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B1A5FB" w14:textId="77777777" w:rsidR="00CB525C" w:rsidRPr="001223C7" w:rsidRDefault="00CB525C" w:rsidP="00CB525C">
      <w:pPr>
        <w:ind w:firstLineChars="0" w:firstLine="0"/>
        <w:jc w:val="center"/>
      </w:pPr>
      <w:bookmarkStart w:id="0" w:name="_Toc438620580"/>
      <w:bookmarkStart w:id="1" w:name="_Toc404850877"/>
      <w:r w:rsidRPr="001223C7">
        <w:rPr>
          <w:noProof/>
        </w:rPr>
        <w:drawing>
          <wp:inline distT="0" distB="0" distL="0" distR="0" wp14:anchorId="7E329259" wp14:editId="752550A6">
            <wp:extent cx="3912870" cy="9264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r="16054"/>
                    <a:stretch>
                      <a:fillRect/>
                    </a:stretch>
                  </pic:blipFill>
                  <pic:spPr bwMode="auto">
                    <a:xfrm>
                      <a:off x="0" y="0"/>
                      <a:ext cx="3912870" cy="926465"/>
                    </a:xfrm>
                    <a:prstGeom prst="rect">
                      <a:avLst/>
                    </a:prstGeom>
                    <a:noFill/>
                    <a:ln>
                      <a:noFill/>
                    </a:ln>
                  </pic:spPr>
                </pic:pic>
              </a:graphicData>
            </a:graphic>
          </wp:inline>
        </w:drawing>
      </w:r>
    </w:p>
    <w:p w14:paraId="17392F9B" w14:textId="77777777" w:rsidR="00CB525C" w:rsidRPr="001223C7" w:rsidRDefault="00CB525C" w:rsidP="00CB525C">
      <w:pPr>
        <w:ind w:firstLineChars="0" w:firstLine="0"/>
        <w:jc w:val="center"/>
        <w:rPr>
          <w:rFonts w:eastAsia="黑体"/>
          <w:b/>
          <w:sz w:val="48"/>
          <w:szCs w:val="48"/>
        </w:rPr>
      </w:pPr>
    </w:p>
    <w:p w14:paraId="07E4013D" w14:textId="02EFEAD2" w:rsidR="00CB525C" w:rsidRPr="001223C7" w:rsidRDefault="00E40D9A" w:rsidP="00CB525C">
      <w:pPr>
        <w:ind w:firstLineChars="0" w:firstLine="0"/>
        <w:jc w:val="center"/>
        <w:rPr>
          <w:rFonts w:eastAsia="黑体"/>
          <w:b/>
          <w:sz w:val="48"/>
          <w:szCs w:val="48"/>
        </w:rPr>
      </w:pPr>
      <w:r>
        <w:rPr>
          <w:rFonts w:eastAsia="黑体" w:hint="eastAsia"/>
          <w:b/>
          <w:sz w:val="48"/>
          <w:szCs w:val="48"/>
        </w:rPr>
        <w:t>科技论文写作</w:t>
      </w:r>
      <w:r>
        <w:rPr>
          <w:rFonts w:eastAsia="黑体" w:hint="eastAsia"/>
          <w:b/>
          <w:sz w:val="48"/>
          <w:szCs w:val="48"/>
        </w:rPr>
        <w:t>-</w:t>
      </w:r>
      <w:r w:rsidR="00CB525C" w:rsidRPr="001223C7">
        <w:rPr>
          <w:rFonts w:eastAsia="黑体"/>
          <w:b/>
          <w:sz w:val="48"/>
          <w:szCs w:val="48"/>
        </w:rPr>
        <w:t>文献综述</w:t>
      </w:r>
      <w:r w:rsidR="00396D2D">
        <w:rPr>
          <w:rFonts w:eastAsia="黑体" w:hint="eastAsia"/>
          <w:b/>
          <w:sz w:val="48"/>
          <w:szCs w:val="48"/>
        </w:rPr>
        <w:t>报告</w:t>
      </w:r>
    </w:p>
    <w:p w14:paraId="511046EB" w14:textId="77777777" w:rsidR="00CB525C" w:rsidRPr="001223C7" w:rsidRDefault="00CB525C" w:rsidP="00CB525C">
      <w:pPr>
        <w:spacing w:beforeLines="50" w:before="156" w:afterLines="50" w:after="156" w:line="480" w:lineRule="auto"/>
        <w:ind w:firstLineChars="0" w:firstLine="0"/>
        <w:jc w:val="center"/>
        <w:rPr>
          <w:sz w:val="30"/>
          <w:szCs w:val="30"/>
        </w:rPr>
      </w:pPr>
    </w:p>
    <w:p w14:paraId="787D8354" w14:textId="77777777" w:rsidR="00CB525C" w:rsidRPr="001223C7" w:rsidRDefault="00CB525C" w:rsidP="00CB525C">
      <w:pPr>
        <w:spacing w:beforeLines="50" w:before="156" w:afterLines="50" w:after="156" w:line="480" w:lineRule="auto"/>
        <w:ind w:firstLineChars="0" w:firstLine="0"/>
        <w:jc w:val="center"/>
        <w:rPr>
          <w:sz w:val="30"/>
          <w:szCs w:val="30"/>
        </w:rPr>
      </w:pPr>
    </w:p>
    <w:tbl>
      <w:tblPr>
        <w:tblW w:w="0" w:type="auto"/>
        <w:jc w:val="center"/>
        <w:tblCellMar>
          <w:top w:w="28" w:type="dxa"/>
          <w:left w:w="113" w:type="dxa"/>
          <w:right w:w="113" w:type="dxa"/>
        </w:tblCellMar>
        <w:tblLook w:val="01E0" w:firstRow="1" w:lastRow="1" w:firstColumn="1" w:lastColumn="1" w:noHBand="0" w:noVBand="0"/>
      </w:tblPr>
      <w:tblGrid>
        <w:gridCol w:w="1843"/>
        <w:gridCol w:w="5103"/>
      </w:tblGrid>
      <w:tr w:rsidR="00CB525C" w:rsidRPr="00FF3625" w14:paraId="52ED02AE" w14:textId="77777777" w:rsidTr="00BD6FAF">
        <w:trPr>
          <w:trHeight w:hRule="exact" w:val="706"/>
          <w:jc w:val="center"/>
        </w:trPr>
        <w:tc>
          <w:tcPr>
            <w:tcW w:w="1843" w:type="dxa"/>
            <w:shd w:val="clear" w:color="auto" w:fill="auto"/>
            <w:vAlign w:val="center"/>
          </w:tcPr>
          <w:p w14:paraId="0224252E" w14:textId="77777777" w:rsidR="00CB525C" w:rsidRPr="00FF3625" w:rsidRDefault="00CB525C" w:rsidP="00BD6FAF">
            <w:pPr>
              <w:spacing w:line="360" w:lineRule="auto"/>
              <w:ind w:firstLineChars="0" w:firstLine="0"/>
              <w:jc w:val="distribute"/>
              <w:rPr>
                <w:rFonts w:ascii="仿宋_GB2312" w:eastAsia="仿宋_GB2312"/>
                <w:b/>
                <w:sz w:val="32"/>
                <w:szCs w:val="32"/>
              </w:rPr>
            </w:pPr>
            <w:r w:rsidRPr="00CA488B">
              <w:rPr>
                <w:rFonts w:ascii="仿宋_GB2312" w:eastAsia="仿宋_GB2312" w:hint="eastAsia"/>
                <w:b/>
                <w:sz w:val="32"/>
                <w:szCs w:val="32"/>
              </w:rPr>
              <w:t>课题名称</w:t>
            </w:r>
            <w:r>
              <w:rPr>
                <w:rFonts w:ascii="仿宋_GB2312" w:eastAsia="仿宋_GB2312" w:hint="eastAsia"/>
                <w:b/>
                <w:sz w:val="32"/>
                <w:szCs w:val="32"/>
              </w:rPr>
              <w:t>：</w:t>
            </w:r>
          </w:p>
        </w:tc>
        <w:tc>
          <w:tcPr>
            <w:tcW w:w="5103" w:type="dxa"/>
            <w:tcBorders>
              <w:bottom w:val="single" w:sz="12" w:space="0" w:color="auto"/>
            </w:tcBorders>
            <w:shd w:val="clear" w:color="auto" w:fill="auto"/>
            <w:vAlign w:val="center"/>
          </w:tcPr>
          <w:p w14:paraId="3FB30C56" w14:textId="77777777" w:rsidR="00CB525C" w:rsidRPr="00FF3625" w:rsidRDefault="00CB525C" w:rsidP="00BD6FAF">
            <w:pPr>
              <w:spacing w:line="360" w:lineRule="auto"/>
              <w:ind w:firstLineChars="0" w:firstLine="0"/>
              <w:rPr>
                <w:rFonts w:ascii="仿宋_GB2312" w:eastAsia="仿宋_GB2312"/>
                <w:b/>
                <w:sz w:val="32"/>
                <w:szCs w:val="32"/>
              </w:rPr>
            </w:pPr>
            <w:r w:rsidRPr="00CA488B">
              <w:rPr>
                <w:rFonts w:ascii="仿宋_GB2312" w:eastAsia="仿宋_GB2312" w:hint="eastAsia"/>
                <w:b/>
                <w:sz w:val="32"/>
                <w:szCs w:val="32"/>
              </w:rPr>
              <w:t>钻进过程多系统耦合数字孪生方法</w:t>
            </w:r>
          </w:p>
        </w:tc>
      </w:tr>
      <w:tr w:rsidR="00CB525C" w:rsidRPr="00FF3625" w14:paraId="3D0570D1" w14:textId="77777777" w:rsidTr="00BD6FAF">
        <w:trPr>
          <w:trHeight w:hRule="exact" w:val="706"/>
          <w:jc w:val="center"/>
        </w:trPr>
        <w:tc>
          <w:tcPr>
            <w:tcW w:w="1843" w:type="dxa"/>
            <w:shd w:val="clear" w:color="auto" w:fill="auto"/>
            <w:vAlign w:val="center"/>
          </w:tcPr>
          <w:p w14:paraId="698CA9F8" w14:textId="77777777" w:rsidR="00CB525C" w:rsidRPr="00FF3625" w:rsidRDefault="00CB525C" w:rsidP="00BD6FAF">
            <w:pPr>
              <w:spacing w:line="360" w:lineRule="auto"/>
              <w:ind w:firstLineChars="0" w:firstLine="0"/>
              <w:jc w:val="distribute"/>
              <w:rPr>
                <w:rFonts w:ascii="仿宋_GB2312" w:eastAsia="仿宋_GB2312"/>
                <w:b/>
                <w:sz w:val="32"/>
                <w:szCs w:val="32"/>
              </w:rPr>
            </w:pPr>
            <w:r w:rsidRPr="00FF3625">
              <w:rPr>
                <w:rFonts w:ascii="仿宋_GB2312" w:eastAsia="仿宋_GB2312" w:hint="eastAsia"/>
                <w:b/>
                <w:sz w:val="32"/>
                <w:szCs w:val="32"/>
              </w:rPr>
              <w:t>学</w:t>
            </w:r>
            <w:r>
              <w:rPr>
                <w:rFonts w:ascii="仿宋_GB2312" w:eastAsia="仿宋_GB2312" w:hint="eastAsia"/>
                <w:b/>
                <w:sz w:val="32"/>
                <w:szCs w:val="32"/>
              </w:rPr>
              <w:t xml:space="preserve"> </w:t>
            </w:r>
            <w:r>
              <w:rPr>
                <w:rFonts w:ascii="仿宋_GB2312" w:eastAsia="仿宋_GB2312"/>
                <w:b/>
                <w:sz w:val="32"/>
                <w:szCs w:val="32"/>
              </w:rPr>
              <w:t xml:space="preserve">    </w:t>
            </w:r>
            <w:r w:rsidRPr="00FF3625">
              <w:rPr>
                <w:rFonts w:ascii="仿宋_GB2312" w:eastAsia="仿宋_GB2312" w:hint="eastAsia"/>
                <w:b/>
                <w:sz w:val="32"/>
                <w:szCs w:val="32"/>
              </w:rPr>
              <w:t>号</w:t>
            </w:r>
            <w:r>
              <w:rPr>
                <w:rFonts w:ascii="仿宋_GB2312" w:eastAsia="仿宋_GB2312" w:hint="eastAsia"/>
                <w:b/>
                <w:sz w:val="32"/>
                <w:szCs w:val="32"/>
              </w:rPr>
              <w:t>：</w:t>
            </w:r>
          </w:p>
        </w:tc>
        <w:tc>
          <w:tcPr>
            <w:tcW w:w="5103" w:type="dxa"/>
            <w:tcBorders>
              <w:bottom w:val="single" w:sz="12" w:space="0" w:color="auto"/>
            </w:tcBorders>
            <w:shd w:val="clear" w:color="auto" w:fill="auto"/>
            <w:vAlign w:val="center"/>
          </w:tcPr>
          <w:p w14:paraId="54618A5A" w14:textId="77777777" w:rsidR="00CB525C" w:rsidRPr="00FF3625" w:rsidRDefault="00CB525C" w:rsidP="00BD6FAF">
            <w:pPr>
              <w:spacing w:line="360" w:lineRule="auto"/>
              <w:ind w:firstLineChars="0" w:firstLine="0"/>
              <w:rPr>
                <w:rFonts w:ascii="仿宋_GB2312" w:eastAsia="仿宋_GB2312"/>
                <w:b/>
                <w:sz w:val="32"/>
                <w:szCs w:val="32"/>
              </w:rPr>
            </w:pPr>
            <w:r>
              <w:rPr>
                <w:rFonts w:ascii="仿宋_GB2312" w:eastAsia="仿宋_GB2312" w:hint="eastAsia"/>
                <w:b/>
                <w:sz w:val="32"/>
                <w:szCs w:val="32"/>
              </w:rPr>
              <w:t>2</w:t>
            </w:r>
            <w:r>
              <w:rPr>
                <w:rFonts w:ascii="仿宋_GB2312" w:eastAsia="仿宋_GB2312"/>
                <w:b/>
                <w:sz w:val="32"/>
                <w:szCs w:val="32"/>
              </w:rPr>
              <w:t>021310151</w:t>
            </w:r>
          </w:p>
        </w:tc>
      </w:tr>
      <w:tr w:rsidR="00CB525C" w:rsidRPr="00FF3625" w14:paraId="3EAA5964" w14:textId="77777777" w:rsidTr="00BD6FAF">
        <w:trPr>
          <w:trHeight w:hRule="exact" w:val="706"/>
          <w:jc w:val="center"/>
        </w:trPr>
        <w:tc>
          <w:tcPr>
            <w:tcW w:w="1843" w:type="dxa"/>
            <w:shd w:val="clear" w:color="auto" w:fill="auto"/>
            <w:vAlign w:val="center"/>
          </w:tcPr>
          <w:p w14:paraId="14C5DEC4" w14:textId="77777777" w:rsidR="00CB525C" w:rsidRPr="00FF3625" w:rsidRDefault="00CB525C" w:rsidP="00BD6FAF">
            <w:pPr>
              <w:spacing w:line="360" w:lineRule="auto"/>
              <w:ind w:firstLineChars="0" w:firstLine="0"/>
              <w:jc w:val="distribute"/>
              <w:rPr>
                <w:rFonts w:ascii="仿宋_GB2312" w:eastAsia="仿宋_GB2312"/>
                <w:b/>
                <w:sz w:val="32"/>
                <w:szCs w:val="32"/>
              </w:rPr>
            </w:pPr>
            <w:r w:rsidRPr="00FF3625">
              <w:rPr>
                <w:rFonts w:ascii="仿宋_GB2312" w:eastAsia="仿宋_GB2312" w:hint="eastAsia"/>
                <w:b/>
                <w:sz w:val="32"/>
                <w:szCs w:val="32"/>
              </w:rPr>
              <w:t>姓</w:t>
            </w:r>
            <w:r>
              <w:rPr>
                <w:rFonts w:ascii="仿宋_GB2312" w:eastAsia="仿宋_GB2312" w:hint="eastAsia"/>
                <w:b/>
                <w:sz w:val="32"/>
                <w:szCs w:val="32"/>
              </w:rPr>
              <w:t xml:space="preserve"> </w:t>
            </w:r>
            <w:r>
              <w:rPr>
                <w:rFonts w:ascii="仿宋_GB2312" w:eastAsia="仿宋_GB2312"/>
                <w:b/>
                <w:sz w:val="32"/>
                <w:szCs w:val="32"/>
              </w:rPr>
              <w:t xml:space="preserve">   </w:t>
            </w:r>
            <w:r w:rsidRPr="00FF3625">
              <w:rPr>
                <w:rFonts w:ascii="仿宋_GB2312" w:eastAsia="仿宋_GB2312" w:hint="eastAsia"/>
                <w:b/>
                <w:sz w:val="32"/>
                <w:szCs w:val="32"/>
              </w:rPr>
              <w:t>名</w:t>
            </w:r>
            <w:r>
              <w:rPr>
                <w:rFonts w:ascii="仿宋_GB2312" w:eastAsia="仿宋_GB2312" w:hint="eastAsia"/>
                <w:b/>
                <w:sz w:val="32"/>
                <w:szCs w:val="32"/>
              </w:rPr>
              <w:t>：</w:t>
            </w:r>
          </w:p>
        </w:tc>
        <w:tc>
          <w:tcPr>
            <w:tcW w:w="5103" w:type="dxa"/>
            <w:tcBorders>
              <w:top w:val="single" w:sz="12" w:space="0" w:color="auto"/>
              <w:bottom w:val="single" w:sz="12" w:space="0" w:color="auto"/>
            </w:tcBorders>
            <w:shd w:val="clear" w:color="auto" w:fill="auto"/>
            <w:vAlign w:val="center"/>
          </w:tcPr>
          <w:p w14:paraId="05FFBAB5" w14:textId="1D5D69B3" w:rsidR="00CB525C" w:rsidRPr="00FF3625" w:rsidRDefault="007A752A" w:rsidP="00BD6FAF">
            <w:pPr>
              <w:spacing w:line="360" w:lineRule="auto"/>
              <w:ind w:firstLineChars="0" w:firstLine="0"/>
              <w:rPr>
                <w:rFonts w:ascii="仿宋_GB2312" w:eastAsia="仿宋_GB2312"/>
                <w:b/>
                <w:sz w:val="32"/>
                <w:szCs w:val="32"/>
              </w:rPr>
            </w:pPr>
            <w:r>
              <w:rPr>
                <w:rFonts w:ascii="仿宋_GB2312" w:eastAsia="仿宋_GB2312" w:hint="eastAsia"/>
                <w:b/>
                <w:sz w:val="32"/>
                <w:szCs w:val="32"/>
              </w:rPr>
              <w:t>张三</w:t>
            </w:r>
          </w:p>
        </w:tc>
      </w:tr>
      <w:tr w:rsidR="00CB525C" w:rsidRPr="00FF3625" w14:paraId="591ECDB7" w14:textId="77777777" w:rsidTr="00BD6FAF">
        <w:trPr>
          <w:trHeight w:hRule="exact" w:val="706"/>
          <w:jc w:val="center"/>
        </w:trPr>
        <w:tc>
          <w:tcPr>
            <w:tcW w:w="1843" w:type="dxa"/>
            <w:shd w:val="clear" w:color="auto" w:fill="auto"/>
            <w:vAlign w:val="center"/>
          </w:tcPr>
          <w:p w14:paraId="28342E8A" w14:textId="77777777" w:rsidR="00CB525C" w:rsidRPr="00FF3625" w:rsidRDefault="00CB525C" w:rsidP="00BD6FAF">
            <w:pPr>
              <w:spacing w:line="360" w:lineRule="auto"/>
              <w:ind w:firstLineChars="0" w:firstLine="0"/>
              <w:jc w:val="distribute"/>
              <w:rPr>
                <w:rFonts w:ascii="仿宋_GB2312" w:eastAsia="仿宋_GB2312"/>
                <w:b/>
                <w:sz w:val="32"/>
                <w:szCs w:val="32"/>
              </w:rPr>
            </w:pPr>
            <w:r w:rsidRPr="00FF3625">
              <w:rPr>
                <w:rFonts w:ascii="仿宋_GB2312" w:eastAsia="仿宋_GB2312" w:hint="eastAsia"/>
                <w:b/>
                <w:sz w:val="32"/>
                <w:szCs w:val="32"/>
              </w:rPr>
              <w:t>学</w:t>
            </w:r>
            <w:r>
              <w:rPr>
                <w:rFonts w:ascii="仿宋_GB2312" w:eastAsia="仿宋_GB2312" w:hint="eastAsia"/>
                <w:b/>
                <w:sz w:val="32"/>
                <w:szCs w:val="32"/>
              </w:rPr>
              <w:t xml:space="preserve"> </w:t>
            </w:r>
            <w:r>
              <w:rPr>
                <w:rFonts w:ascii="仿宋_GB2312" w:eastAsia="仿宋_GB2312"/>
                <w:b/>
                <w:sz w:val="32"/>
                <w:szCs w:val="32"/>
              </w:rPr>
              <w:t xml:space="preserve">  </w:t>
            </w:r>
            <w:r>
              <w:rPr>
                <w:rFonts w:ascii="仿宋_GB2312" w:eastAsia="仿宋_GB2312" w:hint="eastAsia"/>
                <w:b/>
                <w:sz w:val="32"/>
                <w:szCs w:val="32"/>
              </w:rPr>
              <w:t xml:space="preserve"> </w:t>
            </w:r>
            <w:r w:rsidRPr="00FF3625">
              <w:rPr>
                <w:rFonts w:ascii="仿宋_GB2312" w:eastAsia="仿宋_GB2312" w:hint="eastAsia"/>
                <w:b/>
                <w:sz w:val="32"/>
                <w:szCs w:val="32"/>
              </w:rPr>
              <w:t>院</w:t>
            </w:r>
            <w:r>
              <w:rPr>
                <w:rFonts w:ascii="仿宋_GB2312" w:eastAsia="仿宋_GB2312" w:hint="eastAsia"/>
                <w:b/>
                <w:sz w:val="32"/>
                <w:szCs w:val="32"/>
              </w:rPr>
              <w:t>：</w:t>
            </w:r>
          </w:p>
        </w:tc>
        <w:tc>
          <w:tcPr>
            <w:tcW w:w="5103" w:type="dxa"/>
            <w:tcBorders>
              <w:top w:val="single" w:sz="12" w:space="0" w:color="auto"/>
              <w:bottom w:val="single" w:sz="12" w:space="0" w:color="auto"/>
            </w:tcBorders>
            <w:shd w:val="clear" w:color="auto" w:fill="auto"/>
            <w:vAlign w:val="center"/>
          </w:tcPr>
          <w:p w14:paraId="74EA3C78" w14:textId="77777777" w:rsidR="00CB525C" w:rsidRPr="00FF3625" w:rsidRDefault="00CB525C" w:rsidP="00BD6FAF">
            <w:pPr>
              <w:spacing w:line="360" w:lineRule="auto"/>
              <w:ind w:firstLineChars="0" w:firstLine="0"/>
              <w:rPr>
                <w:rFonts w:ascii="仿宋_GB2312" w:eastAsia="仿宋_GB2312"/>
                <w:b/>
                <w:sz w:val="32"/>
                <w:szCs w:val="32"/>
              </w:rPr>
            </w:pPr>
            <w:r>
              <w:rPr>
                <w:rFonts w:ascii="仿宋_GB2312" w:eastAsia="仿宋_GB2312" w:hint="eastAsia"/>
                <w:b/>
                <w:sz w:val="32"/>
                <w:szCs w:val="32"/>
              </w:rPr>
              <w:t>石油工程学院</w:t>
            </w:r>
          </w:p>
        </w:tc>
      </w:tr>
      <w:tr w:rsidR="00CB525C" w:rsidRPr="00FF3625" w14:paraId="3E1C1663" w14:textId="77777777" w:rsidTr="00BD6FAF">
        <w:trPr>
          <w:trHeight w:hRule="exact" w:val="706"/>
          <w:jc w:val="center"/>
        </w:trPr>
        <w:tc>
          <w:tcPr>
            <w:tcW w:w="1843" w:type="dxa"/>
            <w:shd w:val="clear" w:color="auto" w:fill="auto"/>
            <w:vAlign w:val="center"/>
          </w:tcPr>
          <w:p w14:paraId="0DC6C4B8" w14:textId="77777777" w:rsidR="00CB525C" w:rsidRPr="00FF3625" w:rsidRDefault="00CB525C" w:rsidP="00BD6FAF">
            <w:pPr>
              <w:spacing w:line="360" w:lineRule="auto"/>
              <w:ind w:firstLineChars="0" w:firstLine="0"/>
              <w:jc w:val="distribute"/>
              <w:rPr>
                <w:rFonts w:ascii="仿宋_GB2312" w:eastAsia="仿宋_GB2312"/>
                <w:b/>
                <w:sz w:val="32"/>
                <w:szCs w:val="32"/>
              </w:rPr>
            </w:pPr>
            <w:r w:rsidRPr="00FF3625">
              <w:rPr>
                <w:rFonts w:ascii="仿宋_GB2312" w:eastAsia="仿宋_GB2312" w:hint="eastAsia"/>
                <w:b/>
                <w:sz w:val="32"/>
                <w:szCs w:val="32"/>
              </w:rPr>
              <w:t>学科专业</w:t>
            </w:r>
            <w:r>
              <w:rPr>
                <w:rFonts w:ascii="仿宋_GB2312" w:eastAsia="仿宋_GB2312" w:hint="eastAsia"/>
                <w:b/>
                <w:sz w:val="32"/>
                <w:szCs w:val="32"/>
              </w:rPr>
              <w:t>：</w:t>
            </w:r>
          </w:p>
        </w:tc>
        <w:tc>
          <w:tcPr>
            <w:tcW w:w="5103" w:type="dxa"/>
            <w:tcBorders>
              <w:top w:val="single" w:sz="12" w:space="0" w:color="auto"/>
              <w:bottom w:val="single" w:sz="12" w:space="0" w:color="auto"/>
            </w:tcBorders>
            <w:shd w:val="clear" w:color="auto" w:fill="auto"/>
            <w:vAlign w:val="center"/>
          </w:tcPr>
          <w:p w14:paraId="1D757527" w14:textId="77777777" w:rsidR="00CB525C" w:rsidRPr="00FF3625" w:rsidRDefault="00CB525C" w:rsidP="00BD6FAF">
            <w:pPr>
              <w:spacing w:line="360" w:lineRule="auto"/>
              <w:ind w:firstLineChars="0" w:firstLine="0"/>
              <w:rPr>
                <w:rFonts w:ascii="仿宋_GB2312" w:eastAsia="仿宋_GB2312"/>
                <w:b/>
                <w:sz w:val="32"/>
                <w:szCs w:val="32"/>
              </w:rPr>
            </w:pPr>
            <w:r>
              <w:rPr>
                <w:rFonts w:ascii="仿宋_GB2312" w:eastAsia="仿宋_GB2312" w:hint="eastAsia"/>
                <w:b/>
                <w:sz w:val="32"/>
                <w:szCs w:val="32"/>
              </w:rPr>
              <w:t>石油与天然气工程</w:t>
            </w:r>
          </w:p>
        </w:tc>
      </w:tr>
      <w:tr w:rsidR="00CB525C" w:rsidRPr="00FF3625" w14:paraId="4B5A1D2F" w14:textId="77777777" w:rsidTr="00BD6FAF">
        <w:trPr>
          <w:trHeight w:hRule="exact" w:val="706"/>
          <w:jc w:val="center"/>
        </w:trPr>
        <w:tc>
          <w:tcPr>
            <w:tcW w:w="1843" w:type="dxa"/>
            <w:shd w:val="clear" w:color="auto" w:fill="auto"/>
            <w:vAlign w:val="center"/>
          </w:tcPr>
          <w:p w14:paraId="569396CD" w14:textId="77777777" w:rsidR="00CB525C" w:rsidRPr="00FF3625" w:rsidRDefault="00CB525C" w:rsidP="00BD6FAF">
            <w:pPr>
              <w:spacing w:line="360" w:lineRule="auto"/>
              <w:ind w:firstLineChars="0" w:firstLine="0"/>
              <w:jc w:val="distribute"/>
              <w:rPr>
                <w:rFonts w:ascii="仿宋_GB2312" w:eastAsia="仿宋_GB2312"/>
                <w:b/>
                <w:sz w:val="30"/>
                <w:szCs w:val="30"/>
              </w:rPr>
            </w:pPr>
            <w:r w:rsidRPr="00FF3625">
              <w:rPr>
                <w:rFonts w:ascii="仿宋_GB2312" w:eastAsia="仿宋_GB2312" w:hint="eastAsia"/>
                <w:b/>
                <w:sz w:val="30"/>
                <w:szCs w:val="30"/>
              </w:rPr>
              <w:t>指导教师</w:t>
            </w:r>
            <w:r>
              <w:rPr>
                <w:rFonts w:ascii="仿宋_GB2312" w:eastAsia="仿宋_GB2312" w:hint="eastAsia"/>
                <w:b/>
                <w:sz w:val="30"/>
                <w:szCs w:val="30"/>
              </w:rPr>
              <w:t>：</w:t>
            </w:r>
          </w:p>
        </w:tc>
        <w:tc>
          <w:tcPr>
            <w:tcW w:w="5103" w:type="dxa"/>
            <w:tcBorders>
              <w:top w:val="single" w:sz="12" w:space="0" w:color="auto"/>
              <w:bottom w:val="single" w:sz="12" w:space="0" w:color="auto"/>
            </w:tcBorders>
            <w:shd w:val="clear" w:color="auto" w:fill="auto"/>
            <w:vAlign w:val="center"/>
          </w:tcPr>
          <w:p w14:paraId="770D1135" w14:textId="7C8E10DD" w:rsidR="00CB525C" w:rsidRPr="00FF3625" w:rsidRDefault="007A752A" w:rsidP="00BD6FAF">
            <w:pPr>
              <w:spacing w:line="360" w:lineRule="auto"/>
              <w:ind w:firstLineChars="0" w:firstLine="0"/>
              <w:rPr>
                <w:rFonts w:ascii="仿宋_GB2312" w:eastAsia="仿宋_GB2312"/>
                <w:b/>
                <w:sz w:val="30"/>
                <w:szCs w:val="30"/>
              </w:rPr>
            </w:pPr>
            <w:r>
              <w:rPr>
                <w:rFonts w:ascii="仿宋_GB2312" w:eastAsia="仿宋_GB2312" w:hint="eastAsia"/>
                <w:b/>
                <w:sz w:val="30"/>
                <w:szCs w:val="30"/>
              </w:rPr>
              <w:t>王斌</w:t>
            </w:r>
            <w:r w:rsidR="00CB525C">
              <w:rPr>
                <w:rFonts w:ascii="仿宋_GB2312" w:eastAsia="仿宋_GB2312" w:hint="eastAsia"/>
                <w:b/>
                <w:sz w:val="30"/>
                <w:szCs w:val="30"/>
              </w:rPr>
              <w:t>（</w:t>
            </w:r>
            <w:r w:rsidR="004B6607">
              <w:rPr>
                <w:rFonts w:ascii="仿宋_GB2312" w:eastAsia="仿宋_GB2312" w:hint="eastAsia"/>
                <w:b/>
                <w:sz w:val="30"/>
                <w:szCs w:val="30"/>
              </w:rPr>
              <w:t>副</w:t>
            </w:r>
            <w:r w:rsidR="00CB525C">
              <w:rPr>
                <w:rFonts w:ascii="仿宋_GB2312" w:eastAsia="仿宋_GB2312" w:hint="eastAsia"/>
                <w:b/>
                <w:sz w:val="30"/>
                <w:szCs w:val="30"/>
              </w:rPr>
              <w:t>教授）</w:t>
            </w:r>
          </w:p>
        </w:tc>
      </w:tr>
    </w:tbl>
    <w:p w14:paraId="5B1E6286" w14:textId="77777777" w:rsidR="00CB525C" w:rsidRPr="001223C7" w:rsidRDefault="00CB525C" w:rsidP="00CB525C">
      <w:pPr>
        <w:spacing w:beforeLines="50" w:before="156" w:afterLines="50" w:after="156" w:line="480" w:lineRule="auto"/>
        <w:ind w:firstLineChars="0" w:firstLine="0"/>
        <w:jc w:val="center"/>
        <w:rPr>
          <w:rFonts w:eastAsia="仿宋"/>
          <w:b/>
          <w:sz w:val="30"/>
          <w:szCs w:val="30"/>
        </w:rPr>
      </w:pPr>
    </w:p>
    <w:p w14:paraId="37B68F57" w14:textId="77777777" w:rsidR="00CB525C" w:rsidRPr="001223C7" w:rsidRDefault="00CB525C" w:rsidP="00CB525C">
      <w:pPr>
        <w:spacing w:beforeLines="50" w:before="156" w:afterLines="50" w:after="156" w:line="480" w:lineRule="auto"/>
        <w:ind w:firstLineChars="0" w:firstLine="0"/>
        <w:jc w:val="center"/>
        <w:rPr>
          <w:rFonts w:eastAsia="仿宋"/>
          <w:b/>
          <w:sz w:val="30"/>
          <w:szCs w:val="30"/>
        </w:rPr>
      </w:pPr>
    </w:p>
    <w:p w14:paraId="44A7D3C5" w14:textId="71A5BC38" w:rsidR="00CB525C" w:rsidRDefault="00CB525C" w:rsidP="00345827">
      <w:pPr>
        <w:ind w:firstLine="600"/>
        <w:jc w:val="center"/>
        <w:rPr>
          <w:sz w:val="32"/>
          <w:szCs w:val="28"/>
        </w:rPr>
      </w:pPr>
      <w:r w:rsidRPr="001223C7">
        <w:rPr>
          <w:sz w:val="30"/>
          <w:szCs w:val="30"/>
        </w:rPr>
        <w:t>完成时间：</w:t>
      </w:r>
      <w:r w:rsidRPr="001223C7">
        <w:rPr>
          <w:sz w:val="30"/>
          <w:szCs w:val="30"/>
        </w:rPr>
        <w:t>2022</w:t>
      </w:r>
      <w:r w:rsidRPr="001223C7">
        <w:rPr>
          <w:sz w:val="30"/>
          <w:szCs w:val="30"/>
        </w:rPr>
        <w:t>年</w:t>
      </w:r>
      <w:r w:rsidRPr="001223C7">
        <w:rPr>
          <w:sz w:val="30"/>
          <w:szCs w:val="30"/>
        </w:rPr>
        <w:t>09</w:t>
      </w:r>
      <w:r w:rsidRPr="001223C7">
        <w:rPr>
          <w:sz w:val="30"/>
          <w:szCs w:val="30"/>
        </w:rPr>
        <w:t>月</w:t>
      </w:r>
      <w:r w:rsidRPr="001223C7">
        <w:rPr>
          <w:sz w:val="30"/>
          <w:szCs w:val="30"/>
        </w:rPr>
        <w:t>24</w:t>
      </w:r>
      <w:r w:rsidRPr="001223C7">
        <w:rPr>
          <w:sz w:val="30"/>
          <w:szCs w:val="30"/>
        </w:rPr>
        <w:t>日</w:t>
      </w:r>
    </w:p>
    <w:p w14:paraId="7EEFF7E8" w14:textId="570680AE" w:rsidR="00CB525C" w:rsidRDefault="00CB525C" w:rsidP="00921FDF">
      <w:pPr>
        <w:ind w:firstLine="640"/>
        <w:rPr>
          <w:sz w:val="32"/>
          <w:szCs w:val="28"/>
        </w:rPr>
      </w:pPr>
    </w:p>
    <w:p w14:paraId="2F8387BA" w14:textId="77777777" w:rsidR="00CB525C" w:rsidRPr="00921FDF" w:rsidRDefault="00CB525C" w:rsidP="00921FDF">
      <w:pPr>
        <w:ind w:firstLine="640"/>
        <w:rPr>
          <w:sz w:val="32"/>
          <w:szCs w:val="28"/>
        </w:rPr>
      </w:pPr>
    </w:p>
    <w:p w14:paraId="342CF8F1" w14:textId="77777777" w:rsidR="00717067" w:rsidRPr="001223C7" w:rsidRDefault="00717067" w:rsidP="00BC143E">
      <w:pPr>
        <w:pStyle w:val="TOC"/>
        <w:spacing w:before="480" w:afterLines="150" w:after="468"/>
        <w:jc w:val="center"/>
        <w:rPr>
          <w:rFonts w:ascii="Times New Roman" w:eastAsia="黑体" w:hAnsi="Times New Roman"/>
          <w:b/>
          <w:color w:val="auto"/>
          <w:sz w:val="48"/>
        </w:rPr>
      </w:pPr>
      <w:r w:rsidRPr="001223C7">
        <w:rPr>
          <w:rFonts w:ascii="Times New Roman" w:eastAsia="黑体" w:hAnsi="Times New Roman"/>
          <w:b/>
          <w:color w:val="auto"/>
          <w:sz w:val="48"/>
          <w:lang w:val="zh-CN"/>
        </w:rPr>
        <w:lastRenderedPageBreak/>
        <w:t>目</w:t>
      </w:r>
      <w:r>
        <w:rPr>
          <w:rFonts w:ascii="Times New Roman" w:eastAsia="黑体" w:hAnsi="Times New Roman" w:hint="eastAsia"/>
          <w:b/>
          <w:color w:val="auto"/>
          <w:sz w:val="48"/>
          <w:lang w:val="zh-CN"/>
        </w:rPr>
        <w:t xml:space="preserve"> </w:t>
      </w:r>
      <w:r>
        <w:rPr>
          <w:rFonts w:ascii="Times New Roman" w:eastAsia="黑体" w:hAnsi="Times New Roman"/>
          <w:b/>
          <w:color w:val="auto"/>
          <w:sz w:val="48"/>
          <w:lang w:val="zh-CN"/>
        </w:rPr>
        <w:t xml:space="preserve">   </w:t>
      </w:r>
      <w:r w:rsidRPr="001223C7">
        <w:rPr>
          <w:rFonts w:ascii="Times New Roman" w:eastAsia="黑体" w:hAnsi="Times New Roman"/>
          <w:b/>
          <w:color w:val="auto"/>
          <w:sz w:val="48"/>
          <w:lang w:val="zh-CN"/>
        </w:rPr>
        <w:t>录</w:t>
      </w:r>
      <w:bookmarkEnd w:id="0"/>
    </w:p>
    <w:p w14:paraId="7274B60B" w14:textId="40C227E1" w:rsidR="00FA54D1" w:rsidRDefault="00717067">
      <w:pPr>
        <w:pStyle w:val="TOC1"/>
        <w:tabs>
          <w:tab w:val="right" w:leader="dot" w:pos="8296"/>
        </w:tabs>
        <w:ind w:firstLine="482"/>
        <w:rPr>
          <w:rFonts w:asciiTheme="minorHAnsi" w:eastAsiaTheme="minorEastAsia" w:hAnsiTheme="minorHAnsi" w:cstheme="minorBidi" w:hint="eastAsia"/>
          <w:noProof/>
          <w:sz w:val="21"/>
        </w:rPr>
      </w:pPr>
      <w:r w:rsidRPr="001223C7">
        <w:rPr>
          <w:b/>
        </w:rPr>
        <w:fldChar w:fldCharType="begin"/>
      </w:r>
      <w:r w:rsidRPr="001223C7">
        <w:rPr>
          <w:b/>
        </w:rPr>
        <w:instrText xml:space="preserve"> TOC \o "1-3" \h \z \u </w:instrText>
      </w:r>
      <w:r w:rsidRPr="001223C7">
        <w:rPr>
          <w:b/>
        </w:rPr>
        <w:fldChar w:fldCharType="separate"/>
      </w:r>
      <w:hyperlink w:anchor="_Toc165577831" w:history="1">
        <w:r w:rsidR="00FA54D1" w:rsidRPr="0048639A">
          <w:rPr>
            <w:rStyle w:val="a9"/>
            <w:noProof/>
          </w:rPr>
          <w:t>文献综述</w:t>
        </w:r>
        <w:r w:rsidR="00FA54D1">
          <w:rPr>
            <w:noProof/>
            <w:webHidden/>
          </w:rPr>
          <w:tab/>
        </w:r>
        <w:r w:rsidR="00FA54D1">
          <w:rPr>
            <w:noProof/>
            <w:webHidden/>
          </w:rPr>
          <w:fldChar w:fldCharType="begin"/>
        </w:r>
        <w:r w:rsidR="00FA54D1">
          <w:rPr>
            <w:noProof/>
            <w:webHidden/>
          </w:rPr>
          <w:instrText xml:space="preserve"> PAGEREF _Toc165577831 \h </w:instrText>
        </w:r>
        <w:r w:rsidR="00FA54D1">
          <w:rPr>
            <w:noProof/>
            <w:webHidden/>
          </w:rPr>
        </w:r>
        <w:r w:rsidR="00FA54D1">
          <w:rPr>
            <w:noProof/>
            <w:webHidden/>
          </w:rPr>
          <w:fldChar w:fldCharType="separate"/>
        </w:r>
        <w:r w:rsidR="00FA54D1">
          <w:rPr>
            <w:noProof/>
            <w:webHidden/>
          </w:rPr>
          <w:t>1</w:t>
        </w:r>
        <w:r w:rsidR="00FA54D1">
          <w:rPr>
            <w:noProof/>
            <w:webHidden/>
          </w:rPr>
          <w:fldChar w:fldCharType="end"/>
        </w:r>
      </w:hyperlink>
    </w:p>
    <w:p w14:paraId="0278BD75" w14:textId="7063A08B" w:rsidR="00FA54D1" w:rsidRDefault="00000000">
      <w:pPr>
        <w:pStyle w:val="TOC2"/>
        <w:tabs>
          <w:tab w:val="right" w:leader="dot" w:pos="8296"/>
        </w:tabs>
        <w:ind w:left="480" w:firstLine="480"/>
        <w:rPr>
          <w:rFonts w:asciiTheme="minorHAnsi" w:eastAsiaTheme="minorEastAsia" w:hAnsiTheme="minorHAnsi" w:cstheme="minorBidi" w:hint="eastAsia"/>
          <w:noProof/>
          <w:sz w:val="21"/>
        </w:rPr>
      </w:pPr>
      <w:hyperlink w:anchor="_Toc165577832" w:history="1">
        <w:r w:rsidR="00FA54D1" w:rsidRPr="0048639A">
          <w:rPr>
            <w:rStyle w:val="a9"/>
            <w:noProof/>
          </w:rPr>
          <w:t xml:space="preserve">1. </w:t>
        </w:r>
        <w:r w:rsidR="00FA54D1" w:rsidRPr="0048639A">
          <w:rPr>
            <w:rStyle w:val="a9"/>
            <w:noProof/>
          </w:rPr>
          <w:t>钻井数据处理发展与研究现状</w:t>
        </w:r>
        <w:r w:rsidR="00FA54D1" w:rsidRPr="0048639A">
          <w:rPr>
            <w:rStyle w:val="a9"/>
            <w:noProof/>
          </w:rPr>
          <w:t>[</w:t>
        </w:r>
        <w:r w:rsidR="00FA54D1" w:rsidRPr="0048639A">
          <w:rPr>
            <w:rStyle w:val="a9"/>
            <w:noProof/>
          </w:rPr>
          <w:t>文献</w:t>
        </w:r>
        <w:r w:rsidR="00FA54D1" w:rsidRPr="0048639A">
          <w:rPr>
            <w:rStyle w:val="a9"/>
            <w:noProof/>
          </w:rPr>
          <w:t>xx-xx]</w:t>
        </w:r>
        <w:r w:rsidR="00FA54D1">
          <w:rPr>
            <w:noProof/>
            <w:webHidden/>
          </w:rPr>
          <w:tab/>
        </w:r>
        <w:r w:rsidR="00FA54D1">
          <w:rPr>
            <w:noProof/>
            <w:webHidden/>
          </w:rPr>
          <w:fldChar w:fldCharType="begin"/>
        </w:r>
        <w:r w:rsidR="00FA54D1">
          <w:rPr>
            <w:noProof/>
            <w:webHidden/>
          </w:rPr>
          <w:instrText xml:space="preserve"> PAGEREF _Toc165577832 \h </w:instrText>
        </w:r>
        <w:r w:rsidR="00FA54D1">
          <w:rPr>
            <w:noProof/>
            <w:webHidden/>
          </w:rPr>
        </w:r>
        <w:r w:rsidR="00FA54D1">
          <w:rPr>
            <w:noProof/>
            <w:webHidden/>
          </w:rPr>
          <w:fldChar w:fldCharType="separate"/>
        </w:r>
        <w:r w:rsidR="00FA54D1">
          <w:rPr>
            <w:noProof/>
            <w:webHidden/>
          </w:rPr>
          <w:t>2</w:t>
        </w:r>
        <w:r w:rsidR="00FA54D1">
          <w:rPr>
            <w:noProof/>
            <w:webHidden/>
          </w:rPr>
          <w:fldChar w:fldCharType="end"/>
        </w:r>
      </w:hyperlink>
    </w:p>
    <w:p w14:paraId="6D08F5E9" w14:textId="7C5DFCFF" w:rsidR="00FA54D1" w:rsidRDefault="00000000">
      <w:pPr>
        <w:pStyle w:val="TOC3"/>
        <w:tabs>
          <w:tab w:val="right" w:leader="dot" w:pos="8296"/>
        </w:tabs>
        <w:ind w:left="960" w:firstLine="480"/>
        <w:rPr>
          <w:rFonts w:asciiTheme="minorHAnsi" w:eastAsiaTheme="minorEastAsia" w:hAnsiTheme="minorHAnsi" w:cstheme="minorBidi" w:hint="eastAsia"/>
          <w:noProof/>
          <w:sz w:val="21"/>
        </w:rPr>
      </w:pPr>
      <w:hyperlink w:anchor="_Toc165577833" w:history="1">
        <w:r w:rsidR="00FA54D1" w:rsidRPr="0048639A">
          <w:rPr>
            <w:rStyle w:val="a9"/>
            <w:noProof/>
          </w:rPr>
          <w:t xml:space="preserve">1.1 </w:t>
        </w:r>
        <w:r w:rsidR="00FA54D1" w:rsidRPr="0048639A">
          <w:rPr>
            <w:rStyle w:val="a9"/>
            <w:noProof/>
          </w:rPr>
          <w:t>钻井数据特征分析</w:t>
        </w:r>
        <w:r w:rsidR="00FA54D1" w:rsidRPr="0048639A">
          <w:rPr>
            <w:rStyle w:val="a9"/>
            <w:noProof/>
          </w:rPr>
          <w:t>[</w:t>
        </w:r>
        <w:r w:rsidR="00FA54D1" w:rsidRPr="0048639A">
          <w:rPr>
            <w:rStyle w:val="a9"/>
            <w:noProof/>
          </w:rPr>
          <w:t>文献</w:t>
        </w:r>
        <w:r w:rsidR="00FA54D1" w:rsidRPr="0048639A">
          <w:rPr>
            <w:rStyle w:val="a9"/>
            <w:noProof/>
          </w:rPr>
          <w:t>xx-xx]</w:t>
        </w:r>
        <w:r w:rsidR="00FA54D1">
          <w:rPr>
            <w:noProof/>
            <w:webHidden/>
          </w:rPr>
          <w:tab/>
        </w:r>
        <w:r w:rsidR="00FA54D1">
          <w:rPr>
            <w:noProof/>
            <w:webHidden/>
          </w:rPr>
          <w:fldChar w:fldCharType="begin"/>
        </w:r>
        <w:r w:rsidR="00FA54D1">
          <w:rPr>
            <w:noProof/>
            <w:webHidden/>
          </w:rPr>
          <w:instrText xml:space="preserve"> PAGEREF _Toc165577833 \h </w:instrText>
        </w:r>
        <w:r w:rsidR="00FA54D1">
          <w:rPr>
            <w:noProof/>
            <w:webHidden/>
          </w:rPr>
        </w:r>
        <w:r w:rsidR="00FA54D1">
          <w:rPr>
            <w:noProof/>
            <w:webHidden/>
          </w:rPr>
          <w:fldChar w:fldCharType="separate"/>
        </w:r>
        <w:r w:rsidR="00FA54D1">
          <w:rPr>
            <w:noProof/>
            <w:webHidden/>
          </w:rPr>
          <w:t>2</w:t>
        </w:r>
        <w:r w:rsidR="00FA54D1">
          <w:rPr>
            <w:noProof/>
            <w:webHidden/>
          </w:rPr>
          <w:fldChar w:fldCharType="end"/>
        </w:r>
      </w:hyperlink>
    </w:p>
    <w:p w14:paraId="0BCEE5A2" w14:textId="4FD54E69" w:rsidR="00FA54D1" w:rsidRDefault="00000000">
      <w:pPr>
        <w:pStyle w:val="TOC3"/>
        <w:tabs>
          <w:tab w:val="right" w:leader="dot" w:pos="8296"/>
        </w:tabs>
        <w:ind w:left="960" w:firstLine="480"/>
        <w:rPr>
          <w:rFonts w:asciiTheme="minorHAnsi" w:eastAsiaTheme="minorEastAsia" w:hAnsiTheme="minorHAnsi" w:cstheme="minorBidi" w:hint="eastAsia"/>
          <w:noProof/>
          <w:sz w:val="21"/>
        </w:rPr>
      </w:pPr>
      <w:hyperlink w:anchor="_Toc165577834" w:history="1">
        <w:r w:rsidR="00FA54D1" w:rsidRPr="0048639A">
          <w:rPr>
            <w:rStyle w:val="a9"/>
            <w:noProof/>
          </w:rPr>
          <w:t xml:space="preserve">1.2 </w:t>
        </w:r>
        <w:r w:rsidR="00FA54D1" w:rsidRPr="0048639A">
          <w:rPr>
            <w:rStyle w:val="a9"/>
            <w:noProof/>
          </w:rPr>
          <w:t>钻井数据预处理研究现状</w:t>
        </w:r>
        <w:r w:rsidR="00FA54D1" w:rsidRPr="0048639A">
          <w:rPr>
            <w:rStyle w:val="a9"/>
            <w:noProof/>
          </w:rPr>
          <w:t>[</w:t>
        </w:r>
        <w:r w:rsidR="00FA54D1" w:rsidRPr="0048639A">
          <w:rPr>
            <w:rStyle w:val="a9"/>
            <w:noProof/>
          </w:rPr>
          <w:t>文献</w:t>
        </w:r>
        <w:r w:rsidR="00FA54D1" w:rsidRPr="0048639A">
          <w:rPr>
            <w:rStyle w:val="a9"/>
            <w:noProof/>
          </w:rPr>
          <w:t>xx-xx]</w:t>
        </w:r>
        <w:r w:rsidR="00FA54D1">
          <w:rPr>
            <w:noProof/>
            <w:webHidden/>
          </w:rPr>
          <w:tab/>
        </w:r>
        <w:r w:rsidR="00FA54D1">
          <w:rPr>
            <w:noProof/>
            <w:webHidden/>
          </w:rPr>
          <w:fldChar w:fldCharType="begin"/>
        </w:r>
        <w:r w:rsidR="00FA54D1">
          <w:rPr>
            <w:noProof/>
            <w:webHidden/>
          </w:rPr>
          <w:instrText xml:space="preserve"> PAGEREF _Toc165577834 \h </w:instrText>
        </w:r>
        <w:r w:rsidR="00FA54D1">
          <w:rPr>
            <w:noProof/>
            <w:webHidden/>
          </w:rPr>
        </w:r>
        <w:r w:rsidR="00FA54D1">
          <w:rPr>
            <w:noProof/>
            <w:webHidden/>
          </w:rPr>
          <w:fldChar w:fldCharType="separate"/>
        </w:r>
        <w:r w:rsidR="00FA54D1">
          <w:rPr>
            <w:noProof/>
            <w:webHidden/>
          </w:rPr>
          <w:t>2</w:t>
        </w:r>
        <w:r w:rsidR="00FA54D1">
          <w:rPr>
            <w:noProof/>
            <w:webHidden/>
          </w:rPr>
          <w:fldChar w:fldCharType="end"/>
        </w:r>
      </w:hyperlink>
    </w:p>
    <w:p w14:paraId="1B4C3752" w14:textId="2A044B7A" w:rsidR="00FA54D1" w:rsidRDefault="00000000">
      <w:pPr>
        <w:pStyle w:val="TOC3"/>
        <w:tabs>
          <w:tab w:val="right" w:leader="dot" w:pos="8296"/>
        </w:tabs>
        <w:ind w:left="960" w:firstLine="480"/>
        <w:rPr>
          <w:rFonts w:asciiTheme="minorHAnsi" w:eastAsiaTheme="minorEastAsia" w:hAnsiTheme="minorHAnsi" w:cstheme="minorBidi" w:hint="eastAsia"/>
          <w:noProof/>
          <w:sz w:val="21"/>
        </w:rPr>
      </w:pPr>
      <w:hyperlink w:anchor="_Toc165577835" w:history="1">
        <w:r w:rsidR="00FA54D1" w:rsidRPr="0048639A">
          <w:rPr>
            <w:rStyle w:val="a9"/>
            <w:noProof/>
          </w:rPr>
          <w:t xml:space="preserve">1.3 </w:t>
        </w:r>
        <w:r w:rsidR="00FA54D1" w:rsidRPr="0048639A">
          <w:rPr>
            <w:rStyle w:val="a9"/>
            <w:noProof/>
          </w:rPr>
          <w:t>总结</w:t>
        </w:r>
        <w:r w:rsidR="00FA54D1">
          <w:rPr>
            <w:noProof/>
            <w:webHidden/>
          </w:rPr>
          <w:tab/>
        </w:r>
        <w:r w:rsidR="00FA54D1">
          <w:rPr>
            <w:noProof/>
            <w:webHidden/>
          </w:rPr>
          <w:fldChar w:fldCharType="begin"/>
        </w:r>
        <w:r w:rsidR="00FA54D1">
          <w:rPr>
            <w:noProof/>
            <w:webHidden/>
          </w:rPr>
          <w:instrText xml:space="preserve"> PAGEREF _Toc165577835 \h </w:instrText>
        </w:r>
        <w:r w:rsidR="00FA54D1">
          <w:rPr>
            <w:noProof/>
            <w:webHidden/>
          </w:rPr>
        </w:r>
        <w:r w:rsidR="00FA54D1">
          <w:rPr>
            <w:noProof/>
            <w:webHidden/>
          </w:rPr>
          <w:fldChar w:fldCharType="separate"/>
        </w:r>
        <w:r w:rsidR="00FA54D1">
          <w:rPr>
            <w:noProof/>
            <w:webHidden/>
          </w:rPr>
          <w:t>2</w:t>
        </w:r>
        <w:r w:rsidR="00FA54D1">
          <w:rPr>
            <w:noProof/>
            <w:webHidden/>
          </w:rPr>
          <w:fldChar w:fldCharType="end"/>
        </w:r>
      </w:hyperlink>
    </w:p>
    <w:p w14:paraId="55F2F27F" w14:textId="1F2F5B27" w:rsidR="00FA54D1" w:rsidRDefault="00000000">
      <w:pPr>
        <w:pStyle w:val="TOC2"/>
        <w:tabs>
          <w:tab w:val="right" w:leader="dot" w:pos="8296"/>
        </w:tabs>
        <w:ind w:left="480" w:firstLine="480"/>
        <w:rPr>
          <w:rFonts w:asciiTheme="minorHAnsi" w:eastAsiaTheme="minorEastAsia" w:hAnsiTheme="minorHAnsi" w:cstheme="minorBidi" w:hint="eastAsia"/>
          <w:noProof/>
          <w:sz w:val="21"/>
        </w:rPr>
      </w:pPr>
      <w:hyperlink w:anchor="_Toc165577836" w:history="1">
        <w:r w:rsidR="00FA54D1" w:rsidRPr="0048639A">
          <w:rPr>
            <w:rStyle w:val="a9"/>
            <w:noProof/>
          </w:rPr>
          <w:t xml:space="preserve">2. </w:t>
        </w:r>
        <w:r w:rsidR="00FA54D1" w:rsidRPr="0048639A">
          <w:rPr>
            <w:rStyle w:val="a9"/>
            <w:noProof/>
          </w:rPr>
          <w:t>钻进过程建模仿真现状</w:t>
        </w:r>
        <w:r w:rsidR="00FA54D1" w:rsidRPr="0048639A">
          <w:rPr>
            <w:rStyle w:val="a9"/>
            <w:noProof/>
          </w:rPr>
          <w:t>[</w:t>
        </w:r>
        <w:r w:rsidR="00FA54D1" w:rsidRPr="0048639A">
          <w:rPr>
            <w:rStyle w:val="a9"/>
            <w:noProof/>
          </w:rPr>
          <w:t>文献</w:t>
        </w:r>
        <w:r w:rsidR="00FA54D1" w:rsidRPr="0048639A">
          <w:rPr>
            <w:rStyle w:val="a9"/>
            <w:noProof/>
          </w:rPr>
          <w:t>xx-xx]</w:t>
        </w:r>
        <w:r w:rsidR="00FA54D1">
          <w:rPr>
            <w:noProof/>
            <w:webHidden/>
          </w:rPr>
          <w:tab/>
        </w:r>
        <w:r w:rsidR="00FA54D1">
          <w:rPr>
            <w:noProof/>
            <w:webHidden/>
          </w:rPr>
          <w:fldChar w:fldCharType="begin"/>
        </w:r>
        <w:r w:rsidR="00FA54D1">
          <w:rPr>
            <w:noProof/>
            <w:webHidden/>
          </w:rPr>
          <w:instrText xml:space="preserve"> PAGEREF _Toc165577836 \h </w:instrText>
        </w:r>
        <w:r w:rsidR="00FA54D1">
          <w:rPr>
            <w:noProof/>
            <w:webHidden/>
          </w:rPr>
        </w:r>
        <w:r w:rsidR="00FA54D1">
          <w:rPr>
            <w:noProof/>
            <w:webHidden/>
          </w:rPr>
          <w:fldChar w:fldCharType="separate"/>
        </w:r>
        <w:r w:rsidR="00FA54D1">
          <w:rPr>
            <w:noProof/>
            <w:webHidden/>
          </w:rPr>
          <w:t>3</w:t>
        </w:r>
        <w:r w:rsidR="00FA54D1">
          <w:rPr>
            <w:noProof/>
            <w:webHidden/>
          </w:rPr>
          <w:fldChar w:fldCharType="end"/>
        </w:r>
      </w:hyperlink>
    </w:p>
    <w:p w14:paraId="644DC455" w14:textId="10BB1C46" w:rsidR="00FA54D1" w:rsidRDefault="00000000">
      <w:pPr>
        <w:pStyle w:val="TOC3"/>
        <w:tabs>
          <w:tab w:val="right" w:leader="dot" w:pos="8296"/>
        </w:tabs>
        <w:ind w:left="960" w:firstLine="480"/>
        <w:rPr>
          <w:rFonts w:asciiTheme="minorHAnsi" w:eastAsiaTheme="minorEastAsia" w:hAnsiTheme="minorHAnsi" w:cstheme="minorBidi" w:hint="eastAsia"/>
          <w:noProof/>
          <w:sz w:val="21"/>
        </w:rPr>
      </w:pPr>
      <w:hyperlink w:anchor="_Toc165577837" w:history="1">
        <w:r w:rsidR="00FA54D1" w:rsidRPr="0048639A">
          <w:rPr>
            <w:rStyle w:val="a9"/>
            <w:noProof/>
          </w:rPr>
          <w:t xml:space="preserve">2.1 </w:t>
        </w:r>
        <w:r w:rsidR="00FA54D1" w:rsidRPr="0048639A">
          <w:rPr>
            <w:rStyle w:val="a9"/>
            <w:noProof/>
          </w:rPr>
          <w:t>机械钻速预测</w:t>
        </w:r>
        <w:r w:rsidR="00FA54D1" w:rsidRPr="0048639A">
          <w:rPr>
            <w:rStyle w:val="a9"/>
            <w:noProof/>
          </w:rPr>
          <w:t>[</w:t>
        </w:r>
        <w:r w:rsidR="00FA54D1" w:rsidRPr="0048639A">
          <w:rPr>
            <w:rStyle w:val="a9"/>
            <w:noProof/>
          </w:rPr>
          <w:t>文献</w:t>
        </w:r>
        <w:r w:rsidR="00FA54D1" w:rsidRPr="0048639A">
          <w:rPr>
            <w:rStyle w:val="a9"/>
            <w:noProof/>
          </w:rPr>
          <w:t>xx-xx]</w:t>
        </w:r>
        <w:r w:rsidR="00FA54D1">
          <w:rPr>
            <w:noProof/>
            <w:webHidden/>
          </w:rPr>
          <w:tab/>
        </w:r>
        <w:r w:rsidR="00FA54D1">
          <w:rPr>
            <w:noProof/>
            <w:webHidden/>
          </w:rPr>
          <w:fldChar w:fldCharType="begin"/>
        </w:r>
        <w:r w:rsidR="00FA54D1">
          <w:rPr>
            <w:noProof/>
            <w:webHidden/>
          </w:rPr>
          <w:instrText xml:space="preserve"> PAGEREF _Toc165577837 \h </w:instrText>
        </w:r>
        <w:r w:rsidR="00FA54D1">
          <w:rPr>
            <w:noProof/>
            <w:webHidden/>
          </w:rPr>
        </w:r>
        <w:r w:rsidR="00FA54D1">
          <w:rPr>
            <w:noProof/>
            <w:webHidden/>
          </w:rPr>
          <w:fldChar w:fldCharType="separate"/>
        </w:r>
        <w:r w:rsidR="00FA54D1">
          <w:rPr>
            <w:noProof/>
            <w:webHidden/>
          </w:rPr>
          <w:t>3</w:t>
        </w:r>
        <w:r w:rsidR="00FA54D1">
          <w:rPr>
            <w:noProof/>
            <w:webHidden/>
          </w:rPr>
          <w:fldChar w:fldCharType="end"/>
        </w:r>
      </w:hyperlink>
    </w:p>
    <w:p w14:paraId="1671D4B0" w14:textId="119A066A" w:rsidR="00FA54D1" w:rsidRDefault="00000000">
      <w:pPr>
        <w:pStyle w:val="TOC3"/>
        <w:tabs>
          <w:tab w:val="right" w:leader="dot" w:pos="8296"/>
        </w:tabs>
        <w:ind w:left="960" w:firstLine="480"/>
        <w:rPr>
          <w:rFonts w:asciiTheme="minorHAnsi" w:eastAsiaTheme="minorEastAsia" w:hAnsiTheme="minorHAnsi" w:cstheme="minorBidi" w:hint="eastAsia"/>
          <w:noProof/>
          <w:sz w:val="21"/>
        </w:rPr>
      </w:pPr>
      <w:hyperlink w:anchor="_Toc165577838" w:history="1">
        <w:r w:rsidR="00FA54D1" w:rsidRPr="0048639A">
          <w:rPr>
            <w:rStyle w:val="a9"/>
            <w:noProof/>
          </w:rPr>
          <w:t xml:space="preserve">2.2 </w:t>
        </w:r>
        <w:r w:rsidR="00FA54D1" w:rsidRPr="0048639A">
          <w:rPr>
            <w:rStyle w:val="a9"/>
            <w:noProof/>
          </w:rPr>
          <w:t>井眼轨迹预测</w:t>
        </w:r>
        <w:r w:rsidR="00FA54D1" w:rsidRPr="0048639A">
          <w:rPr>
            <w:rStyle w:val="a9"/>
            <w:noProof/>
          </w:rPr>
          <w:t>[</w:t>
        </w:r>
        <w:r w:rsidR="00FA54D1" w:rsidRPr="0048639A">
          <w:rPr>
            <w:rStyle w:val="a9"/>
            <w:noProof/>
          </w:rPr>
          <w:t>文献</w:t>
        </w:r>
        <w:r w:rsidR="00FA54D1" w:rsidRPr="0048639A">
          <w:rPr>
            <w:rStyle w:val="a9"/>
            <w:noProof/>
          </w:rPr>
          <w:t>xx-xx]</w:t>
        </w:r>
        <w:r w:rsidR="00FA54D1">
          <w:rPr>
            <w:noProof/>
            <w:webHidden/>
          </w:rPr>
          <w:tab/>
        </w:r>
        <w:r w:rsidR="00FA54D1">
          <w:rPr>
            <w:noProof/>
            <w:webHidden/>
          </w:rPr>
          <w:fldChar w:fldCharType="begin"/>
        </w:r>
        <w:r w:rsidR="00FA54D1">
          <w:rPr>
            <w:noProof/>
            <w:webHidden/>
          </w:rPr>
          <w:instrText xml:space="preserve"> PAGEREF _Toc165577838 \h </w:instrText>
        </w:r>
        <w:r w:rsidR="00FA54D1">
          <w:rPr>
            <w:noProof/>
            <w:webHidden/>
          </w:rPr>
        </w:r>
        <w:r w:rsidR="00FA54D1">
          <w:rPr>
            <w:noProof/>
            <w:webHidden/>
          </w:rPr>
          <w:fldChar w:fldCharType="separate"/>
        </w:r>
        <w:r w:rsidR="00FA54D1">
          <w:rPr>
            <w:noProof/>
            <w:webHidden/>
          </w:rPr>
          <w:t>3</w:t>
        </w:r>
        <w:r w:rsidR="00FA54D1">
          <w:rPr>
            <w:noProof/>
            <w:webHidden/>
          </w:rPr>
          <w:fldChar w:fldCharType="end"/>
        </w:r>
      </w:hyperlink>
    </w:p>
    <w:p w14:paraId="27F91551" w14:textId="05D2878E" w:rsidR="00FA54D1" w:rsidRDefault="00000000">
      <w:pPr>
        <w:pStyle w:val="TOC3"/>
        <w:tabs>
          <w:tab w:val="right" w:leader="dot" w:pos="8296"/>
        </w:tabs>
        <w:ind w:left="960" w:firstLine="480"/>
        <w:rPr>
          <w:rFonts w:asciiTheme="minorHAnsi" w:eastAsiaTheme="minorEastAsia" w:hAnsiTheme="minorHAnsi" w:cstheme="minorBidi" w:hint="eastAsia"/>
          <w:noProof/>
          <w:sz w:val="21"/>
        </w:rPr>
      </w:pPr>
      <w:hyperlink w:anchor="_Toc165577839" w:history="1">
        <w:r w:rsidR="00FA54D1" w:rsidRPr="0048639A">
          <w:rPr>
            <w:rStyle w:val="a9"/>
            <w:noProof/>
          </w:rPr>
          <w:t xml:space="preserve">2.3 </w:t>
        </w:r>
        <w:r w:rsidR="00FA54D1" w:rsidRPr="0048639A">
          <w:rPr>
            <w:rStyle w:val="a9"/>
            <w:noProof/>
          </w:rPr>
          <w:t>岩屑运移模型</w:t>
        </w:r>
        <w:r w:rsidR="00FA54D1" w:rsidRPr="0048639A">
          <w:rPr>
            <w:rStyle w:val="a9"/>
            <w:noProof/>
          </w:rPr>
          <w:t>[</w:t>
        </w:r>
        <w:r w:rsidR="00FA54D1" w:rsidRPr="0048639A">
          <w:rPr>
            <w:rStyle w:val="a9"/>
            <w:noProof/>
          </w:rPr>
          <w:t>文献</w:t>
        </w:r>
        <w:r w:rsidR="00FA54D1" w:rsidRPr="0048639A">
          <w:rPr>
            <w:rStyle w:val="a9"/>
            <w:noProof/>
          </w:rPr>
          <w:t>xx-xx]</w:t>
        </w:r>
        <w:r w:rsidR="00FA54D1">
          <w:rPr>
            <w:noProof/>
            <w:webHidden/>
          </w:rPr>
          <w:tab/>
        </w:r>
        <w:r w:rsidR="00FA54D1">
          <w:rPr>
            <w:noProof/>
            <w:webHidden/>
          </w:rPr>
          <w:fldChar w:fldCharType="begin"/>
        </w:r>
        <w:r w:rsidR="00FA54D1">
          <w:rPr>
            <w:noProof/>
            <w:webHidden/>
          </w:rPr>
          <w:instrText xml:space="preserve"> PAGEREF _Toc165577839 \h </w:instrText>
        </w:r>
        <w:r w:rsidR="00FA54D1">
          <w:rPr>
            <w:noProof/>
            <w:webHidden/>
          </w:rPr>
        </w:r>
        <w:r w:rsidR="00FA54D1">
          <w:rPr>
            <w:noProof/>
            <w:webHidden/>
          </w:rPr>
          <w:fldChar w:fldCharType="separate"/>
        </w:r>
        <w:r w:rsidR="00FA54D1">
          <w:rPr>
            <w:noProof/>
            <w:webHidden/>
          </w:rPr>
          <w:t>3</w:t>
        </w:r>
        <w:r w:rsidR="00FA54D1">
          <w:rPr>
            <w:noProof/>
            <w:webHidden/>
          </w:rPr>
          <w:fldChar w:fldCharType="end"/>
        </w:r>
      </w:hyperlink>
    </w:p>
    <w:p w14:paraId="19B392CE" w14:textId="0DD269DE" w:rsidR="00FA54D1" w:rsidRDefault="00000000">
      <w:pPr>
        <w:pStyle w:val="TOC3"/>
        <w:tabs>
          <w:tab w:val="right" w:leader="dot" w:pos="8296"/>
        </w:tabs>
        <w:ind w:left="960" w:firstLine="480"/>
        <w:rPr>
          <w:rFonts w:asciiTheme="minorHAnsi" w:eastAsiaTheme="minorEastAsia" w:hAnsiTheme="minorHAnsi" w:cstheme="minorBidi" w:hint="eastAsia"/>
          <w:noProof/>
          <w:sz w:val="21"/>
        </w:rPr>
      </w:pPr>
      <w:hyperlink w:anchor="_Toc165577840" w:history="1">
        <w:r w:rsidR="00FA54D1" w:rsidRPr="0048639A">
          <w:rPr>
            <w:rStyle w:val="a9"/>
            <w:noProof/>
          </w:rPr>
          <w:t xml:space="preserve">2.4 </w:t>
        </w:r>
        <w:r w:rsidR="00FA54D1" w:rsidRPr="0048639A">
          <w:rPr>
            <w:rStyle w:val="a9"/>
            <w:noProof/>
          </w:rPr>
          <w:t>摩阻扭矩计算</w:t>
        </w:r>
        <w:r w:rsidR="00FA54D1" w:rsidRPr="0048639A">
          <w:rPr>
            <w:rStyle w:val="a9"/>
            <w:noProof/>
          </w:rPr>
          <w:t>[</w:t>
        </w:r>
        <w:r w:rsidR="00FA54D1" w:rsidRPr="0048639A">
          <w:rPr>
            <w:rStyle w:val="a9"/>
            <w:noProof/>
          </w:rPr>
          <w:t>文献</w:t>
        </w:r>
        <w:r w:rsidR="00FA54D1" w:rsidRPr="0048639A">
          <w:rPr>
            <w:rStyle w:val="a9"/>
            <w:noProof/>
          </w:rPr>
          <w:t>xx-xx]</w:t>
        </w:r>
        <w:r w:rsidR="00FA54D1">
          <w:rPr>
            <w:noProof/>
            <w:webHidden/>
          </w:rPr>
          <w:tab/>
        </w:r>
        <w:r w:rsidR="00FA54D1">
          <w:rPr>
            <w:noProof/>
            <w:webHidden/>
          </w:rPr>
          <w:fldChar w:fldCharType="begin"/>
        </w:r>
        <w:r w:rsidR="00FA54D1">
          <w:rPr>
            <w:noProof/>
            <w:webHidden/>
          </w:rPr>
          <w:instrText xml:space="preserve"> PAGEREF _Toc165577840 \h </w:instrText>
        </w:r>
        <w:r w:rsidR="00FA54D1">
          <w:rPr>
            <w:noProof/>
            <w:webHidden/>
          </w:rPr>
        </w:r>
        <w:r w:rsidR="00FA54D1">
          <w:rPr>
            <w:noProof/>
            <w:webHidden/>
          </w:rPr>
          <w:fldChar w:fldCharType="separate"/>
        </w:r>
        <w:r w:rsidR="00FA54D1">
          <w:rPr>
            <w:noProof/>
            <w:webHidden/>
          </w:rPr>
          <w:t>3</w:t>
        </w:r>
        <w:r w:rsidR="00FA54D1">
          <w:rPr>
            <w:noProof/>
            <w:webHidden/>
          </w:rPr>
          <w:fldChar w:fldCharType="end"/>
        </w:r>
      </w:hyperlink>
    </w:p>
    <w:p w14:paraId="19139C2A" w14:textId="32FE88E3" w:rsidR="00FA54D1" w:rsidRDefault="00000000">
      <w:pPr>
        <w:pStyle w:val="TOC3"/>
        <w:tabs>
          <w:tab w:val="right" w:leader="dot" w:pos="8296"/>
        </w:tabs>
        <w:ind w:left="960" w:firstLine="480"/>
        <w:rPr>
          <w:rFonts w:asciiTheme="minorHAnsi" w:eastAsiaTheme="minorEastAsia" w:hAnsiTheme="minorHAnsi" w:cstheme="minorBidi" w:hint="eastAsia"/>
          <w:noProof/>
          <w:sz w:val="21"/>
        </w:rPr>
      </w:pPr>
      <w:hyperlink w:anchor="_Toc165577841" w:history="1">
        <w:r w:rsidR="00FA54D1" w:rsidRPr="0048639A">
          <w:rPr>
            <w:rStyle w:val="a9"/>
            <w:noProof/>
          </w:rPr>
          <w:t xml:space="preserve">2.5 </w:t>
        </w:r>
        <w:r w:rsidR="00FA54D1" w:rsidRPr="0048639A">
          <w:rPr>
            <w:rStyle w:val="a9"/>
            <w:noProof/>
          </w:rPr>
          <w:t>钻进过程耦合协同</w:t>
        </w:r>
        <w:r w:rsidR="00FA54D1" w:rsidRPr="0048639A">
          <w:rPr>
            <w:rStyle w:val="a9"/>
            <w:noProof/>
          </w:rPr>
          <w:t>[</w:t>
        </w:r>
        <w:r w:rsidR="00FA54D1" w:rsidRPr="0048639A">
          <w:rPr>
            <w:rStyle w:val="a9"/>
            <w:noProof/>
          </w:rPr>
          <w:t>文献</w:t>
        </w:r>
        <w:r w:rsidR="00FA54D1" w:rsidRPr="0048639A">
          <w:rPr>
            <w:rStyle w:val="a9"/>
            <w:noProof/>
          </w:rPr>
          <w:t>xx-xx]</w:t>
        </w:r>
        <w:r w:rsidR="00FA54D1">
          <w:rPr>
            <w:noProof/>
            <w:webHidden/>
          </w:rPr>
          <w:tab/>
        </w:r>
        <w:r w:rsidR="00FA54D1">
          <w:rPr>
            <w:noProof/>
            <w:webHidden/>
          </w:rPr>
          <w:fldChar w:fldCharType="begin"/>
        </w:r>
        <w:r w:rsidR="00FA54D1">
          <w:rPr>
            <w:noProof/>
            <w:webHidden/>
          </w:rPr>
          <w:instrText xml:space="preserve"> PAGEREF _Toc165577841 \h </w:instrText>
        </w:r>
        <w:r w:rsidR="00FA54D1">
          <w:rPr>
            <w:noProof/>
            <w:webHidden/>
          </w:rPr>
        </w:r>
        <w:r w:rsidR="00FA54D1">
          <w:rPr>
            <w:noProof/>
            <w:webHidden/>
          </w:rPr>
          <w:fldChar w:fldCharType="separate"/>
        </w:r>
        <w:r w:rsidR="00FA54D1">
          <w:rPr>
            <w:noProof/>
            <w:webHidden/>
          </w:rPr>
          <w:t>3</w:t>
        </w:r>
        <w:r w:rsidR="00FA54D1">
          <w:rPr>
            <w:noProof/>
            <w:webHidden/>
          </w:rPr>
          <w:fldChar w:fldCharType="end"/>
        </w:r>
      </w:hyperlink>
    </w:p>
    <w:p w14:paraId="205ABAFF" w14:textId="193BB36F" w:rsidR="00FA54D1" w:rsidRDefault="00000000">
      <w:pPr>
        <w:pStyle w:val="TOC3"/>
        <w:tabs>
          <w:tab w:val="right" w:leader="dot" w:pos="8296"/>
        </w:tabs>
        <w:ind w:left="960" w:firstLine="480"/>
        <w:rPr>
          <w:rFonts w:asciiTheme="minorHAnsi" w:eastAsiaTheme="minorEastAsia" w:hAnsiTheme="minorHAnsi" w:cstheme="minorBidi" w:hint="eastAsia"/>
          <w:noProof/>
          <w:sz w:val="21"/>
        </w:rPr>
      </w:pPr>
      <w:hyperlink w:anchor="_Toc165577842" w:history="1">
        <w:r w:rsidR="00FA54D1" w:rsidRPr="0048639A">
          <w:rPr>
            <w:rStyle w:val="a9"/>
            <w:noProof/>
          </w:rPr>
          <w:t xml:space="preserve">2.6 </w:t>
        </w:r>
        <w:r w:rsidR="00FA54D1" w:rsidRPr="0048639A">
          <w:rPr>
            <w:rStyle w:val="a9"/>
            <w:noProof/>
          </w:rPr>
          <w:t>总结</w:t>
        </w:r>
        <w:r w:rsidR="00FA54D1">
          <w:rPr>
            <w:noProof/>
            <w:webHidden/>
          </w:rPr>
          <w:tab/>
        </w:r>
        <w:r w:rsidR="00FA54D1">
          <w:rPr>
            <w:noProof/>
            <w:webHidden/>
          </w:rPr>
          <w:fldChar w:fldCharType="begin"/>
        </w:r>
        <w:r w:rsidR="00FA54D1">
          <w:rPr>
            <w:noProof/>
            <w:webHidden/>
          </w:rPr>
          <w:instrText xml:space="preserve"> PAGEREF _Toc165577842 \h </w:instrText>
        </w:r>
        <w:r w:rsidR="00FA54D1">
          <w:rPr>
            <w:noProof/>
            <w:webHidden/>
          </w:rPr>
        </w:r>
        <w:r w:rsidR="00FA54D1">
          <w:rPr>
            <w:noProof/>
            <w:webHidden/>
          </w:rPr>
          <w:fldChar w:fldCharType="separate"/>
        </w:r>
        <w:r w:rsidR="00FA54D1">
          <w:rPr>
            <w:noProof/>
            <w:webHidden/>
          </w:rPr>
          <w:t>3</w:t>
        </w:r>
        <w:r w:rsidR="00FA54D1">
          <w:rPr>
            <w:noProof/>
            <w:webHidden/>
          </w:rPr>
          <w:fldChar w:fldCharType="end"/>
        </w:r>
      </w:hyperlink>
    </w:p>
    <w:p w14:paraId="53C483E7" w14:textId="5AAC0830" w:rsidR="00FA54D1" w:rsidRDefault="00000000">
      <w:pPr>
        <w:pStyle w:val="TOC2"/>
        <w:tabs>
          <w:tab w:val="right" w:leader="dot" w:pos="8296"/>
        </w:tabs>
        <w:ind w:left="480" w:firstLine="480"/>
        <w:rPr>
          <w:rFonts w:asciiTheme="minorHAnsi" w:eastAsiaTheme="minorEastAsia" w:hAnsiTheme="minorHAnsi" w:cstheme="minorBidi" w:hint="eastAsia"/>
          <w:noProof/>
          <w:sz w:val="21"/>
        </w:rPr>
      </w:pPr>
      <w:hyperlink w:anchor="_Toc165577843" w:history="1">
        <w:r w:rsidR="00FA54D1" w:rsidRPr="0048639A">
          <w:rPr>
            <w:rStyle w:val="a9"/>
            <w:noProof/>
          </w:rPr>
          <w:t xml:space="preserve">3. </w:t>
        </w:r>
        <w:r w:rsidR="00FA54D1" w:rsidRPr="0048639A">
          <w:rPr>
            <w:rStyle w:val="a9"/>
            <w:noProof/>
          </w:rPr>
          <w:t>动态数据驱动仿真应用发展及研究现状</w:t>
        </w:r>
        <w:r w:rsidR="00FA54D1" w:rsidRPr="0048639A">
          <w:rPr>
            <w:rStyle w:val="a9"/>
            <w:noProof/>
          </w:rPr>
          <w:t>[</w:t>
        </w:r>
        <w:r w:rsidR="00FA54D1" w:rsidRPr="0048639A">
          <w:rPr>
            <w:rStyle w:val="a9"/>
            <w:noProof/>
          </w:rPr>
          <w:t>文献</w:t>
        </w:r>
        <w:r w:rsidR="00FA54D1" w:rsidRPr="0048639A">
          <w:rPr>
            <w:rStyle w:val="a9"/>
            <w:noProof/>
          </w:rPr>
          <w:t>xx-xx]</w:t>
        </w:r>
        <w:r w:rsidR="00FA54D1">
          <w:rPr>
            <w:noProof/>
            <w:webHidden/>
          </w:rPr>
          <w:tab/>
        </w:r>
        <w:r w:rsidR="00FA54D1">
          <w:rPr>
            <w:noProof/>
            <w:webHidden/>
          </w:rPr>
          <w:fldChar w:fldCharType="begin"/>
        </w:r>
        <w:r w:rsidR="00FA54D1">
          <w:rPr>
            <w:noProof/>
            <w:webHidden/>
          </w:rPr>
          <w:instrText xml:space="preserve"> PAGEREF _Toc165577843 \h </w:instrText>
        </w:r>
        <w:r w:rsidR="00FA54D1">
          <w:rPr>
            <w:noProof/>
            <w:webHidden/>
          </w:rPr>
        </w:r>
        <w:r w:rsidR="00FA54D1">
          <w:rPr>
            <w:noProof/>
            <w:webHidden/>
          </w:rPr>
          <w:fldChar w:fldCharType="separate"/>
        </w:r>
        <w:r w:rsidR="00FA54D1">
          <w:rPr>
            <w:noProof/>
            <w:webHidden/>
          </w:rPr>
          <w:t>3</w:t>
        </w:r>
        <w:r w:rsidR="00FA54D1">
          <w:rPr>
            <w:noProof/>
            <w:webHidden/>
          </w:rPr>
          <w:fldChar w:fldCharType="end"/>
        </w:r>
      </w:hyperlink>
    </w:p>
    <w:p w14:paraId="350528C2" w14:textId="0538911B" w:rsidR="00FA54D1" w:rsidRDefault="00000000">
      <w:pPr>
        <w:pStyle w:val="TOC3"/>
        <w:tabs>
          <w:tab w:val="right" w:leader="dot" w:pos="8296"/>
        </w:tabs>
        <w:ind w:left="960" w:firstLine="480"/>
        <w:rPr>
          <w:rFonts w:asciiTheme="minorHAnsi" w:eastAsiaTheme="minorEastAsia" w:hAnsiTheme="minorHAnsi" w:cstheme="minorBidi" w:hint="eastAsia"/>
          <w:noProof/>
          <w:sz w:val="21"/>
        </w:rPr>
      </w:pPr>
      <w:hyperlink w:anchor="_Toc165577844" w:history="1">
        <w:r w:rsidR="00FA54D1" w:rsidRPr="0048639A">
          <w:rPr>
            <w:rStyle w:val="a9"/>
            <w:noProof/>
          </w:rPr>
          <w:t xml:space="preserve">3.1 </w:t>
        </w:r>
        <w:r w:rsidR="00FA54D1" w:rsidRPr="0048639A">
          <w:rPr>
            <w:rStyle w:val="a9"/>
            <w:noProof/>
          </w:rPr>
          <w:t>动态数据驱动应用系统定义</w:t>
        </w:r>
        <w:r w:rsidR="00FA54D1" w:rsidRPr="0048639A">
          <w:rPr>
            <w:rStyle w:val="a9"/>
            <w:noProof/>
          </w:rPr>
          <w:t>[</w:t>
        </w:r>
        <w:r w:rsidR="00FA54D1" w:rsidRPr="0048639A">
          <w:rPr>
            <w:rStyle w:val="a9"/>
            <w:noProof/>
          </w:rPr>
          <w:t>文献</w:t>
        </w:r>
        <w:r w:rsidR="00FA54D1" w:rsidRPr="0048639A">
          <w:rPr>
            <w:rStyle w:val="a9"/>
            <w:noProof/>
          </w:rPr>
          <w:t>xx-xx]</w:t>
        </w:r>
        <w:r w:rsidR="00FA54D1">
          <w:rPr>
            <w:noProof/>
            <w:webHidden/>
          </w:rPr>
          <w:tab/>
        </w:r>
        <w:r w:rsidR="00FA54D1">
          <w:rPr>
            <w:noProof/>
            <w:webHidden/>
          </w:rPr>
          <w:fldChar w:fldCharType="begin"/>
        </w:r>
        <w:r w:rsidR="00FA54D1">
          <w:rPr>
            <w:noProof/>
            <w:webHidden/>
          </w:rPr>
          <w:instrText xml:space="preserve"> PAGEREF _Toc165577844 \h </w:instrText>
        </w:r>
        <w:r w:rsidR="00FA54D1">
          <w:rPr>
            <w:noProof/>
            <w:webHidden/>
          </w:rPr>
        </w:r>
        <w:r w:rsidR="00FA54D1">
          <w:rPr>
            <w:noProof/>
            <w:webHidden/>
          </w:rPr>
          <w:fldChar w:fldCharType="separate"/>
        </w:r>
        <w:r w:rsidR="00FA54D1">
          <w:rPr>
            <w:noProof/>
            <w:webHidden/>
          </w:rPr>
          <w:t>4</w:t>
        </w:r>
        <w:r w:rsidR="00FA54D1">
          <w:rPr>
            <w:noProof/>
            <w:webHidden/>
          </w:rPr>
          <w:fldChar w:fldCharType="end"/>
        </w:r>
      </w:hyperlink>
    </w:p>
    <w:p w14:paraId="21F96D46" w14:textId="21AEE8F4" w:rsidR="00FA54D1" w:rsidRDefault="00000000">
      <w:pPr>
        <w:pStyle w:val="TOC3"/>
        <w:tabs>
          <w:tab w:val="right" w:leader="dot" w:pos="8296"/>
        </w:tabs>
        <w:ind w:left="960" w:firstLine="480"/>
        <w:rPr>
          <w:rFonts w:asciiTheme="minorHAnsi" w:eastAsiaTheme="minorEastAsia" w:hAnsiTheme="minorHAnsi" w:cstheme="minorBidi" w:hint="eastAsia"/>
          <w:noProof/>
          <w:sz w:val="21"/>
        </w:rPr>
      </w:pPr>
      <w:hyperlink w:anchor="_Toc165577845" w:history="1">
        <w:r w:rsidR="00FA54D1" w:rsidRPr="0048639A">
          <w:rPr>
            <w:rStyle w:val="a9"/>
            <w:noProof/>
          </w:rPr>
          <w:t xml:space="preserve">3.2 </w:t>
        </w:r>
        <w:r w:rsidR="00FA54D1" w:rsidRPr="0048639A">
          <w:rPr>
            <w:rStyle w:val="a9"/>
            <w:noProof/>
          </w:rPr>
          <w:t>动态数据驱动应用系统关键技术</w:t>
        </w:r>
        <w:r w:rsidR="00FA54D1" w:rsidRPr="0048639A">
          <w:rPr>
            <w:rStyle w:val="a9"/>
            <w:noProof/>
          </w:rPr>
          <w:t>[</w:t>
        </w:r>
        <w:r w:rsidR="00FA54D1" w:rsidRPr="0048639A">
          <w:rPr>
            <w:rStyle w:val="a9"/>
            <w:noProof/>
          </w:rPr>
          <w:t>文献</w:t>
        </w:r>
        <w:r w:rsidR="00FA54D1" w:rsidRPr="0048639A">
          <w:rPr>
            <w:rStyle w:val="a9"/>
            <w:noProof/>
          </w:rPr>
          <w:t>xx-xx]</w:t>
        </w:r>
        <w:r w:rsidR="00FA54D1">
          <w:rPr>
            <w:noProof/>
            <w:webHidden/>
          </w:rPr>
          <w:tab/>
        </w:r>
        <w:r w:rsidR="00FA54D1">
          <w:rPr>
            <w:noProof/>
            <w:webHidden/>
          </w:rPr>
          <w:fldChar w:fldCharType="begin"/>
        </w:r>
        <w:r w:rsidR="00FA54D1">
          <w:rPr>
            <w:noProof/>
            <w:webHidden/>
          </w:rPr>
          <w:instrText xml:space="preserve"> PAGEREF _Toc165577845 \h </w:instrText>
        </w:r>
        <w:r w:rsidR="00FA54D1">
          <w:rPr>
            <w:noProof/>
            <w:webHidden/>
          </w:rPr>
        </w:r>
        <w:r w:rsidR="00FA54D1">
          <w:rPr>
            <w:noProof/>
            <w:webHidden/>
          </w:rPr>
          <w:fldChar w:fldCharType="separate"/>
        </w:r>
        <w:r w:rsidR="00FA54D1">
          <w:rPr>
            <w:noProof/>
            <w:webHidden/>
          </w:rPr>
          <w:t>4</w:t>
        </w:r>
        <w:r w:rsidR="00FA54D1">
          <w:rPr>
            <w:noProof/>
            <w:webHidden/>
          </w:rPr>
          <w:fldChar w:fldCharType="end"/>
        </w:r>
      </w:hyperlink>
    </w:p>
    <w:p w14:paraId="78E1E540" w14:textId="5889617E" w:rsidR="00FA54D1" w:rsidRDefault="00000000">
      <w:pPr>
        <w:pStyle w:val="TOC3"/>
        <w:tabs>
          <w:tab w:val="right" w:leader="dot" w:pos="8296"/>
        </w:tabs>
        <w:ind w:left="960" w:firstLine="480"/>
        <w:rPr>
          <w:rFonts w:asciiTheme="minorHAnsi" w:eastAsiaTheme="minorEastAsia" w:hAnsiTheme="minorHAnsi" w:cstheme="minorBidi" w:hint="eastAsia"/>
          <w:noProof/>
          <w:sz w:val="21"/>
        </w:rPr>
      </w:pPr>
      <w:hyperlink w:anchor="_Toc165577846" w:history="1">
        <w:r w:rsidR="00FA54D1" w:rsidRPr="0048639A">
          <w:rPr>
            <w:rStyle w:val="a9"/>
            <w:noProof/>
          </w:rPr>
          <w:t xml:space="preserve">3.3 </w:t>
        </w:r>
        <w:r w:rsidR="00FA54D1" w:rsidRPr="0048639A">
          <w:rPr>
            <w:rStyle w:val="a9"/>
            <w:noProof/>
          </w:rPr>
          <w:t>动态数据驱动应用系统应用</w:t>
        </w:r>
        <w:r w:rsidR="00FA54D1" w:rsidRPr="0048639A">
          <w:rPr>
            <w:rStyle w:val="a9"/>
            <w:noProof/>
          </w:rPr>
          <w:t>[</w:t>
        </w:r>
        <w:r w:rsidR="00FA54D1" w:rsidRPr="0048639A">
          <w:rPr>
            <w:rStyle w:val="a9"/>
            <w:noProof/>
          </w:rPr>
          <w:t>文献</w:t>
        </w:r>
        <w:r w:rsidR="00FA54D1" w:rsidRPr="0048639A">
          <w:rPr>
            <w:rStyle w:val="a9"/>
            <w:noProof/>
          </w:rPr>
          <w:t>xx-xx]</w:t>
        </w:r>
        <w:r w:rsidR="00FA54D1">
          <w:rPr>
            <w:noProof/>
            <w:webHidden/>
          </w:rPr>
          <w:tab/>
        </w:r>
        <w:r w:rsidR="00FA54D1">
          <w:rPr>
            <w:noProof/>
            <w:webHidden/>
          </w:rPr>
          <w:fldChar w:fldCharType="begin"/>
        </w:r>
        <w:r w:rsidR="00FA54D1">
          <w:rPr>
            <w:noProof/>
            <w:webHidden/>
          </w:rPr>
          <w:instrText xml:space="preserve"> PAGEREF _Toc165577846 \h </w:instrText>
        </w:r>
        <w:r w:rsidR="00FA54D1">
          <w:rPr>
            <w:noProof/>
            <w:webHidden/>
          </w:rPr>
        </w:r>
        <w:r w:rsidR="00FA54D1">
          <w:rPr>
            <w:noProof/>
            <w:webHidden/>
          </w:rPr>
          <w:fldChar w:fldCharType="separate"/>
        </w:r>
        <w:r w:rsidR="00FA54D1">
          <w:rPr>
            <w:noProof/>
            <w:webHidden/>
          </w:rPr>
          <w:t>4</w:t>
        </w:r>
        <w:r w:rsidR="00FA54D1">
          <w:rPr>
            <w:noProof/>
            <w:webHidden/>
          </w:rPr>
          <w:fldChar w:fldCharType="end"/>
        </w:r>
      </w:hyperlink>
    </w:p>
    <w:p w14:paraId="0D24CBC1" w14:textId="0ADF7EDD" w:rsidR="00FA54D1" w:rsidRDefault="00000000">
      <w:pPr>
        <w:pStyle w:val="TOC3"/>
        <w:tabs>
          <w:tab w:val="right" w:leader="dot" w:pos="8296"/>
        </w:tabs>
        <w:ind w:left="960" w:firstLine="480"/>
        <w:rPr>
          <w:rFonts w:asciiTheme="minorHAnsi" w:eastAsiaTheme="minorEastAsia" w:hAnsiTheme="minorHAnsi" w:cstheme="minorBidi" w:hint="eastAsia"/>
          <w:noProof/>
          <w:sz w:val="21"/>
        </w:rPr>
      </w:pPr>
      <w:hyperlink w:anchor="_Toc165577847" w:history="1">
        <w:r w:rsidR="00FA54D1" w:rsidRPr="0048639A">
          <w:rPr>
            <w:rStyle w:val="a9"/>
            <w:noProof/>
          </w:rPr>
          <w:t xml:space="preserve">3.4 </w:t>
        </w:r>
        <w:r w:rsidR="00FA54D1" w:rsidRPr="0048639A">
          <w:rPr>
            <w:rStyle w:val="a9"/>
            <w:noProof/>
          </w:rPr>
          <w:t>总结</w:t>
        </w:r>
        <w:r w:rsidR="00FA54D1">
          <w:rPr>
            <w:noProof/>
            <w:webHidden/>
          </w:rPr>
          <w:tab/>
        </w:r>
        <w:r w:rsidR="00FA54D1">
          <w:rPr>
            <w:noProof/>
            <w:webHidden/>
          </w:rPr>
          <w:fldChar w:fldCharType="begin"/>
        </w:r>
        <w:r w:rsidR="00FA54D1">
          <w:rPr>
            <w:noProof/>
            <w:webHidden/>
          </w:rPr>
          <w:instrText xml:space="preserve"> PAGEREF _Toc165577847 \h </w:instrText>
        </w:r>
        <w:r w:rsidR="00FA54D1">
          <w:rPr>
            <w:noProof/>
            <w:webHidden/>
          </w:rPr>
        </w:r>
        <w:r w:rsidR="00FA54D1">
          <w:rPr>
            <w:noProof/>
            <w:webHidden/>
          </w:rPr>
          <w:fldChar w:fldCharType="separate"/>
        </w:r>
        <w:r w:rsidR="00FA54D1">
          <w:rPr>
            <w:noProof/>
            <w:webHidden/>
          </w:rPr>
          <w:t>4</w:t>
        </w:r>
        <w:r w:rsidR="00FA54D1">
          <w:rPr>
            <w:noProof/>
            <w:webHidden/>
          </w:rPr>
          <w:fldChar w:fldCharType="end"/>
        </w:r>
      </w:hyperlink>
    </w:p>
    <w:p w14:paraId="57A95632" w14:textId="22045BE3" w:rsidR="00FA54D1" w:rsidRDefault="00000000">
      <w:pPr>
        <w:pStyle w:val="TOC2"/>
        <w:tabs>
          <w:tab w:val="right" w:leader="dot" w:pos="8296"/>
        </w:tabs>
        <w:ind w:left="480" w:firstLine="480"/>
        <w:rPr>
          <w:rFonts w:asciiTheme="minorHAnsi" w:eastAsiaTheme="minorEastAsia" w:hAnsiTheme="minorHAnsi" w:cstheme="minorBidi" w:hint="eastAsia"/>
          <w:noProof/>
          <w:sz w:val="21"/>
        </w:rPr>
      </w:pPr>
      <w:hyperlink w:anchor="_Toc165577848" w:history="1">
        <w:r w:rsidR="00FA54D1" w:rsidRPr="0048639A">
          <w:rPr>
            <w:rStyle w:val="a9"/>
            <w:noProof/>
          </w:rPr>
          <w:t xml:space="preserve">4. </w:t>
        </w:r>
        <w:r w:rsidR="00FA54D1" w:rsidRPr="0048639A">
          <w:rPr>
            <w:rStyle w:val="a9"/>
            <w:noProof/>
          </w:rPr>
          <w:t>钻井工程数字孪生发展与研究现状</w:t>
        </w:r>
        <w:r w:rsidR="00FA54D1" w:rsidRPr="0048639A">
          <w:rPr>
            <w:rStyle w:val="a9"/>
            <w:noProof/>
          </w:rPr>
          <w:t xml:space="preserve"> [</w:t>
        </w:r>
        <w:r w:rsidR="00FA54D1" w:rsidRPr="0048639A">
          <w:rPr>
            <w:rStyle w:val="a9"/>
            <w:noProof/>
          </w:rPr>
          <w:t>文献</w:t>
        </w:r>
        <w:r w:rsidR="00FA54D1" w:rsidRPr="0048639A">
          <w:rPr>
            <w:rStyle w:val="a9"/>
            <w:noProof/>
          </w:rPr>
          <w:t>xx-xx]</w:t>
        </w:r>
        <w:r w:rsidR="00FA54D1">
          <w:rPr>
            <w:noProof/>
            <w:webHidden/>
          </w:rPr>
          <w:tab/>
        </w:r>
        <w:r w:rsidR="00FA54D1">
          <w:rPr>
            <w:noProof/>
            <w:webHidden/>
          </w:rPr>
          <w:fldChar w:fldCharType="begin"/>
        </w:r>
        <w:r w:rsidR="00FA54D1">
          <w:rPr>
            <w:noProof/>
            <w:webHidden/>
          </w:rPr>
          <w:instrText xml:space="preserve"> PAGEREF _Toc165577848 \h </w:instrText>
        </w:r>
        <w:r w:rsidR="00FA54D1">
          <w:rPr>
            <w:noProof/>
            <w:webHidden/>
          </w:rPr>
        </w:r>
        <w:r w:rsidR="00FA54D1">
          <w:rPr>
            <w:noProof/>
            <w:webHidden/>
          </w:rPr>
          <w:fldChar w:fldCharType="separate"/>
        </w:r>
        <w:r w:rsidR="00FA54D1">
          <w:rPr>
            <w:noProof/>
            <w:webHidden/>
          </w:rPr>
          <w:t>4</w:t>
        </w:r>
        <w:r w:rsidR="00FA54D1">
          <w:rPr>
            <w:noProof/>
            <w:webHidden/>
          </w:rPr>
          <w:fldChar w:fldCharType="end"/>
        </w:r>
      </w:hyperlink>
    </w:p>
    <w:p w14:paraId="165CA704" w14:textId="7810ACF4" w:rsidR="00FA54D1" w:rsidRDefault="00000000">
      <w:pPr>
        <w:pStyle w:val="TOC3"/>
        <w:tabs>
          <w:tab w:val="right" w:leader="dot" w:pos="8296"/>
        </w:tabs>
        <w:ind w:left="960" w:firstLine="480"/>
        <w:rPr>
          <w:rFonts w:asciiTheme="minorHAnsi" w:eastAsiaTheme="minorEastAsia" w:hAnsiTheme="minorHAnsi" w:cstheme="minorBidi" w:hint="eastAsia"/>
          <w:noProof/>
          <w:sz w:val="21"/>
        </w:rPr>
      </w:pPr>
      <w:hyperlink w:anchor="_Toc165577849" w:history="1">
        <w:r w:rsidR="00FA54D1" w:rsidRPr="0048639A">
          <w:rPr>
            <w:rStyle w:val="a9"/>
            <w:noProof/>
          </w:rPr>
          <w:t xml:space="preserve">4.1 </w:t>
        </w:r>
        <w:r w:rsidR="00FA54D1" w:rsidRPr="0048639A">
          <w:rPr>
            <w:rStyle w:val="a9"/>
            <w:noProof/>
          </w:rPr>
          <w:t>数字孪生概念含义</w:t>
        </w:r>
        <w:r w:rsidR="00FA54D1" w:rsidRPr="0048639A">
          <w:rPr>
            <w:rStyle w:val="a9"/>
            <w:noProof/>
          </w:rPr>
          <w:t>[</w:t>
        </w:r>
        <w:r w:rsidR="00FA54D1" w:rsidRPr="0048639A">
          <w:rPr>
            <w:rStyle w:val="a9"/>
            <w:noProof/>
          </w:rPr>
          <w:t>文献</w:t>
        </w:r>
        <w:r w:rsidR="00FA54D1" w:rsidRPr="0048639A">
          <w:rPr>
            <w:rStyle w:val="a9"/>
            <w:noProof/>
          </w:rPr>
          <w:t>xx-xx]</w:t>
        </w:r>
        <w:r w:rsidR="00FA54D1">
          <w:rPr>
            <w:noProof/>
            <w:webHidden/>
          </w:rPr>
          <w:tab/>
        </w:r>
        <w:r w:rsidR="00FA54D1">
          <w:rPr>
            <w:noProof/>
            <w:webHidden/>
          </w:rPr>
          <w:fldChar w:fldCharType="begin"/>
        </w:r>
        <w:r w:rsidR="00FA54D1">
          <w:rPr>
            <w:noProof/>
            <w:webHidden/>
          </w:rPr>
          <w:instrText xml:space="preserve"> PAGEREF _Toc165577849 \h </w:instrText>
        </w:r>
        <w:r w:rsidR="00FA54D1">
          <w:rPr>
            <w:noProof/>
            <w:webHidden/>
          </w:rPr>
        </w:r>
        <w:r w:rsidR="00FA54D1">
          <w:rPr>
            <w:noProof/>
            <w:webHidden/>
          </w:rPr>
          <w:fldChar w:fldCharType="separate"/>
        </w:r>
        <w:r w:rsidR="00FA54D1">
          <w:rPr>
            <w:noProof/>
            <w:webHidden/>
          </w:rPr>
          <w:t>4</w:t>
        </w:r>
        <w:r w:rsidR="00FA54D1">
          <w:rPr>
            <w:noProof/>
            <w:webHidden/>
          </w:rPr>
          <w:fldChar w:fldCharType="end"/>
        </w:r>
      </w:hyperlink>
    </w:p>
    <w:p w14:paraId="7B7FF8AD" w14:textId="2735B17E" w:rsidR="00FA54D1" w:rsidRDefault="00000000">
      <w:pPr>
        <w:pStyle w:val="TOC3"/>
        <w:tabs>
          <w:tab w:val="right" w:leader="dot" w:pos="8296"/>
        </w:tabs>
        <w:ind w:left="960" w:firstLine="480"/>
        <w:rPr>
          <w:rFonts w:asciiTheme="minorHAnsi" w:eastAsiaTheme="minorEastAsia" w:hAnsiTheme="minorHAnsi" w:cstheme="minorBidi" w:hint="eastAsia"/>
          <w:noProof/>
          <w:sz w:val="21"/>
        </w:rPr>
      </w:pPr>
      <w:hyperlink w:anchor="_Toc165577850" w:history="1">
        <w:r w:rsidR="00FA54D1" w:rsidRPr="0048639A">
          <w:rPr>
            <w:rStyle w:val="a9"/>
            <w:noProof/>
          </w:rPr>
          <w:t xml:space="preserve">4.2 </w:t>
        </w:r>
        <w:r w:rsidR="00FA54D1" w:rsidRPr="0048639A">
          <w:rPr>
            <w:rStyle w:val="a9"/>
            <w:noProof/>
          </w:rPr>
          <w:t>数字孪生技术在钻井行业的应用</w:t>
        </w:r>
        <w:r w:rsidR="00FA54D1" w:rsidRPr="0048639A">
          <w:rPr>
            <w:rStyle w:val="a9"/>
            <w:noProof/>
          </w:rPr>
          <w:t>[</w:t>
        </w:r>
        <w:r w:rsidR="00FA54D1" w:rsidRPr="0048639A">
          <w:rPr>
            <w:rStyle w:val="a9"/>
            <w:noProof/>
          </w:rPr>
          <w:t>文献</w:t>
        </w:r>
        <w:r w:rsidR="00FA54D1" w:rsidRPr="0048639A">
          <w:rPr>
            <w:rStyle w:val="a9"/>
            <w:noProof/>
          </w:rPr>
          <w:t>xx-xx]</w:t>
        </w:r>
        <w:r w:rsidR="00FA54D1">
          <w:rPr>
            <w:noProof/>
            <w:webHidden/>
          </w:rPr>
          <w:tab/>
        </w:r>
        <w:r w:rsidR="00FA54D1">
          <w:rPr>
            <w:noProof/>
            <w:webHidden/>
          </w:rPr>
          <w:fldChar w:fldCharType="begin"/>
        </w:r>
        <w:r w:rsidR="00FA54D1">
          <w:rPr>
            <w:noProof/>
            <w:webHidden/>
          </w:rPr>
          <w:instrText xml:space="preserve"> PAGEREF _Toc165577850 \h </w:instrText>
        </w:r>
        <w:r w:rsidR="00FA54D1">
          <w:rPr>
            <w:noProof/>
            <w:webHidden/>
          </w:rPr>
        </w:r>
        <w:r w:rsidR="00FA54D1">
          <w:rPr>
            <w:noProof/>
            <w:webHidden/>
          </w:rPr>
          <w:fldChar w:fldCharType="separate"/>
        </w:r>
        <w:r w:rsidR="00FA54D1">
          <w:rPr>
            <w:noProof/>
            <w:webHidden/>
          </w:rPr>
          <w:t>4</w:t>
        </w:r>
        <w:r w:rsidR="00FA54D1">
          <w:rPr>
            <w:noProof/>
            <w:webHidden/>
          </w:rPr>
          <w:fldChar w:fldCharType="end"/>
        </w:r>
      </w:hyperlink>
    </w:p>
    <w:p w14:paraId="7773F5D6" w14:textId="429AB4FE" w:rsidR="00FA54D1" w:rsidRDefault="00000000">
      <w:pPr>
        <w:pStyle w:val="TOC3"/>
        <w:tabs>
          <w:tab w:val="right" w:leader="dot" w:pos="8296"/>
        </w:tabs>
        <w:ind w:left="960" w:firstLine="480"/>
        <w:rPr>
          <w:rFonts w:asciiTheme="minorHAnsi" w:eastAsiaTheme="minorEastAsia" w:hAnsiTheme="minorHAnsi" w:cstheme="minorBidi" w:hint="eastAsia"/>
          <w:noProof/>
          <w:sz w:val="21"/>
        </w:rPr>
      </w:pPr>
      <w:hyperlink w:anchor="_Toc165577851" w:history="1">
        <w:r w:rsidR="00FA54D1" w:rsidRPr="0048639A">
          <w:rPr>
            <w:rStyle w:val="a9"/>
            <w:noProof/>
          </w:rPr>
          <w:t xml:space="preserve">4.3 </w:t>
        </w:r>
        <w:r w:rsidR="00FA54D1" w:rsidRPr="0048639A">
          <w:rPr>
            <w:rStyle w:val="a9"/>
            <w:noProof/>
          </w:rPr>
          <w:t>钻井数字孪生系统平台</w:t>
        </w:r>
        <w:r w:rsidR="00FA54D1" w:rsidRPr="0048639A">
          <w:rPr>
            <w:rStyle w:val="a9"/>
            <w:noProof/>
          </w:rPr>
          <w:t>[</w:t>
        </w:r>
        <w:r w:rsidR="00FA54D1" w:rsidRPr="0048639A">
          <w:rPr>
            <w:rStyle w:val="a9"/>
            <w:noProof/>
          </w:rPr>
          <w:t>文献</w:t>
        </w:r>
        <w:r w:rsidR="00FA54D1" w:rsidRPr="0048639A">
          <w:rPr>
            <w:rStyle w:val="a9"/>
            <w:noProof/>
          </w:rPr>
          <w:t>xx-xx]</w:t>
        </w:r>
        <w:r w:rsidR="00FA54D1">
          <w:rPr>
            <w:noProof/>
            <w:webHidden/>
          </w:rPr>
          <w:tab/>
        </w:r>
        <w:r w:rsidR="00FA54D1">
          <w:rPr>
            <w:noProof/>
            <w:webHidden/>
          </w:rPr>
          <w:fldChar w:fldCharType="begin"/>
        </w:r>
        <w:r w:rsidR="00FA54D1">
          <w:rPr>
            <w:noProof/>
            <w:webHidden/>
          </w:rPr>
          <w:instrText xml:space="preserve"> PAGEREF _Toc165577851 \h </w:instrText>
        </w:r>
        <w:r w:rsidR="00FA54D1">
          <w:rPr>
            <w:noProof/>
            <w:webHidden/>
          </w:rPr>
        </w:r>
        <w:r w:rsidR="00FA54D1">
          <w:rPr>
            <w:noProof/>
            <w:webHidden/>
          </w:rPr>
          <w:fldChar w:fldCharType="separate"/>
        </w:r>
        <w:r w:rsidR="00FA54D1">
          <w:rPr>
            <w:noProof/>
            <w:webHidden/>
          </w:rPr>
          <w:t>5</w:t>
        </w:r>
        <w:r w:rsidR="00FA54D1">
          <w:rPr>
            <w:noProof/>
            <w:webHidden/>
          </w:rPr>
          <w:fldChar w:fldCharType="end"/>
        </w:r>
      </w:hyperlink>
    </w:p>
    <w:p w14:paraId="36AB0FA6" w14:textId="10318223" w:rsidR="00FA54D1" w:rsidRDefault="00000000">
      <w:pPr>
        <w:pStyle w:val="TOC3"/>
        <w:tabs>
          <w:tab w:val="right" w:leader="dot" w:pos="8296"/>
        </w:tabs>
        <w:ind w:left="960" w:firstLine="480"/>
        <w:rPr>
          <w:noProof/>
        </w:rPr>
      </w:pPr>
      <w:hyperlink w:anchor="_Toc165577852" w:history="1">
        <w:r w:rsidR="00FA54D1" w:rsidRPr="0048639A">
          <w:rPr>
            <w:rStyle w:val="a9"/>
            <w:noProof/>
          </w:rPr>
          <w:t xml:space="preserve">4.4 </w:t>
        </w:r>
        <w:r w:rsidR="00FA54D1" w:rsidRPr="0048639A">
          <w:rPr>
            <w:rStyle w:val="a9"/>
            <w:noProof/>
          </w:rPr>
          <w:t>总结</w:t>
        </w:r>
        <w:r w:rsidR="00FA54D1">
          <w:rPr>
            <w:noProof/>
            <w:webHidden/>
          </w:rPr>
          <w:tab/>
        </w:r>
        <w:r w:rsidR="00FA54D1">
          <w:rPr>
            <w:noProof/>
            <w:webHidden/>
          </w:rPr>
          <w:fldChar w:fldCharType="begin"/>
        </w:r>
        <w:r w:rsidR="00FA54D1">
          <w:rPr>
            <w:noProof/>
            <w:webHidden/>
          </w:rPr>
          <w:instrText xml:space="preserve"> PAGEREF _Toc165577852 \h </w:instrText>
        </w:r>
        <w:r w:rsidR="00FA54D1">
          <w:rPr>
            <w:noProof/>
            <w:webHidden/>
          </w:rPr>
        </w:r>
        <w:r w:rsidR="00FA54D1">
          <w:rPr>
            <w:noProof/>
            <w:webHidden/>
          </w:rPr>
          <w:fldChar w:fldCharType="separate"/>
        </w:r>
        <w:r w:rsidR="00FA54D1">
          <w:rPr>
            <w:noProof/>
            <w:webHidden/>
          </w:rPr>
          <w:t>5</w:t>
        </w:r>
        <w:r w:rsidR="00FA54D1">
          <w:rPr>
            <w:noProof/>
            <w:webHidden/>
          </w:rPr>
          <w:fldChar w:fldCharType="end"/>
        </w:r>
      </w:hyperlink>
    </w:p>
    <w:p w14:paraId="39C5E8F5" w14:textId="77777777" w:rsidR="00DD5A45" w:rsidRPr="00DD5A45" w:rsidRDefault="00DD5A45" w:rsidP="00DD5A45">
      <w:pPr>
        <w:ind w:firstLine="480"/>
      </w:pPr>
    </w:p>
    <w:p w14:paraId="73AE81AE" w14:textId="5B84255A" w:rsidR="00717067" w:rsidRPr="001223C7" w:rsidRDefault="00717067" w:rsidP="0033192D">
      <w:pPr>
        <w:spacing w:line="240" w:lineRule="auto"/>
        <w:ind w:firstLineChars="0" w:firstLine="0"/>
        <w:sectPr w:rsidR="00717067" w:rsidRPr="001223C7" w:rsidSect="000E776A">
          <w:footerReference w:type="default" r:id="rId12"/>
          <w:pgSz w:w="11906" w:h="16838"/>
          <w:pgMar w:top="1440" w:right="1800" w:bottom="1440" w:left="1800" w:header="851" w:footer="992" w:gutter="0"/>
          <w:pgNumType w:fmt="upperRoman" w:start="1"/>
          <w:cols w:space="425"/>
          <w:docGrid w:type="lines" w:linePitch="312"/>
        </w:sectPr>
      </w:pPr>
      <w:r w:rsidRPr="001223C7">
        <w:rPr>
          <w:b/>
          <w:bCs/>
          <w:lang w:val="zh-CN"/>
        </w:rPr>
        <w:fldChar w:fldCharType="end"/>
      </w:r>
    </w:p>
    <w:p w14:paraId="08B1DC30" w14:textId="1377A5C5" w:rsidR="00717067" w:rsidRPr="001223C7" w:rsidRDefault="00717067" w:rsidP="00717067">
      <w:pPr>
        <w:pStyle w:val="1"/>
        <w:spacing w:before="0" w:afterLines="50" w:after="156"/>
        <w:jc w:val="center"/>
      </w:pPr>
      <w:bookmarkStart w:id="2" w:name="_Toc165577831"/>
      <w:r w:rsidRPr="001223C7">
        <w:lastRenderedPageBreak/>
        <w:t>文献</w:t>
      </w:r>
      <w:bookmarkEnd w:id="1"/>
      <w:r>
        <w:rPr>
          <w:rFonts w:hint="eastAsia"/>
        </w:rPr>
        <w:t>综述</w:t>
      </w:r>
      <w:bookmarkEnd w:id="2"/>
    </w:p>
    <w:p w14:paraId="5BB73E16" w14:textId="48261BB9" w:rsidR="0005798A" w:rsidRPr="001223C7" w:rsidRDefault="0005798A" w:rsidP="00BD22B4">
      <w:pPr>
        <w:ind w:firstLine="480"/>
      </w:pPr>
      <w:r w:rsidRPr="001223C7">
        <w:rPr>
          <w:color w:val="373535"/>
          <w:shd w:val="clear" w:color="auto" w:fill="FFFFFF"/>
        </w:rPr>
        <w:t>21</w:t>
      </w:r>
      <w:r w:rsidR="00BD22B4" w:rsidRPr="001223C7">
        <w:t xml:space="preserve"> </w:t>
      </w:r>
    </w:p>
    <w:p w14:paraId="6AD6029A" w14:textId="4D9659AA" w:rsidR="006B7469" w:rsidRPr="001223C7" w:rsidRDefault="00F45298" w:rsidP="006B7469">
      <w:pPr>
        <w:pStyle w:val="2"/>
      </w:pPr>
      <w:bookmarkStart w:id="3" w:name="_Toc165577832"/>
      <w:r w:rsidRPr="001223C7">
        <w:t>1</w:t>
      </w:r>
      <w:r w:rsidR="006B7469" w:rsidRPr="001223C7">
        <w:t xml:space="preserve">. </w:t>
      </w:r>
      <w:r w:rsidR="0028579D">
        <w:rPr>
          <w:rFonts w:hint="eastAsia"/>
        </w:rPr>
        <w:t>钻井</w:t>
      </w:r>
      <w:r w:rsidR="006B7469" w:rsidRPr="001223C7">
        <w:t>数据处理发展与研究现状</w:t>
      </w:r>
      <w:r w:rsidR="0094669E" w:rsidRPr="0094669E">
        <w:rPr>
          <w:rFonts w:hint="eastAsia"/>
        </w:rPr>
        <w:t>[</w:t>
      </w:r>
      <w:r w:rsidR="0094669E" w:rsidRPr="0094669E">
        <w:rPr>
          <w:rFonts w:hint="eastAsia"/>
        </w:rPr>
        <w:t>文献</w:t>
      </w:r>
      <w:r w:rsidR="0094669E" w:rsidRPr="0094669E">
        <w:rPr>
          <w:rFonts w:hint="eastAsia"/>
        </w:rPr>
        <w:t>xx-xx]</w:t>
      </w:r>
      <w:bookmarkEnd w:id="3"/>
    </w:p>
    <w:p w14:paraId="1D83F452" w14:textId="31B90143" w:rsidR="00C67166" w:rsidRPr="001223C7" w:rsidRDefault="00F45298" w:rsidP="004C02D3">
      <w:pPr>
        <w:pStyle w:val="3"/>
      </w:pPr>
      <w:bookmarkStart w:id="4" w:name="_Toc165577833"/>
      <w:r w:rsidRPr="001223C7">
        <w:t>1</w:t>
      </w:r>
      <w:r w:rsidR="00C67166" w:rsidRPr="001223C7">
        <w:t xml:space="preserve">.1 </w:t>
      </w:r>
      <w:r w:rsidR="0028579D">
        <w:rPr>
          <w:rFonts w:hint="eastAsia"/>
        </w:rPr>
        <w:t>钻井</w:t>
      </w:r>
      <w:r w:rsidR="00C67166" w:rsidRPr="001223C7">
        <w:t>数据特征分析</w:t>
      </w:r>
      <w:r w:rsidR="0094669E" w:rsidRPr="0094669E">
        <w:rPr>
          <w:rFonts w:hint="eastAsia"/>
        </w:rPr>
        <w:t>[</w:t>
      </w:r>
      <w:r w:rsidR="0094669E" w:rsidRPr="0094669E">
        <w:rPr>
          <w:rFonts w:hint="eastAsia"/>
        </w:rPr>
        <w:t>文献</w:t>
      </w:r>
      <w:r w:rsidR="0094669E" w:rsidRPr="0094669E">
        <w:rPr>
          <w:rFonts w:hint="eastAsia"/>
        </w:rPr>
        <w:t>xx-xx]</w:t>
      </w:r>
      <w:bookmarkEnd w:id="4"/>
    </w:p>
    <w:p w14:paraId="2B2DE215" w14:textId="79026544" w:rsidR="00F62CBD" w:rsidRPr="001223C7" w:rsidRDefault="00F62CBD" w:rsidP="00987958">
      <w:pPr>
        <w:ind w:firstLine="480"/>
      </w:pPr>
      <w:r w:rsidRPr="001223C7">
        <w:t>石油和天然气行业正处于数字油田的新浪潮中，人们对智能化和数字化操</w:t>
      </w:r>
    </w:p>
    <w:p w14:paraId="13CA28F7" w14:textId="3FD5F048" w:rsidR="00EE48A7" w:rsidRPr="001223C7" w:rsidRDefault="00D64C5E" w:rsidP="004C02D3">
      <w:pPr>
        <w:pStyle w:val="3"/>
      </w:pPr>
      <w:bookmarkStart w:id="5" w:name="_Toc165577834"/>
      <w:r w:rsidRPr="001223C7">
        <w:t>1</w:t>
      </w:r>
      <w:r w:rsidR="00EE48A7" w:rsidRPr="001223C7">
        <w:t xml:space="preserve">.2 </w:t>
      </w:r>
      <w:r w:rsidR="0028579D">
        <w:rPr>
          <w:rFonts w:hint="eastAsia"/>
        </w:rPr>
        <w:t>钻井</w:t>
      </w:r>
      <w:r w:rsidR="00EE48A7" w:rsidRPr="001223C7">
        <w:t>数据预处理研究现状</w:t>
      </w:r>
      <w:r w:rsidR="0094669E" w:rsidRPr="0094669E">
        <w:rPr>
          <w:rFonts w:hint="eastAsia"/>
        </w:rPr>
        <w:t>[</w:t>
      </w:r>
      <w:r w:rsidR="0094669E" w:rsidRPr="0094669E">
        <w:rPr>
          <w:rFonts w:hint="eastAsia"/>
        </w:rPr>
        <w:t>文献</w:t>
      </w:r>
      <w:r w:rsidR="0094669E" w:rsidRPr="0094669E">
        <w:rPr>
          <w:rFonts w:hint="eastAsia"/>
        </w:rPr>
        <w:t>xx-xx]</w:t>
      </w:r>
      <w:bookmarkEnd w:id="5"/>
    </w:p>
    <w:p w14:paraId="602941A8" w14:textId="6BF3D278" w:rsidR="002E75D5" w:rsidRPr="001223C7" w:rsidRDefault="00E82FF8" w:rsidP="00DA2E6F">
      <w:pPr>
        <w:ind w:firstLine="480"/>
      </w:pPr>
      <w:r w:rsidRPr="001223C7">
        <w:t>钻进过程多源</w:t>
      </w:r>
      <w:r w:rsidR="00511C75" w:rsidRPr="001223C7">
        <w:t>数据实时处理方法可以分为两大类，一类是基于</w:t>
      </w:r>
      <w:r w:rsidR="00422D12" w:rsidRPr="001223C7">
        <w:t>卡尔曼滤波</w:t>
      </w:r>
    </w:p>
    <w:p w14:paraId="5113D789" w14:textId="2FE49B6D" w:rsidR="00BB1A84" w:rsidRPr="001223C7" w:rsidRDefault="00755FF7" w:rsidP="00130671">
      <w:pPr>
        <w:ind w:firstLine="480"/>
      </w:pPr>
      <w:r w:rsidRPr="001223C7">
        <w:t>（</w:t>
      </w:r>
      <w:r w:rsidRPr="001223C7">
        <w:t>1</w:t>
      </w:r>
      <w:r w:rsidRPr="001223C7">
        <w:t>）</w:t>
      </w:r>
      <w:r w:rsidR="00F57E04" w:rsidRPr="001223C7">
        <w:t>估计</w:t>
      </w:r>
      <w:r w:rsidR="000503AB" w:rsidRPr="001223C7">
        <w:t>推理</w:t>
      </w:r>
      <w:r w:rsidRPr="001223C7">
        <w:t>方法</w:t>
      </w:r>
      <w:r w:rsidR="00130671" w:rsidRPr="00130671">
        <w:rPr>
          <w:rFonts w:hint="eastAsia"/>
        </w:rPr>
        <w:t>[</w:t>
      </w:r>
      <w:r w:rsidR="00130671" w:rsidRPr="00130671">
        <w:rPr>
          <w:rFonts w:hint="eastAsia"/>
        </w:rPr>
        <w:t>文献</w:t>
      </w:r>
      <w:r w:rsidR="00130671" w:rsidRPr="00130671">
        <w:rPr>
          <w:rFonts w:hint="eastAsia"/>
        </w:rPr>
        <w:t>xx-xx]</w:t>
      </w:r>
    </w:p>
    <w:p w14:paraId="20D40B8A" w14:textId="70E576A0" w:rsidR="00BB1A84" w:rsidRPr="001223C7" w:rsidRDefault="00755FF7" w:rsidP="00130671">
      <w:pPr>
        <w:ind w:firstLine="480"/>
      </w:pPr>
      <w:r w:rsidRPr="001223C7">
        <w:t>（</w:t>
      </w:r>
      <w:r w:rsidRPr="001223C7">
        <w:t>2</w:t>
      </w:r>
      <w:r w:rsidRPr="001223C7">
        <w:t>）</w:t>
      </w:r>
      <w:r w:rsidR="00311525" w:rsidRPr="001223C7">
        <w:t>神经网络</w:t>
      </w:r>
      <w:r w:rsidRPr="001223C7">
        <w:t>方法</w:t>
      </w:r>
      <w:r w:rsidR="00130671" w:rsidRPr="00130671">
        <w:rPr>
          <w:rFonts w:hint="eastAsia"/>
        </w:rPr>
        <w:t>[</w:t>
      </w:r>
      <w:r w:rsidR="00130671" w:rsidRPr="00130671">
        <w:rPr>
          <w:rFonts w:hint="eastAsia"/>
        </w:rPr>
        <w:t>文献</w:t>
      </w:r>
      <w:r w:rsidR="00130671" w:rsidRPr="00130671">
        <w:rPr>
          <w:rFonts w:hint="eastAsia"/>
        </w:rPr>
        <w:t>xx-xx]</w:t>
      </w:r>
    </w:p>
    <w:p w14:paraId="0E32EEC4" w14:textId="18379E8F" w:rsidR="006B772D" w:rsidRPr="001223C7" w:rsidRDefault="00D64C5E" w:rsidP="004C02D3">
      <w:pPr>
        <w:pStyle w:val="3"/>
      </w:pPr>
      <w:bookmarkStart w:id="6" w:name="_Toc165577835"/>
      <w:r w:rsidRPr="001223C7">
        <w:t>1</w:t>
      </w:r>
      <w:r w:rsidR="00EE48A7" w:rsidRPr="001223C7">
        <w:t xml:space="preserve">.3 </w:t>
      </w:r>
      <w:r w:rsidR="00EE48A7" w:rsidRPr="001223C7">
        <w:t>总结</w:t>
      </w:r>
      <w:bookmarkEnd w:id="6"/>
    </w:p>
    <w:p w14:paraId="0204C332" w14:textId="03DE2DAC" w:rsidR="0013651D" w:rsidRPr="001223C7" w:rsidRDefault="0013651D" w:rsidP="00EE48A7">
      <w:pPr>
        <w:ind w:firstLine="480"/>
      </w:pPr>
      <w:r w:rsidRPr="001223C7">
        <w:t>钻井</w:t>
      </w:r>
      <w:r w:rsidR="00F07C92" w:rsidRPr="001223C7">
        <w:t>数据</w:t>
      </w:r>
      <w:r w:rsidRPr="001223C7">
        <w:t>质量在钻井智能化过程中起到关键作用。传统</w:t>
      </w:r>
      <w:r w:rsidR="000846A5" w:rsidRPr="001223C7">
        <w:t>估计推理</w:t>
      </w:r>
      <w:r w:rsidRPr="001223C7">
        <w:t>方法精度</w:t>
      </w:r>
    </w:p>
    <w:p w14:paraId="330BD3A4" w14:textId="15121D85" w:rsidR="00B60308" w:rsidRDefault="00BD22B4" w:rsidP="00BD22B4">
      <w:pPr>
        <w:pStyle w:val="2"/>
      </w:pPr>
      <w:r>
        <w:rPr>
          <w:rFonts w:hint="eastAsia"/>
        </w:rPr>
        <w:t xml:space="preserve">2. </w:t>
      </w:r>
      <w:r w:rsidRPr="00BD22B4">
        <w:rPr>
          <w:rFonts w:hint="eastAsia"/>
        </w:rPr>
        <w:t>超临界二氧化碳相变破岩机理</w:t>
      </w:r>
    </w:p>
    <w:p w14:paraId="5B1A8497" w14:textId="2B71CA48" w:rsidR="00BD22B4" w:rsidRDefault="00BD22B4" w:rsidP="00BD22B4">
      <w:pPr>
        <w:ind w:firstLine="480"/>
      </w:pPr>
      <w:r w:rsidRPr="00BD22B4">
        <w:rPr>
          <w:rFonts w:hint="eastAsia"/>
        </w:rPr>
        <w:t>超临界二氧化碳相变膨胀</w:t>
      </w:r>
      <w:r>
        <w:rPr>
          <w:rFonts w:hint="eastAsia"/>
        </w:rPr>
        <w:t>特性</w:t>
      </w:r>
    </w:p>
    <w:p w14:paraId="321E56B2" w14:textId="68729188" w:rsidR="00BD22B4" w:rsidRDefault="00BD22B4" w:rsidP="00BD22B4">
      <w:pPr>
        <w:ind w:firstLine="480"/>
      </w:pPr>
      <w:r w:rsidRPr="00BD22B4">
        <w:rPr>
          <w:rFonts w:hint="eastAsia"/>
        </w:rPr>
        <w:t>超临界二氧化碳冲击波传播</w:t>
      </w:r>
      <w:r>
        <w:rPr>
          <w:rFonts w:hint="eastAsia"/>
        </w:rPr>
        <w:t>特性</w:t>
      </w:r>
    </w:p>
    <w:p w14:paraId="2BF99276" w14:textId="0E337BF2" w:rsidR="00FB5395" w:rsidRDefault="00FB5395" w:rsidP="00BD22B4">
      <w:pPr>
        <w:ind w:firstLine="480"/>
        <w:rPr>
          <w:rFonts w:hint="eastAsia"/>
        </w:rPr>
      </w:pPr>
      <w:r w:rsidRPr="00BD22B4">
        <w:rPr>
          <w:rFonts w:hint="eastAsia"/>
        </w:rPr>
        <w:t>超临界二氧化碳相变破岩</w:t>
      </w:r>
      <w:r w:rsidRPr="00FB5395">
        <w:t>工程</w:t>
      </w:r>
      <w:r>
        <w:rPr>
          <w:rFonts w:hint="eastAsia"/>
        </w:rPr>
        <w:t>应用</w:t>
      </w:r>
    </w:p>
    <w:p w14:paraId="4B61CEA1" w14:textId="71ACDACF" w:rsidR="00BD22B4" w:rsidRDefault="00BD22B4" w:rsidP="00BD22B4">
      <w:pPr>
        <w:pStyle w:val="2"/>
      </w:pPr>
      <w:r w:rsidRPr="00BD22B4">
        <w:rPr>
          <w:rFonts w:hint="eastAsia"/>
        </w:rPr>
        <w:t>超临界二氧化碳</w:t>
      </w:r>
      <w:r>
        <w:rPr>
          <w:rFonts w:hint="eastAsia"/>
        </w:rPr>
        <w:t>压裂裂缝起裂与扩展机理</w:t>
      </w:r>
    </w:p>
    <w:p w14:paraId="44561448" w14:textId="12B8C35B" w:rsidR="00BD22B4" w:rsidRDefault="00BD22B4" w:rsidP="00BD22B4">
      <w:pPr>
        <w:ind w:firstLine="480"/>
      </w:pPr>
      <w:r w:rsidRPr="00BD22B4">
        <w:rPr>
          <w:rFonts w:hint="eastAsia"/>
        </w:rPr>
        <w:t>CO2</w:t>
      </w:r>
      <w:r w:rsidRPr="00BD22B4">
        <w:rPr>
          <w:rFonts w:hint="eastAsia"/>
        </w:rPr>
        <w:t>压裂裂缝起裂</w:t>
      </w:r>
      <w:r>
        <w:rPr>
          <w:rFonts w:hint="eastAsia"/>
        </w:rPr>
        <w:t>特性</w:t>
      </w:r>
    </w:p>
    <w:p w14:paraId="5E9187DD" w14:textId="2133B5EF" w:rsidR="00BD22B4" w:rsidRDefault="00BD22B4" w:rsidP="00BD22B4">
      <w:pPr>
        <w:ind w:firstLine="480"/>
      </w:pPr>
      <w:r w:rsidRPr="00BD22B4">
        <w:rPr>
          <w:rFonts w:hint="eastAsia"/>
        </w:rPr>
        <w:t>CO2</w:t>
      </w:r>
      <w:r w:rsidRPr="00BD22B4">
        <w:rPr>
          <w:rFonts w:hint="eastAsia"/>
        </w:rPr>
        <w:t>压裂裂缝扩展</w:t>
      </w:r>
      <w:r>
        <w:rPr>
          <w:rFonts w:hint="eastAsia"/>
        </w:rPr>
        <w:t>特性</w:t>
      </w:r>
    </w:p>
    <w:p w14:paraId="67A379F0" w14:textId="12505F86" w:rsidR="00FB5395" w:rsidRDefault="00FB5395" w:rsidP="00FB5395">
      <w:pPr>
        <w:pStyle w:val="2"/>
      </w:pPr>
      <w:r>
        <w:rPr>
          <w:rFonts w:hint="eastAsia"/>
        </w:rPr>
        <w:t>超临界</w:t>
      </w:r>
      <w:r>
        <w:rPr>
          <w:rFonts w:hint="eastAsia"/>
        </w:rPr>
        <w:t>CO2</w:t>
      </w:r>
      <w:r>
        <w:rPr>
          <w:rFonts w:hint="eastAsia"/>
        </w:rPr>
        <w:t>聚能压裂</w:t>
      </w:r>
    </w:p>
    <w:p w14:paraId="350286D9" w14:textId="6F0F636F" w:rsidR="00FB5395" w:rsidRDefault="00FB5395" w:rsidP="00FB5395">
      <w:pPr>
        <w:ind w:firstLine="480"/>
      </w:pPr>
      <w:r>
        <w:rPr>
          <w:rFonts w:hint="eastAsia"/>
        </w:rPr>
        <w:t>聚能的定义</w:t>
      </w:r>
    </w:p>
    <w:p w14:paraId="442B83AC" w14:textId="0400A467" w:rsidR="00FB5395" w:rsidRDefault="00FB5395" w:rsidP="00FB5395">
      <w:pPr>
        <w:ind w:firstLine="480"/>
      </w:pPr>
      <w:r>
        <w:rPr>
          <w:rFonts w:hint="eastAsia"/>
        </w:rPr>
        <w:t>超临界</w:t>
      </w:r>
      <w:r>
        <w:rPr>
          <w:rFonts w:hint="eastAsia"/>
        </w:rPr>
        <w:t>CO2</w:t>
      </w:r>
      <w:r>
        <w:rPr>
          <w:rFonts w:hint="eastAsia"/>
        </w:rPr>
        <w:t>聚能压裂特性</w:t>
      </w:r>
    </w:p>
    <w:p w14:paraId="1C9AAEC3" w14:textId="3A000BE7" w:rsidR="00FB5395" w:rsidRDefault="00451C3F" w:rsidP="00FB5395">
      <w:pPr>
        <w:ind w:firstLine="480"/>
      </w:pPr>
      <w:r>
        <w:rPr>
          <w:rFonts w:hint="eastAsia"/>
        </w:rPr>
        <w:t>聚能压裂可行性及</w:t>
      </w:r>
      <w:r w:rsidR="001D6BFB">
        <w:rPr>
          <w:rFonts w:hint="eastAsia"/>
        </w:rPr>
        <w:t>应用</w:t>
      </w:r>
      <w:r>
        <w:rPr>
          <w:rFonts w:hint="eastAsia"/>
        </w:rPr>
        <w:t>优势</w:t>
      </w:r>
    </w:p>
    <w:p w14:paraId="50321E4F" w14:textId="1EA544D3" w:rsidR="00F4791E" w:rsidRDefault="00F4791E" w:rsidP="00F4791E">
      <w:pPr>
        <w:pStyle w:val="2"/>
      </w:pPr>
      <w:r>
        <w:rPr>
          <w:rFonts w:hint="eastAsia"/>
        </w:rPr>
        <w:t>不同射孔参数下的压裂效果</w:t>
      </w:r>
    </w:p>
    <w:p w14:paraId="21C20006" w14:textId="1984ECFB" w:rsidR="00F4791E" w:rsidRDefault="00F4791E" w:rsidP="00F4791E">
      <w:pPr>
        <w:ind w:firstLine="480"/>
      </w:pPr>
      <w:r>
        <w:rPr>
          <w:rFonts w:hint="eastAsia"/>
        </w:rPr>
        <w:t>常见射孔方式</w:t>
      </w:r>
    </w:p>
    <w:p w14:paraId="33F4E06C" w14:textId="227FF4E6" w:rsidR="00F4791E" w:rsidRDefault="00F4791E" w:rsidP="00F4791E">
      <w:pPr>
        <w:ind w:firstLine="480"/>
      </w:pPr>
      <w:r>
        <w:rPr>
          <w:rFonts w:hint="eastAsia"/>
        </w:rPr>
        <w:lastRenderedPageBreak/>
        <w:t>射孔参数对破岩效果影响</w:t>
      </w:r>
    </w:p>
    <w:p w14:paraId="237033CD" w14:textId="0EDDF854" w:rsidR="00F4791E" w:rsidRPr="00F4791E" w:rsidRDefault="00F4791E" w:rsidP="00F4791E">
      <w:pPr>
        <w:ind w:firstLine="480"/>
        <w:rPr>
          <w:rFonts w:hint="eastAsia"/>
        </w:rPr>
      </w:pPr>
      <w:r>
        <w:rPr>
          <w:rFonts w:hint="eastAsia"/>
        </w:rPr>
        <w:t>射孔下的气体冲击波传播效果影响</w:t>
      </w:r>
    </w:p>
    <w:sectPr w:rsidR="00F4791E" w:rsidRPr="00F4791E" w:rsidSect="00362C2D">
      <w:footerReference w:type="defaul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FA9CB3" w14:textId="77777777" w:rsidR="005225E8" w:rsidRDefault="005225E8" w:rsidP="00CC34B2">
      <w:pPr>
        <w:ind w:firstLine="480"/>
      </w:pPr>
      <w:r>
        <w:separator/>
      </w:r>
    </w:p>
  </w:endnote>
  <w:endnote w:type="continuationSeparator" w:id="0">
    <w:p w14:paraId="599C6587" w14:textId="77777777" w:rsidR="005225E8" w:rsidRDefault="005225E8" w:rsidP="00CC34B2">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仿宋_GB2312">
    <w:altName w:val="仿宋"/>
    <w:charset w:val="86"/>
    <w:family w:val="modern"/>
    <w:pitch w:val="fixed"/>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58C72D" w14:textId="77777777" w:rsidR="00717067" w:rsidRDefault="00717067" w:rsidP="001A24FE">
    <w:pPr>
      <w:pStyle w:val="a6"/>
      <w:ind w:firstLine="360"/>
      <w:jc w:val="center"/>
    </w:pPr>
    <w:r>
      <w:fldChar w:fldCharType="begin"/>
    </w:r>
    <w:r>
      <w:instrText xml:space="preserve"> PAGE   \* MERGEFORMAT </w:instrText>
    </w:r>
    <w:r>
      <w:fldChar w:fldCharType="separate"/>
    </w:r>
    <w:r w:rsidRPr="00855239">
      <w:rPr>
        <w:noProof/>
        <w:lang w:val="zh-CN"/>
      </w:rPr>
      <w:t>2</w:t>
    </w:r>
    <w:r>
      <w:fldChar w:fldCharType="end"/>
    </w:r>
  </w:p>
  <w:p w14:paraId="2ADDC37E" w14:textId="77777777" w:rsidR="00717067" w:rsidRDefault="00717067" w:rsidP="00204075">
    <w:pPr>
      <w:pStyle w:val="a6"/>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7D763E" w14:textId="77777777" w:rsidR="001402F9" w:rsidRDefault="001402F9" w:rsidP="001A24FE">
    <w:pPr>
      <w:pStyle w:val="a6"/>
      <w:ind w:firstLine="360"/>
      <w:jc w:val="center"/>
    </w:pPr>
    <w:r>
      <w:fldChar w:fldCharType="begin"/>
    </w:r>
    <w:r>
      <w:instrText xml:space="preserve"> PAGE   \* MERGEFORMAT </w:instrText>
    </w:r>
    <w:r>
      <w:fldChar w:fldCharType="separate"/>
    </w:r>
    <w:r w:rsidRPr="00855239">
      <w:rPr>
        <w:noProof/>
        <w:lang w:val="zh-CN"/>
      </w:rPr>
      <w:t>2</w:t>
    </w:r>
    <w:r>
      <w:fldChar w:fldCharType="end"/>
    </w:r>
  </w:p>
  <w:p w14:paraId="2A2DE644" w14:textId="77777777" w:rsidR="001402F9" w:rsidRDefault="001402F9" w:rsidP="00204075">
    <w:pPr>
      <w:pStyle w:val="a6"/>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563A5A" w14:textId="77777777" w:rsidR="005225E8" w:rsidRDefault="005225E8" w:rsidP="00CC34B2">
      <w:pPr>
        <w:ind w:firstLine="480"/>
      </w:pPr>
      <w:r>
        <w:separator/>
      </w:r>
    </w:p>
  </w:footnote>
  <w:footnote w:type="continuationSeparator" w:id="0">
    <w:p w14:paraId="6EC7B5CD" w14:textId="77777777" w:rsidR="005225E8" w:rsidRDefault="005225E8" w:rsidP="00CC34B2">
      <w:pPr>
        <w:ind w:firstLine="48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C3158"/>
    <w:multiLevelType w:val="hybridMultilevel"/>
    <w:tmpl w:val="F2AC7390"/>
    <w:lvl w:ilvl="0" w:tplc="AD3C81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5709BA"/>
    <w:multiLevelType w:val="hybridMultilevel"/>
    <w:tmpl w:val="C542F4B6"/>
    <w:lvl w:ilvl="0" w:tplc="68560CF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0B3A53E8"/>
    <w:multiLevelType w:val="hybridMultilevel"/>
    <w:tmpl w:val="64DCE596"/>
    <w:lvl w:ilvl="0" w:tplc="92CC2F20">
      <w:start w:val="3"/>
      <w:numFmt w:val="decimal"/>
      <w:lvlText w:val="（%1）"/>
      <w:lvlJc w:val="left"/>
      <w:pPr>
        <w:ind w:left="1080" w:hanging="10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0A3510"/>
    <w:multiLevelType w:val="hybridMultilevel"/>
    <w:tmpl w:val="D602CB66"/>
    <w:lvl w:ilvl="0" w:tplc="BD40C9C0">
      <w:start w:val="1"/>
      <w:numFmt w:val="decimal"/>
      <w:lvlText w:val="%1)"/>
      <w:lvlJc w:val="left"/>
      <w:pPr>
        <w:tabs>
          <w:tab w:val="num" w:pos="720"/>
        </w:tabs>
        <w:ind w:left="720" w:hanging="360"/>
      </w:pPr>
    </w:lvl>
    <w:lvl w:ilvl="1" w:tplc="7388A42A" w:tentative="1">
      <w:start w:val="1"/>
      <w:numFmt w:val="decimal"/>
      <w:lvlText w:val="%2)"/>
      <w:lvlJc w:val="left"/>
      <w:pPr>
        <w:tabs>
          <w:tab w:val="num" w:pos="1440"/>
        </w:tabs>
        <w:ind w:left="1440" w:hanging="360"/>
      </w:pPr>
    </w:lvl>
    <w:lvl w:ilvl="2" w:tplc="6E648926" w:tentative="1">
      <w:start w:val="1"/>
      <w:numFmt w:val="decimal"/>
      <w:lvlText w:val="%3)"/>
      <w:lvlJc w:val="left"/>
      <w:pPr>
        <w:tabs>
          <w:tab w:val="num" w:pos="2160"/>
        </w:tabs>
        <w:ind w:left="2160" w:hanging="360"/>
      </w:pPr>
    </w:lvl>
    <w:lvl w:ilvl="3" w:tplc="E602A124" w:tentative="1">
      <w:start w:val="1"/>
      <w:numFmt w:val="decimal"/>
      <w:lvlText w:val="%4)"/>
      <w:lvlJc w:val="left"/>
      <w:pPr>
        <w:tabs>
          <w:tab w:val="num" w:pos="2880"/>
        </w:tabs>
        <w:ind w:left="2880" w:hanging="360"/>
      </w:pPr>
    </w:lvl>
    <w:lvl w:ilvl="4" w:tplc="905CBEAA" w:tentative="1">
      <w:start w:val="1"/>
      <w:numFmt w:val="decimal"/>
      <w:lvlText w:val="%5)"/>
      <w:lvlJc w:val="left"/>
      <w:pPr>
        <w:tabs>
          <w:tab w:val="num" w:pos="3600"/>
        </w:tabs>
        <w:ind w:left="3600" w:hanging="360"/>
      </w:pPr>
    </w:lvl>
    <w:lvl w:ilvl="5" w:tplc="1F78C948" w:tentative="1">
      <w:start w:val="1"/>
      <w:numFmt w:val="decimal"/>
      <w:lvlText w:val="%6)"/>
      <w:lvlJc w:val="left"/>
      <w:pPr>
        <w:tabs>
          <w:tab w:val="num" w:pos="4320"/>
        </w:tabs>
        <w:ind w:left="4320" w:hanging="360"/>
      </w:pPr>
    </w:lvl>
    <w:lvl w:ilvl="6" w:tplc="8814E5C2" w:tentative="1">
      <w:start w:val="1"/>
      <w:numFmt w:val="decimal"/>
      <w:lvlText w:val="%7)"/>
      <w:lvlJc w:val="left"/>
      <w:pPr>
        <w:tabs>
          <w:tab w:val="num" w:pos="5040"/>
        </w:tabs>
        <w:ind w:left="5040" w:hanging="360"/>
      </w:pPr>
    </w:lvl>
    <w:lvl w:ilvl="7" w:tplc="C1E62D7E" w:tentative="1">
      <w:start w:val="1"/>
      <w:numFmt w:val="decimal"/>
      <w:lvlText w:val="%8)"/>
      <w:lvlJc w:val="left"/>
      <w:pPr>
        <w:tabs>
          <w:tab w:val="num" w:pos="5760"/>
        </w:tabs>
        <w:ind w:left="5760" w:hanging="360"/>
      </w:pPr>
    </w:lvl>
    <w:lvl w:ilvl="8" w:tplc="8BCE026E" w:tentative="1">
      <w:start w:val="1"/>
      <w:numFmt w:val="decimal"/>
      <w:lvlText w:val="%9)"/>
      <w:lvlJc w:val="left"/>
      <w:pPr>
        <w:tabs>
          <w:tab w:val="num" w:pos="6480"/>
        </w:tabs>
        <w:ind w:left="6480" w:hanging="360"/>
      </w:pPr>
    </w:lvl>
  </w:abstractNum>
  <w:abstractNum w:abstractNumId="4" w15:restartNumberingAfterBreak="0">
    <w:nsid w:val="130A2BAE"/>
    <w:multiLevelType w:val="hybridMultilevel"/>
    <w:tmpl w:val="B6F8C42C"/>
    <w:lvl w:ilvl="0" w:tplc="D90E895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5771975"/>
    <w:multiLevelType w:val="hybridMultilevel"/>
    <w:tmpl w:val="88B406A4"/>
    <w:lvl w:ilvl="0" w:tplc="D9926368">
      <w:start w:val="1"/>
      <w:numFmt w:val="decimal"/>
      <w:lvlText w:val="[%1]"/>
      <w:lvlJc w:val="left"/>
      <w:pPr>
        <w:ind w:left="900" w:hanging="420"/>
      </w:pPr>
      <w:rPr>
        <w:rFonts w:ascii="Times New Roman" w:eastAsia="宋体" w:hAnsi="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A4C06FF"/>
    <w:multiLevelType w:val="multilevel"/>
    <w:tmpl w:val="FAB0FA3C"/>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1D85364E"/>
    <w:multiLevelType w:val="hybridMultilevel"/>
    <w:tmpl w:val="F7E4AB74"/>
    <w:lvl w:ilvl="0" w:tplc="04090011">
      <w:start w:val="1"/>
      <w:numFmt w:val="decimal"/>
      <w:lvlText w:val="%1)"/>
      <w:lvlJc w:val="left"/>
      <w:pPr>
        <w:ind w:left="1197" w:hanging="420"/>
      </w:pPr>
    </w:lvl>
    <w:lvl w:ilvl="1" w:tplc="04090019" w:tentative="1">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8" w15:restartNumberingAfterBreak="0">
    <w:nsid w:val="211B2FC8"/>
    <w:multiLevelType w:val="hybridMultilevel"/>
    <w:tmpl w:val="A39412AE"/>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9" w15:restartNumberingAfterBreak="0">
    <w:nsid w:val="2B9C2974"/>
    <w:multiLevelType w:val="hybridMultilevel"/>
    <w:tmpl w:val="1CB2407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DF723D0"/>
    <w:multiLevelType w:val="hybridMultilevel"/>
    <w:tmpl w:val="2EEEC8D8"/>
    <w:lvl w:ilvl="0" w:tplc="B3AC439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E5D64BB"/>
    <w:multiLevelType w:val="hybridMultilevel"/>
    <w:tmpl w:val="6288996E"/>
    <w:lvl w:ilvl="0" w:tplc="B3AC439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F503F85"/>
    <w:multiLevelType w:val="hybridMultilevel"/>
    <w:tmpl w:val="497814D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3" w15:restartNumberingAfterBreak="0">
    <w:nsid w:val="2FCC66AC"/>
    <w:multiLevelType w:val="multilevel"/>
    <w:tmpl w:val="25D84D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17629F9"/>
    <w:multiLevelType w:val="hybridMultilevel"/>
    <w:tmpl w:val="3D44BA0E"/>
    <w:lvl w:ilvl="0" w:tplc="9E3AB5C0">
      <w:start w:val="4"/>
      <w:numFmt w:val="decimal"/>
      <w:lvlText w:val="%1、"/>
      <w:lvlJc w:val="left"/>
      <w:pPr>
        <w:ind w:left="375" w:hanging="37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A6C798B"/>
    <w:multiLevelType w:val="hybridMultilevel"/>
    <w:tmpl w:val="1B7CCE46"/>
    <w:lvl w:ilvl="0" w:tplc="04090011">
      <w:start w:val="1"/>
      <w:numFmt w:val="decimal"/>
      <w:lvlText w:val="%1)"/>
      <w:lvlJc w:val="left"/>
      <w:pPr>
        <w:ind w:left="1197" w:hanging="420"/>
      </w:pPr>
    </w:lvl>
    <w:lvl w:ilvl="1" w:tplc="04090019" w:tentative="1">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16" w15:restartNumberingAfterBreak="0">
    <w:nsid w:val="3D9A6ABB"/>
    <w:multiLevelType w:val="hybridMultilevel"/>
    <w:tmpl w:val="6CF0A88C"/>
    <w:lvl w:ilvl="0" w:tplc="B2D29A8C">
      <w:start w:val="1"/>
      <w:numFmt w:val="decimal"/>
      <w:pStyle w:val="a"/>
      <w:lvlText w:val="[%1]"/>
      <w:lvlJc w:val="left"/>
      <w:pPr>
        <w:ind w:left="1697" w:hanging="420"/>
      </w:pPr>
      <w:rPr>
        <w:rFonts w:ascii="Times New Roman" w:eastAsia="宋体" w:hAnsi="Times New Roman" w:hint="default"/>
      </w:rPr>
    </w:lvl>
    <w:lvl w:ilvl="1" w:tplc="04090019" w:tentative="1">
      <w:start w:val="1"/>
      <w:numFmt w:val="lowerLetter"/>
      <w:lvlText w:val="%2)"/>
      <w:lvlJc w:val="left"/>
      <w:pPr>
        <w:ind w:left="2117" w:hanging="420"/>
      </w:pPr>
    </w:lvl>
    <w:lvl w:ilvl="2" w:tplc="0409001B" w:tentative="1">
      <w:start w:val="1"/>
      <w:numFmt w:val="lowerRoman"/>
      <w:lvlText w:val="%3."/>
      <w:lvlJc w:val="right"/>
      <w:pPr>
        <w:ind w:left="2537" w:hanging="420"/>
      </w:pPr>
    </w:lvl>
    <w:lvl w:ilvl="3" w:tplc="0409000F" w:tentative="1">
      <w:start w:val="1"/>
      <w:numFmt w:val="decimal"/>
      <w:lvlText w:val="%4."/>
      <w:lvlJc w:val="left"/>
      <w:pPr>
        <w:ind w:left="2957" w:hanging="420"/>
      </w:pPr>
    </w:lvl>
    <w:lvl w:ilvl="4" w:tplc="04090019" w:tentative="1">
      <w:start w:val="1"/>
      <w:numFmt w:val="lowerLetter"/>
      <w:lvlText w:val="%5)"/>
      <w:lvlJc w:val="left"/>
      <w:pPr>
        <w:ind w:left="3377" w:hanging="420"/>
      </w:pPr>
    </w:lvl>
    <w:lvl w:ilvl="5" w:tplc="0409001B" w:tentative="1">
      <w:start w:val="1"/>
      <w:numFmt w:val="lowerRoman"/>
      <w:lvlText w:val="%6."/>
      <w:lvlJc w:val="right"/>
      <w:pPr>
        <w:ind w:left="3797" w:hanging="420"/>
      </w:pPr>
    </w:lvl>
    <w:lvl w:ilvl="6" w:tplc="0409000F" w:tentative="1">
      <w:start w:val="1"/>
      <w:numFmt w:val="decimal"/>
      <w:lvlText w:val="%7."/>
      <w:lvlJc w:val="left"/>
      <w:pPr>
        <w:ind w:left="4217" w:hanging="420"/>
      </w:pPr>
    </w:lvl>
    <w:lvl w:ilvl="7" w:tplc="04090019" w:tentative="1">
      <w:start w:val="1"/>
      <w:numFmt w:val="lowerLetter"/>
      <w:lvlText w:val="%8)"/>
      <w:lvlJc w:val="left"/>
      <w:pPr>
        <w:ind w:left="4637" w:hanging="420"/>
      </w:pPr>
    </w:lvl>
    <w:lvl w:ilvl="8" w:tplc="0409001B" w:tentative="1">
      <w:start w:val="1"/>
      <w:numFmt w:val="lowerRoman"/>
      <w:lvlText w:val="%9."/>
      <w:lvlJc w:val="right"/>
      <w:pPr>
        <w:ind w:left="5057" w:hanging="420"/>
      </w:pPr>
    </w:lvl>
  </w:abstractNum>
  <w:abstractNum w:abstractNumId="17" w15:restartNumberingAfterBreak="0">
    <w:nsid w:val="3EDF2121"/>
    <w:multiLevelType w:val="hybridMultilevel"/>
    <w:tmpl w:val="69DC7A9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E4E5C70"/>
    <w:multiLevelType w:val="hybridMultilevel"/>
    <w:tmpl w:val="E57EABF4"/>
    <w:lvl w:ilvl="0" w:tplc="04090011">
      <w:start w:val="1"/>
      <w:numFmt w:val="decimal"/>
      <w:lvlText w:val="%1)"/>
      <w:lvlJc w:val="left"/>
      <w:pPr>
        <w:ind w:left="1197" w:hanging="420"/>
      </w:pPr>
    </w:lvl>
    <w:lvl w:ilvl="1" w:tplc="04090019" w:tentative="1">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19" w15:restartNumberingAfterBreak="0">
    <w:nsid w:val="55056A97"/>
    <w:multiLevelType w:val="hybridMultilevel"/>
    <w:tmpl w:val="BAF03A10"/>
    <w:lvl w:ilvl="0" w:tplc="A078A1F6">
      <w:start w:val="1"/>
      <w:numFmt w:val="decimal"/>
      <w:lvlText w:val="[%1]"/>
      <w:lvlJc w:val="left"/>
      <w:pPr>
        <w:ind w:left="420" w:hanging="420"/>
      </w:pPr>
      <w:rPr>
        <w:rFonts w:hint="eastAsia"/>
      </w:rPr>
    </w:lvl>
    <w:lvl w:ilvl="1" w:tplc="DB0CF792">
      <w:start w:val="1"/>
      <w:numFmt w:val="upperLetter"/>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6FC533C"/>
    <w:multiLevelType w:val="hybridMultilevel"/>
    <w:tmpl w:val="FD462F8C"/>
    <w:lvl w:ilvl="0" w:tplc="04090011">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8E225CD"/>
    <w:multiLevelType w:val="hybridMultilevel"/>
    <w:tmpl w:val="AAD6626C"/>
    <w:lvl w:ilvl="0" w:tplc="ECCCD14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B0B0FFB"/>
    <w:multiLevelType w:val="hybridMultilevel"/>
    <w:tmpl w:val="77CE9C76"/>
    <w:lvl w:ilvl="0" w:tplc="49C69C92">
      <w:start w:val="1"/>
      <w:numFmt w:val="decimal"/>
      <w:lvlText w:val="[%1]"/>
      <w:lvlJc w:val="left"/>
      <w:pPr>
        <w:ind w:left="420" w:hanging="420"/>
      </w:pPr>
      <w:rPr>
        <w:rFonts w:ascii="Times New Roman" w:eastAsia="宋体" w:hAnsi="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C5F7FD7"/>
    <w:multiLevelType w:val="hybridMultilevel"/>
    <w:tmpl w:val="8222C494"/>
    <w:lvl w:ilvl="0" w:tplc="04090011">
      <w:start w:val="1"/>
      <w:numFmt w:val="decimal"/>
      <w:lvlText w:val="%1)"/>
      <w:lvlJc w:val="left"/>
      <w:pPr>
        <w:ind w:left="1197" w:hanging="420"/>
      </w:pPr>
    </w:lvl>
    <w:lvl w:ilvl="1" w:tplc="04090019" w:tentative="1">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24" w15:restartNumberingAfterBreak="0">
    <w:nsid w:val="5E164442"/>
    <w:multiLevelType w:val="hybridMultilevel"/>
    <w:tmpl w:val="9EE2AB58"/>
    <w:lvl w:ilvl="0" w:tplc="A078A1F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F2D0232"/>
    <w:multiLevelType w:val="hybridMultilevel"/>
    <w:tmpl w:val="C1F8D476"/>
    <w:lvl w:ilvl="0" w:tplc="04090011">
      <w:start w:val="1"/>
      <w:numFmt w:val="decimal"/>
      <w:lvlText w:val="%1)"/>
      <w:lvlJc w:val="left"/>
      <w:pPr>
        <w:ind w:left="720" w:hanging="7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5DE4B02"/>
    <w:multiLevelType w:val="hybridMultilevel"/>
    <w:tmpl w:val="AAE80F4A"/>
    <w:lvl w:ilvl="0" w:tplc="7F2C62EA">
      <w:start w:val="1"/>
      <w:numFmt w:val="decimalEnclosedCircle"/>
      <w:lvlText w:val="%1"/>
      <w:lvlJc w:val="left"/>
      <w:pPr>
        <w:ind w:left="902" w:hanging="420"/>
      </w:pPr>
      <w:rPr>
        <w:rFonts w:ascii="Times New Roman" w:eastAsia="Times New Roman" w:hAnsi="Times New Roman" w:cs="Times New Roman"/>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7" w15:restartNumberingAfterBreak="0">
    <w:nsid w:val="664D54E6"/>
    <w:multiLevelType w:val="hybridMultilevel"/>
    <w:tmpl w:val="9C32AFA6"/>
    <w:lvl w:ilvl="0" w:tplc="E01298C8">
      <w:start w:val="1"/>
      <w:numFmt w:val="bullet"/>
      <w:lvlText w:val=""/>
      <w:lvlJc w:val="left"/>
      <w:pPr>
        <w:tabs>
          <w:tab w:val="num" w:pos="720"/>
        </w:tabs>
        <w:ind w:left="720" w:hanging="360"/>
      </w:pPr>
      <w:rPr>
        <w:rFonts w:ascii="Wingdings" w:hAnsi="Wingdings" w:hint="default"/>
      </w:rPr>
    </w:lvl>
    <w:lvl w:ilvl="1" w:tplc="BEA69924" w:tentative="1">
      <w:start w:val="1"/>
      <w:numFmt w:val="bullet"/>
      <w:lvlText w:val=""/>
      <w:lvlJc w:val="left"/>
      <w:pPr>
        <w:tabs>
          <w:tab w:val="num" w:pos="1440"/>
        </w:tabs>
        <w:ind w:left="1440" w:hanging="360"/>
      </w:pPr>
      <w:rPr>
        <w:rFonts w:ascii="Wingdings" w:hAnsi="Wingdings" w:hint="default"/>
      </w:rPr>
    </w:lvl>
    <w:lvl w:ilvl="2" w:tplc="854C2A86" w:tentative="1">
      <w:start w:val="1"/>
      <w:numFmt w:val="bullet"/>
      <w:lvlText w:val=""/>
      <w:lvlJc w:val="left"/>
      <w:pPr>
        <w:tabs>
          <w:tab w:val="num" w:pos="2160"/>
        </w:tabs>
        <w:ind w:left="2160" w:hanging="360"/>
      </w:pPr>
      <w:rPr>
        <w:rFonts w:ascii="Wingdings" w:hAnsi="Wingdings" w:hint="default"/>
      </w:rPr>
    </w:lvl>
    <w:lvl w:ilvl="3" w:tplc="D64CB042" w:tentative="1">
      <w:start w:val="1"/>
      <w:numFmt w:val="bullet"/>
      <w:lvlText w:val=""/>
      <w:lvlJc w:val="left"/>
      <w:pPr>
        <w:tabs>
          <w:tab w:val="num" w:pos="2880"/>
        </w:tabs>
        <w:ind w:left="2880" w:hanging="360"/>
      </w:pPr>
      <w:rPr>
        <w:rFonts w:ascii="Wingdings" w:hAnsi="Wingdings" w:hint="default"/>
      </w:rPr>
    </w:lvl>
    <w:lvl w:ilvl="4" w:tplc="6A5A792A" w:tentative="1">
      <w:start w:val="1"/>
      <w:numFmt w:val="bullet"/>
      <w:lvlText w:val=""/>
      <w:lvlJc w:val="left"/>
      <w:pPr>
        <w:tabs>
          <w:tab w:val="num" w:pos="3600"/>
        </w:tabs>
        <w:ind w:left="3600" w:hanging="360"/>
      </w:pPr>
      <w:rPr>
        <w:rFonts w:ascii="Wingdings" w:hAnsi="Wingdings" w:hint="default"/>
      </w:rPr>
    </w:lvl>
    <w:lvl w:ilvl="5" w:tplc="A70AAA34" w:tentative="1">
      <w:start w:val="1"/>
      <w:numFmt w:val="bullet"/>
      <w:lvlText w:val=""/>
      <w:lvlJc w:val="left"/>
      <w:pPr>
        <w:tabs>
          <w:tab w:val="num" w:pos="4320"/>
        </w:tabs>
        <w:ind w:left="4320" w:hanging="360"/>
      </w:pPr>
      <w:rPr>
        <w:rFonts w:ascii="Wingdings" w:hAnsi="Wingdings" w:hint="default"/>
      </w:rPr>
    </w:lvl>
    <w:lvl w:ilvl="6" w:tplc="1242EC8C" w:tentative="1">
      <w:start w:val="1"/>
      <w:numFmt w:val="bullet"/>
      <w:lvlText w:val=""/>
      <w:lvlJc w:val="left"/>
      <w:pPr>
        <w:tabs>
          <w:tab w:val="num" w:pos="5040"/>
        </w:tabs>
        <w:ind w:left="5040" w:hanging="360"/>
      </w:pPr>
      <w:rPr>
        <w:rFonts w:ascii="Wingdings" w:hAnsi="Wingdings" w:hint="default"/>
      </w:rPr>
    </w:lvl>
    <w:lvl w:ilvl="7" w:tplc="62A6EA8A" w:tentative="1">
      <w:start w:val="1"/>
      <w:numFmt w:val="bullet"/>
      <w:lvlText w:val=""/>
      <w:lvlJc w:val="left"/>
      <w:pPr>
        <w:tabs>
          <w:tab w:val="num" w:pos="5760"/>
        </w:tabs>
        <w:ind w:left="5760" w:hanging="360"/>
      </w:pPr>
      <w:rPr>
        <w:rFonts w:ascii="Wingdings" w:hAnsi="Wingdings" w:hint="default"/>
      </w:rPr>
    </w:lvl>
    <w:lvl w:ilvl="8" w:tplc="3F5E8D5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6BE4901"/>
    <w:multiLevelType w:val="hybridMultilevel"/>
    <w:tmpl w:val="D592D4BE"/>
    <w:lvl w:ilvl="0" w:tplc="B3AC439A">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7044A65"/>
    <w:multiLevelType w:val="hybridMultilevel"/>
    <w:tmpl w:val="24D2DC76"/>
    <w:lvl w:ilvl="0" w:tplc="7D303816">
      <w:start w:val="3"/>
      <w:numFmt w:val="decimal"/>
      <w:lvlText w:val="（%1）"/>
      <w:lvlJc w:val="left"/>
      <w:pPr>
        <w:ind w:left="1080" w:hanging="10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7840626"/>
    <w:multiLevelType w:val="multilevel"/>
    <w:tmpl w:val="563A5B26"/>
    <w:lvl w:ilvl="0">
      <w:start w:val="1"/>
      <w:numFmt w:val="decimal"/>
      <w:lvlText w:val="%1."/>
      <w:lvlJc w:val="left"/>
      <w:pPr>
        <w:ind w:left="360" w:hanging="360"/>
      </w:pPr>
      <w:rPr>
        <w:rFonts w:hint="default"/>
      </w:rPr>
    </w:lvl>
    <w:lvl w:ilvl="1">
      <w:start w:val="3"/>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1" w15:restartNumberingAfterBreak="0">
    <w:nsid w:val="68CB6F7A"/>
    <w:multiLevelType w:val="hybridMultilevel"/>
    <w:tmpl w:val="AAD6626C"/>
    <w:lvl w:ilvl="0" w:tplc="ECCCD14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AC017D0"/>
    <w:multiLevelType w:val="hybridMultilevel"/>
    <w:tmpl w:val="6CB4C75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D510328"/>
    <w:multiLevelType w:val="hybridMultilevel"/>
    <w:tmpl w:val="7DD48B80"/>
    <w:lvl w:ilvl="0" w:tplc="04090011">
      <w:start w:val="1"/>
      <w:numFmt w:val="decimal"/>
      <w:lvlText w:val="%1)"/>
      <w:lvlJc w:val="left"/>
      <w:pPr>
        <w:ind w:left="1197" w:hanging="420"/>
      </w:pPr>
    </w:lvl>
    <w:lvl w:ilvl="1" w:tplc="04090019" w:tentative="1">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34" w15:restartNumberingAfterBreak="0">
    <w:nsid w:val="6EE359B6"/>
    <w:multiLevelType w:val="hybridMultilevel"/>
    <w:tmpl w:val="36804F2A"/>
    <w:lvl w:ilvl="0" w:tplc="381C089A">
      <w:start w:val="1"/>
      <w:numFmt w:val="decimal"/>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35" w15:restartNumberingAfterBreak="0">
    <w:nsid w:val="715C1C54"/>
    <w:multiLevelType w:val="hybridMultilevel"/>
    <w:tmpl w:val="64A0C5E6"/>
    <w:lvl w:ilvl="0" w:tplc="6958D406">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6" w15:restartNumberingAfterBreak="0">
    <w:nsid w:val="78470A5F"/>
    <w:multiLevelType w:val="hybridMultilevel"/>
    <w:tmpl w:val="36AE2996"/>
    <w:lvl w:ilvl="0" w:tplc="49C69C92">
      <w:start w:val="1"/>
      <w:numFmt w:val="decimal"/>
      <w:lvlText w:val="[%1]"/>
      <w:lvlJc w:val="left"/>
      <w:pPr>
        <w:ind w:left="900" w:hanging="420"/>
      </w:pPr>
      <w:rPr>
        <w:rFonts w:ascii="Times New Roman" w:eastAsia="宋体" w:hAnsi="Times New Roman"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7" w15:restartNumberingAfterBreak="0">
    <w:nsid w:val="788D7E7C"/>
    <w:multiLevelType w:val="hybridMultilevel"/>
    <w:tmpl w:val="4F3C05E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B8741B1"/>
    <w:multiLevelType w:val="hybridMultilevel"/>
    <w:tmpl w:val="D6E80886"/>
    <w:lvl w:ilvl="0" w:tplc="7F2C62EA">
      <w:start w:val="1"/>
      <w:numFmt w:val="decimalEnclosedCircle"/>
      <w:lvlText w:val="%1"/>
      <w:lvlJc w:val="left"/>
      <w:pPr>
        <w:ind w:left="902" w:hanging="420"/>
      </w:pPr>
      <w:rPr>
        <w:rFonts w:ascii="Times New Roman" w:eastAsia="Times New Roman" w:hAnsi="Times New Roman" w:cs="Times New Roman"/>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39" w15:restartNumberingAfterBreak="0">
    <w:nsid w:val="7BF115A0"/>
    <w:multiLevelType w:val="hybridMultilevel"/>
    <w:tmpl w:val="EEC6B472"/>
    <w:lvl w:ilvl="0" w:tplc="7F2C62EA">
      <w:start w:val="1"/>
      <w:numFmt w:val="decimalEnclosedCircle"/>
      <w:lvlText w:val="%1"/>
      <w:lvlJc w:val="left"/>
      <w:pPr>
        <w:ind w:left="902" w:hanging="420"/>
      </w:pPr>
      <w:rPr>
        <w:rFonts w:ascii="Times New Roman" w:eastAsia="Times New Roman" w:hAnsi="Times New Roman" w:cs="Times New Roman"/>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40" w15:restartNumberingAfterBreak="0">
    <w:nsid w:val="7D1029BD"/>
    <w:multiLevelType w:val="hybridMultilevel"/>
    <w:tmpl w:val="DA00D7B6"/>
    <w:lvl w:ilvl="0" w:tplc="EFB6CFF2">
      <w:start w:val="1"/>
      <w:numFmt w:val="bullet"/>
      <w:lvlText w:val=""/>
      <w:lvlJc w:val="left"/>
      <w:pPr>
        <w:tabs>
          <w:tab w:val="num" w:pos="720"/>
        </w:tabs>
        <w:ind w:left="720" w:hanging="360"/>
      </w:pPr>
      <w:rPr>
        <w:rFonts w:ascii="Wingdings" w:hAnsi="Wingdings" w:hint="default"/>
      </w:rPr>
    </w:lvl>
    <w:lvl w:ilvl="1" w:tplc="02D051FE" w:tentative="1">
      <w:start w:val="1"/>
      <w:numFmt w:val="bullet"/>
      <w:lvlText w:val=""/>
      <w:lvlJc w:val="left"/>
      <w:pPr>
        <w:tabs>
          <w:tab w:val="num" w:pos="1440"/>
        </w:tabs>
        <w:ind w:left="1440" w:hanging="360"/>
      </w:pPr>
      <w:rPr>
        <w:rFonts w:ascii="Wingdings" w:hAnsi="Wingdings" w:hint="default"/>
      </w:rPr>
    </w:lvl>
    <w:lvl w:ilvl="2" w:tplc="140C5900" w:tentative="1">
      <w:start w:val="1"/>
      <w:numFmt w:val="bullet"/>
      <w:lvlText w:val=""/>
      <w:lvlJc w:val="left"/>
      <w:pPr>
        <w:tabs>
          <w:tab w:val="num" w:pos="2160"/>
        </w:tabs>
        <w:ind w:left="2160" w:hanging="360"/>
      </w:pPr>
      <w:rPr>
        <w:rFonts w:ascii="Wingdings" w:hAnsi="Wingdings" w:hint="default"/>
      </w:rPr>
    </w:lvl>
    <w:lvl w:ilvl="3" w:tplc="ECE221D0" w:tentative="1">
      <w:start w:val="1"/>
      <w:numFmt w:val="bullet"/>
      <w:lvlText w:val=""/>
      <w:lvlJc w:val="left"/>
      <w:pPr>
        <w:tabs>
          <w:tab w:val="num" w:pos="2880"/>
        </w:tabs>
        <w:ind w:left="2880" w:hanging="360"/>
      </w:pPr>
      <w:rPr>
        <w:rFonts w:ascii="Wingdings" w:hAnsi="Wingdings" w:hint="default"/>
      </w:rPr>
    </w:lvl>
    <w:lvl w:ilvl="4" w:tplc="877C06E0" w:tentative="1">
      <w:start w:val="1"/>
      <w:numFmt w:val="bullet"/>
      <w:lvlText w:val=""/>
      <w:lvlJc w:val="left"/>
      <w:pPr>
        <w:tabs>
          <w:tab w:val="num" w:pos="3600"/>
        </w:tabs>
        <w:ind w:left="3600" w:hanging="360"/>
      </w:pPr>
      <w:rPr>
        <w:rFonts w:ascii="Wingdings" w:hAnsi="Wingdings" w:hint="default"/>
      </w:rPr>
    </w:lvl>
    <w:lvl w:ilvl="5" w:tplc="04245250" w:tentative="1">
      <w:start w:val="1"/>
      <w:numFmt w:val="bullet"/>
      <w:lvlText w:val=""/>
      <w:lvlJc w:val="left"/>
      <w:pPr>
        <w:tabs>
          <w:tab w:val="num" w:pos="4320"/>
        </w:tabs>
        <w:ind w:left="4320" w:hanging="360"/>
      </w:pPr>
      <w:rPr>
        <w:rFonts w:ascii="Wingdings" w:hAnsi="Wingdings" w:hint="default"/>
      </w:rPr>
    </w:lvl>
    <w:lvl w:ilvl="6" w:tplc="561CCD56" w:tentative="1">
      <w:start w:val="1"/>
      <w:numFmt w:val="bullet"/>
      <w:lvlText w:val=""/>
      <w:lvlJc w:val="left"/>
      <w:pPr>
        <w:tabs>
          <w:tab w:val="num" w:pos="5040"/>
        </w:tabs>
        <w:ind w:left="5040" w:hanging="360"/>
      </w:pPr>
      <w:rPr>
        <w:rFonts w:ascii="Wingdings" w:hAnsi="Wingdings" w:hint="default"/>
      </w:rPr>
    </w:lvl>
    <w:lvl w:ilvl="7" w:tplc="D4E00FB8" w:tentative="1">
      <w:start w:val="1"/>
      <w:numFmt w:val="bullet"/>
      <w:lvlText w:val=""/>
      <w:lvlJc w:val="left"/>
      <w:pPr>
        <w:tabs>
          <w:tab w:val="num" w:pos="5760"/>
        </w:tabs>
        <w:ind w:left="5760" w:hanging="360"/>
      </w:pPr>
      <w:rPr>
        <w:rFonts w:ascii="Wingdings" w:hAnsi="Wingdings" w:hint="default"/>
      </w:rPr>
    </w:lvl>
    <w:lvl w:ilvl="8" w:tplc="7F30D9A2"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E20713C"/>
    <w:multiLevelType w:val="hybridMultilevel"/>
    <w:tmpl w:val="9EEAEA44"/>
    <w:lvl w:ilvl="0" w:tplc="7F2C62EA">
      <w:start w:val="1"/>
      <w:numFmt w:val="decimalEnclosedCircle"/>
      <w:lvlText w:val="%1"/>
      <w:lvlJc w:val="left"/>
      <w:pPr>
        <w:ind w:left="840" w:hanging="420"/>
      </w:pPr>
      <w:rPr>
        <w:rFonts w:ascii="Times New Roman" w:eastAsia="Times New Roman" w:hAnsi="Times New Roman" w:cs="Times New Roman"/>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1939293186">
    <w:abstractNumId w:val="30"/>
  </w:num>
  <w:num w:numId="2" w16cid:durableId="2030059492">
    <w:abstractNumId w:val="13"/>
  </w:num>
  <w:num w:numId="3" w16cid:durableId="1037513489">
    <w:abstractNumId w:val="6"/>
  </w:num>
  <w:num w:numId="4" w16cid:durableId="1368021510">
    <w:abstractNumId w:val="11"/>
  </w:num>
  <w:num w:numId="5" w16cid:durableId="1441024902">
    <w:abstractNumId w:val="18"/>
  </w:num>
  <w:num w:numId="6" w16cid:durableId="606230944">
    <w:abstractNumId w:val="33"/>
  </w:num>
  <w:num w:numId="7" w16cid:durableId="1400857977">
    <w:abstractNumId w:val="23"/>
  </w:num>
  <w:num w:numId="8" w16cid:durableId="365836210">
    <w:abstractNumId w:val="10"/>
  </w:num>
  <w:num w:numId="9" w16cid:durableId="1104033262">
    <w:abstractNumId w:val="28"/>
  </w:num>
  <w:num w:numId="10" w16cid:durableId="647442021">
    <w:abstractNumId w:val="15"/>
  </w:num>
  <w:num w:numId="11" w16cid:durableId="414206542">
    <w:abstractNumId w:val="7"/>
  </w:num>
  <w:num w:numId="12" w16cid:durableId="560943327">
    <w:abstractNumId w:val="14"/>
  </w:num>
  <w:num w:numId="13" w16cid:durableId="1553808297">
    <w:abstractNumId w:val="3"/>
  </w:num>
  <w:num w:numId="14" w16cid:durableId="1141074069">
    <w:abstractNumId w:val="37"/>
  </w:num>
  <w:num w:numId="15" w16cid:durableId="1951085077">
    <w:abstractNumId w:val="17"/>
  </w:num>
  <w:num w:numId="16" w16cid:durableId="1183472122">
    <w:abstractNumId w:val="9"/>
  </w:num>
  <w:num w:numId="17" w16cid:durableId="811677349">
    <w:abstractNumId w:val="32"/>
  </w:num>
  <w:num w:numId="18" w16cid:durableId="1830974251">
    <w:abstractNumId w:val="27"/>
  </w:num>
  <w:num w:numId="19" w16cid:durableId="977077461">
    <w:abstractNumId w:val="40"/>
  </w:num>
  <w:num w:numId="20" w16cid:durableId="1362124916">
    <w:abstractNumId w:val="2"/>
  </w:num>
  <w:num w:numId="21" w16cid:durableId="1059010198">
    <w:abstractNumId w:val="29"/>
  </w:num>
  <w:num w:numId="22" w16cid:durableId="105734132">
    <w:abstractNumId w:val="39"/>
  </w:num>
  <w:num w:numId="23" w16cid:durableId="2107798294">
    <w:abstractNumId w:val="34"/>
  </w:num>
  <w:num w:numId="24" w16cid:durableId="1673948503">
    <w:abstractNumId w:val="0"/>
  </w:num>
  <w:num w:numId="25" w16cid:durableId="335424403">
    <w:abstractNumId w:val="38"/>
  </w:num>
  <w:num w:numId="26" w16cid:durableId="1767118439">
    <w:abstractNumId w:val="26"/>
  </w:num>
  <w:num w:numId="27" w16cid:durableId="951473368">
    <w:abstractNumId w:val="41"/>
  </w:num>
  <w:num w:numId="28" w16cid:durableId="981271171">
    <w:abstractNumId w:val="8"/>
  </w:num>
  <w:num w:numId="29" w16cid:durableId="1431242496">
    <w:abstractNumId w:val="12"/>
  </w:num>
  <w:num w:numId="30" w16cid:durableId="2135708573">
    <w:abstractNumId w:val="1"/>
  </w:num>
  <w:num w:numId="31" w16cid:durableId="1413087599">
    <w:abstractNumId w:val="35"/>
  </w:num>
  <w:num w:numId="32" w16cid:durableId="778530806">
    <w:abstractNumId w:val="4"/>
  </w:num>
  <w:num w:numId="33" w16cid:durableId="756025963">
    <w:abstractNumId w:val="16"/>
  </w:num>
  <w:num w:numId="34" w16cid:durableId="1320420571">
    <w:abstractNumId w:val="36"/>
  </w:num>
  <w:num w:numId="35" w16cid:durableId="12345364">
    <w:abstractNumId w:val="5"/>
  </w:num>
  <w:num w:numId="36" w16cid:durableId="765078460">
    <w:abstractNumId w:val="24"/>
  </w:num>
  <w:num w:numId="37" w16cid:durableId="825979097">
    <w:abstractNumId w:val="22"/>
  </w:num>
  <w:num w:numId="38" w16cid:durableId="946543603">
    <w:abstractNumId w:val="31"/>
  </w:num>
  <w:num w:numId="39" w16cid:durableId="984890032">
    <w:abstractNumId w:val="21"/>
  </w:num>
  <w:num w:numId="40" w16cid:durableId="548302578">
    <w:abstractNumId w:val="20"/>
  </w:num>
  <w:num w:numId="41" w16cid:durableId="679162512">
    <w:abstractNumId w:val="25"/>
  </w:num>
  <w:num w:numId="42" w16cid:durableId="617568041">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bordersDoNotSurroundHeader/>
  <w:bordersDoNotSurroundFooter/>
  <w:defaultTabStop w:val="420"/>
  <w:drawingGridHorizontalSpacing w:val="115"/>
  <w:drawingGridVerticalSpacing w:val="327"/>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jQyMzQxNTA3NDRV0lEKTi0uzszPAykwrQUAVaCKBiwAAAA="/>
    <w:docVar w:name="EN.InstantFormat" w:val="&lt;ENInstantFormat&gt;&lt;Enabled&gt;1&lt;/Enabled&gt;&lt;ScanUnformatted&gt;1&lt;/ScanUnformatted&gt;&lt;ScanChanges&gt;1&lt;/ScanChanges&gt;&lt;Suspended&gt;1&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f0af2st2w29dreawrvpvevm2w0zwrrxd599&quot;&gt;数字孪生&lt;record-ids&gt;&lt;item&gt;7&lt;/item&gt;&lt;item&gt;9&lt;/item&gt;&lt;item&gt;13&lt;/item&gt;&lt;item&gt;18&lt;/item&gt;&lt;item&gt;46&lt;/item&gt;&lt;item&gt;47&lt;/item&gt;&lt;item&gt;51&lt;/item&gt;&lt;item&gt;54&lt;/item&gt;&lt;item&gt;55&lt;/item&gt;&lt;item&gt;60&lt;/item&gt;&lt;item&gt;61&lt;/item&gt;&lt;item&gt;62&lt;/item&gt;&lt;item&gt;63&lt;/item&gt;&lt;item&gt;67&lt;/item&gt;&lt;item&gt;68&lt;/item&gt;&lt;item&gt;69&lt;/item&gt;&lt;item&gt;70&lt;/item&gt;&lt;item&gt;89&lt;/item&gt;&lt;item&gt;91&lt;/item&gt;&lt;item&gt;92&lt;/item&gt;&lt;item&gt;93&lt;/item&gt;&lt;item&gt;94&lt;/item&gt;&lt;item&gt;95&lt;/item&gt;&lt;item&gt;96&lt;/item&gt;&lt;item&gt;97&lt;/item&gt;&lt;item&gt;98&lt;/item&gt;&lt;item&gt;100&lt;/item&gt;&lt;item&gt;101&lt;/item&gt;&lt;item&gt;102&lt;/item&gt;&lt;item&gt;103&lt;/item&gt;&lt;item&gt;104&lt;/item&gt;&lt;item&gt;106&lt;/item&gt;&lt;item&gt;107&lt;/item&gt;&lt;item&gt;109&lt;/item&gt;&lt;item&gt;110&lt;/item&gt;&lt;item&gt;111&lt;/item&gt;&lt;item&gt;112&lt;/item&gt;&lt;item&gt;113&lt;/item&gt;&lt;item&gt;114&lt;/item&gt;&lt;item&gt;116&lt;/item&gt;&lt;item&gt;117&lt;/item&gt;&lt;item&gt;118&lt;/item&gt;&lt;item&gt;119&lt;/item&gt;&lt;item&gt;120&lt;/item&gt;&lt;item&gt;121&lt;/item&gt;&lt;item&gt;122&lt;/item&gt;&lt;/record-ids&gt;&lt;/item&gt;&lt;item db-id=&quot;z2rtxz2p5zdrd3erez5p5ddzzdpd9rsww0vz&quot;&gt;博士开题报告&lt;record-ids&gt;&lt;item&gt;2&lt;/item&gt;&lt;item&gt;4&lt;/item&gt;&lt;item&gt;5&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4&lt;/item&gt;&lt;item&gt;136&lt;/item&gt;&lt;item&gt;137&lt;/item&gt;&lt;item&gt;139&lt;/item&gt;&lt;item&gt;141&lt;/item&gt;&lt;item&gt;142&lt;/item&gt;&lt;item&gt;143&lt;/item&gt;&lt;/record-ids&gt;&lt;/item&gt;&lt;/Libraries&gt;"/>
  </w:docVars>
  <w:rsids>
    <w:rsidRoot w:val="004F3757"/>
    <w:rsid w:val="0000043E"/>
    <w:rsid w:val="000009F1"/>
    <w:rsid w:val="00002491"/>
    <w:rsid w:val="00002C36"/>
    <w:rsid w:val="00003A71"/>
    <w:rsid w:val="000042D3"/>
    <w:rsid w:val="000055D4"/>
    <w:rsid w:val="000061DB"/>
    <w:rsid w:val="00006564"/>
    <w:rsid w:val="000068E1"/>
    <w:rsid w:val="00006B36"/>
    <w:rsid w:val="00006C8F"/>
    <w:rsid w:val="00007420"/>
    <w:rsid w:val="00010513"/>
    <w:rsid w:val="000107EC"/>
    <w:rsid w:val="0001307F"/>
    <w:rsid w:val="00013FC7"/>
    <w:rsid w:val="000144D9"/>
    <w:rsid w:val="000151B0"/>
    <w:rsid w:val="0002135B"/>
    <w:rsid w:val="00021874"/>
    <w:rsid w:val="00022921"/>
    <w:rsid w:val="00023EB1"/>
    <w:rsid w:val="000242BB"/>
    <w:rsid w:val="0002452C"/>
    <w:rsid w:val="000245BE"/>
    <w:rsid w:val="000247C8"/>
    <w:rsid w:val="00024912"/>
    <w:rsid w:val="000250AC"/>
    <w:rsid w:val="00025E01"/>
    <w:rsid w:val="000269BC"/>
    <w:rsid w:val="000309C6"/>
    <w:rsid w:val="00030C83"/>
    <w:rsid w:val="00030CA6"/>
    <w:rsid w:val="00031433"/>
    <w:rsid w:val="0003143F"/>
    <w:rsid w:val="000314F2"/>
    <w:rsid w:val="0003339C"/>
    <w:rsid w:val="000338E4"/>
    <w:rsid w:val="00034E3E"/>
    <w:rsid w:val="00035755"/>
    <w:rsid w:val="00036788"/>
    <w:rsid w:val="00036B87"/>
    <w:rsid w:val="000371D2"/>
    <w:rsid w:val="00037AE9"/>
    <w:rsid w:val="00037B46"/>
    <w:rsid w:val="000400BC"/>
    <w:rsid w:val="0004161C"/>
    <w:rsid w:val="00041A19"/>
    <w:rsid w:val="00041A70"/>
    <w:rsid w:val="00042BBA"/>
    <w:rsid w:val="00042F0D"/>
    <w:rsid w:val="00043179"/>
    <w:rsid w:val="00043EDF"/>
    <w:rsid w:val="00044663"/>
    <w:rsid w:val="00045832"/>
    <w:rsid w:val="00045F10"/>
    <w:rsid w:val="000468FF"/>
    <w:rsid w:val="00047372"/>
    <w:rsid w:val="00047FCE"/>
    <w:rsid w:val="000503AB"/>
    <w:rsid w:val="00050E5C"/>
    <w:rsid w:val="00050EE2"/>
    <w:rsid w:val="00051378"/>
    <w:rsid w:val="000518F4"/>
    <w:rsid w:val="00051A78"/>
    <w:rsid w:val="000524FF"/>
    <w:rsid w:val="00052AED"/>
    <w:rsid w:val="00053ED1"/>
    <w:rsid w:val="0005416D"/>
    <w:rsid w:val="00054C5F"/>
    <w:rsid w:val="0005536E"/>
    <w:rsid w:val="000557FA"/>
    <w:rsid w:val="00055825"/>
    <w:rsid w:val="00055A11"/>
    <w:rsid w:val="00055BA7"/>
    <w:rsid w:val="0005666B"/>
    <w:rsid w:val="00056815"/>
    <w:rsid w:val="0005798A"/>
    <w:rsid w:val="00057E19"/>
    <w:rsid w:val="000606C5"/>
    <w:rsid w:val="00061119"/>
    <w:rsid w:val="00062BB1"/>
    <w:rsid w:val="00062D4A"/>
    <w:rsid w:val="00063338"/>
    <w:rsid w:val="00063BCD"/>
    <w:rsid w:val="000646B8"/>
    <w:rsid w:val="00064C9E"/>
    <w:rsid w:val="00065298"/>
    <w:rsid w:val="000654C7"/>
    <w:rsid w:val="00066258"/>
    <w:rsid w:val="000662E1"/>
    <w:rsid w:val="00066368"/>
    <w:rsid w:val="000663AD"/>
    <w:rsid w:val="00066876"/>
    <w:rsid w:val="00066F2E"/>
    <w:rsid w:val="0007082E"/>
    <w:rsid w:val="00070EBE"/>
    <w:rsid w:val="00071084"/>
    <w:rsid w:val="00071507"/>
    <w:rsid w:val="00071938"/>
    <w:rsid w:val="00072776"/>
    <w:rsid w:val="00074905"/>
    <w:rsid w:val="00074DB4"/>
    <w:rsid w:val="00075501"/>
    <w:rsid w:val="00077E27"/>
    <w:rsid w:val="00077E74"/>
    <w:rsid w:val="00082752"/>
    <w:rsid w:val="0008293D"/>
    <w:rsid w:val="00082EE2"/>
    <w:rsid w:val="000846A5"/>
    <w:rsid w:val="000853BB"/>
    <w:rsid w:val="00085FCE"/>
    <w:rsid w:val="0008613F"/>
    <w:rsid w:val="00086929"/>
    <w:rsid w:val="00086DF6"/>
    <w:rsid w:val="000871A4"/>
    <w:rsid w:val="000873BE"/>
    <w:rsid w:val="0008787D"/>
    <w:rsid w:val="000917BC"/>
    <w:rsid w:val="00094360"/>
    <w:rsid w:val="00094556"/>
    <w:rsid w:val="00094FB7"/>
    <w:rsid w:val="000969AD"/>
    <w:rsid w:val="00096C31"/>
    <w:rsid w:val="00097525"/>
    <w:rsid w:val="0009784D"/>
    <w:rsid w:val="00097D35"/>
    <w:rsid w:val="000A0D94"/>
    <w:rsid w:val="000A1196"/>
    <w:rsid w:val="000A1B92"/>
    <w:rsid w:val="000A2036"/>
    <w:rsid w:val="000A2592"/>
    <w:rsid w:val="000A2EB3"/>
    <w:rsid w:val="000A401E"/>
    <w:rsid w:val="000A47D5"/>
    <w:rsid w:val="000A4D96"/>
    <w:rsid w:val="000A6659"/>
    <w:rsid w:val="000A7B8E"/>
    <w:rsid w:val="000B0491"/>
    <w:rsid w:val="000B0969"/>
    <w:rsid w:val="000B1D9C"/>
    <w:rsid w:val="000B27A8"/>
    <w:rsid w:val="000B320A"/>
    <w:rsid w:val="000B3436"/>
    <w:rsid w:val="000B37DA"/>
    <w:rsid w:val="000B4813"/>
    <w:rsid w:val="000B4CED"/>
    <w:rsid w:val="000B4E50"/>
    <w:rsid w:val="000B53A0"/>
    <w:rsid w:val="000B5AE7"/>
    <w:rsid w:val="000B67DB"/>
    <w:rsid w:val="000B68CF"/>
    <w:rsid w:val="000B6A4D"/>
    <w:rsid w:val="000B7976"/>
    <w:rsid w:val="000C0E17"/>
    <w:rsid w:val="000C1F80"/>
    <w:rsid w:val="000C245F"/>
    <w:rsid w:val="000C3D01"/>
    <w:rsid w:val="000C56CB"/>
    <w:rsid w:val="000C5EC0"/>
    <w:rsid w:val="000C7032"/>
    <w:rsid w:val="000C7AA2"/>
    <w:rsid w:val="000D061B"/>
    <w:rsid w:val="000D06E4"/>
    <w:rsid w:val="000D0A07"/>
    <w:rsid w:val="000D11E4"/>
    <w:rsid w:val="000D1C01"/>
    <w:rsid w:val="000D226F"/>
    <w:rsid w:val="000D2DC3"/>
    <w:rsid w:val="000D3F20"/>
    <w:rsid w:val="000D649F"/>
    <w:rsid w:val="000D6754"/>
    <w:rsid w:val="000D6859"/>
    <w:rsid w:val="000D6B78"/>
    <w:rsid w:val="000D7DD8"/>
    <w:rsid w:val="000E1316"/>
    <w:rsid w:val="000E18A9"/>
    <w:rsid w:val="000E2CE4"/>
    <w:rsid w:val="000E308A"/>
    <w:rsid w:val="000E3423"/>
    <w:rsid w:val="000E350C"/>
    <w:rsid w:val="000E384B"/>
    <w:rsid w:val="000E4222"/>
    <w:rsid w:val="000E4C9C"/>
    <w:rsid w:val="000E4EDF"/>
    <w:rsid w:val="000E539C"/>
    <w:rsid w:val="000E591C"/>
    <w:rsid w:val="000E5BD8"/>
    <w:rsid w:val="000E5D5C"/>
    <w:rsid w:val="000E5E81"/>
    <w:rsid w:val="000E636B"/>
    <w:rsid w:val="000E776A"/>
    <w:rsid w:val="000F00AE"/>
    <w:rsid w:val="000F0E04"/>
    <w:rsid w:val="000F0FF4"/>
    <w:rsid w:val="000F12F8"/>
    <w:rsid w:val="000F1712"/>
    <w:rsid w:val="000F1A53"/>
    <w:rsid w:val="000F2507"/>
    <w:rsid w:val="000F4B9F"/>
    <w:rsid w:val="000F59EA"/>
    <w:rsid w:val="000F6258"/>
    <w:rsid w:val="000F65A8"/>
    <w:rsid w:val="00101CD7"/>
    <w:rsid w:val="0010217A"/>
    <w:rsid w:val="001021B6"/>
    <w:rsid w:val="00102470"/>
    <w:rsid w:val="00102724"/>
    <w:rsid w:val="001028BE"/>
    <w:rsid w:val="00103AB8"/>
    <w:rsid w:val="001040F3"/>
    <w:rsid w:val="001043D4"/>
    <w:rsid w:val="00104448"/>
    <w:rsid w:val="00104D9B"/>
    <w:rsid w:val="00104F4A"/>
    <w:rsid w:val="001050DC"/>
    <w:rsid w:val="001057E0"/>
    <w:rsid w:val="00107D39"/>
    <w:rsid w:val="001102D7"/>
    <w:rsid w:val="001106D3"/>
    <w:rsid w:val="00110A02"/>
    <w:rsid w:val="0011194E"/>
    <w:rsid w:val="00114C18"/>
    <w:rsid w:val="00114C46"/>
    <w:rsid w:val="00115A52"/>
    <w:rsid w:val="00115E21"/>
    <w:rsid w:val="00117B92"/>
    <w:rsid w:val="0012020B"/>
    <w:rsid w:val="001211EF"/>
    <w:rsid w:val="00121B95"/>
    <w:rsid w:val="001223C7"/>
    <w:rsid w:val="00123BD6"/>
    <w:rsid w:val="00124D0F"/>
    <w:rsid w:val="00127D03"/>
    <w:rsid w:val="001305B7"/>
    <w:rsid w:val="00130671"/>
    <w:rsid w:val="00130834"/>
    <w:rsid w:val="001309C2"/>
    <w:rsid w:val="00130F8F"/>
    <w:rsid w:val="00132071"/>
    <w:rsid w:val="0013291D"/>
    <w:rsid w:val="00132AE6"/>
    <w:rsid w:val="00133929"/>
    <w:rsid w:val="00133A74"/>
    <w:rsid w:val="00134C0F"/>
    <w:rsid w:val="00135E44"/>
    <w:rsid w:val="0013651D"/>
    <w:rsid w:val="00137281"/>
    <w:rsid w:val="0013744C"/>
    <w:rsid w:val="001375FA"/>
    <w:rsid w:val="001377DA"/>
    <w:rsid w:val="001402F9"/>
    <w:rsid w:val="00141288"/>
    <w:rsid w:val="00143425"/>
    <w:rsid w:val="00144A07"/>
    <w:rsid w:val="00144E4F"/>
    <w:rsid w:val="00145311"/>
    <w:rsid w:val="00145343"/>
    <w:rsid w:val="001468D3"/>
    <w:rsid w:val="00147118"/>
    <w:rsid w:val="001472B2"/>
    <w:rsid w:val="001478E1"/>
    <w:rsid w:val="001478EC"/>
    <w:rsid w:val="0015086A"/>
    <w:rsid w:val="00151715"/>
    <w:rsid w:val="00151E37"/>
    <w:rsid w:val="0015381A"/>
    <w:rsid w:val="00153BE4"/>
    <w:rsid w:val="00154698"/>
    <w:rsid w:val="00154A0A"/>
    <w:rsid w:val="00155937"/>
    <w:rsid w:val="001565F9"/>
    <w:rsid w:val="00156706"/>
    <w:rsid w:val="001568F4"/>
    <w:rsid w:val="00156EE1"/>
    <w:rsid w:val="0015784F"/>
    <w:rsid w:val="00157928"/>
    <w:rsid w:val="0016016B"/>
    <w:rsid w:val="001601EA"/>
    <w:rsid w:val="00160ABA"/>
    <w:rsid w:val="00160ECB"/>
    <w:rsid w:val="00161373"/>
    <w:rsid w:val="00162740"/>
    <w:rsid w:val="00162CFE"/>
    <w:rsid w:val="00163AB0"/>
    <w:rsid w:val="00163E0B"/>
    <w:rsid w:val="00164CF3"/>
    <w:rsid w:val="0016590C"/>
    <w:rsid w:val="001665B8"/>
    <w:rsid w:val="0016685D"/>
    <w:rsid w:val="00166EBD"/>
    <w:rsid w:val="001675D4"/>
    <w:rsid w:val="00170C92"/>
    <w:rsid w:val="0017173D"/>
    <w:rsid w:val="001721A9"/>
    <w:rsid w:val="00173AEB"/>
    <w:rsid w:val="00174919"/>
    <w:rsid w:val="00174B01"/>
    <w:rsid w:val="00175AEA"/>
    <w:rsid w:val="00175DC8"/>
    <w:rsid w:val="00175DE0"/>
    <w:rsid w:val="0017730C"/>
    <w:rsid w:val="001773B5"/>
    <w:rsid w:val="00177D83"/>
    <w:rsid w:val="00177E67"/>
    <w:rsid w:val="00177EFA"/>
    <w:rsid w:val="0018088D"/>
    <w:rsid w:val="00181386"/>
    <w:rsid w:val="00184623"/>
    <w:rsid w:val="00185511"/>
    <w:rsid w:val="00186036"/>
    <w:rsid w:val="00186BBB"/>
    <w:rsid w:val="00187557"/>
    <w:rsid w:val="001875C3"/>
    <w:rsid w:val="001875F1"/>
    <w:rsid w:val="001901E0"/>
    <w:rsid w:val="001903AB"/>
    <w:rsid w:val="00190B52"/>
    <w:rsid w:val="00191861"/>
    <w:rsid w:val="00193162"/>
    <w:rsid w:val="00194508"/>
    <w:rsid w:val="00194A3A"/>
    <w:rsid w:val="00194EC3"/>
    <w:rsid w:val="001958AF"/>
    <w:rsid w:val="00195FEC"/>
    <w:rsid w:val="00196010"/>
    <w:rsid w:val="001962EA"/>
    <w:rsid w:val="001970B1"/>
    <w:rsid w:val="001973C3"/>
    <w:rsid w:val="00197798"/>
    <w:rsid w:val="001A1AEB"/>
    <w:rsid w:val="001A1FEE"/>
    <w:rsid w:val="001A22F1"/>
    <w:rsid w:val="001A24FE"/>
    <w:rsid w:val="001A2892"/>
    <w:rsid w:val="001A3A2F"/>
    <w:rsid w:val="001A3D2E"/>
    <w:rsid w:val="001A4E08"/>
    <w:rsid w:val="001A65D5"/>
    <w:rsid w:val="001A6911"/>
    <w:rsid w:val="001A6D66"/>
    <w:rsid w:val="001A6EB1"/>
    <w:rsid w:val="001A75AE"/>
    <w:rsid w:val="001B07F1"/>
    <w:rsid w:val="001B23A9"/>
    <w:rsid w:val="001B2B40"/>
    <w:rsid w:val="001B2DAA"/>
    <w:rsid w:val="001B3924"/>
    <w:rsid w:val="001B3C0F"/>
    <w:rsid w:val="001B402C"/>
    <w:rsid w:val="001B55FF"/>
    <w:rsid w:val="001B5E6E"/>
    <w:rsid w:val="001B6368"/>
    <w:rsid w:val="001B6F9E"/>
    <w:rsid w:val="001B7CC2"/>
    <w:rsid w:val="001C0758"/>
    <w:rsid w:val="001C0A46"/>
    <w:rsid w:val="001C1ECC"/>
    <w:rsid w:val="001C21C2"/>
    <w:rsid w:val="001C24E6"/>
    <w:rsid w:val="001C2D1B"/>
    <w:rsid w:val="001C2D68"/>
    <w:rsid w:val="001C3540"/>
    <w:rsid w:val="001C3B69"/>
    <w:rsid w:val="001C3FE6"/>
    <w:rsid w:val="001C43C8"/>
    <w:rsid w:val="001C4760"/>
    <w:rsid w:val="001C559F"/>
    <w:rsid w:val="001C57FC"/>
    <w:rsid w:val="001C5C93"/>
    <w:rsid w:val="001C61B0"/>
    <w:rsid w:val="001D3394"/>
    <w:rsid w:val="001D3E30"/>
    <w:rsid w:val="001D4E2E"/>
    <w:rsid w:val="001D6223"/>
    <w:rsid w:val="001D6893"/>
    <w:rsid w:val="001D6BFB"/>
    <w:rsid w:val="001D73C7"/>
    <w:rsid w:val="001D747B"/>
    <w:rsid w:val="001D7D16"/>
    <w:rsid w:val="001E0AF9"/>
    <w:rsid w:val="001E115A"/>
    <w:rsid w:val="001E245B"/>
    <w:rsid w:val="001E2634"/>
    <w:rsid w:val="001E3023"/>
    <w:rsid w:val="001E3E20"/>
    <w:rsid w:val="001E4459"/>
    <w:rsid w:val="001E58A4"/>
    <w:rsid w:val="001E5AD8"/>
    <w:rsid w:val="001E5DD8"/>
    <w:rsid w:val="001E5FAB"/>
    <w:rsid w:val="001E689F"/>
    <w:rsid w:val="001E6E8A"/>
    <w:rsid w:val="001E79B2"/>
    <w:rsid w:val="001E7E15"/>
    <w:rsid w:val="001E7F40"/>
    <w:rsid w:val="001F187B"/>
    <w:rsid w:val="001F2E8F"/>
    <w:rsid w:val="001F3C6B"/>
    <w:rsid w:val="001F3E59"/>
    <w:rsid w:val="001F4453"/>
    <w:rsid w:val="001F511B"/>
    <w:rsid w:val="001F5A6E"/>
    <w:rsid w:val="001F6331"/>
    <w:rsid w:val="001F6773"/>
    <w:rsid w:val="001F728F"/>
    <w:rsid w:val="001F779F"/>
    <w:rsid w:val="001F7F11"/>
    <w:rsid w:val="00200491"/>
    <w:rsid w:val="002008EF"/>
    <w:rsid w:val="00201093"/>
    <w:rsid w:val="002018B2"/>
    <w:rsid w:val="00201930"/>
    <w:rsid w:val="00202B5B"/>
    <w:rsid w:val="00202CE0"/>
    <w:rsid w:val="0020325E"/>
    <w:rsid w:val="00204075"/>
    <w:rsid w:val="002044A4"/>
    <w:rsid w:val="00204704"/>
    <w:rsid w:val="00204B08"/>
    <w:rsid w:val="00204F1D"/>
    <w:rsid w:val="002052CB"/>
    <w:rsid w:val="00205668"/>
    <w:rsid w:val="00207277"/>
    <w:rsid w:val="002105AC"/>
    <w:rsid w:val="00210D4B"/>
    <w:rsid w:val="00211066"/>
    <w:rsid w:val="002117B1"/>
    <w:rsid w:val="00213694"/>
    <w:rsid w:val="00213996"/>
    <w:rsid w:val="002144A1"/>
    <w:rsid w:val="002147F8"/>
    <w:rsid w:val="0021546A"/>
    <w:rsid w:val="0021768B"/>
    <w:rsid w:val="002203E0"/>
    <w:rsid w:val="002204CF"/>
    <w:rsid w:val="00222ABB"/>
    <w:rsid w:val="00223653"/>
    <w:rsid w:val="00223700"/>
    <w:rsid w:val="0022375B"/>
    <w:rsid w:val="002237EA"/>
    <w:rsid w:val="0022447D"/>
    <w:rsid w:val="00224EDF"/>
    <w:rsid w:val="00225B8F"/>
    <w:rsid w:val="00225D69"/>
    <w:rsid w:val="00226140"/>
    <w:rsid w:val="00226296"/>
    <w:rsid w:val="00226D1F"/>
    <w:rsid w:val="00227E81"/>
    <w:rsid w:val="00230127"/>
    <w:rsid w:val="002304CA"/>
    <w:rsid w:val="002306F0"/>
    <w:rsid w:val="00231678"/>
    <w:rsid w:val="002319DE"/>
    <w:rsid w:val="00231A29"/>
    <w:rsid w:val="002322DA"/>
    <w:rsid w:val="00233517"/>
    <w:rsid w:val="002340CC"/>
    <w:rsid w:val="002340D7"/>
    <w:rsid w:val="0023439E"/>
    <w:rsid w:val="00234ADD"/>
    <w:rsid w:val="002350B0"/>
    <w:rsid w:val="00235156"/>
    <w:rsid w:val="002352B1"/>
    <w:rsid w:val="00235ADD"/>
    <w:rsid w:val="002379DD"/>
    <w:rsid w:val="0024066F"/>
    <w:rsid w:val="002406E4"/>
    <w:rsid w:val="00240D68"/>
    <w:rsid w:val="00241426"/>
    <w:rsid w:val="00241BC3"/>
    <w:rsid w:val="00243458"/>
    <w:rsid w:val="00243523"/>
    <w:rsid w:val="00243B15"/>
    <w:rsid w:val="00244E3E"/>
    <w:rsid w:val="0024509B"/>
    <w:rsid w:val="00245EB1"/>
    <w:rsid w:val="002465EE"/>
    <w:rsid w:val="00246A6E"/>
    <w:rsid w:val="00246BF5"/>
    <w:rsid w:val="00246C7E"/>
    <w:rsid w:val="00247944"/>
    <w:rsid w:val="00247FED"/>
    <w:rsid w:val="00250948"/>
    <w:rsid w:val="00250B67"/>
    <w:rsid w:val="002510D8"/>
    <w:rsid w:val="00251118"/>
    <w:rsid w:val="00251B9D"/>
    <w:rsid w:val="00251D08"/>
    <w:rsid w:val="00253EE0"/>
    <w:rsid w:val="00256059"/>
    <w:rsid w:val="00256070"/>
    <w:rsid w:val="002560DA"/>
    <w:rsid w:val="00256BB5"/>
    <w:rsid w:val="00262197"/>
    <w:rsid w:val="0026318E"/>
    <w:rsid w:val="00263533"/>
    <w:rsid w:val="0026365A"/>
    <w:rsid w:val="00263716"/>
    <w:rsid w:val="00264F40"/>
    <w:rsid w:val="00264FCF"/>
    <w:rsid w:val="00265164"/>
    <w:rsid w:val="00265440"/>
    <w:rsid w:val="00265847"/>
    <w:rsid w:val="00265AAC"/>
    <w:rsid w:val="00265E1E"/>
    <w:rsid w:val="002669C1"/>
    <w:rsid w:val="00266C51"/>
    <w:rsid w:val="00267225"/>
    <w:rsid w:val="002700BF"/>
    <w:rsid w:val="00270415"/>
    <w:rsid w:val="00270D56"/>
    <w:rsid w:val="00270F85"/>
    <w:rsid w:val="00271070"/>
    <w:rsid w:val="00271685"/>
    <w:rsid w:val="00271BC8"/>
    <w:rsid w:val="00271E96"/>
    <w:rsid w:val="00271EC5"/>
    <w:rsid w:val="0027342B"/>
    <w:rsid w:val="002747D9"/>
    <w:rsid w:val="0027513D"/>
    <w:rsid w:val="002752C9"/>
    <w:rsid w:val="00275F81"/>
    <w:rsid w:val="00276171"/>
    <w:rsid w:val="002767C9"/>
    <w:rsid w:val="002774CD"/>
    <w:rsid w:val="00277C10"/>
    <w:rsid w:val="00277EDB"/>
    <w:rsid w:val="0028001F"/>
    <w:rsid w:val="00280901"/>
    <w:rsid w:val="002809AD"/>
    <w:rsid w:val="00280BFB"/>
    <w:rsid w:val="0028103E"/>
    <w:rsid w:val="00283C4B"/>
    <w:rsid w:val="0028444A"/>
    <w:rsid w:val="00284978"/>
    <w:rsid w:val="00284ED0"/>
    <w:rsid w:val="0028579D"/>
    <w:rsid w:val="002858B9"/>
    <w:rsid w:val="00286C43"/>
    <w:rsid w:val="00290F2D"/>
    <w:rsid w:val="002911FB"/>
    <w:rsid w:val="00291346"/>
    <w:rsid w:val="002915B9"/>
    <w:rsid w:val="00291879"/>
    <w:rsid w:val="00291B67"/>
    <w:rsid w:val="00292637"/>
    <w:rsid w:val="002933CD"/>
    <w:rsid w:val="0029393B"/>
    <w:rsid w:val="00293AEE"/>
    <w:rsid w:val="00294580"/>
    <w:rsid w:val="00294856"/>
    <w:rsid w:val="00295B46"/>
    <w:rsid w:val="002965CB"/>
    <w:rsid w:val="00296999"/>
    <w:rsid w:val="00297291"/>
    <w:rsid w:val="002972F4"/>
    <w:rsid w:val="002A073D"/>
    <w:rsid w:val="002A07D5"/>
    <w:rsid w:val="002A14BA"/>
    <w:rsid w:val="002A26E6"/>
    <w:rsid w:val="002A28D9"/>
    <w:rsid w:val="002A30AC"/>
    <w:rsid w:val="002A3D16"/>
    <w:rsid w:val="002A3F58"/>
    <w:rsid w:val="002A43A4"/>
    <w:rsid w:val="002A47B3"/>
    <w:rsid w:val="002A6FE0"/>
    <w:rsid w:val="002B0005"/>
    <w:rsid w:val="002B000D"/>
    <w:rsid w:val="002B03A4"/>
    <w:rsid w:val="002B05EF"/>
    <w:rsid w:val="002B06F0"/>
    <w:rsid w:val="002B0C20"/>
    <w:rsid w:val="002B191F"/>
    <w:rsid w:val="002B2512"/>
    <w:rsid w:val="002B2A3E"/>
    <w:rsid w:val="002B33C7"/>
    <w:rsid w:val="002B4B1C"/>
    <w:rsid w:val="002B5E3D"/>
    <w:rsid w:val="002B642F"/>
    <w:rsid w:val="002B6E40"/>
    <w:rsid w:val="002B6F88"/>
    <w:rsid w:val="002B7464"/>
    <w:rsid w:val="002B7FCF"/>
    <w:rsid w:val="002C01BB"/>
    <w:rsid w:val="002C0EA1"/>
    <w:rsid w:val="002C18C0"/>
    <w:rsid w:val="002C1E78"/>
    <w:rsid w:val="002C29A8"/>
    <w:rsid w:val="002C2AAC"/>
    <w:rsid w:val="002C3001"/>
    <w:rsid w:val="002C357F"/>
    <w:rsid w:val="002C3B90"/>
    <w:rsid w:val="002C4148"/>
    <w:rsid w:val="002C4288"/>
    <w:rsid w:val="002C4833"/>
    <w:rsid w:val="002C4E18"/>
    <w:rsid w:val="002C5089"/>
    <w:rsid w:val="002C596C"/>
    <w:rsid w:val="002C616C"/>
    <w:rsid w:val="002C6D66"/>
    <w:rsid w:val="002D0472"/>
    <w:rsid w:val="002D09A4"/>
    <w:rsid w:val="002D1080"/>
    <w:rsid w:val="002D1CDB"/>
    <w:rsid w:val="002D1EBB"/>
    <w:rsid w:val="002D28BB"/>
    <w:rsid w:val="002D2A3B"/>
    <w:rsid w:val="002D2DDB"/>
    <w:rsid w:val="002D42FF"/>
    <w:rsid w:val="002D49CC"/>
    <w:rsid w:val="002D50EF"/>
    <w:rsid w:val="002D5196"/>
    <w:rsid w:val="002D5E39"/>
    <w:rsid w:val="002D62D4"/>
    <w:rsid w:val="002D6C95"/>
    <w:rsid w:val="002D7374"/>
    <w:rsid w:val="002D79E7"/>
    <w:rsid w:val="002D7DBC"/>
    <w:rsid w:val="002D7EC4"/>
    <w:rsid w:val="002E1E1A"/>
    <w:rsid w:val="002E2398"/>
    <w:rsid w:val="002E3F6D"/>
    <w:rsid w:val="002E513A"/>
    <w:rsid w:val="002E5BF0"/>
    <w:rsid w:val="002E5D76"/>
    <w:rsid w:val="002E659C"/>
    <w:rsid w:val="002E6795"/>
    <w:rsid w:val="002E6D26"/>
    <w:rsid w:val="002E73D8"/>
    <w:rsid w:val="002E75D5"/>
    <w:rsid w:val="002F090F"/>
    <w:rsid w:val="002F0BE4"/>
    <w:rsid w:val="002F1913"/>
    <w:rsid w:val="002F1C26"/>
    <w:rsid w:val="002F3166"/>
    <w:rsid w:val="002F34FA"/>
    <w:rsid w:val="002F3D02"/>
    <w:rsid w:val="002F4CB9"/>
    <w:rsid w:val="002F602B"/>
    <w:rsid w:val="002F62B2"/>
    <w:rsid w:val="002F69A8"/>
    <w:rsid w:val="0030063C"/>
    <w:rsid w:val="00300E5F"/>
    <w:rsid w:val="0030163A"/>
    <w:rsid w:val="003031CC"/>
    <w:rsid w:val="00304FBC"/>
    <w:rsid w:val="003058AF"/>
    <w:rsid w:val="00305F44"/>
    <w:rsid w:val="00310649"/>
    <w:rsid w:val="00310BD5"/>
    <w:rsid w:val="00311525"/>
    <w:rsid w:val="003118AC"/>
    <w:rsid w:val="00312B4C"/>
    <w:rsid w:val="00313D16"/>
    <w:rsid w:val="00314863"/>
    <w:rsid w:val="00315240"/>
    <w:rsid w:val="003153EE"/>
    <w:rsid w:val="00315446"/>
    <w:rsid w:val="003157E8"/>
    <w:rsid w:val="0031673D"/>
    <w:rsid w:val="00316A17"/>
    <w:rsid w:val="003200AF"/>
    <w:rsid w:val="00320F1F"/>
    <w:rsid w:val="003229B9"/>
    <w:rsid w:val="00324149"/>
    <w:rsid w:val="00324829"/>
    <w:rsid w:val="00326103"/>
    <w:rsid w:val="003262D5"/>
    <w:rsid w:val="00326ADD"/>
    <w:rsid w:val="00327063"/>
    <w:rsid w:val="003279DD"/>
    <w:rsid w:val="0033012E"/>
    <w:rsid w:val="0033071E"/>
    <w:rsid w:val="0033192D"/>
    <w:rsid w:val="00331BCF"/>
    <w:rsid w:val="00333B7B"/>
    <w:rsid w:val="00333E9B"/>
    <w:rsid w:val="003350E9"/>
    <w:rsid w:val="00335477"/>
    <w:rsid w:val="003356CF"/>
    <w:rsid w:val="00336193"/>
    <w:rsid w:val="00336599"/>
    <w:rsid w:val="00337769"/>
    <w:rsid w:val="00340762"/>
    <w:rsid w:val="00342263"/>
    <w:rsid w:val="00344583"/>
    <w:rsid w:val="00345258"/>
    <w:rsid w:val="00345827"/>
    <w:rsid w:val="00345A08"/>
    <w:rsid w:val="00345EDF"/>
    <w:rsid w:val="0034644B"/>
    <w:rsid w:val="00346BF0"/>
    <w:rsid w:val="0034708D"/>
    <w:rsid w:val="003471CA"/>
    <w:rsid w:val="003473F2"/>
    <w:rsid w:val="00350732"/>
    <w:rsid w:val="003515E6"/>
    <w:rsid w:val="00351CFB"/>
    <w:rsid w:val="0035265A"/>
    <w:rsid w:val="00354762"/>
    <w:rsid w:val="00354B97"/>
    <w:rsid w:val="00354C9E"/>
    <w:rsid w:val="00354DAF"/>
    <w:rsid w:val="00355474"/>
    <w:rsid w:val="00355B6D"/>
    <w:rsid w:val="003562D9"/>
    <w:rsid w:val="003566F7"/>
    <w:rsid w:val="00357433"/>
    <w:rsid w:val="003574A9"/>
    <w:rsid w:val="003574EA"/>
    <w:rsid w:val="00360832"/>
    <w:rsid w:val="00360CC9"/>
    <w:rsid w:val="00360F05"/>
    <w:rsid w:val="0036103A"/>
    <w:rsid w:val="003624E2"/>
    <w:rsid w:val="00362C2D"/>
    <w:rsid w:val="00362DCF"/>
    <w:rsid w:val="0036399A"/>
    <w:rsid w:val="00363A57"/>
    <w:rsid w:val="00363D0C"/>
    <w:rsid w:val="00363E38"/>
    <w:rsid w:val="0036438A"/>
    <w:rsid w:val="003649DC"/>
    <w:rsid w:val="00364DC6"/>
    <w:rsid w:val="00365331"/>
    <w:rsid w:val="003661D6"/>
    <w:rsid w:val="0036656B"/>
    <w:rsid w:val="00366827"/>
    <w:rsid w:val="00366B1F"/>
    <w:rsid w:val="00366C41"/>
    <w:rsid w:val="00366CED"/>
    <w:rsid w:val="00366D52"/>
    <w:rsid w:val="0036749E"/>
    <w:rsid w:val="00370054"/>
    <w:rsid w:val="00370ADA"/>
    <w:rsid w:val="003719EB"/>
    <w:rsid w:val="00371BD4"/>
    <w:rsid w:val="00371C13"/>
    <w:rsid w:val="00371CFC"/>
    <w:rsid w:val="003728AE"/>
    <w:rsid w:val="00372C08"/>
    <w:rsid w:val="00372D29"/>
    <w:rsid w:val="00372F94"/>
    <w:rsid w:val="003733B1"/>
    <w:rsid w:val="0037350B"/>
    <w:rsid w:val="00373516"/>
    <w:rsid w:val="00374D88"/>
    <w:rsid w:val="0037607E"/>
    <w:rsid w:val="0037695F"/>
    <w:rsid w:val="00380E76"/>
    <w:rsid w:val="00381F79"/>
    <w:rsid w:val="00382063"/>
    <w:rsid w:val="003842D7"/>
    <w:rsid w:val="00384509"/>
    <w:rsid w:val="0038487F"/>
    <w:rsid w:val="0038605E"/>
    <w:rsid w:val="00386DF9"/>
    <w:rsid w:val="003913B8"/>
    <w:rsid w:val="003920FF"/>
    <w:rsid w:val="003925A3"/>
    <w:rsid w:val="00392E98"/>
    <w:rsid w:val="0039366F"/>
    <w:rsid w:val="00393867"/>
    <w:rsid w:val="00393CB7"/>
    <w:rsid w:val="0039487F"/>
    <w:rsid w:val="003951B7"/>
    <w:rsid w:val="00395214"/>
    <w:rsid w:val="003962F4"/>
    <w:rsid w:val="0039635E"/>
    <w:rsid w:val="00396502"/>
    <w:rsid w:val="00396D2D"/>
    <w:rsid w:val="003A12BE"/>
    <w:rsid w:val="003A12EE"/>
    <w:rsid w:val="003A1F22"/>
    <w:rsid w:val="003A268D"/>
    <w:rsid w:val="003A4B30"/>
    <w:rsid w:val="003A50F5"/>
    <w:rsid w:val="003A51AF"/>
    <w:rsid w:val="003A62DD"/>
    <w:rsid w:val="003A6ABB"/>
    <w:rsid w:val="003A7306"/>
    <w:rsid w:val="003A7CF1"/>
    <w:rsid w:val="003A7FD5"/>
    <w:rsid w:val="003B0C16"/>
    <w:rsid w:val="003B18C5"/>
    <w:rsid w:val="003B1C75"/>
    <w:rsid w:val="003B2921"/>
    <w:rsid w:val="003B3013"/>
    <w:rsid w:val="003B43F5"/>
    <w:rsid w:val="003B449A"/>
    <w:rsid w:val="003B5349"/>
    <w:rsid w:val="003B54ED"/>
    <w:rsid w:val="003B5D1E"/>
    <w:rsid w:val="003B6221"/>
    <w:rsid w:val="003B7036"/>
    <w:rsid w:val="003C0D3D"/>
    <w:rsid w:val="003C0DC8"/>
    <w:rsid w:val="003C137D"/>
    <w:rsid w:val="003C2B28"/>
    <w:rsid w:val="003C305A"/>
    <w:rsid w:val="003C4EB8"/>
    <w:rsid w:val="003C5C6A"/>
    <w:rsid w:val="003C5F61"/>
    <w:rsid w:val="003C6799"/>
    <w:rsid w:val="003C6B8C"/>
    <w:rsid w:val="003C6D12"/>
    <w:rsid w:val="003C6E1C"/>
    <w:rsid w:val="003D1100"/>
    <w:rsid w:val="003D1817"/>
    <w:rsid w:val="003D18C9"/>
    <w:rsid w:val="003D205F"/>
    <w:rsid w:val="003D2504"/>
    <w:rsid w:val="003D2B07"/>
    <w:rsid w:val="003D2B95"/>
    <w:rsid w:val="003D2DC8"/>
    <w:rsid w:val="003D4A66"/>
    <w:rsid w:val="003D687B"/>
    <w:rsid w:val="003D6A2D"/>
    <w:rsid w:val="003D6F44"/>
    <w:rsid w:val="003D6FF6"/>
    <w:rsid w:val="003D7751"/>
    <w:rsid w:val="003E01F8"/>
    <w:rsid w:val="003E0235"/>
    <w:rsid w:val="003E04A5"/>
    <w:rsid w:val="003E0DFE"/>
    <w:rsid w:val="003E12F6"/>
    <w:rsid w:val="003E14C2"/>
    <w:rsid w:val="003E1F16"/>
    <w:rsid w:val="003E2172"/>
    <w:rsid w:val="003E3714"/>
    <w:rsid w:val="003E5039"/>
    <w:rsid w:val="003E511E"/>
    <w:rsid w:val="003E595A"/>
    <w:rsid w:val="003E5C97"/>
    <w:rsid w:val="003E6C75"/>
    <w:rsid w:val="003E6CAC"/>
    <w:rsid w:val="003E6E21"/>
    <w:rsid w:val="003E72F1"/>
    <w:rsid w:val="003E7CBD"/>
    <w:rsid w:val="003E7D3B"/>
    <w:rsid w:val="003F057D"/>
    <w:rsid w:val="003F08B9"/>
    <w:rsid w:val="003F0B30"/>
    <w:rsid w:val="003F1ACC"/>
    <w:rsid w:val="003F2031"/>
    <w:rsid w:val="003F2341"/>
    <w:rsid w:val="003F25FE"/>
    <w:rsid w:val="003F3A0B"/>
    <w:rsid w:val="003F4453"/>
    <w:rsid w:val="003F50C0"/>
    <w:rsid w:val="003F52E2"/>
    <w:rsid w:val="003F6119"/>
    <w:rsid w:val="003F6EC6"/>
    <w:rsid w:val="003F7DC5"/>
    <w:rsid w:val="004005ED"/>
    <w:rsid w:val="00400EA9"/>
    <w:rsid w:val="00401329"/>
    <w:rsid w:val="00401981"/>
    <w:rsid w:val="00402A34"/>
    <w:rsid w:val="004032DA"/>
    <w:rsid w:val="0040347B"/>
    <w:rsid w:val="00403C20"/>
    <w:rsid w:val="00404D75"/>
    <w:rsid w:val="00405436"/>
    <w:rsid w:val="00405516"/>
    <w:rsid w:val="00405D2C"/>
    <w:rsid w:val="00405DCF"/>
    <w:rsid w:val="0040609F"/>
    <w:rsid w:val="00406F09"/>
    <w:rsid w:val="00407B10"/>
    <w:rsid w:val="004107AA"/>
    <w:rsid w:val="00411788"/>
    <w:rsid w:val="0041179E"/>
    <w:rsid w:val="00411F58"/>
    <w:rsid w:val="0041427F"/>
    <w:rsid w:val="00415E40"/>
    <w:rsid w:val="0041674E"/>
    <w:rsid w:val="00416AD8"/>
    <w:rsid w:val="00416FCF"/>
    <w:rsid w:val="0041708E"/>
    <w:rsid w:val="00417B3A"/>
    <w:rsid w:val="004200C9"/>
    <w:rsid w:val="00420C26"/>
    <w:rsid w:val="00421038"/>
    <w:rsid w:val="0042156D"/>
    <w:rsid w:val="004218F9"/>
    <w:rsid w:val="00421AB6"/>
    <w:rsid w:val="00421D5B"/>
    <w:rsid w:val="0042205D"/>
    <w:rsid w:val="00422CD3"/>
    <w:rsid w:val="00422D12"/>
    <w:rsid w:val="004233D2"/>
    <w:rsid w:val="004234B9"/>
    <w:rsid w:val="0042400D"/>
    <w:rsid w:val="0042502B"/>
    <w:rsid w:val="0042513B"/>
    <w:rsid w:val="00425660"/>
    <w:rsid w:val="004269C9"/>
    <w:rsid w:val="004277F5"/>
    <w:rsid w:val="00427D8E"/>
    <w:rsid w:val="00430561"/>
    <w:rsid w:val="00430A26"/>
    <w:rsid w:val="00431000"/>
    <w:rsid w:val="00431C4D"/>
    <w:rsid w:val="004334AA"/>
    <w:rsid w:val="0043395D"/>
    <w:rsid w:val="004343D8"/>
    <w:rsid w:val="00434466"/>
    <w:rsid w:val="004345C3"/>
    <w:rsid w:val="004355C1"/>
    <w:rsid w:val="00436123"/>
    <w:rsid w:val="00436641"/>
    <w:rsid w:val="00436E99"/>
    <w:rsid w:val="00437C40"/>
    <w:rsid w:val="004402A8"/>
    <w:rsid w:val="004405C7"/>
    <w:rsid w:val="004408E6"/>
    <w:rsid w:val="004410A2"/>
    <w:rsid w:val="00441190"/>
    <w:rsid w:val="00441530"/>
    <w:rsid w:val="00442F1F"/>
    <w:rsid w:val="00443124"/>
    <w:rsid w:val="0044501E"/>
    <w:rsid w:val="004474C7"/>
    <w:rsid w:val="00451C3F"/>
    <w:rsid w:val="00453340"/>
    <w:rsid w:val="0045382A"/>
    <w:rsid w:val="004538A8"/>
    <w:rsid w:val="004538F7"/>
    <w:rsid w:val="00454213"/>
    <w:rsid w:val="00454980"/>
    <w:rsid w:val="00454E18"/>
    <w:rsid w:val="00454E6F"/>
    <w:rsid w:val="00455B63"/>
    <w:rsid w:val="00455E8F"/>
    <w:rsid w:val="00456477"/>
    <w:rsid w:val="004574B5"/>
    <w:rsid w:val="004578D9"/>
    <w:rsid w:val="00460050"/>
    <w:rsid w:val="00460643"/>
    <w:rsid w:val="004622FC"/>
    <w:rsid w:val="004636E2"/>
    <w:rsid w:val="00463E23"/>
    <w:rsid w:val="00464494"/>
    <w:rsid w:val="004658DD"/>
    <w:rsid w:val="00466AB3"/>
    <w:rsid w:val="00466DD1"/>
    <w:rsid w:val="00471195"/>
    <w:rsid w:val="0047223F"/>
    <w:rsid w:val="00472EED"/>
    <w:rsid w:val="00472F3B"/>
    <w:rsid w:val="00474BD8"/>
    <w:rsid w:val="00475286"/>
    <w:rsid w:val="004754A6"/>
    <w:rsid w:val="00476858"/>
    <w:rsid w:val="00477C66"/>
    <w:rsid w:val="00480030"/>
    <w:rsid w:val="0048026F"/>
    <w:rsid w:val="004806CB"/>
    <w:rsid w:val="0048077B"/>
    <w:rsid w:val="00480820"/>
    <w:rsid w:val="00481679"/>
    <w:rsid w:val="00482597"/>
    <w:rsid w:val="00483910"/>
    <w:rsid w:val="00483F24"/>
    <w:rsid w:val="0048439E"/>
    <w:rsid w:val="00485006"/>
    <w:rsid w:val="004853C5"/>
    <w:rsid w:val="004856C0"/>
    <w:rsid w:val="00485A0A"/>
    <w:rsid w:val="00486655"/>
    <w:rsid w:val="0048669C"/>
    <w:rsid w:val="004900F1"/>
    <w:rsid w:val="00490D88"/>
    <w:rsid w:val="004919CA"/>
    <w:rsid w:val="00491D52"/>
    <w:rsid w:val="00493498"/>
    <w:rsid w:val="00493A6C"/>
    <w:rsid w:val="00493E93"/>
    <w:rsid w:val="004941E6"/>
    <w:rsid w:val="00494E75"/>
    <w:rsid w:val="00497147"/>
    <w:rsid w:val="004A05E7"/>
    <w:rsid w:val="004A0E7D"/>
    <w:rsid w:val="004A128B"/>
    <w:rsid w:val="004A1457"/>
    <w:rsid w:val="004A158B"/>
    <w:rsid w:val="004A1CD4"/>
    <w:rsid w:val="004A1E34"/>
    <w:rsid w:val="004A237E"/>
    <w:rsid w:val="004A2581"/>
    <w:rsid w:val="004A2FF2"/>
    <w:rsid w:val="004A3333"/>
    <w:rsid w:val="004A38D2"/>
    <w:rsid w:val="004A4381"/>
    <w:rsid w:val="004A45DA"/>
    <w:rsid w:val="004A5956"/>
    <w:rsid w:val="004A6626"/>
    <w:rsid w:val="004A6BC4"/>
    <w:rsid w:val="004A6F8F"/>
    <w:rsid w:val="004A7032"/>
    <w:rsid w:val="004A7C68"/>
    <w:rsid w:val="004A7D0A"/>
    <w:rsid w:val="004B08E4"/>
    <w:rsid w:val="004B0F44"/>
    <w:rsid w:val="004B1A91"/>
    <w:rsid w:val="004B1E37"/>
    <w:rsid w:val="004B4CAE"/>
    <w:rsid w:val="004B52B6"/>
    <w:rsid w:val="004B573E"/>
    <w:rsid w:val="004B5A93"/>
    <w:rsid w:val="004B6607"/>
    <w:rsid w:val="004B69AA"/>
    <w:rsid w:val="004B6C6B"/>
    <w:rsid w:val="004B701D"/>
    <w:rsid w:val="004B7192"/>
    <w:rsid w:val="004B7E7A"/>
    <w:rsid w:val="004C02D3"/>
    <w:rsid w:val="004C07E6"/>
    <w:rsid w:val="004C1991"/>
    <w:rsid w:val="004C1A2A"/>
    <w:rsid w:val="004C1D3F"/>
    <w:rsid w:val="004C3648"/>
    <w:rsid w:val="004C477F"/>
    <w:rsid w:val="004C4CD9"/>
    <w:rsid w:val="004C7A1F"/>
    <w:rsid w:val="004C7F5E"/>
    <w:rsid w:val="004D0D08"/>
    <w:rsid w:val="004D0F48"/>
    <w:rsid w:val="004D15B4"/>
    <w:rsid w:val="004D1C2B"/>
    <w:rsid w:val="004D2E21"/>
    <w:rsid w:val="004D4A51"/>
    <w:rsid w:val="004D4CF0"/>
    <w:rsid w:val="004D4DDB"/>
    <w:rsid w:val="004D58AD"/>
    <w:rsid w:val="004D59E7"/>
    <w:rsid w:val="004D5B50"/>
    <w:rsid w:val="004D5F69"/>
    <w:rsid w:val="004D60E3"/>
    <w:rsid w:val="004D6958"/>
    <w:rsid w:val="004D77FA"/>
    <w:rsid w:val="004E0524"/>
    <w:rsid w:val="004E17F2"/>
    <w:rsid w:val="004E2C8F"/>
    <w:rsid w:val="004E2E31"/>
    <w:rsid w:val="004E3211"/>
    <w:rsid w:val="004E3D52"/>
    <w:rsid w:val="004E4131"/>
    <w:rsid w:val="004E43BF"/>
    <w:rsid w:val="004E4617"/>
    <w:rsid w:val="004E4CD2"/>
    <w:rsid w:val="004E4D32"/>
    <w:rsid w:val="004E66E7"/>
    <w:rsid w:val="004E6A1C"/>
    <w:rsid w:val="004E7285"/>
    <w:rsid w:val="004E79BF"/>
    <w:rsid w:val="004E7A79"/>
    <w:rsid w:val="004E7F82"/>
    <w:rsid w:val="004F01B8"/>
    <w:rsid w:val="004F08AE"/>
    <w:rsid w:val="004F1359"/>
    <w:rsid w:val="004F1526"/>
    <w:rsid w:val="004F33EE"/>
    <w:rsid w:val="004F3757"/>
    <w:rsid w:val="004F3D80"/>
    <w:rsid w:val="004F4D34"/>
    <w:rsid w:val="004F51FB"/>
    <w:rsid w:val="004F533B"/>
    <w:rsid w:val="004F5BCC"/>
    <w:rsid w:val="004F749D"/>
    <w:rsid w:val="004F7935"/>
    <w:rsid w:val="004F7C96"/>
    <w:rsid w:val="005007BD"/>
    <w:rsid w:val="005023BD"/>
    <w:rsid w:val="005024DA"/>
    <w:rsid w:val="0050303D"/>
    <w:rsid w:val="00503B77"/>
    <w:rsid w:val="00503BF6"/>
    <w:rsid w:val="00506AE1"/>
    <w:rsid w:val="00506B85"/>
    <w:rsid w:val="00507383"/>
    <w:rsid w:val="00507B22"/>
    <w:rsid w:val="00510624"/>
    <w:rsid w:val="00510CBF"/>
    <w:rsid w:val="00511C75"/>
    <w:rsid w:val="00512821"/>
    <w:rsid w:val="005133BB"/>
    <w:rsid w:val="0051368E"/>
    <w:rsid w:val="00513B3F"/>
    <w:rsid w:val="00513C9C"/>
    <w:rsid w:val="00513F71"/>
    <w:rsid w:val="0051552B"/>
    <w:rsid w:val="00515838"/>
    <w:rsid w:val="0051779F"/>
    <w:rsid w:val="005178D8"/>
    <w:rsid w:val="00517E24"/>
    <w:rsid w:val="00520153"/>
    <w:rsid w:val="005203F8"/>
    <w:rsid w:val="005210FA"/>
    <w:rsid w:val="00521280"/>
    <w:rsid w:val="00521818"/>
    <w:rsid w:val="005225E8"/>
    <w:rsid w:val="00522CA4"/>
    <w:rsid w:val="00522DB6"/>
    <w:rsid w:val="00523A80"/>
    <w:rsid w:val="00523C93"/>
    <w:rsid w:val="00524948"/>
    <w:rsid w:val="0052506C"/>
    <w:rsid w:val="005250F1"/>
    <w:rsid w:val="005252A3"/>
    <w:rsid w:val="005261D4"/>
    <w:rsid w:val="0052730B"/>
    <w:rsid w:val="0052796D"/>
    <w:rsid w:val="00527AD6"/>
    <w:rsid w:val="00527C53"/>
    <w:rsid w:val="00530218"/>
    <w:rsid w:val="005306BC"/>
    <w:rsid w:val="00530E03"/>
    <w:rsid w:val="00531169"/>
    <w:rsid w:val="00532DA4"/>
    <w:rsid w:val="00533113"/>
    <w:rsid w:val="005338E2"/>
    <w:rsid w:val="00535736"/>
    <w:rsid w:val="00535BAD"/>
    <w:rsid w:val="00537224"/>
    <w:rsid w:val="005374F1"/>
    <w:rsid w:val="00537FB7"/>
    <w:rsid w:val="00541938"/>
    <w:rsid w:val="00541E08"/>
    <w:rsid w:val="00541EA9"/>
    <w:rsid w:val="005423AD"/>
    <w:rsid w:val="00542F1B"/>
    <w:rsid w:val="00543583"/>
    <w:rsid w:val="005437BF"/>
    <w:rsid w:val="005441D9"/>
    <w:rsid w:val="00545B55"/>
    <w:rsid w:val="00546729"/>
    <w:rsid w:val="00546F35"/>
    <w:rsid w:val="00547B38"/>
    <w:rsid w:val="00547C21"/>
    <w:rsid w:val="00547C81"/>
    <w:rsid w:val="00550BB4"/>
    <w:rsid w:val="00550DCD"/>
    <w:rsid w:val="0055115B"/>
    <w:rsid w:val="005521AC"/>
    <w:rsid w:val="00552B27"/>
    <w:rsid w:val="00552CCB"/>
    <w:rsid w:val="00554A79"/>
    <w:rsid w:val="00555D95"/>
    <w:rsid w:val="00560E7E"/>
    <w:rsid w:val="00561471"/>
    <w:rsid w:val="005634B2"/>
    <w:rsid w:val="00565237"/>
    <w:rsid w:val="00566638"/>
    <w:rsid w:val="00567015"/>
    <w:rsid w:val="00567760"/>
    <w:rsid w:val="005704FB"/>
    <w:rsid w:val="005710AD"/>
    <w:rsid w:val="00571287"/>
    <w:rsid w:val="005713DD"/>
    <w:rsid w:val="00571E0C"/>
    <w:rsid w:val="0057347A"/>
    <w:rsid w:val="005745C7"/>
    <w:rsid w:val="005757D8"/>
    <w:rsid w:val="00575E53"/>
    <w:rsid w:val="00575FFD"/>
    <w:rsid w:val="005760B8"/>
    <w:rsid w:val="00576AE6"/>
    <w:rsid w:val="0057704D"/>
    <w:rsid w:val="0057750D"/>
    <w:rsid w:val="0058006C"/>
    <w:rsid w:val="0058067A"/>
    <w:rsid w:val="0058143D"/>
    <w:rsid w:val="00581B70"/>
    <w:rsid w:val="00581C74"/>
    <w:rsid w:val="0058368A"/>
    <w:rsid w:val="005838DE"/>
    <w:rsid w:val="00585237"/>
    <w:rsid w:val="0058533E"/>
    <w:rsid w:val="00586F4B"/>
    <w:rsid w:val="00587BF3"/>
    <w:rsid w:val="0059042C"/>
    <w:rsid w:val="00590D27"/>
    <w:rsid w:val="00591D04"/>
    <w:rsid w:val="00591DA7"/>
    <w:rsid w:val="00592BB8"/>
    <w:rsid w:val="005930BA"/>
    <w:rsid w:val="00593118"/>
    <w:rsid w:val="0059318C"/>
    <w:rsid w:val="005945BB"/>
    <w:rsid w:val="005946A1"/>
    <w:rsid w:val="00595DBB"/>
    <w:rsid w:val="00596D6C"/>
    <w:rsid w:val="00597462"/>
    <w:rsid w:val="00597F20"/>
    <w:rsid w:val="005A0032"/>
    <w:rsid w:val="005A049C"/>
    <w:rsid w:val="005A0A19"/>
    <w:rsid w:val="005A10BD"/>
    <w:rsid w:val="005A1235"/>
    <w:rsid w:val="005A247B"/>
    <w:rsid w:val="005A32B8"/>
    <w:rsid w:val="005A4727"/>
    <w:rsid w:val="005A4D44"/>
    <w:rsid w:val="005A4F17"/>
    <w:rsid w:val="005A61A2"/>
    <w:rsid w:val="005A6B59"/>
    <w:rsid w:val="005A7F42"/>
    <w:rsid w:val="005B1385"/>
    <w:rsid w:val="005B148B"/>
    <w:rsid w:val="005B181B"/>
    <w:rsid w:val="005B3CE6"/>
    <w:rsid w:val="005B3E20"/>
    <w:rsid w:val="005B66F1"/>
    <w:rsid w:val="005B69DC"/>
    <w:rsid w:val="005B7DAF"/>
    <w:rsid w:val="005C01C8"/>
    <w:rsid w:val="005C027A"/>
    <w:rsid w:val="005C038A"/>
    <w:rsid w:val="005C12AB"/>
    <w:rsid w:val="005C22AE"/>
    <w:rsid w:val="005C3053"/>
    <w:rsid w:val="005C3713"/>
    <w:rsid w:val="005C3B62"/>
    <w:rsid w:val="005C4263"/>
    <w:rsid w:val="005C5CFA"/>
    <w:rsid w:val="005C69BB"/>
    <w:rsid w:val="005C6FBB"/>
    <w:rsid w:val="005C7D2E"/>
    <w:rsid w:val="005D00FB"/>
    <w:rsid w:val="005D0669"/>
    <w:rsid w:val="005D183D"/>
    <w:rsid w:val="005D195B"/>
    <w:rsid w:val="005D2E87"/>
    <w:rsid w:val="005D3EA3"/>
    <w:rsid w:val="005D4039"/>
    <w:rsid w:val="005D4277"/>
    <w:rsid w:val="005D7653"/>
    <w:rsid w:val="005E0255"/>
    <w:rsid w:val="005E086C"/>
    <w:rsid w:val="005E15F6"/>
    <w:rsid w:val="005E1C03"/>
    <w:rsid w:val="005E2303"/>
    <w:rsid w:val="005E24CB"/>
    <w:rsid w:val="005E262F"/>
    <w:rsid w:val="005E3C0F"/>
    <w:rsid w:val="005E4CD7"/>
    <w:rsid w:val="005E5327"/>
    <w:rsid w:val="005E7354"/>
    <w:rsid w:val="005E78CB"/>
    <w:rsid w:val="005F1ABE"/>
    <w:rsid w:val="005F1B80"/>
    <w:rsid w:val="005F1C74"/>
    <w:rsid w:val="005F1EA7"/>
    <w:rsid w:val="005F2E96"/>
    <w:rsid w:val="005F343A"/>
    <w:rsid w:val="005F3716"/>
    <w:rsid w:val="005F49C8"/>
    <w:rsid w:val="005F6706"/>
    <w:rsid w:val="005F6AF2"/>
    <w:rsid w:val="00600316"/>
    <w:rsid w:val="00601461"/>
    <w:rsid w:val="006021FB"/>
    <w:rsid w:val="006026BD"/>
    <w:rsid w:val="00603AA9"/>
    <w:rsid w:val="00603F0A"/>
    <w:rsid w:val="006101B7"/>
    <w:rsid w:val="00611793"/>
    <w:rsid w:val="00612E0B"/>
    <w:rsid w:val="00612F4E"/>
    <w:rsid w:val="00613567"/>
    <w:rsid w:val="006146AE"/>
    <w:rsid w:val="00614A81"/>
    <w:rsid w:val="00614E80"/>
    <w:rsid w:val="0061652D"/>
    <w:rsid w:val="006169A2"/>
    <w:rsid w:val="00617B5E"/>
    <w:rsid w:val="00617CEF"/>
    <w:rsid w:val="00620073"/>
    <w:rsid w:val="00620AE7"/>
    <w:rsid w:val="00620ED0"/>
    <w:rsid w:val="006223B4"/>
    <w:rsid w:val="0062266B"/>
    <w:rsid w:val="00623998"/>
    <w:rsid w:val="00623ECE"/>
    <w:rsid w:val="006246AE"/>
    <w:rsid w:val="00624A17"/>
    <w:rsid w:val="00625138"/>
    <w:rsid w:val="00625215"/>
    <w:rsid w:val="006253C9"/>
    <w:rsid w:val="006253EB"/>
    <w:rsid w:val="00625BE5"/>
    <w:rsid w:val="00626127"/>
    <w:rsid w:val="00626C56"/>
    <w:rsid w:val="00626C6A"/>
    <w:rsid w:val="00627F19"/>
    <w:rsid w:val="0063031B"/>
    <w:rsid w:val="00630704"/>
    <w:rsid w:val="00630A45"/>
    <w:rsid w:val="00630FBF"/>
    <w:rsid w:val="00631790"/>
    <w:rsid w:val="0063198B"/>
    <w:rsid w:val="006346C6"/>
    <w:rsid w:val="00635662"/>
    <w:rsid w:val="00635796"/>
    <w:rsid w:val="00635CF8"/>
    <w:rsid w:val="00636E50"/>
    <w:rsid w:val="006372C4"/>
    <w:rsid w:val="00637833"/>
    <w:rsid w:val="00640206"/>
    <w:rsid w:val="006404AF"/>
    <w:rsid w:val="0064060A"/>
    <w:rsid w:val="00640A66"/>
    <w:rsid w:val="00640B19"/>
    <w:rsid w:val="00640FC5"/>
    <w:rsid w:val="006413BC"/>
    <w:rsid w:val="006413D6"/>
    <w:rsid w:val="0064247C"/>
    <w:rsid w:val="00642B6A"/>
    <w:rsid w:val="00642C09"/>
    <w:rsid w:val="006445C2"/>
    <w:rsid w:val="00644F7E"/>
    <w:rsid w:val="00646513"/>
    <w:rsid w:val="00646B25"/>
    <w:rsid w:val="006472C3"/>
    <w:rsid w:val="006475A1"/>
    <w:rsid w:val="006476D9"/>
    <w:rsid w:val="006505C3"/>
    <w:rsid w:val="00650733"/>
    <w:rsid w:val="006508F3"/>
    <w:rsid w:val="006512B9"/>
    <w:rsid w:val="006519EB"/>
    <w:rsid w:val="0065291B"/>
    <w:rsid w:val="00653627"/>
    <w:rsid w:val="00653EE1"/>
    <w:rsid w:val="00654134"/>
    <w:rsid w:val="006555B1"/>
    <w:rsid w:val="00656786"/>
    <w:rsid w:val="00657FD8"/>
    <w:rsid w:val="006601DD"/>
    <w:rsid w:val="00660966"/>
    <w:rsid w:val="0066146D"/>
    <w:rsid w:val="00662731"/>
    <w:rsid w:val="00664B10"/>
    <w:rsid w:val="00664B95"/>
    <w:rsid w:val="00664D2A"/>
    <w:rsid w:val="00664F3B"/>
    <w:rsid w:val="006653D7"/>
    <w:rsid w:val="00665453"/>
    <w:rsid w:val="00665E53"/>
    <w:rsid w:val="006665DE"/>
    <w:rsid w:val="006666AE"/>
    <w:rsid w:val="00666AEE"/>
    <w:rsid w:val="00667213"/>
    <w:rsid w:val="00670A2B"/>
    <w:rsid w:val="00671A04"/>
    <w:rsid w:val="006729BD"/>
    <w:rsid w:val="006730B6"/>
    <w:rsid w:val="006733C6"/>
    <w:rsid w:val="0067351A"/>
    <w:rsid w:val="00673CFA"/>
    <w:rsid w:val="0067494E"/>
    <w:rsid w:val="006749F2"/>
    <w:rsid w:val="00674E8E"/>
    <w:rsid w:val="00675B59"/>
    <w:rsid w:val="00676022"/>
    <w:rsid w:val="0067637F"/>
    <w:rsid w:val="0067665F"/>
    <w:rsid w:val="00677C79"/>
    <w:rsid w:val="00677F4B"/>
    <w:rsid w:val="0068229E"/>
    <w:rsid w:val="00683720"/>
    <w:rsid w:val="00683CF5"/>
    <w:rsid w:val="00683E02"/>
    <w:rsid w:val="00684966"/>
    <w:rsid w:val="00685B2F"/>
    <w:rsid w:val="0068624C"/>
    <w:rsid w:val="00687B29"/>
    <w:rsid w:val="00691A8E"/>
    <w:rsid w:val="00691DE6"/>
    <w:rsid w:val="006923E8"/>
    <w:rsid w:val="00692D13"/>
    <w:rsid w:val="00692D3C"/>
    <w:rsid w:val="00693A9C"/>
    <w:rsid w:val="00694005"/>
    <w:rsid w:val="00694C3F"/>
    <w:rsid w:val="00694F57"/>
    <w:rsid w:val="00695753"/>
    <w:rsid w:val="00697738"/>
    <w:rsid w:val="00697B95"/>
    <w:rsid w:val="006A011D"/>
    <w:rsid w:val="006A118D"/>
    <w:rsid w:val="006A4353"/>
    <w:rsid w:val="006A4B7C"/>
    <w:rsid w:val="006A525E"/>
    <w:rsid w:val="006A587C"/>
    <w:rsid w:val="006A587F"/>
    <w:rsid w:val="006A6210"/>
    <w:rsid w:val="006A69E5"/>
    <w:rsid w:val="006A7262"/>
    <w:rsid w:val="006B169D"/>
    <w:rsid w:val="006B1A45"/>
    <w:rsid w:val="006B1C54"/>
    <w:rsid w:val="006B278A"/>
    <w:rsid w:val="006B2899"/>
    <w:rsid w:val="006B36FB"/>
    <w:rsid w:val="006B3B76"/>
    <w:rsid w:val="006B3CB8"/>
    <w:rsid w:val="006B4089"/>
    <w:rsid w:val="006B5D0A"/>
    <w:rsid w:val="006B5E34"/>
    <w:rsid w:val="006B5E60"/>
    <w:rsid w:val="006B5F87"/>
    <w:rsid w:val="006B734D"/>
    <w:rsid w:val="006B73B1"/>
    <w:rsid w:val="006B7469"/>
    <w:rsid w:val="006B772D"/>
    <w:rsid w:val="006B7DFC"/>
    <w:rsid w:val="006C0227"/>
    <w:rsid w:val="006C06EC"/>
    <w:rsid w:val="006C12D0"/>
    <w:rsid w:val="006C1467"/>
    <w:rsid w:val="006C1C6C"/>
    <w:rsid w:val="006C2173"/>
    <w:rsid w:val="006C3359"/>
    <w:rsid w:val="006C3C3D"/>
    <w:rsid w:val="006C4349"/>
    <w:rsid w:val="006C4484"/>
    <w:rsid w:val="006C4E66"/>
    <w:rsid w:val="006C5A5A"/>
    <w:rsid w:val="006C5C60"/>
    <w:rsid w:val="006C63F9"/>
    <w:rsid w:val="006C65FF"/>
    <w:rsid w:val="006C6C71"/>
    <w:rsid w:val="006D07EE"/>
    <w:rsid w:val="006D18E6"/>
    <w:rsid w:val="006D387C"/>
    <w:rsid w:val="006D47E8"/>
    <w:rsid w:val="006D530B"/>
    <w:rsid w:val="006D588F"/>
    <w:rsid w:val="006D64BF"/>
    <w:rsid w:val="006D6F6B"/>
    <w:rsid w:val="006D725A"/>
    <w:rsid w:val="006D78A9"/>
    <w:rsid w:val="006E0C0A"/>
    <w:rsid w:val="006E1E50"/>
    <w:rsid w:val="006E245B"/>
    <w:rsid w:val="006E2969"/>
    <w:rsid w:val="006E3E70"/>
    <w:rsid w:val="006E5BDA"/>
    <w:rsid w:val="006E5CA7"/>
    <w:rsid w:val="006E5E4E"/>
    <w:rsid w:val="006E6F94"/>
    <w:rsid w:val="006E75C2"/>
    <w:rsid w:val="006F008E"/>
    <w:rsid w:val="006F0F19"/>
    <w:rsid w:val="006F1BB6"/>
    <w:rsid w:val="006F1E76"/>
    <w:rsid w:val="006F22D1"/>
    <w:rsid w:val="006F2801"/>
    <w:rsid w:val="006F29A0"/>
    <w:rsid w:val="006F3C6A"/>
    <w:rsid w:val="006F3F11"/>
    <w:rsid w:val="006F594B"/>
    <w:rsid w:val="006F7ABD"/>
    <w:rsid w:val="006F7E07"/>
    <w:rsid w:val="00701984"/>
    <w:rsid w:val="00701CE0"/>
    <w:rsid w:val="00702077"/>
    <w:rsid w:val="007031B0"/>
    <w:rsid w:val="00703ADB"/>
    <w:rsid w:val="00705A56"/>
    <w:rsid w:val="00705C37"/>
    <w:rsid w:val="00705F0B"/>
    <w:rsid w:val="0070622F"/>
    <w:rsid w:val="00706596"/>
    <w:rsid w:val="00706E54"/>
    <w:rsid w:val="00707A00"/>
    <w:rsid w:val="00707C9D"/>
    <w:rsid w:val="00710106"/>
    <w:rsid w:val="00711F4D"/>
    <w:rsid w:val="00714A3A"/>
    <w:rsid w:val="007154D7"/>
    <w:rsid w:val="00715ED6"/>
    <w:rsid w:val="007166C3"/>
    <w:rsid w:val="00716954"/>
    <w:rsid w:val="00717067"/>
    <w:rsid w:val="00717277"/>
    <w:rsid w:val="007175D1"/>
    <w:rsid w:val="007200D5"/>
    <w:rsid w:val="00721430"/>
    <w:rsid w:val="00721CA0"/>
    <w:rsid w:val="00721E5A"/>
    <w:rsid w:val="007256CF"/>
    <w:rsid w:val="007259C0"/>
    <w:rsid w:val="007259DE"/>
    <w:rsid w:val="007265D0"/>
    <w:rsid w:val="007268E5"/>
    <w:rsid w:val="00734A04"/>
    <w:rsid w:val="00734B5F"/>
    <w:rsid w:val="00735147"/>
    <w:rsid w:val="0073557B"/>
    <w:rsid w:val="00736722"/>
    <w:rsid w:val="007374F6"/>
    <w:rsid w:val="007376CA"/>
    <w:rsid w:val="00737798"/>
    <w:rsid w:val="00737FE8"/>
    <w:rsid w:val="00741424"/>
    <w:rsid w:val="00741485"/>
    <w:rsid w:val="00741682"/>
    <w:rsid w:val="0074287A"/>
    <w:rsid w:val="00743833"/>
    <w:rsid w:val="0074398D"/>
    <w:rsid w:val="00744644"/>
    <w:rsid w:val="00744D13"/>
    <w:rsid w:val="00746296"/>
    <w:rsid w:val="00747011"/>
    <w:rsid w:val="00747283"/>
    <w:rsid w:val="00750267"/>
    <w:rsid w:val="0075040C"/>
    <w:rsid w:val="0075041A"/>
    <w:rsid w:val="00750951"/>
    <w:rsid w:val="00750E87"/>
    <w:rsid w:val="00752D99"/>
    <w:rsid w:val="00752EA0"/>
    <w:rsid w:val="00752FE0"/>
    <w:rsid w:val="007530AB"/>
    <w:rsid w:val="0075414C"/>
    <w:rsid w:val="00754A38"/>
    <w:rsid w:val="00755791"/>
    <w:rsid w:val="00755A0A"/>
    <w:rsid w:val="00755FF7"/>
    <w:rsid w:val="0075609B"/>
    <w:rsid w:val="0075792D"/>
    <w:rsid w:val="00760269"/>
    <w:rsid w:val="00760326"/>
    <w:rsid w:val="007604ED"/>
    <w:rsid w:val="007610F0"/>
    <w:rsid w:val="0076122A"/>
    <w:rsid w:val="00761932"/>
    <w:rsid w:val="00761ACC"/>
    <w:rsid w:val="00764701"/>
    <w:rsid w:val="00764F86"/>
    <w:rsid w:val="0076505F"/>
    <w:rsid w:val="0076508A"/>
    <w:rsid w:val="00765A4E"/>
    <w:rsid w:val="007663F5"/>
    <w:rsid w:val="00767E9C"/>
    <w:rsid w:val="0077039B"/>
    <w:rsid w:val="00771307"/>
    <w:rsid w:val="00771313"/>
    <w:rsid w:val="00771337"/>
    <w:rsid w:val="00771F44"/>
    <w:rsid w:val="00772371"/>
    <w:rsid w:val="0077266D"/>
    <w:rsid w:val="007729B8"/>
    <w:rsid w:val="00773C09"/>
    <w:rsid w:val="0077424C"/>
    <w:rsid w:val="0077430B"/>
    <w:rsid w:val="007751DB"/>
    <w:rsid w:val="007758B6"/>
    <w:rsid w:val="00776461"/>
    <w:rsid w:val="007770C4"/>
    <w:rsid w:val="007770C5"/>
    <w:rsid w:val="007773A3"/>
    <w:rsid w:val="00777460"/>
    <w:rsid w:val="007777CF"/>
    <w:rsid w:val="00777DA8"/>
    <w:rsid w:val="00780304"/>
    <w:rsid w:val="00780D29"/>
    <w:rsid w:val="00781D37"/>
    <w:rsid w:val="00781FE6"/>
    <w:rsid w:val="00782080"/>
    <w:rsid w:val="00782D9D"/>
    <w:rsid w:val="00783381"/>
    <w:rsid w:val="007850A7"/>
    <w:rsid w:val="00785B4A"/>
    <w:rsid w:val="00787218"/>
    <w:rsid w:val="00790808"/>
    <w:rsid w:val="00790851"/>
    <w:rsid w:val="00790C00"/>
    <w:rsid w:val="00791375"/>
    <w:rsid w:val="007914A6"/>
    <w:rsid w:val="00792843"/>
    <w:rsid w:val="0079287C"/>
    <w:rsid w:val="00792B10"/>
    <w:rsid w:val="007932E3"/>
    <w:rsid w:val="00795724"/>
    <w:rsid w:val="00795F95"/>
    <w:rsid w:val="0079606B"/>
    <w:rsid w:val="007961B4"/>
    <w:rsid w:val="007965E4"/>
    <w:rsid w:val="0079682D"/>
    <w:rsid w:val="007970B6"/>
    <w:rsid w:val="007975D0"/>
    <w:rsid w:val="007A051F"/>
    <w:rsid w:val="007A083E"/>
    <w:rsid w:val="007A0A27"/>
    <w:rsid w:val="007A0B0C"/>
    <w:rsid w:val="007A1B59"/>
    <w:rsid w:val="007A2412"/>
    <w:rsid w:val="007A428E"/>
    <w:rsid w:val="007A4987"/>
    <w:rsid w:val="007A51B2"/>
    <w:rsid w:val="007A531A"/>
    <w:rsid w:val="007A641B"/>
    <w:rsid w:val="007A6EFF"/>
    <w:rsid w:val="007A70B9"/>
    <w:rsid w:val="007A7527"/>
    <w:rsid w:val="007A752A"/>
    <w:rsid w:val="007A7782"/>
    <w:rsid w:val="007B02CE"/>
    <w:rsid w:val="007B055A"/>
    <w:rsid w:val="007B0B42"/>
    <w:rsid w:val="007B11E0"/>
    <w:rsid w:val="007B275D"/>
    <w:rsid w:val="007B43B1"/>
    <w:rsid w:val="007B47FF"/>
    <w:rsid w:val="007B4D3F"/>
    <w:rsid w:val="007B533E"/>
    <w:rsid w:val="007B58EB"/>
    <w:rsid w:val="007B6B0D"/>
    <w:rsid w:val="007B760E"/>
    <w:rsid w:val="007B7948"/>
    <w:rsid w:val="007B7995"/>
    <w:rsid w:val="007C064F"/>
    <w:rsid w:val="007C1AC6"/>
    <w:rsid w:val="007C1B53"/>
    <w:rsid w:val="007C34AB"/>
    <w:rsid w:val="007C482A"/>
    <w:rsid w:val="007C4DBE"/>
    <w:rsid w:val="007C5C6E"/>
    <w:rsid w:val="007C66B1"/>
    <w:rsid w:val="007C6B64"/>
    <w:rsid w:val="007D040C"/>
    <w:rsid w:val="007D0EAD"/>
    <w:rsid w:val="007D0EE5"/>
    <w:rsid w:val="007D160D"/>
    <w:rsid w:val="007D16BF"/>
    <w:rsid w:val="007D211D"/>
    <w:rsid w:val="007D255B"/>
    <w:rsid w:val="007D2565"/>
    <w:rsid w:val="007D2730"/>
    <w:rsid w:val="007D350B"/>
    <w:rsid w:val="007D361B"/>
    <w:rsid w:val="007D3F2C"/>
    <w:rsid w:val="007D44B5"/>
    <w:rsid w:val="007D542C"/>
    <w:rsid w:val="007D5F29"/>
    <w:rsid w:val="007D6089"/>
    <w:rsid w:val="007D7143"/>
    <w:rsid w:val="007D73EA"/>
    <w:rsid w:val="007D7F2E"/>
    <w:rsid w:val="007E0B42"/>
    <w:rsid w:val="007E1A4F"/>
    <w:rsid w:val="007E3681"/>
    <w:rsid w:val="007E3FF5"/>
    <w:rsid w:val="007E4696"/>
    <w:rsid w:val="007E48FD"/>
    <w:rsid w:val="007E4A9C"/>
    <w:rsid w:val="007E6FBD"/>
    <w:rsid w:val="007E6FF9"/>
    <w:rsid w:val="007E748A"/>
    <w:rsid w:val="007E774C"/>
    <w:rsid w:val="007E7BF5"/>
    <w:rsid w:val="007F024A"/>
    <w:rsid w:val="007F14E0"/>
    <w:rsid w:val="007F1727"/>
    <w:rsid w:val="007F19C1"/>
    <w:rsid w:val="007F1DDA"/>
    <w:rsid w:val="007F213F"/>
    <w:rsid w:val="007F2628"/>
    <w:rsid w:val="007F3269"/>
    <w:rsid w:val="007F41A5"/>
    <w:rsid w:val="007F470A"/>
    <w:rsid w:val="007F4DE0"/>
    <w:rsid w:val="007F5E5C"/>
    <w:rsid w:val="007F5F0F"/>
    <w:rsid w:val="007F63D5"/>
    <w:rsid w:val="007F6417"/>
    <w:rsid w:val="007F69AA"/>
    <w:rsid w:val="007F6BE8"/>
    <w:rsid w:val="007F6F6A"/>
    <w:rsid w:val="007F729D"/>
    <w:rsid w:val="007F7C38"/>
    <w:rsid w:val="00800BED"/>
    <w:rsid w:val="00801695"/>
    <w:rsid w:val="00801BD3"/>
    <w:rsid w:val="008025E6"/>
    <w:rsid w:val="00802651"/>
    <w:rsid w:val="00803A5F"/>
    <w:rsid w:val="00803D49"/>
    <w:rsid w:val="00804862"/>
    <w:rsid w:val="00805239"/>
    <w:rsid w:val="00805909"/>
    <w:rsid w:val="00805EF8"/>
    <w:rsid w:val="00806268"/>
    <w:rsid w:val="0080647D"/>
    <w:rsid w:val="0081140C"/>
    <w:rsid w:val="00811EF0"/>
    <w:rsid w:val="00812C67"/>
    <w:rsid w:val="008143D9"/>
    <w:rsid w:val="00814D62"/>
    <w:rsid w:val="00814FEA"/>
    <w:rsid w:val="0081561E"/>
    <w:rsid w:val="00815FFD"/>
    <w:rsid w:val="008161B8"/>
    <w:rsid w:val="008161CE"/>
    <w:rsid w:val="00816A63"/>
    <w:rsid w:val="00816C5A"/>
    <w:rsid w:val="00817D69"/>
    <w:rsid w:val="00817EF1"/>
    <w:rsid w:val="00820C16"/>
    <w:rsid w:val="008210F0"/>
    <w:rsid w:val="0082134C"/>
    <w:rsid w:val="00821562"/>
    <w:rsid w:val="00821A84"/>
    <w:rsid w:val="00821C18"/>
    <w:rsid w:val="0082214B"/>
    <w:rsid w:val="00823E99"/>
    <w:rsid w:val="00824143"/>
    <w:rsid w:val="00824A8E"/>
    <w:rsid w:val="0082567B"/>
    <w:rsid w:val="00827245"/>
    <w:rsid w:val="00827988"/>
    <w:rsid w:val="00830E79"/>
    <w:rsid w:val="00831C76"/>
    <w:rsid w:val="008336FA"/>
    <w:rsid w:val="00833FE4"/>
    <w:rsid w:val="00834B78"/>
    <w:rsid w:val="008358B0"/>
    <w:rsid w:val="00835981"/>
    <w:rsid w:val="00835992"/>
    <w:rsid w:val="008362AD"/>
    <w:rsid w:val="00836450"/>
    <w:rsid w:val="008403A1"/>
    <w:rsid w:val="00841672"/>
    <w:rsid w:val="00842411"/>
    <w:rsid w:val="0084243A"/>
    <w:rsid w:val="00842550"/>
    <w:rsid w:val="0084273C"/>
    <w:rsid w:val="00842C88"/>
    <w:rsid w:val="00843D48"/>
    <w:rsid w:val="00843E28"/>
    <w:rsid w:val="00844762"/>
    <w:rsid w:val="00844ED1"/>
    <w:rsid w:val="00845178"/>
    <w:rsid w:val="00845F1C"/>
    <w:rsid w:val="008473E8"/>
    <w:rsid w:val="00851191"/>
    <w:rsid w:val="008515F8"/>
    <w:rsid w:val="00851D0B"/>
    <w:rsid w:val="00852481"/>
    <w:rsid w:val="0085249F"/>
    <w:rsid w:val="0085349D"/>
    <w:rsid w:val="008542DC"/>
    <w:rsid w:val="008548EB"/>
    <w:rsid w:val="00855239"/>
    <w:rsid w:val="008554CB"/>
    <w:rsid w:val="008555AD"/>
    <w:rsid w:val="0085591B"/>
    <w:rsid w:val="008561A6"/>
    <w:rsid w:val="00856947"/>
    <w:rsid w:val="00856B13"/>
    <w:rsid w:val="0086067E"/>
    <w:rsid w:val="00860BC7"/>
    <w:rsid w:val="0086147A"/>
    <w:rsid w:val="0086167B"/>
    <w:rsid w:val="008620BF"/>
    <w:rsid w:val="00862CC0"/>
    <w:rsid w:val="00862ECD"/>
    <w:rsid w:val="008634E6"/>
    <w:rsid w:val="008645CB"/>
    <w:rsid w:val="00865A9A"/>
    <w:rsid w:val="00865C95"/>
    <w:rsid w:val="00865FDF"/>
    <w:rsid w:val="00866283"/>
    <w:rsid w:val="0086678E"/>
    <w:rsid w:val="008673C5"/>
    <w:rsid w:val="0086789F"/>
    <w:rsid w:val="008703F3"/>
    <w:rsid w:val="00870471"/>
    <w:rsid w:val="008707D8"/>
    <w:rsid w:val="008711D9"/>
    <w:rsid w:val="008730B3"/>
    <w:rsid w:val="00873F07"/>
    <w:rsid w:val="008746D7"/>
    <w:rsid w:val="008759AC"/>
    <w:rsid w:val="008768EB"/>
    <w:rsid w:val="00876B69"/>
    <w:rsid w:val="00877EBB"/>
    <w:rsid w:val="008827CC"/>
    <w:rsid w:val="00882B57"/>
    <w:rsid w:val="00883E40"/>
    <w:rsid w:val="0088416D"/>
    <w:rsid w:val="00884353"/>
    <w:rsid w:val="008844A4"/>
    <w:rsid w:val="008845CB"/>
    <w:rsid w:val="00885252"/>
    <w:rsid w:val="00885BB3"/>
    <w:rsid w:val="0088650E"/>
    <w:rsid w:val="00886622"/>
    <w:rsid w:val="00886E2F"/>
    <w:rsid w:val="00886FB3"/>
    <w:rsid w:val="0089078A"/>
    <w:rsid w:val="00891012"/>
    <w:rsid w:val="00891117"/>
    <w:rsid w:val="00891544"/>
    <w:rsid w:val="00891DDF"/>
    <w:rsid w:val="00893601"/>
    <w:rsid w:val="0089363B"/>
    <w:rsid w:val="008937D3"/>
    <w:rsid w:val="00893FD4"/>
    <w:rsid w:val="008945E3"/>
    <w:rsid w:val="00895485"/>
    <w:rsid w:val="008967B9"/>
    <w:rsid w:val="00896E7E"/>
    <w:rsid w:val="00896FFF"/>
    <w:rsid w:val="00897C61"/>
    <w:rsid w:val="008A04AB"/>
    <w:rsid w:val="008A0AC0"/>
    <w:rsid w:val="008A0D06"/>
    <w:rsid w:val="008A0ED5"/>
    <w:rsid w:val="008A1DE2"/>
    <w:rsid w:val="008A1F3E"/>
    <w:rsid w:val="008A2808"/>
    <w:rsid w:val="008A2A07"/>
    <w:rsid w:val="008A2DF7"/>
    <w:rsid w:val="008A3D16"/>
    <w:rsid w:val="008A42CE"/>
    <w:rsid w:val="008A4BA8"/>
    <w:rsid w:val="008A4C45"/>
    <w:rsid w:val="008A5568"/>
    <w:rsid w:val="008A55D9"/>
    <w:rsid w:val="008A5EB7"/>
    <w:rsid w:val="008A78AF"/>
    <w:rsid w:val="008A7E50"/>
    <w:rsid w:val="008B01A5"/>
    <w:rsid w:val="008B11AD"/>
    <w:rsid w:val="008B1901"/>
    <w:rsid w:val="008B1D65"/>
    <w:rsid w:val="008B1FAF"/>
    <w:rsid w:val="008B272F"/>
    <w:rsid w:val="008B45D0"/>
    <w:rsid w:val="008B4667"/>
    <w:rsid w:val="008B4F33"/>
    <w:rsid w:val="008B5A04"/>
    <w:rsid w:val="008B6DFD"/>
    <w:rsid w:val="008B6F75"/>
    <w:rsid w:val="008B7BE9"/>
    <w:rsid w:val="008C01C2"/>
    <w:rsid w:val="008C024C"/>
    <w:rsid w:val="008C0E18"/>
    <w:rsid w:val="008C156D"/>
    <w:rsid w:val="008C1F5C"/>
    <w:rsid w:val="008C2867"/>
    <w:rsid w:val="008C3177"/>
    <w:rsid w:val="008C343C"/>
    <w:rsid w:val="008C3F64"/>
    <w:rsid w:val="008C4B2A"/>
    <w:rsid w:val="008C4BF4"/>
    <w:rsid w:val="008C6C34"/>
    <w:rsid w:val="008C7BCC"/>
    <w:rsid w:val="008D26E3"/>
    <w:rsid w:val="008D285B"/>
    <w:rsid w:val="008D3351"/>
    <w:rsid w:val="008D4238"/>
    <w:rsid w:val="008D4E7A"/>
    <w:rsid w:val="008D6091"/>
    <w:rsid w:val="008D677A"/>
    <w:rsid w:val="008D6B9B"/>
    <w:rsid w:val="008D6D2E"/>
    <w:rsid w:val="008D77B3"/>
    <w:rsid w:val="008D7B02"/>
    <w:rsid w:val="008E0343"/>
    <w:rsid w:val="008E0912"/>
    <w:rsid w:val="008E0B99"/>
    <w:rsid w:val="008E144A"/>
    <w:rsid w:val="008E19EB"/>
    <w:rsid w:val="008E217F"/>
    <w:rsid w:val="008E2489"/>
    <w:rsid w:val="008E266D"/>
    <w:rsid w:val="008E52C5"/>
    <w:rsid w:val="008E5460"/>
    <w:rsid w:val="008E585B"/>
    <w:rsid w:val="008E5D76"/>
    <w:rsid w:val="008E643A"/>
    <w:rsid w:val="008E723A"/>
    <w:rsid w:val="008E7B60"/>
    <w:rsid w:val="008F011D"/>
    <w:rsid w:val="008F0478"/>
    <w:rsid w:val="008F0F25"/>
    <w:rsid w:val="008F0F72"/>
    <w:rsid w:val="008F1275"/>
    <w:rsid w:val="008F150A"/>
    <w:rsid w:val="008F1C4C"/>
    <w:rsid w:val="008F2A8C"/>
    <w:rsid w:val="008F3BB0"/>
    <w:rsid w:val="008F40BA"/>
    <w:rsid w:val="008F559C"/>
    <w:rsid w:val="008F5A3A"/>
    <w:rsid w:val="008F5EF5"/>
    <w:rsid w:val="008F6ECC"/>
    <w:rsid w:val="008F7352"/>
    <w:rsid w:val="00900153"/>
    <w:rsid w:val="00900ED2"/>
    <w:rsid w:val="00903D97"/>
    <w:rsid w:val="009044B5"/>
    <w:rsid w:val="00905BC9"/>
    <w:rsid w:val="00905BCD"/>
    <w:rsid w:val="00905DBA"/>
    <w:rsid w:val="009062D7"/>
    <w:rsid w:val="00906520"/>
    <w:rsid w:val="00906C45"/>
    <w:rsid w:val="00907E35"/>
    <w:rsid w:val="009101C1"/>
    <w:rsid w:val="00911305"/>
    <w:rsid w:val="009122BA"/>
    <w:rsid w:val="0091241D"/>
    <w:rsid w:val="00912FA0"/>
    <w:rsid w:val="0091315C"/>
    <w:rsid w:val="009145BD"/>
    <w:rsid w:val="00914A2C"/>
    <w:rsid w:val="00914FDF"/>
    <w:rsid w:val="00917D82"/>
    <w:rsid w:val="009201BC"/>
    <w:rsid w:val="00920EDD"/>
    <w:rsid w:val="00921409"/>
    <w:rsid w:val="009214FB"/>
    <w:rsid w:val="00921FDF"/>
    <w:rsid w:val="009229A4"/>
    <w:rsid w:val="00922A7D"/>
    <w:rsid w:val="00923F73"/>
    <w:rsid w:val="0092435F"/>
    <w:rsid w:val="009244D2"/>
    <w:rsid w:val="00924918"/>
    <w:rsid w:val="009256D4"/>
    <w:rsid w:val="00925899"/>
    <w:rsid w:val="00926C9A"/>
    <w:rsid w:val="00926CDD"/>
    <w:rsid w:val="009274D9"/>
    <w:rsid w:val="009275D7"/>
    <w:rsid w:val="00930378"/>
    <w:rsid w:val="00930E9D"/>
    <w:rsid w:val="00931AB8"/>
    <w:rsid w:val="00931E3A"/>
    <w:rsid w:val="009339CD"/>
    <w:rsid w:val="00933EC8"/>
    <w:rsid w:val="009342E7"/>
    <w:rsid w:val="00934B04"/>
    <w:rsid w:val="00934E16"/>
    <w:rsid w:val="00935139"/>
    <w:rsid w:val="00935E09"/>
    <w:rsid w:val="0093602D"/>
    <w:rsid w:val="00936077"/>
    <w:rsid w:val="00937302"/>
    <w:rsid w:val="00940CDC"/>
    <w:rsid w:val="00940D63"/>
    <w:rsid w:val="00940F6E"/>
    <w:rsid w:val="00941422"/>
    <w:rsid w:val="00941B08"/>
    <w:rsid w:val="00942400"/>
    <w:rsid w:val="00942BBE"/>
    <w:rsid w:val="00943046"/>
    <w:rsid w:val="00943472"/>
    <w:rsid w:val="009434C1"/>
    <w:rsid w:val="00944799"/>
    <w:rsid w:val="0094645D"/>
    <w:rsid w:val="0094669E"/>
    <w:rsid w:val="00946B58"/>
    <w:rsid w:val="009474DE"/>
    <w:rsid w:val="009475B7"/>
    <w:rsid w:val="00950949"/>
    <w:rsid w:val="00950E5B"/>
    <w:rsid w:val="00951F38"/>
    <w:rsid w:val="00952954"/>
    <w:rsid w:val="00954DCB"/>
    <w:rsid w:val="00955D81"/>
    <w:rsid w:val="009565A8"/>
    <w:rsid w:val="009603E7"/>
    <w:rsid w:val="0096365D"/>
    <w:rsid w:val="00963FF4"/>
    <w:rsid w:val="00964B93"/>
    <w:rsid w:val="00964C7B"/>
    <w:rsid w:val="0096504C"/>
    <w:rsid w:val="00965B47"/>
    <w:rsid w:val="009660D8"/>
    <w:rsid w:val="0096626E"/>
    <w:rsid w:val="009665B8"/>
    <w:rsid w:val="00966AD1"/>
    <w:rsid w:val="00966E0E"/>
    <w:rsid w:val="0096725A"/>
    <w:rsid w:val="00967419"/>
    <w:rsid w:val="009676E1"/>
    <w:rsid w:val="00971EC4"/>
    <w:rsid w:val="0097214F"/>
    <w:rsid w:val="00972564"/>
    <w:rsid w:val="00972995"/>
    <w:rsid w:val="0097338C"/>
    <w:rsid w:val="009738BA"/>
    <w:rsid w:val="0097516E"/>
    <w:rsid w:val="009762B4"/>
    <w:rsid w:val="009778A6"/>
    <w:rsid w:val="0098138E"/>
    <w:rsid w:val="009819D1"/>
    <w:rsid w:val="00981FBE"/>
    <w:rsid w:val="00982238"/>
    <w:rsid w:val="00984481"/>
    <w:rsid w:val="00984A46"/>
    <w:rsid w:val="0098621D"/>
    <w:rsid w:val="00986CE2"/>
    <w:rsid w:val="00987626"/>
    <w:rsid w:val="00987958"/>
    <w:rsid w:val="00990082"/>
    <w:rsid w:val="009909BE"/>
    <w:rsid w:val="009915A9"/>
    <w:rsid w:val="00992076"/>
    <w:rsid w:val="009937DC"/>
    <w:rsid w:val="00993C1D"/>
    <w:rsid w:val="00994212"/>
    <w:rsid w:val="009943DE"/>
    <w:rsid w:val="00996A17"/>
    <w:rsid w:val="00996B99"/>
    <w:rsid w:val="009973DB"/>
    <w:rsid w:val="0099755E"/>
    <w:rsid w:val="0099757E"/>
    <w:rsid w:val="009976D6"/>
    <w:rsid w:val="00997702"/>
    <w:rsid w:val="00997A33"/>
    <w:rsid w:val="00997D89"/>
    <w:rsid w:val="009A0FC3"/>
    <w:rsid w:val="009A1B0C"/>
    <w:rsid w:val="009A26B9"/>
    <w:rsid w:val="009A2921"/>
    <w:rsid w:val="009A3625"/>
    <w:rsid w:val="009A3B73"/>
    <w:rsid w:val="009A3EF2"/>
    <w:rsid w:val="009A46A5"/>
    <w:rsid w:val="009A46BC"/>
    <w:rsid w:val="009A47F0"/>
    <w:rsid w:val="009A505F"/>
    <w:rsid w:val="009A5822"/>
    <w:rsid w:val="009A67A9"/>
    <w:rsid w:val="009A7160"/>
    <w:rsid w:val="009A7697"/>
    <w:rsid w:val="009A7917"/>
    <w:rsid w:val="009A7AD0"/>
    <w:rsid w:val="009B0463"/>
    <w:rsid w:val="009B0DA1"/>
    <w:rsid w:val="009B29BD"/>
    <w:rsid w:val="009B3644"/>
    <w:rsid w:val="009B4119"/>
    <w:rsid w:val="009B509C"/>
    <w:rsid w:val="009B5999"/>
    <w:rsid w:val="009B672A"/>
    <w:rsid w:val="009B6FBE"/>
    <w:rsid w:val="009B701C"/>
    <w:rsid w:val="009B73DF"/>
    <w:rsid w:val="009B7A88"/>
    <w:rsid w:val="009C0296"/>
    <w:rsid w:val="009C0373"/>
    <w:rsid w:val="009C0DE8"/>
    <w:rsid w:val="009C0FDF"/>
    <w:rsid w:val="009C1522"/>
    <w:rsid w:val="009C3AA2"/>
    <w:rsid w:val="009C4985"/>
    <w:rsid w:val="009C509F"/>
    <w:rsid w:val="009C557B"/>
    <w:rsid w:val="009C69A0"/>
    <w:rsid w:val="009D016C"/>
    <w:rsid w:val="009D0E6C"/>
    <w:rsid w:val="009D1087"/>
    <w:rsid w:val="009D27CB"/>
    <w:rsid w:val="009D3616"/>
    <w:rsid w:val="009D3F22"/>
    <w:rsid w:val="009D400A"/>
    <w:rsid w:val="009D567B"/>
    <w:rsid w:val="009D59F9"/>
    <w:rsid w:val="009D5F98"/>
    <w:rsid w:val="009D6425"/>
    <w:rsid w:val="009D76BC"/>
    <w:rsid w:val="009D771B"/>
    <w:rsid w:val="009D7985"/>
    <w:rsid w:val="009D7AC9"/>
    <w:rsid w:val="009E1FEE"/>
    <w:rsid w:val="009E20B9"/>
    <w:rsid w:val="009E28E6"/>
    <w:rsid w:val="009E3303"/>
    <w:rsid w:val="009E376D"/>
    <w:rsid w:val="009E3F6A"/>
    <w:rsid w:val="009E41EC"/>
    <w:rsid w:val="009E5066"/>
    <w:rsid w:val="009E56E4"/>
    <w:rsid w:val="009E5DA9"/>
    <w:rsid w:val="009E6609"/>
    <w:rsid w:val="009E6617"/>
    <w:rsid w:val="009E7880"/>
    <w:rsid w:val="009F04C5"/>
    <w:rsid w:val="009F0931"/>
    <w:rsid w:val="009F0E80"/>
    <w:rsid w:val="009F1238"/>
    <w:rsid w:val="009F1252"/>
    <w:rsid w:val="009F1977"/>
    <w:rsid w:val="009F25B0"/>
    <w:rsid w:val="009F2F1C"/>
    <w:rsid w:val="009F4367"/>
    <w:rsid w:val="009F5600"/>
    <w:rsid w:val="009F5647"/>
    <w:rsid w:val="009F5DFD"/>
    <w:rsid w:val="009F6C8F"/>
    <w:rsid w:val="009F76FC"/>
    <w:rsid w:val="00A012CD"/>
    <w:rsid w:val="00A012D5"/>
    <w:rsid w:val="00A01DD7"/>
    <w:rsid w:val="00A025EC"/>
    <w:rsid w:val="00A02AB2"/>
    <w:rsid w:val="00A02C67"/>
    <w:rsid w:val="00A03248"/>
    <w:rsid w:val="00A03CB9"/>
    <w:rsid w:val="00A0483E"/>
    <w:rsid w:val="00A04957"/>
    <w:rsid w:val="00A04A4A"/>
    <w:rsid w:val="00A05BEA"/>
    <w:rsid w:val="00A05CAF"/>
    <w:rsid w:val="00A07547"/>
    <w:rsid w:val="00A078FB"/>
    <w:rsid w:val="00A106D0"/>
    <w:rsid w:val="00A1090E"/>
    <w:rsid w:val="00A10D3B"/>
    <w:rsid w:val="00A10E72"/>
    <w:rsid w:val="00A1247E"/>
    <w:rsid w:val="00A128DD"/>
    <w:rsid w:val="00A12ECA"/>
    <w:rsid w:val="00A134C4"/>
    <w:rsid w:val="00A13542"/>
    <w:rsid w:val="00A1364D"/>
    <w:rsid w:val="00A136AF"/>
    <w:rsid w:val="00A1500D"/>
    <w:rsid w:val="00A15B28"/>
    <w:rsid w:val="00A1638C"/>
    <w:rsid w:val="00A1689D"/>
    <w:rsid w:val="00A168C3"/>
    <w:rsid w:val="00A17B41"/>
    <w:rsid w:val="00A2034A"/>
    <w:rsid w:val="00A2045D"/>
    <w:rsid w:val="00A20D5F"/>
    <w:rsid w:val="00A20F36"/>
    <w:rsid w:val="00A2175D"/>
    <w:rsid w:val="00A2274A"/>
    <w:rsid w:val="00A229EB"/>
    <w:rsid w:val="00A22CA6"/>
    <w:rsid w:val="00A22DFE"/>
    <w:rsid w:val="00A23F2F"/>
    <w:rsid w:val="00A24A34"/>
    <w:rsid w:val="00A24CA0"/>
    <w:rsid w:val="00A25487"/>
    <w:rsid w:val="00A25C5B"/>
    <w:rsid w:val="00A267B5"/>
    <w:rsid w:val="00A269C3"/>
    <w:rsid w:val="00A27530"/>
    <w:rsid w:val="00A31712"/>
    <w:rsid w:val="00A322FF"/>
    <w:rsid w:val="00A32D10"/>
    <w:rsid w:val="00A34550"/>
    <w:rsid w:val="00A34D5E"/>
    <w:rsid w:val="00A359B0"/>
    <w:rsid w:val="00A369AE"/>
    <w:rsid w:val="00A372A3"/>
    <w:rsid w:val="00A37B35"/>
    <w:rsid w:val="00A41C67"/>
    <w:rsid w:val="00A4283D"/>
    <w:rsid w:val="00A42C84"/>
    <w:rsid w:val="00A43276"/>
    <w:rsid w:val="00A435D3"/>
    <w:rsid w:val="00A4374A"/>
    <w:rsid w:val="00A43CA3"/>
    <w:rsid w:val="00A44293"/>
    <w:rsid w:val="00A448EE"/>
    <w:rsid w:val="00A4544D"/>
    <w:rsid w:val="00A45CE1"/>
    <w:rsid w:val="00A46CCB"/>
    <w:rsid w:val="00A479EB"/>
    <w:rsid w:val="00A47BB2"/>
    <w:rsid w:val="00A51557"/>
    <w:rsid w:val="00A51839"/>
    <w:rsid w:val="00A518F8"/>
    <w:rsid w:val="00A5291D"/>
    <w:rsid w:val="00A52AA9"/>
    <w:rsid w:val="00A55076"/>
    <w:rsid w:val="00A55E68"/>
    <w:rsid w:val="00A57636"/>
    <w:rsid w:val="00A5773F"/>
    <w:rsid w:val="00A600F8"/>
    <w:rsid w:val="00A60462"/>
    <w:rsid w:val="00A60532"/>
    <w:rsid w:val="00A60FD2"/>
    <w:rsid w:val="00A61A3F"/>
    <w:rsid w:val="00A61F86"/>
    <w:rsid w:val="00A630C1"/>
    <w:rsid w:val="00A63E93"/>
    <w:rsid w:val="00A64BAE"/>
    <w:rsid w:val="00A65AF2"/>
    <w:rsid w:val="00A65EBB"/>
    <w:rsid w:val="00A66081"/>
    <w:rsid w:val="00A666A2"/>
    <w:rsid w:val="00A67622"/>
    <w:rsid w:val="00A6780B"/>
    <w:rsid w:val="00A67BD9"/>
    <w:rsid w:val="00A7030E"/>
    <w:rsid w:val="00A70991"/>
    <w:rsid w:val="00A714D2"/>
    <w:rsid w:val="00A7247B"/>
    <w:rsid w:val="00A731D1"/>
    <w:rsid w:val="00A734BF"/>
    <w:rsid w:val="00A74ECD"/>
    <w:rsid w:val="00A74F74"/>
    <w:rsid w:val="00A7525C"/>
    <w:rsid w:val="00A75587"/>
    <w:rsid w:val="00A755D5"/>
    <w:rsid w:val="00A77F62"/>
    <w:rsid w:val="00A80472"/>
    <w:rsid w:val="00A82095"/>
    <w:rsid w:val="00A82524"/>
    <w:rsid w:val="00A82A3E"/>
    <w:rsid w:val="00A82A74"/>
    <w:rsid w:val="00A834D2"/>
    <w:rsid w:val="00A84BB2"/>
    <w:rsid w:val="00A85BD0"/>
    <w:rsid w:val="00A86257"/>
    <w:rsid w:val="00A90395"/>
    <w:rsid w:val="00A910C1"/>
    <w:rsid w:val="00A9209F"/>
    <w:rsid w:val="00A92E27"/>
    <w:rsid w:val="00A930DD"/>
    <w:rsid w:val="00A93105"/>
    <w:rsid w:val="00A941C4"/>
    <w:rsid w:val="00A948F9"/>
    <w:rsid w:val="00A94963"/>
    <w:rsid w:val="00A94968"/>
    <w:rsid w:val="00A96532"/>
    <w:rsid w:val="00A96A24"/>
    <w:rsid w:val="00AA0E9A"/>
    <w:rsid w:val="00AA100E"/>
    <w:rsid w:val="00AA1180"/>
    <w:rsid w:val="00AA144B"/>
    <w:rsid w:val="00AA18BD"/>
    <w:rsid w:val="00AA1A2B"/>
    <w:rsid w:val="00AA1E1C"/>
    <w:rsid w:val="00AA24E0"/>
    <w:rsid w:val="00AA298B"/>
    <w:rsid w:val="00AA2F8C"/>
    <w:rsid w:val="00AA505C"/>
    <w:rsid w:val="00AA5B5F"/>
    <w:rsid w:val="00AA6A3F"/>
    <w:rsid w:val="00AB009D"/>
    <w:rsid w:val="00AB0493"/>
    <w:rsid w:val="00AB059C"/>
    <w:rsid w:val="00AB0749"/>
    <w:rsid w:val="00AB07E4"/>
    <w:rsid w:val="00AB24A0"/>
    <w:rsid w:val="00AB28FC"/>
    <w:rsid w:val="00AB29A8"/>
    <w:rsid w:val="00AB2E26"/>
    <w:rsid w:val="00AB35EF"/>
    <w:rsid w:val="00AB5EA1"/>
    <w:rsid w:val="00AB62A6"/>
    <w:rsid w:val="00AB6409"/>
    <w:rsid w:val="00AB663E"/>
    <w:rsid w:val="00AB6679"/>
    <w:rsid w:val="00AC1BBD"/>
    <w:rsid w:val="00AC344B"/>
    <w:rsid w:val="00AC40AE"/>
    <w:rsid w:val="00AC4429"/>
    <w:rsid w:val="00AC4F61"/>
    <w:rsid w:val="00AC57A3"/>
    <w:rsid w:val="00AC5E11"/>
    <w:rsid w:val="00AC66E5"/>
    <w:rsid w:val="00AC69F4"/>
    <w:rsid w:val="00AD1087"/>
    <w:rsid w:val="00AD253F"/>
    <w:rsid w:val="00AD30A1"/>
    <w:rsid w:val="00AD3328"/>
    <w:rsid w:val="00AD3347"/>
    <w:rsid w:val="00AD35B0"/>
    <w:rsid w:val="00AD3B17"/>
    <w:rsid w:val="00AD452E"/>
    <w:rsid w:val="00AD52B3"/>
    <w:rsid w:val="00AD67E9"/>
    <w:rsid w:val="00AD6F0D"/>
    <w:rsid w:val="00AE016C"/>
    <w:rsid w:val="00AE044E"/>
    <w:rsid w:val="00AE05EA"/>
    <w:rsid w:val="00AE074F"/>
    <w:rsid w:val="00AE1C9B"/>
    <w:rsid w:val="00AE2487"/>
    <w:rsid w:val="00AE33E4"/>
    <w:rsid w:val="00AE4770"/>
    <w:rsid w:val="00AE584C"/>
    <w:rsid w:val="00AE5B06"/>
    <w:rsid w:val="00AE6483"/>
    <w:rsid w:val="00AE648B"/>
    <w:rsid w:val="00AE66F2"/>
    <w:rsid w:val="00AE736E"/>
    <w:rsid w:val="00AE7E62"/>
    <w:rsid w:val="00AF0494"/>
    <w:rsid w:val="00AF0D85"/>
    <w:rsid w:val="00AF0F93"/>
    <w:rsid w:val="00AF3527"/>
    <w:rsid w:val="00AF3F90"/>
    <w:rsid w:val="00AF44EB"/>
    <w:rsid w:val="00AF48B9"/>
    <w:rsid w:val="00AF5233"/>
    <w:rsid w:val="00AF5390"/>
    <w:rsid w:val="00AF5418"/>
    <w:rsid w:val="00AF57D2"/>
    <w:rsid w:val="00AF6196"/>
    <w:rsid w:val="00AF67C6"/>
    <w:rsid w:val="00AF7354"/>
    <w:rsid w:val="00AF771D"/>
    <w:rsid w:val="00AF7C8F"/>
    <w:rsid w:val="00B0017D"/>
    <w:rsid w:val="00B008EF"/>
    <w:rsid w:val="00B010C8"/>
    <w:rsid w:val="00B01344"/>
    <w:rsid w:val="00B03210"/>
    <w:rsid w:val="00B03947"/>
    <w:rsid w:val="00B04281"/>
    <w:rsid w:val="00B04962"/>
    <w:rsid w:val="00B04965"/>
    <w:rsid w:val="00B049B3"/>
    <w:rsid w:val="00B04CBF"/>
    <w:rsid w:val="00B0526D"/>
    <w:rsid w:val="00B05762"/>
    <w:rsid w:val="00B05C35"/>
    <w:rsid w:val="00B05D67"/>
    <w:rsid w:val="00B05FCA"/>
    <w:rsid w:val="00B05FE7"/>
    <w:rsid w:val="00B06100"/>
    <w:rsid w:val="00B061C7"/>
    <w:rsid w:val="00B06A66"/>
    <w:rsid w:val="00B10C9E"/>
    <w:rsid w:val="00B118BB"/>
    <w:rsid w:val="00B1213A"/>
    <w:rsid w:val="00B127A8"/>
    <w:rsid w:val="00B1411E"/>
    <w:rsid w:val="00B1557E"/>
    <w:rsid w:val="00B163F4"/>
    <w:rsid w:val="00B16701"/>
    <w:rsid w:val="00B16B88"/>
    <w:rsid w:val="00B16D71"/>
    <w:rsid w:val="00B17705"/>
    <w:rsid w:val="00B17CC7"/>
    <w:rsid w:val="00B20330"/>
    <w:rsid w:val="00B2167B"/>
    <w:rsid w:val="00B21979"/>
    <w:rsid w:val="00B22495"/>
    <w:rsid w:val="00B22575"/>
    <w:rsid w:val="00B24AAD"/>
    <w:rsid w:val="00B24D97"/>
    <w:rsid w:val="00B24E04"/>
    <w:rsid w:val="00B2598A"/>
    <w:rsid w:val="00B26156"/>
    <w:rsid w:val="00B266F6"/>
    <w:rsid w:val="00B26CD3"/>
    <w:rsid w:val="00B26D8F"/>
    <w:rsid w:val="00B27422"/>
    <w:rsid w:val="00B27608"/>
    <w:rsid w:val="00B27DC1"/>
    <w:rsid w:val="00B27E8E"/>
    <w:rsid w:val="00B30B07"/>
    <w:rsid w:val="00B30CBF"/>
    <w:rsid w:val="00B31967"/>
    <w:rsid w:val="00B32D90"/>
    <w:rsid w:val="00B33E75"/>
    <w:rsid w:val="00B347ED"/>
    <w:rsid w:val="00B353A5"/>
    <w:rsid w:val="00B3615D"/>
    <w:rsid w:val="00B36794"/>
    <w:rsid w:val="00B36FE1"/>
    <w:rsid w:val="00B3784B"/>
    <w:rsid w:val="00B37BE6"/>
    <w:rsid w:val="00B37DE5"/>
    <w:rsid w:val="00B40368"/>
    <w:rsid w:val="00B4112F"/>
    <w:rsid w:val="00B412FA"/>
    <w:rsid w:val="00B416A0"/>
    <w:rsid w:val="00B41F2A"/>
    <w:rsid w:val="00B4267C"/>
    <w:rsid w:val="00B42C51"/>
    <w:rsid w:val="00B43004"/>
    <w:rsid w:val="00B4310E"/>
    <w:rsid w:val="00B45073"/>
    <w:rsid w:val="00B4627F"/>
    <w:rsid w:val="00B4643B"/>
    <w:rsid w:val="00B47877"/>
    <w:rsid w:val="00B502F6"/>
    <w:rsid w:val="00B51334"/>
    <w:rsid w:val="00B52C5C"/>
    <w:rsid w:val="00B52CB3"/>
    <w:rsid w:val="00B53740"/>
    <w:rsid w:val="00B541EE"/>
    <w:rsid w:val="00B55B47"/>
    <w:rsid w:val="00B569A0"/>
    <w:rsid w:val="00B570BC"/>
    <w:rsid w:val="00B60308"/>
    <w:rsid w:val="00B60E7C"/>
    <w:rsid w:val="00B61536"/>
    <w:rsid w:val="00B617C4"/>
    <w:rsid w:val="00B62217"/>
    <w:rsid w:val="00B6268C"/>
    <w:rsid w:val="00B635B3"/>
    <w:rsid w:val="00B64D0C"/>
    <w:rsid w:val="00B64D6F"/>
    <w:rsid w:val="00B6584C"/>
    <w:rsid w:val="00B65E96"/>
    <w:rsid w:val="00B6685E"/>
    <w:rsid w:val="00B677C4"/>
    <w:rsid w:val="00B702B5"/>
    <w:rsid w:val="00B706EC"/>
    <w:rsid w:val="00B7091C"/>
    <w:rsid w:val="00B71880"/>
    <w:rsid w:val="00B71EE9"/>
    <w:rsid w:val="00B71F54"/>
    <w:rsid w:val="00B73098"/>
    <w:rsid w:val="00B7381A"/>
    <w:rsid w:val="00B738B9"/>
    <w:rsid w:val="00B73B6E"/>
    <w:rsid w:val="00B73C70"/>
    <w:rsid w:val="00B7476A"/>
    <w:rsid w:val="00B75AA6"/>
    <w:rsid w:val="00B7733F"/>
    <w:rsid w:val="00B77593"/>
    <w:rsid w:val="00B806C6"/>
    <w:rsid w:val="00B806FA"/>
    <w:rsid w:val="00B80FBD"/>
    <w:rsid w:val="00B81027"/>
    <w:rsid w:val="00B81487"/>
    <w:rsid w:val="00B81947"/>
    <w:rsid w:val="00B8317C"/>
    <w:rsid w:val="00B83923"/>
    <w:rsid w:val="00B840E1"/>
    <w:rsid w:val="00B85974"/>
    <w:rsid w:val="00B86179"/>
    <w:rsid w:val="00B862EB"/>
    <w:rsid w:val="00B86642"/>
    <w:rsid w:val="00B86793"/>
    <w:rsid w:val="00B87A38"/>
    <w:rsid w:val="00B9005B"/>
    <w:rsid w:val="00B9072B"/>
    <w:rsid w:val="00B90E6E"/>
    <w:rsid w:val="00B90F10"/>
    <w:rsid w:val="00B918BA"/>
    <w:rsid w:val="00B91BFE"/>
    <w:rsid w:val="00B92BF5"/>
    <w:rsid w:val="00B92C97"/>
    <w:rsid w:val="00B930AE"/>
    <w:rsid w:val="00B93723"/>
    <w:rsid w:val="00B938D3"/>
    <w:rsid w:val="00B93D1C"/>
    <w:rsid w:val="00B940DF"/>
    <w:rsid w:val="00B94353"/>
    <w:rsid w:val="00B94AEB"/>
    <w:rsid w:val="00B95D8B"/>
    <w:rsid w:val="00B95F88"/>
    <w:rsid w:val="00B9616B"/>
    <w:rsid w:val="00B96571"/>
    <w:rsid w:val="00B97504"/>
    <w:rsid w:val="00B975B0"/>
    <w:rsid w:val="00B97AE0"/>
    <w:rsid w:val="00B97C9D"/>
    <w:rsid w:val="00B97E4A"/>
    <w:rsid w:val="00BA0369"/>
    <w:rsid w:val="00BA0E23"/>
    <w:rsid w:val="00BA0EE7"/>
    <w:rsid w:val="00BA1104"/>
    <w:rsid w:val="00BA1350"/>
    <w:rsid w:val="00BA1B23"/>
    <w:rsid w:val="00BA2B9E"/>
    <w:rsid w:val="00BA2E8A"/>
    <w:rsid w:val="00BA2F59"/>
    <w:rsid w:val="00BA34FC"/>
    <w:rsid w:val="00BA37B4"/>
    <w:rsid w:val="00BA4361"/>
    <w:rsid w:val="00BA43E6"/>
    <w:rsid w:val="00BA4D63"/>
    <w:rsid w:val="00BA5361"/>
    <w:rsid w:val="00BA5698"/>
    <w:rsid w:val="00BA5916"/>
    <w:rsid w:val="00BA5E77"/>
    <w:rsid w:val="00BA67CE"/>
    <w:rsid w:val="00BB0090"/>
    <w:rsid w:val="00BB14EE"/>
    <w:rsid w:val="00BB1A84"/>
    <w:rsid w:val="00BB21F2"/>
    <w:rsid w:val="00BB24F5"/>
    <w:rsid w:val="00BB2EB0"/>
    <w:rsid w:val="00BB30A2"/>
    <w:rsid w:val="00BB36C7"/>
    <w:rsid w:val="00BB38A4"/>
    <w:rsid w:val="00BB4E40"/>
    <w:rsid w:val="00BB4EC9"/>
    <w:rsid w:val="00BB663A"/>
    <w:rsid w:val="00BB779A"/>
    <w:rsid w:val="00BB7E83"/>
    <w:rsid w:val="00BC035A"/>
    <w:rsid w:val="00BC069E"/>
    <w:rsid w:val="00BC143E"/>
    <w:rsid w:val="00BC1724"/>
    <w:rsid w:val="00BC1B35"/>
    <w:rsid w:val="00BC1C91"/>
    <w:rsid w:val="00BC2543"/>
    <w:rsid w:val="00BC2F0E"/>
    <w:rsid w:val="00BC5841"/>
    <w:rsid w:val="00BC7431"/>
    <w:rsid w:val="00BC7B14"/>
    <w:rsid w:val="00BC7D7E"/>
    <w:rsid w:val="00BD060C"/>
    <w:rsid w:val="00BD0AC4"/>
    <w:rsid w:val="00BD0E46"/>
    <w:rsid w:val="00BD1988"/>
    <w:rsid w:val="00BD22B4"/>
    <w:rsid w:val="00BD2B89"/>
    <w:rsid w:val="00BD2FB3"/>
    <w:rsid w:val="00BD39C2"/>
    <w:rsid w:val="00BD3B7F"/>
    <w:rsid w:val="00BD4024"/>
    <w:rsid w:val="00BD4CFB"/>
    <w:rsid w:val="00BD5A03"/>
    <w:rsid w:val="00BD7187"/>
    <w:rsid w:val="00BD72A5"/>
    <w:rsid w:val="00BD73A2"/>
    <w:rsid w:val="00BE00E1"/>
    <w:rsid w:val="00BE018F"/>
    <w:rsid w:val="00BE028C"/>
    <w:rsid w:val="00BE0573"/>
    <w:rsid w:val="00BE0E47"/>
    <w:rsid w:val="00BE1288"/>
    <w:rsid w:val="00BE29F1"/>
    <w:rsid w:val="00BE3006"/>
    <w:rsid w:val="00BE40C5"/>
    <w:rsid w:val="00BE43EA"/>
    <w:rsid w:val="00BE479B"/>
    <w:rsid w:val="00BE526E"/>
    <w:rsid w:val="00BE52A3"/>
    <w:rsid w:val="00BE561A"/>
    <w:rsid w:val="00BE61FD"/>
    <w:rsid w:val="00BE7107"/>
    <w:rsid w:val="00BE7FCB"/>
    <w:rsid w:val="00BF0460"/>
    <w:rsid w:val="00BF19D6"/>
    <w:rsid w:val="00BF2021"/>
    <w:rsid w:val="00BF21F1"/>
    <w:rsid w:val="00BF22FD"/>
    <w:rsid w:val="00BF2911"/>
    <w:rsid w:val="00BF44F6"/>
    <w:rsid w:val="00BF4ADD"/>
    <w:rsid w:val="00BF52D5"/>
    <w:rsid w:val="00BF5B76"/>
    <w:rsid w:val="00BF5F7A"/>
    <w:rsid w:val="00BF61C4"/>
    <w:rsid w:val="00BF6AD1"/>
    <w:rsid w:val="00BF720F"/>
    <w:rsid w:val="00BF7B65"/>
    <w:rsid w:val="00BF7E40"/>
    <w:rsid w:val="00BF7F8A"/>
    <w:rsid w:val="00C00DFF"/>
    <w:rsid w:val="00C01FD4"/>
    <w:rsid w:val="00C02271"/>
    <w:rsid w:val="00C026B7"/>
    <w:rsid w:val="00C03770"/>
    <w:rsid w:val="00C03E65"/>
    <w:rsid w:val="00C042D4"/>
    <w:rsid w:val="00C04A00"/>
    <w:rsid w:val="00C052AE"/>
    <w:rsid w:val="00C05CBD"/>
    <w:rsid w:val="00C066FF"/>
    <w:rsid w:val="00C070C6"/>
    <w:rsid w:val="00C07F91"/>
    <w:rsid w:val="00C10F85"/>
    <w:rsid w:val="00C117EC"/>
    <w:rsid w:val="00C11E4D"/>
    <w:rsid w:val="00C1406C"/>
    <w:rsid w:val="00C15DB3"/>
    <w:rsid w:val="00C165BC"/>
    <w:rsid w:val="00C16ADD"/>
    <w:rsid w:val="00C16AF9"/>
    <w:rsid w:val="00C17013"/>
    <w:rsid w:val="00C176A2"/>
    <w:rsid w:val="00C17E54"/>
    <w:rsid w:val="00C2057A"/>
    <w:rsid w:val="00C20FEA"/>
    <w:rsid w:val="00C22017"/>
    <w:rsid w:val="00C225B3"/>
    <w:rsid w:val="00C23D38"/>
    <w:rsid w:val="00C23F88"/>
    <w:rsid w:val="00C24635"/>
    <w:rsid w:val="00C25383"/>
    <w:rsid w:val="00C256BE"/>
    <w:rsid w:val="00C25716"/>
    <w:rsid w:val="00C25CCB"/>
    <w:rsid w:val="00C26C0E"/>
    <w:rsid w:val="00C26F1D"/>
    <w:rsid w:val="00C2724C"/>
    <w:rsid w:val="00C27461"/>
    <w:rsid w:val="00C302B0"/>
    <w:rsid w:val="00C30EEB"/>
    <w:rsid w:val="00C32B5D"/>
    <w:rsid w:val="00C35F29"/>
    <w:rsid w:val="00C3727E"/>
    <w:rsid w:val="00C411DB"/>
    <w:rsid w:val="00C41857"/>
    <w:rsid w:val="00C41B84"/>
    <w:rsid w:val="00C4288B"/>
    <w:rsid w:val="00C42B20"/>
    <w:rsid w:val="00C43602"/>
    <w:rsid w:val="00C43976"/>
    <w:rsid w:val="00C443D8"/>
    <w:rsid w:val="00C45919"/>
    <w:rsid w:val="00C45AED"/>
    <w:rsid w:val="00C45E7D"/>
    <w:rsid w:val="00C47039"/>
    <w:rsid w:val="00C47920"/>
    <w:rsid w:val="00C50E76"/>
    <w:rsid w:val="00C512EF"/>
    <w:rsid w:val="00C51D22"/>
    <w:rsid w:val="00C51EC1"/>
    <w:rsid w:val="00C520E6"/>
    <w:rsid w:val="00C524BB"/>
    <w:rsid w:val="00C53A3F"/>
    <w:rsid w:val="00C54EE4"/>
    <w:rsid w:val="00C55159"/>
    <w:rsid w:val="00C56562"/>
    <w:rsid w:val="00C565D5"/>
    <w:rsid w:val="00C5695E"/>
    <w:rsid w:val="00C57060"/>
    <w:rsid w:val="00C577B5"/>
    <w:rsid w:val="00C610AD"/>
    <w:rsid w:val="00C647C1"/>
    <w:rsid w:val="00C64E7B"/>
    <w:rsid w:val="00C651E8"/>
    <w:rsid w:val="00C67166"/>
    <w:rsid w:val="00C67710"/>
    <w:rsid w:val="00C67D56"/>
    <w:rsid w:val="00C70861"/>
    <w:rsid w:val="00C71573"/>
    <w:rsid w:val="00C72A1B"/>
    <w:rsid w:val="00C730A5"/>
    <w:rsid w:val="00C730E9"/>
    <w:rsid w:val="00C73260"/>
    <w:rsid w:val="00C73CCF"/>
    <w:rsid w:val="00C74B3C"/>
    <w:rsid w:val="00C74E94"/>
    <w:rsid w:val="00C7652A"/>
    <w:rsid w:val="00C7776E"/>
    <w:rsid w:val="00C80A3A"/>
    <w:rsid w:val="00C80C69"/>
    <w:rsid w:val="00C81200"/>
    <w:rsid w:val="00C8151A"/>
    <w:rsid w:val="00C8199E"/>
    <w:rsid w:val="00C8426B"/>
    <w:rsid w:val="00C84465"/>
    <w:rsid w:val="00C84CCB"/>
    <w:rsid w:val="00C84CE2"/>
    <w:rsid w:val="00C8590B"/>
    <w:rsid w:val="00C86AC0"/>
    <w:rsid w:val="00C875AC"/>
    <w:rsid w:val="00C8767B"/>
    <w:rsid w:val="00C87885"/>
    <w:rsid w:val="00C90C5D"/>
    <w:rsid w:val="00C92351"/>
    <w:rsid w:val="00C92570"/>
    <w:rsid w:val="00C92722"/>
    <w:rsid w:val="00C93E74"/>
    <w:rsid w:val="00C941A3"/>
    <w:rsid w:val="00C946EE"/>
    <w:rsid w:val="00C94A56"/>
    <w:rsid w:val="00C95802"/>
    <w:rsid w:val="00C959DE"/>
    <w:rsid w:val="00C9676A"/>
    <w:rsid w:val="00C96E9D"/>
    <w:rsid w:val="00C9760C"/>
    <w:rsid w:val="00C97B5F"/>
    <w:rsid w:val="00CA0C09"/>
    <w:rsid w:val="00CA0F89"/>
    <w:rsid w:val="00CA1A46"/>
    <w:rsid w:val="00CA288B"/>
    <w:rsid w:val="00CA2A16"/>
    <w:rsid w:val="00CA2B8B"/>
    <w:rsid w:val="00CA2D26"/>
    <w:rsid w:val="00CA3100"/>
    <w:rsid w:val="00CA358E"/>
    <w:rsid w:val="00CA3F11"/>
    <w:rsid w:val="00CA488B"/>
    <w:rsid w:val="00CA55A4"/>
    <w:rsid w:val="00CA5D37"/>
    <w:rsid w:val="00CA5FD2"/>
    <w:rsid w:val="00CA65C4"/>
    <w:rsid w:val="00CA6607"/>
    <w:rsid w:val="00CA704F"/>
    <w:rsid w:val="00CA7AF0"/>
    <w:rsid w:val="00CB08B6"/>
    <w:rsid w:val="00CB1CE4"/>
    <w:rsid w:val="00CB1D5C"/>
    <w:rsid w:val="00CB1F4C"/>
    <w:rsid w:val="00CB21AF"/>
    <w:rsid w:val="00CB24B3"/>
    <w:rsid w:val="00CB2B7E"/>
    <w:rsid w:val="00CB525C"/>
    <w:rsid w:val="00CB5349"/>
    <w:rsid w:val="00CB5744"/>
    <w:rsid w:val="00CB5948"/>
    <w:rsid w:val="00CB5B57"/>
    <w:rsid w:val="00CB5E19"/>
    <w:rsid w:val="00CB6BAF"/>
    <w:rsid w:val="00CB7692"/>
    <w:rsid w:val="00CB7F4B"/>
    <w:rsid w:val="00CC0EA5"/>
    <w:rsid w:val="00CC10B9"/>
    <w:rsid w:val="00CC16AC"/>
    <w:rsid w:val="00CC2DC4"/>
    <w:rsid w:val="00CC34B2"/>
    <w:rsid w:val="00CC4A0C"/>
    <w:rsid w:val="00CC7C58"/>
    <w:rsid w:val="00CD0414"/>
    <w:rsid w:val="00CD0936"/>
    <w:rsid w:val="00CD3855"/>
    <w:rsid w:val="00CD45FA"/>
    <w:rsid w:val="00CD48F9"/>
    <w:rsid w:val="00CD638C"/>
    <w:rsid w:val="00CD661C"/>
    <w:rsid w:val="00CD7B70"/>
    <w:rsid w:val="00CD7F4D"/>
    <w:rsid w:val="00CE059B"/>
    <w:rsid w:val="00CE0625"/>
    <w:rsid w:val="00CE166B"/>
    <w:rsid w:val="00CE394B"/>
    <w:rsid w:val="00CE4202"/>
    <w:rsid w:val="00CE4348"/>
    <w:rsid w:val="00CE43CB"/>
    <w:rsid w:val="00CE4C72"/>
    <w:rsid w:val="00CE4FDA"/>
    <w:rsid w:val="00CE6216"/>
    <w:rsid w:val="00CE6C1E"/>
    <w:rsid w:val="00CE7421"/>
    <w:rsid w:val="00CF039F"/>
    <w:rsid w:val="00CF1104"/>
    <w:rsid w:val="00CF1EAF"/>
    <w:rsid w:val="00CF207B"/>
    <w:rsid w:val="00CF4D8D"/>
    <w:rsid w:val="00CF5354"/>
    <w:rsid w:val="00CF5A70"/>
    <w:rsid w:val="00CF6611"/>
    <w:rsid w:val="00CF6908"/>
    <w:rsid w:val="00CF6D3B"/>
    <w:rsid w:val="00CF6F9C"/>
    <w:rsid w:val="00CF7060"/>
    <w:rsid w:val="00CF7C42"/>
    <w:rsid w:val="00CF7D7F"/>
    <w:rsid w:val="00D0080F"/>
    <w:rsid w:val="00D00E1C"/>
    <w:rsid w:val="00D02120"/>
    <w:rsid w:val="00D029F1"/>
    <w:rsid w:val="00D02E8D"/>
    <w:rsid w:val="00D05C3E"/>
    <w:rsid w:val="00D07A1A"/>
    <w:rsid w:val="00D10E69"/>
    <w:rsid w:val="00D147F1"/>
    <w:rsid w:val="00D15398"/>
    <w:rsid w:val="00D1608A"/>
    <w:rsid w:val="00D161E1"/>
    <w:rsid w:val="00D17516"/>
    <w:rsid w:val="00D17CC8"/>
    <w:rsid w:val="00D21663"/>
    <w:rsid w:val="00D2336C"/>
    <w:rsid w:val="00D247FF"/>
    <w:rsid w:val="00D25158"/>
    <w:rsid w:val="00D25B4B"/>
    <w:rsid w:val="00D25F78"/>
    <w:rsid w:val="00D2604D"/>
    <w:rsid w:val="00D261ED"/>
    <w:rsid w:val="00D274BD"/>
    <w:rsid w:val="00D27547"/>
    <w:rsid w:val="00D301A3"/>
    <w:rsid w:val="00D303C7"/>
    <w:rsid w:val="00D3117E"/>
    <w:rsid w:val="00D31205"/>
    <w:rsid w:val="00D32133"/>
    <w:rsid w:val="00D32358"/>
    <w:rsid w:val="00D33532"/>
    <w:rsid w:val="00D33AD7"/>
    <w:rsid w:val="00D3554A"/>
    <w:rsid w:val="00D35D06"/>
    <w:rsid w:val="00D35FC2"/>
    <w:rsid w:val="00D369A8"/>
    <w:rsid w:val="00D36A65"/>
    <w:rsid w:val="00D36FAE"/>
    <w:rsid w:val="00D401E6"/>
    <w:rsid w:val="00D4064D"/>
    <w:rsid w:val="00D40805"/>
    <w:rsid w:val="00D40894"/>
    <w:rsid w:val="00D416F1"/>
    <w:rsid w:val="00D41B06"/>
    <w:rsid w:val="00D41C08"/>
    <w:rsid w:val="00D42B05"/>
    <w:rsid w:val="00D43203"/>
    <w:rsid w:val="00D44DCF"/>
    <w:rsid w:val="00D45469"/>
    <w:rsid w:val="00D465F1"/>
    <w:rsid w:val="00D5056C"/>
    <w:rsid w:val="00D505AB"/>
    <w:rsid w:val="00D506A5"/>
    <w:rsid w:val="00D50FD2"/>
    <w:rsid w:val="00D5117E"/>
    <w:rsid w:val="00D5173F"/>
    <w:rsid w:val="00D52853"/>
    <w:rsid w:val="00D52A18"/>
    <w:rsid w:val="00D52A3D"/>
    <w:rsid w:val="00D53178"/>
    <w:rsid w:val="00D53270"/>
    <w:rsid w:val="00D53477"/>
    <w:rsid w:val="00D541A0"/>
    <w:rsid w:val="00D54396"/>
    <w:rsid w:val="00D54715"/>
    <w:rsid w:val="00D55DBD"/>
    <w:rsid w:val="00D55F14"/>
    <w:rsid w:val="00D603B6"/>
    <w:rsid w:val="00D61323"/>
    <w:rsid w:val="00D6180D"/>
    <w:rsid w:val="00D619DF"/>
    <w:rsid w:val="00D6333C"/>
    <w:rsid w:val="00D64B8A"/>
    <w:rsid w:val="00D64C5E"/>
    <w:rsid w:val="00D64CF9"/>
    <w:rsid w:val="00D65CA0"/>
    <w:rsid w:val="00D703B1"/>
    <w:rsid w:val="00D709A3"/>
    <w:rsid w:val="00D7146C"/>
    <w:rsid w:val="00D7161F"/>
    <w:rsid w:val="00D717E6"/>
    <w:rsid w:val="00D722CE"/>
    <w:rsid w:val="00D72659"/>
    <w:rsid w:val="00D728CD"/>
    <w:rsid w:val="00D73988"/>
    <w:rsid w:val="00D7444C"/>
    <w:rsid w:val="00D7498E"/>
    <w:rsid w:val="00D756AF"/>
    <w:rsid w:val="00D760B4"/>
    <w:rsid w:val="00D7687C"/>
    <w:rsid w:val="00D769EE"/>
    <w:rsid w:val="00D76B79"/>
    <w:rsid w:val="00D76E66"/>
    <w:rsid w:val="00D77205"/>
    <w:rsid w:val="00D77A5D"/>
    <w:rsid w:val="00D8008E"/>
    <w:rsid w:val="00D8013B"/>
    <w:rsid w:val="00D80B86"/>
    <w:rsid w:val="00D81098"/>
    <w:rsid w:val="00D8140B"/>
    <w:rsid w:val="00D81521"/>
    <w:rsid w:val="00D81A84"/>
    <w:rsid w:val="00D81EC8"/>
    <w:rsid w:val="00D82A12"/>
    <w:rsid w:val="00D82A37"/>
    <w:rsid w:val="00D8530F"/>
    <w:rsid w:val="00D8533E"/>
    <w:rsid w:val="00D86D96"/>
    <w:rsid w:val="00D87D34"/>
    <w:rsid w:val="00D90544"/>
    <w:rsid w:val="00D91C31"/>
    <w:rsid w:val="00D92A4D"/>
    <w:rsid w:val="00D932D3"/>
    <w:rsid w:val="00D93843"/>
    <w:rsid w:val="00D953B4"/>
    <w:rsid w:val="00D95F92"/>
    <w:rsid w:val="00D96601"/>
    <w:rsid w:val="00D9678C"/>
    <w:rsid w:val="00D9772F"/>
    <w:rsid w:val="00D97B06"/>
    <w:rsid w:val="00D97E62"/>
    <w:rsid w:val="00DA0EBA"/>
    <w:rsid w:val="00DA1260"/>
    <w:rsid w:val="00DA1567"/>
    <w:rsid w:val="00DA1F6D"/>
    <w:rsid w:val="00DA2A78"/>
    <w:rsid w:val="00DA2E6F"/>
    <w:rsid w:val="00DA3213"/>
    <w:rsid w:val="00DA418F"/>
    <w:rsid w:val="00DA4616"/>
    <w:rsid w:val="00DA46FD"/>
    <w:rsid w:val="00DA5265"/>
    <w:rsid w:val="00DA5701"/>
    <w:rsid w:val="00DA5A0B"/>
    <w:rsid w:val="00DA61B7"/>
    <w:rsid w:val="00DA6B0E"/>
    <w:rsid w:val="00DA6C00"/>
    <w:rsid w:val="00DA7073"/>
    <w:rsid w:val="00DA7AC4"/>
    <w:rsid w:val="00DA7B77"/>
    <w:rsid w:val="00DB1DF5"/>
    <w:rsid w:val="00DB1F4C"/>
    <w:rsid w:val="00DB2117"/>
    <w:rsid w:val="00DB28E2"/>
    <w:rsid w:val="00DB3AA7"/>
    <w:rsid w:val="00DB40D5"/>
    <w:rsid w:val="00DB5DE5"/>
    <w:rsid w:val="00DB7200"/>
    <w:rsid w:val="00DB7D9C"/>
    <w:rsid w:val="00DC0141"/>
    <w:rsid w:val="00DC0E7F"/>
    <w:rsid w:val="00DC15FE"/>
    <w:rsid w:val="00DC1773"/>
    <w:rsid w:val="00DC2091"/>
    <w:rsid w:val="00DC310E"/>
    <w:rsid w:val="00DC31CC"/>
    <w:rsid w:val="00DC3686"/>
    <w:rsid w:val="00DC3A6B"/>
    <w:rsid w:val="00DC4663"/>
    <w:rsid w:val="00DC4B87"/>
    <w:rsid w:val="00DC4D4B"/>
    <w:rsid w:val="00DC5157"/>
    <w:rsid w:val="00DC6CE9"/>
    <w:rsid w:val="00DD033A"/>
    <w:rsid w:val="00DD0340"/>
    <w:rsid w:val="00DD0891"/>
    <w:rsid w:val="00DD176F"/>
    <w:rsid w:val="00DD1AC5"/>
    <w:rsid w:val="00DD1DC3"/>
    <w:rsid w:val="00DD28E5"/>
    <w:rsid w:val="00DD37C2"/>
    <w:rsid w:val="00DD5A45"/>
    <w:rsid w:val="00DD650B"/>
    <w:rsid w:val="00DD7587"/>
    <w:rsid w:val="00DE05F9"/>
    <w:rsid w:val="00DE0A53"/>
    <w:rsid w:val="00DE15D5"/>
    <w:rsid w:val="00DE1B19"/>
    <w:rsid w:val="00DE1E1A"/>
    <w:rsid w:val="00DE2255"/>
    <w:rsid w:val="00DE26FE"/>
    <w:rsid w:val="00DE27CF"/>
    <w:rsid w:val="00DE2D38"/>
    <w:rsid w:val="00DE32AB"/>
    <w:rsid w:val="00DE4714"/>
    <w:rsid w:val="00DE477C"/>
    <w:rsid w:val="00DE5ABD"/>
    <w:rsid w:val="00DE5CCA"/>
    <w:rsid w:val="00DE65EC"/>
    <w:rsid w:val="00DE660C"/>
    <w:rsid w:val="00DE71A9"/>
    <w:rsid w:val="00DE76E4"/>
    <w:rsid w:val="00DE7FD7"/>
    <w:rsid w:val="00DF0A6B"/>
    <w:rsid w:val="00DF105C"/>
    <w:rsid w:val="00DF1127"/>
    <w:rsid w:val="00DF16D6"/>
    <w:rsid w:val="00DF1997"/>
    <w:rsid w:val="00DF2D79"/>
    <w:rsid w:val="00DF31B0"/>
    <w:rsid w:val="00DF3838"/>
    <w:rsid w:val="00DF571E"/>
    <w:rsid w:val="00DF58FE"/>
    <w:rsid w:val="00DF5A01"/>
    <w:rsid w:val="00DF61F0"/>
    <w:rsid w:val="00E011D2"/>
    <w:rsid w:val="00E02F63"/>
    <w:rsid w:val="00E03262"/>
    <w:rsid w:val="00E03DCC"/>
    <w:rsid w:val="00E04587"/>
    <w:rsid w:val="00E04992"/>
    <w:rsid w:val="00E051D7"/>
    <w:rsid w:val="00E05792"/>
    <w:rsid w:val="00E07E02"/>
    <w:rsid w:val="00E10521"/>
    <w:rsid w:val="00E11228"/>
    <w:rsid w:val="00E1216D"/>
    <w:rsid w:val="00E121F4"/>
    <w:rsid w:val="00E1222E"/>
    <w:rsid w:val="00E127CF"/>
    <w:rsid w:val="00E13608"/>
    <w:rsid w:val="00E13656"/>
    <w:rsid w:val="00E136C8"/>
    <w:rsid w:val="00E13755"/>
    <w:rsid w:val="00E13BB8"/>
    <w:rsid w:val="00E14124"/>
    <w:rsid w:val="00E14132"/>
    <w:rsid w:val="00E146BE"/>
    <w:rsid w:val="00E1588B"/>
    <w:rsid w:val="00E15ACC"/>
    <w:rsid w:val="00E162DC"/>
    <w:rsid w:val="00E16525"/>
    <w:rsid w:val="00E169A0"/>
    <w:rsid w:val="00E16A4C"/>
    <w:rsid w:val="00E16ED1"/>
    <w:rsid w:val="00E20004"/>
    <w:rsid w:val="00E2027B"/>
    <w:rsid w:val="00E21EDB"/>
    <w:rsid w:val="00E22014"/>
    <w:rsid w:val="00E228D3"/>
    <w:rsid w:val="00E22EAF"/>
    <w:rsid w:val="00E22EE4"/>
    <w:rsid w:val="00E24712"/>
    <w:rsid w:val="00E26124"/>
    <w:rsid w:val="00E26B8D"/>
    <w:rsid w:val="00E2710D"/>
    <w:rsid w:val="00E27497"/>
    <w:rsid w:val="00E27EB8"/>
    <w:rsid w:val="00E27F7E"/>
    <w:rsid w:val="00E30E0C"/>
    <w:rsid w:val="00E32233"/>
    <w:rsid w:val="00E32CEA"/>
    <w:rsid w:val="00E32D5C"/>
    <w:rsid w:val="00E330AC"/>
    <w:rsid w:val="00E33418"/>
    <w:rsid w:val="00E33668"/>
    <w:rsid w:val="00E34010"/>
    <w:rsid w:val="00E34E0D"/>
    <w:rsid w:val="00E34FF9"/>
    <w:rsid w:val="00E35213"/>
    <w:rsid w:val="00E366B0"/>
    <w:rsid w:val="00E36926"/>
    <w:rsid w:val="00E37309"/>
    <w:rsid w:val="00E403FD"/>
    <w:rsid w:val="00E40D9A"/>
    <w:rsid w:val="00E42122"/>
    <w:rsid w:val="00E424BF"/>
    <w:rsid w:val="00E42A7A"/>
    <w:rsid w:val="00E43D91"/>
    <w:rsid w:val="00E43E61"/>
    <w:rsid w:val="00E4427F"/>
    <w:rsid w:val="00E45BD7"/>
    <w:rsid w:val="00E468E0"/>
    <w:rsid w:val="00E46B2F"/>
    <w:rsid w:val="00E47388"/>
    <w:rsid w:val="00E52D3B"/>
    <w:rsid w:val="00E53156"/>
    <w:rsid w:val="00E535D4"/>
    <w:rsid w:val="00E536F8"/>
    <w:rsid w:val="00E5408F"/>
    <w:rsid w:val="00E5585C"/>
    <w:rsid w:val="00E56C15"/>
    <w:rsid w:val="00E56F8D"/>
    <w:rsid w:val="00E574FC"/>
    <w:rsid w:val="00E6077D"/>
    <w:rsid w:val="00E60F9A"/>
    <w:rsid w:val="00E61835"/>
    <w:rsid w:val="00E62546"/>
    <w:rsid w:val="00E626E8"/>
    <w:rsid w:val="00E65A25"/>
    <w:rsid w:val="00E660EE"/>
    <w:rsid w:val="00E6610E"/>
    <w:rsid w:val="00E664C4"/>
    <w:rsid w:val="00E66B75"/>
    <w:rsid w:val="00E67615"/>
    <w:rsid w:val="00E67807"/>
    <w:rsid w:val="00E67ECE"/>
    <w:rsid w:val="00E743E7"/>
    <w:rsid w:val="00E7463D"/>
    <w:rsid w:val="00E74729"/>
    <w:rsid w:val="00E74A13"/>
    <w:rsid w:val="00E74BC1"/>
    <w:rsid w:val="00E756F3"/>
    <w:rsid w:val="00E76523"/>
    <w:rsid w:val="00E81DB2"/>
    <w:rsid w:val="00E824E2"/>
    <w:rsid w:val="00E826C8"/>
    <w:rsid w:val="00E8286A"/>
    <w:rsid w:val="00E82FF8"/>
    <w:rsid w:val="00E83407"/>
    <w:rsid w:val="00E83442"/>
    <w:rsid w:val="00E83505"/>
    <w:rsid w:val="00E8509C"/>
    <w:rsid w:val="00E855D6"/>
    <w:rsid w:val="00E86199"/>
    <w:rsid w:val="00E87AE9"/>
    <w:rsid w:val="00E87FC1"/>
    <w:rsid w:val="00E905A0"/>
    <w:rsid w:val="00E90F94"/>
    <w:rsid w:val="00E91690"/>
    <w:rsid w:val="00E922F5"/>
    <w:rsid w:val="00E92A72"/>
    <w:rsid w:val="00E9341C"/>
    <w:rsid w:val="00E93DEC"/>
    <w:rsid w:val="00E94057"/>
    <w:rsid w:val="00E954DB"/>
    <w:rsid w:val="00E95692"/>
    <w:rsid w:val="00E95DCF"/>
    <w:rsid w:val="00E9627F"/>
    <w:rsid w:val="00E97337"/>
    <w:rsid w:val="00E97ADD"/>
    <w:rsid w:val="00E97FC0"/>
    <w:rsid w:val="00EA0D5F"/>
    <w:rsid w:val="00EA1AD9"/>
    <w:rsid w:val="00EA24BC"/>
    <w:rsid w:val="00EA27C8"/>
    <w:rsid w:val="00EA321F"/>
    <w:rsid w:val="00EA38A6"/>
    <w:rsid w:val="00EA4DE4"/>
    <w:rsid w:val="00EA5783"/>
    <w:rsid w:val="00EA5DCA"/>
    <w:rsid w:val="00EA5F3F"/>
    <w:rsid w:val="00EA689C"/>
    <w:rsid w:val="00EA6DE1"/>
    <w:rsid w:val="00EA6E11"/>
    <w:rsid w:val="00EA71AA"/>
    <w:rsid w:val="00EA7A13"/>
    <w:rsid w:val="00EA7A49"/>
    <w:rsid w:val="00EB082C"/>
    <w:rsid w:val="00EB09C6"/>
    <w:rsid w:val="00EB20CC"/>
    <w:rsid w:val="00EB27CC"/>
    <w:rsid w:val="00EB3640"/>
    <w:rsid w:val="00EB3F7C"/>
    <w:rsid w:val="00EB47E0"/>
    <w:rsid w:val="00EB4963"/>
    <w:rsid w:val="00EB5500"/>
    <w:rsid w:val="00EB571E"/>
    <w:rsid w:val="00EB5D1F"/>
    <w:rsid w:val="00EB5F5E"/>
    <w:rsid w:val="00EB6141"/>
    <w:rsid w:val="00EB66F2"/>
    <w:rsid w:val="00EC0215"/>
    <w:rsid w:val="00EC0B44"/>
    <w:rsid w:val="00EC0E48"/>
    <w:rsid w:val="00EC236D"/>
    <w:rsid w:val="00EC39D8"/>
    <w:rsid w:val="00EC556C"/>
    <w:rsid w:val="00EC67D0"/>
    <w:rsid w:val="00EC775F"/>
    <w:rsid w:val="00ED0F80"/>
    <w:rsid w:val="00ED101E"/>
    <w:rsid w:val="00ED1074"/>
    <w:rsid w:val="00ED249D"/>
    <w:rsid w:val="00ED2A7E"/>
    <w:rsid w:val="00ED2BC9"/>
    <w:rsid w:val="00ED303F"/>
    <w:rsid w:val="00ED3168"/>
    <w:rsid w:val="00ED34E2"/>
    <w:rsid w:val="00ED34FE"/>
    <w:rsid w:val="00ED351E"/>
    <w:rsid w:val="00ED3C65"/>
    <w:rsid w:val="00ED4E6A"/>
    <w:rsid w:val="00ED5051"/>
    <w:rsid w:val="00ED530B"/>
    <w:rsid w:val="00ED5425"/>
    <w:rsid w:val="00EE2249"/>
    <w:rsid w:val="00EE26A7"/>
    <w:rsid w:val="00EE279B"/>
    <w:rsid w:val="00EE48A7"/>
    <w:rsid w:val="00EE54C3"/>
    <w:rsid w:val="00EE59BB"/>
    <w:rsid w:val="00EE5CAE"/>
    <w:rsid w:val="00EE6232"/>
    <w:rsid w:val="00EE638B"/>
    <w:rsid w:val="00EE6C5D"/>
    <w:rsid w:val="00EF0C6D"/>
    <w:rsid w:val="00EF1449"/>
    <w:rsid w:val="00EF2154"/>
    <w:rsid w:val="00EF3C5A"/>
    <w:rsid w:val="00EF3E2B"/>
    <w:rsid w:val="00EF4342"/>
    <w:rsid w:val="00EF47A4"/>
    <w:rsid w:val="00EF5233"/>
    <w:rsid w:val="00EF5862"/>
    <w:rsid w:val="00EF593B"/>
    <w:rsid w:val="00EF692C"/>
    <w:rsid w:val="00EF6B47"/>
    <w:rsid w:val="00EF74CB"/>
    <w:rsid w:val="00EF7E50"/>
    <w:rsid w:val="00F0207E"/>
    <w:rsid w:val="00F03C12"/>
    <w:rsid w:val="00F03DC3"/>
    <w:rsid w:val="00F0456B"/>
    <w:rsid w:val="00F04889"/>
    <w:rsid w:val="00F04EC2"/>
    <w:rsid w:val="00F0582C"/>
    <w:rsid w:val="00F0661F"/>
    <w:rsid w:val="00F070CC"/>
    <w:rsid w:val="00F074A5"/>
    <w:rsid w:val="00F07C92"/>
    <w:rsid w:val="00F07E25"/>
    <w:rsid w:val="00F1204E"/>
    <w:rsid w:val="00F12E88"/>
    <w:rsid w:val="00F14462"/>
    <w:rsid w:val="00F148D0"/>
    <w:rsid w:val="00F14B0C"/>
    <w:rsid w:val="00F153D1"/>
    <w:rsid w:val="00F154F2"/>
    <w:rsid w:val="00F159FD"/>
    <w:rsid w:val="00F15FAD"/>
    <w:rsid w:val="00F16719"/>
    <w:rsid w:val="00F16CA5"/>
    <w:rsid w:val="00F1700E"/>
    <w:rsid w:val="00F17584"/>
    <w:rsid w:val="00F17627"/>
    <w:rsid w:val="00F20313"/>
    <w:rsid w:val="00F20D3D"/>
    <w:rsid w:val="00F22645"/>
    <w:rsid w:val="00F22967"/>
    <w:rsid w:val="00F23116"/>
    <w:rsid w:val="00F23531"/>
    <w:rsid w:val="00F23EE9"/>
    <w:rsid w:val="00F24260"/>
    <w:rsid w:val="00F24A79"/>
    <w:rsid w:val="00F26611"/>
    <w:rsid w:val="00F2780B"/>
    <w:rsid w:val="00F27CB8"/>
    <w:rsid w:val="00F31207"/>
    <w:rsid w:val="00F3304F"/>
    <w:rsid w:val="00F3417B"/>
    <w:rsid w:val="00F347B1"/>
    <w:rsid w:val="00F34BBE"/>
    <w:rsid w:val="00F34BCB"/>
    <w:rsid w:val="00F34DA1"/>
    <w:rsid w:val="00F34E58"/>
    <w:rsid w:val="00F352AA"/>
    <w:rsid w:val="00F35357"/>
    <w:rsid w:val="00F3763C"/>
    <w:rsid w:val="00F40331"/>
    <w:rsid w:val="00F40B39"/>
    <w:rsid w:val="00F41F75"/>
    <w:rsid w:val="00F41FB5"/>
    <w:rsid w:val="00F4326B"/>
    <w:rsid w:val="00F44423"/>
    <w:rsid w:val="00F44E6A"/>
    <w:rsid w:val="00F45298"/>
    <w:rsid w:val="00F457C9"/>
    <w:rsid w:val="00F46064"/>
    <w:rsid w:val="00F471C5"/>
    <w:rsid w:val="00F476B6"/>
    <w:rsid w:val="00F4791E"/>
    <w:rsid w:val="00F47C78"/>
    <w:rsid w:val="00F50730"/>
    <w:rsid w:val="00F50AE7"/>
    <w:rsid w:val="00F51C96"/>
    <w:rsid w:val="00F51F3F"/>
    <w:rsid w:val="00F524E4"/>
    <w:rsid w:val="00F5383C"/>
    <w:rsid w:val="00F538D0"/>
    <w:rsid w:val="00F5593F"/>
    <w:rsid w:val="00F55B61"/>
    <w:rsid w:val="00F56657"/>
    <w:rsid w:val="00F57E04"/>
    <w:rsid w:val="00F6054F"/>
    <w:rsid w:val="00F626FA"/>
    <w:rsid w:val="00F62CBD"/>
    <w:rsid w:val="00F64631"/>
    <w:rsid w:val="00F64AFD"/>
    <w:rsid w:val="00F65418"/>
    <w:rsid w:val="00F65ED7"/>
    <w:rsid w:val="00F66186"/>
    <w:rsid w:val="00F6696C"/>
    <w:rsid w:val="00F669D5"/>
    <w:rsid w:val="00F66BA2"/>
    <w:rsid w:val="00F7014C"/>
    <w:rsid w:val="00F70607"/>
    <w:rsid w:val="00F70C04"/>
    <w:rsid w:val="00F71F5C"/>
    <w:rsid w:val="00F71FFA"/>
    <w:rsid w:val="00F72C20"/>
    <w:rsid w:val="00F73A6E"/>
    <w:rsid w:val="00F73AA7"/>
    <w:rsid w:val="00F740E7"/>
    <w:rsid w:val="00F740EC"/>
    <w:rsid w:val="00F74884"/>
    <w:rsid w:val="00F75415"/>
    <w:rsid w:val="00F75CED"/>
    <w:rsid w:val="00F767F9"/>
    <w:rsid w:val="00F770BA"/>
    <w:rsid w:val="00F77C03"/>
    <w:rsid w:val="00F8100C"/>
    <w:rsid w:val="00F817B9"/>
    <w:rsid w:val="00F820E1"/>
    <w:rsid w:val="00F842A5"/>
    <w:rsid w:val="00F842EA"/>
    <w:rsid w:val="00F84FD0"/>
    <w:rsid w:val="00F85170"/>
    <w:rsid w:val="00F85F28"/>
    <w:rsid w:val="00F865E4"/>
    <w:rsid w:val="00F869BC"/>
    <w:rsid w:val="00F86B4C"/>
    <w:rsid w:val="00F86DCE"/>
    <w:rsid w:val="00F90A03"/>
    <w:rsid w:val="00F90A3E"/>
    <w:rsid w:val="00F90F38"/>
    <w:rsid w:val="00F91257"/>
    <w:rsid w:val="00F9228E"/>
    <w:rsid w:val="00F923DD"/>
    <w:rsid w:val="00F92FFE"/>
    <w:rsid w:val="00F93615"/>
    <w:rsid w:val="00F95867"/>
    <w:rsid w:val="00F96B5B"/>
    <w:rsid w:val="00F96B94"/>
    <w:rsid w:val="00F97CA9"/>
    <w:rsid w:val="00FA1A87"/>
    <w:rsid w:val="00FA2577"/>
    <w:rsid w:val="00FA273A"/>
    <w:rsid w:val="00FA36CE"/>
    <w:rsid w:val="00FA3A8B"/>
    <w:rsid w:val="00FA3B1F"/>
    <w:rsid w:val="00FA54D1"/>
    <w:rsid w:val="00FA6106"/>
    <w:rsid w:val="00FA7419"/>
    <w:rsid w:val="00FB036A"/>
    <w:rsid w:val="00FB037D"/>
    <w:rsid w:val="00FB18B3"/>
    <w:rsid w:val="00FB1FCB"/>
    <w:rsid w:val="00FB2196"/>
    <w:rsid w:val="00FB243E"/>
    <w:rsid w:val="00FB2634"/>
    <w:rsid w:val="00FB2DC5"/>
    <w:rsid w:val="00FB2EE7"/>
    <w:rsid w:val="00FB3023"/>
    <w:rsid w:val="00FB3293"/>
    <w:rsid w:val="00FB4B72"/>
    <w:rsid w:val="00FB526B"/>
    <w:rsid w:val="00FB5395"/>
    <w:rsid w:val="00FB54FA"/>
    <w:rsid w:val="00FB6105"/>
    <w:rsid w:val="00FB6288"/>
    <w:rsid w:val="00FC00C2"/>
    <w:rsid w:val="00FC0AAB"/>
    <w:rsid w:val="00FC2122"/>
    <w:rsid w:val="00FC2B76"/>
    <w:rsid w:val="00FC381B"/>
    <w:rsid w:val="00FC3E4D"/>
    <w:rsid w:val="00FC3EF6"/>
    <w:rsid w:val="00FC5EEF"/>
    <w:rsid w:val="00FC686F"/>
    <w:rsid w:val="00FC743B"/>
    <w:rsid w:val="00FC7C6A"/>
    <w:rsid w:val="00FD0F28"/>
    <w:rsid w:val="00FD153D"/>
    <w:rsid w:val="00FD1B1F"/>
    <w:rsid w:val="00FD2BD1"/>
    <w:rsid w:val="00FD3EEE"/>
    <w:rsid w:val="00FD3F54"/>
    <w:rsid w:val="00FD3F7E"/>
    <w:rsid w:val="00FD4913"/>
    <w:rsid w:val="00FD4B79"/>
    <w:rsid w:val="00FD6145"/>
    <w:rsid w:val="00FD6860"/>
    <w:rsid w:val="00FD7F84"/>
    <w:rsid w:val="00FE118A"/>
    <w:rsid w:val="00FE14D9"/>
    <w:rsid w:val="00FE15D2"/>
    <w:rsid w:val="00FE1C7B"/>
    <w:rsid w:val="00FE29DF"/>
    <w:rsid w:val="00FE2C7D"/>
    <w:rsid w:val="00FE44EA"/>
    <w:rsid w:val="00FE453F"/>
    <w:rsid w:val="00FE4BDD"/>
    <w:rsid w:val="00FE4FF6"/>
    <w:rsid w:val="00FE5A64"/>
    <w:rsid w:val="00FE6E06"/>
    <w:rsid w:val="00FF006E"/>
    <w:rsid w:val="00FF0861"/>
    <w:rsid w:val="00FF0DA6"/>
    <w:rsid w:val="00FF14E0"/>
    <w:rsid w:val="00FF18F6"/>
    <w:rsid w:val="00FF253B"/>
    <w:rsid w:val="00FF3299"/>
    <w:rsid w:val="00FF363E"/>
    <w:rsid w:val="00FF39BE"/>
    <w:rsid w:val="00FF5FA7"/>
    <w:rsid w:val="00FF65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5C2C54"/>
  <w15:docId w15:val="{A93FC9A2-D64A-4DFD-A3E5-0E0CD7F08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1223C7"/>
    <w:pPr>
      <w:widowControl w:val="0"/>
      <w:spacing w:before="120" w:after="120" w:line="300" w:lineRule="auto"/>
      <w:ind w:firstLineChars="200" w:firstLine="200"/>
      <w:jc w:val="both"/>
    </w:pPr>
    <w:rPr>
      <w:rFonts w:ascii="Times New Roman" w:hAnsi="Times New Roman"/>
      <w:kern w:val="2"/>
      <w:sz w:val="24"/>
      <w:szCs w:val="22"/>
    </w:rPr>
  </w:style>
  <w:style w:type="paragraph" w:styleId="1">
    <w:name w:val="heading 1"/>
    <w:basedOn w:val="a0"/>
    <w:next w:val="a0"/>
    <w:link w:val="10"/>
    <w:uiPriority w:val="9"/>
    <w:qFormat/>
    <w:rsid w:val="00CC34B2"/>
    <w:pPr>
      <w:keepNext/>
      <w:keepLines/>
      <w:ind w:firstLineChars="0" w:firstLine="0"/>
      <w:outlineLvl w:val="0"/>
    </w:pPr>
    <w:rPr>
      <w:b/>
      <w:bCs/>
      <w:kern w:val="44"/>
      <w:sz w:val="44"/>
      <w:szCs w:val="44"/>
    </w:rPr>
  </w:style>
  <w:style w:type="paragraph" w:styleId="2">
    <w:name w:val="heading 2"/>
    <w:basedOn w:val="a0"/>
    <w:next w:val="a0"/>
    <w:link w:val="20"/>
    <w:uiPriority w:val="9"/>
    <w:unhideWhenUsed/>
    <w:qFormat/>
    <w:rsid w:val="003566F7"/>
    <w:pPr>
      <w:keepNext/>
      <w:keepLines/>
      <w:ind w:firstLineChars="0" w:firstLine="0"/>
      <w:outlineLvl w:val="1"/>
    </w:pPr>
    <w:rPr>
      <w:b/>
      <w:bCs/>
      <w:sz w:val="32"/>
      <w:szCs w:val="32"/>
    </w:rPr>
  </w:style>
  <w:style w:type="paragraph" w:styleId="3">
    <w:name w:val="heading 3"/>
    <w:basedOn w:val="a0"/>
    <w:next w:val="a0"/>
    <w:link w:val="30"/>
    <w:uiPriority w:val="9"/>
    <w:unhideWhenUsed/>
    <w:qFormat/>
    <w:rsid w:val="004C02D3"/>
    <w:pPr>
      <w:keepNext/>
      <w:keepLines/>
      <w:ind w:firstLineChars="0" w:firstLine="0"/>
      <w:outlineLvl w:val="2"/>
    </w:pPr>
    <w:rPr>
      <w:b/>
      <w:bCs/>
      <w:noProof/>
      <w:szCs w:val="32"/>
    </w:rPr>
  </w:style>
  <w:style w:type="paragraph" w:styleId="4">
    <w:name w:val="heading 4"/>
    <w:basedOn w:val="a0"/>
    <w:next w:val="a0"/>
    <w:link w:val="40"/>
    <w:uiPriority w:val="9"/>
    <w:unhideWhenUsed/>
    <w:qFormat/>
    <w:rsid w:val="00147118"/>
    <w:pPr>
      <w:keepNext/>
      <w:keepLines/>
      <w:ind w:firstLineChars="0" w:firstLine="0"/>
      <w:outlineLvl w:val="3"/>
    </w:pPr>
    <w:rPr>
      <w:b/>
      <w:bCs/>
      <w:szCs w:val="2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nhideWhenUsed/>
    <w:rsid w:val="00CD48F9"/>
    <w:pPr>
      <w:pBdr>
        <w:bottom w:val="single" w:sz="6" w:space="1" w:color="auto"/>
      </w:pBdr>
      <w:tabs>
        <w:tab w:val="center" w:pos="4153"/>
        <w:tab w:val="right" w:pos="8306"/>
      </w:tabs>
      <w:snapToGrid w:val="0"/>
      <w:jc w:val="center"/>
    </w:pPr>
    <w:rPr>
      <w:sz w:val="18"/>
      <w:szCs w:val="18"/>
    </w:rPr>
  </w:style>
  <w:style w:type="character" w:customStyle="1" w:styleId="a5">
    <w:name w:val="页眉 字符"/>
    <w:link w:val="a4"/>
    <w:uiPriority w:val="99"/>
    <w:rsid w:val="00CD48F9"/>
    <w:rPr>
      <w:sz w:val="18"/>
      <w:szCs w:val="18"/>
    </w:rPr>
  </w:style>
  <w:style w:type="paragraph" w:styleId="a6">
    <w:name w:val="footer"/>
    <w:basedOn w:val="a0"/>
    <w:link w:val="a7"/>
    <w:uiPriority w:val="99"/>
    <w:unhideWhenUsed/>
    <w:rsid w:val="00CD48F9"/>
    <w:pPr>
      <w:tabs>
        <w:tab w:val="center" w:pos="4153"/>
        <w:tab w:val="right" w:pos="8306"/>
      </w:tabs>
      <w:snapToGrid w:val="0"/>
      <w:jc w:val="left"/>
    </w:pPr>
    <w:rPr>
      <w:sz w:val="18"/>
      <w:szCs w:val="18"/>
    </w:rPr>
  </w:style>
  <w:style w:type="character" w:customStyle="1" w:styleId="a7">
    <w:name w:val="页脚 字符"/>
    <w:link w:val="a6"/>
    <w:uiPriority w:val="99"/>
    <w:rsid w:val="00CD48F9"/>
    <w:rPr>
      <w:sz w:val="18"/>
      <w:szCs w:val="18"/>
    </w:rPr>
  </w:style>
  <w:style w:type="character" w:customStyle="1" w:styleId="10">
    <w:name w:val="标题 1 字符"/>
    <w:link w:val="1"/>
    <w:uiPriority w:val="9"/>
    <w:rsid w:val="00CC34B2"/>
    <w:rPr>
      <w:rFonts w:ascii="Times New Roman" w:eastAsia="宋体" w:hAnsi="Times New Roman"/>
      <w:b/>
      <w:bCs/>
      <w:kern w:val="44"/>
      <w:sz w:val="44"/>
      <w:szCs w:val="44"/>
    </w:rPr>
  </w:style>
  <w:style w:type="character" w:customStyle="1" w:styleId="20">
    <w:name w:val="标题 2 字符"/>
    <w:link w:val="2"/>
    <w:uiPriority w:val="9"/>
    <w:rsid w:val="003566F7"/>
    <w:rPr>
      <w:rFonts w:ascii="Times New Roman" w:eastAsia="宋体" w:hAnsi="Times New Roman" w:cs="Times New Roman"/>
      <w:b/>
      <w:bCs/>
      <w:sz w:val="32"/>
      <w:szCs w:val="32"/>
    </w:rPr>
  </w:style>
  <w:style w:type="character" w:customStyle="1" w:styleId="30">
    <w:name w:val="标题 3 字符"/>
    <w:link w:val="3"/>
    <w:uiPriority w:val="9"/>
    <w:rsid w:val="004C02D3"/>
    <w:rPr>
      <w:rFonts w:ascii="Times New Roman" w:hAnsi="Times New Roman"/>
      <w:b/>
      <w:bCs/>
      <w:noProof/>
      <w:kern w:val="2"/>
      <w:sz w:val="24"/>
      <w:szCs w:val="32"/>
    </w:rPr>
  </w:style>
  <w:style w:type="character" w:customStyle="1" w:styleId="40">
    <w:name w:val="标题 4 字符"/>
    <w:link w:val="4"/>
    <w:uiPriority w:val="9"/>
    <w:rsid w:val="00147118"/>
    <w:rPr>
      <w:rFonts w:ascii="Times New Roman" w:hAnsi="Times New Roman"/>
      <w:b/>
      <w:bCs/>
      <w:kern w:val="2"/>
      <w:sz w:val="24"/>
      <w:szCs w:val="28"/>
    </w:rPr>
  </w:style>
  <w:style w:type="paragraph" w:customStyle="1" w:styleId="a8">
    <w:name w:val="列出段落"/>
    <w:basedOn w:val="a0"/>
    <w:uiPriority w:val="1"/>
    <w:qFormat/>
    <w:rsid w:val="00E424BF"/>
    <w:pPr>
      <w:ind w:firstLine="420"/>
    </w:pPr>
  </w:style>
  <w:style w:type="paragraph" w:styleId="TOC">
    <w:name w:val="TOC Heading"/>
    <w:basedOn w:val="1"/>
    <w:next w:val="a0"/>
    <w:uiPriority w:val="39"/>
    <w:unhideWhenUsed/>
    <w:qFormat/>
    <w:rsid w:val="005A049C"/>
    <w:pPr>
      <w:widowControl/>
      <w:spacing w:before="240" w:after="0" w:line="259" w:lineRule="auto"/>
      <w:jc w:val="left"/>
      <w:outlineLvl w:val="9"/>
    </w:pPr>
    <w:rPr>
      <w:rFonts w:ascii="Calibri Light" w:hAnsi="Calibri Light"/>
      <w:b w:val="0"/>
      <w:bCs w:val="0"/>
      <w:color w:val="2E74B5"/>
      <w:kern w:val="0"/>
      <w:sz w:val="32"/>
      <w:szCs w:val="32"/>
    </w:rPr>
  </w:style>
  <w:style w:type="paragraph" w:customStyle="1" w:styleId="11">
    <w:name w:val="目录 1"/>
    <w:basedOn w:val="a0"/>
    <w:next w:val="a0"/>
    <w:autoRedefine/>
    <w:uiPriority w:val="39"/>
    <w:unhideWhenUsed/>
    <w:qFormat/>
    <w:rsid w:val="00AE33E4"/>
    <w:pPr>
      <w:tabs>
        <w:tab w:val="right" w:leader="dot" w:pos="8296"/>
      </w:tabs>
      <w:ind w:firstLineChars="0" w:firstLine="0"/>
    </w:pPr>
  </w:style>
  <w:style w:type="paragraph" w:customStyle="1" w:styleId="21">
    <w:name w:val="目录 2"/>
    <w:basedOn w:val="a0"/>
    <w:next w:val="a0"/>
    <w:autoRedefine/>
    <w:uiPriority w:val="39"/>
    <w:unhideWhenUsed/>
    <w:qFormat/>
    <w:rsid w:val="00654134"/>
    <w:pPr>
      <w:tabs>
        <w:tab w:val="right" w:leader="dot" w:pos="8296"/>
      </w:tabs>
      <w:ind w:leftChars="236" w:left="566" w:firstLineChars="0" w:firstLine="0"/>
      <w:jc w:val="center"/>
    </w:pPr>
  </w:style>
  <w:style w:type="paragraph" w:customStyle="1" w:styleId="31">
    <w:name w:val="目录 3"/>
    <w:basedOn w:val="a0"/>
    <w:next w:val="a0"/>
    <w:autoRedefine/>
    <w:uiPriority w:val="39"/>
    <w:unhideWhenUsed/>
    <w:qFormat/>
    <w:rsid w:val="00157928"/>
    <w:pPr>
      <w:tabs>
        <w:tab w:val="right" w:leader="dot" w:pos="8296"/>
      </w:tabs>
      <w:ind w:leftChars="400" w:left="840"/>
    </w:pPr>
  </w:style>
  <w:style w:type="character" w:styleId="a9">
    <w:name w:val="Hyperlink"/>
    <w:uiPriority w:val="99"/>
    <w:unhideWhenUsed/>
    <w:rsid w:val="005A049C"/>
    <w:rPr>
      <w:color w:val="0563C1"/>
      <w:u w:val="single"/>
    </w:rPr>
  </w:style>
  <w:style w:type="paragraph" w:styleId="aa">
    <w:name w:val="Balloon Text"/>
    <w:basedOn w:val="a0"/>
    <w:link w:val="ab"/>
    <w:uiPriority w:val="99"/>
    <w:semiHidden/>
    <w:unhideWhenUsed/>
    <w:rsid w:val="00B27DC1"/>
    <w:rPr>
      <w:sz w:val="18"/>
      <w:szCs w:val="18"/>
    </w:rPr>
  </w:style>
  <w:style w:type="character" w:customStyle="1" w:styleId="ab">
    <w:name w:val="批注框文本 字符"/>
    <w:link w:val="aa"/>
    <w:uiPriority w:val="99"/>
    <w:semiHidden/>
    <w:rsid w:val="00B27DC1"/>
    <w:rPr>
      <w:sz w:val="18"/>
      <w:szCs w:val="18"/>
    </w:rPr>
  </w:style>
  <w:style w:type="paragraph" w:styleId="ac">
    <w:name w:val="Document Map"/>
    <w:basedOn w:val="a0"/>
    <w:link w:val="ad"/>
    <w:uiPriority w:val="99"/>
    <w:semiHidden/>
    <w:unhideWhenUsed/>
    <w:rsid w:val="008A5568"/>
    <w:rPr>
      <w:rFonts w:ascii="宋体"/>
      <w:sz w:val="18"/>
      <w:szCs w:val="18"/>
    </w:rPr>
  </w:style>
  <w:style w:type="character" w:customStyle="1" w:styleId="ad">
    <w:name w:val="文档结构图 字符"/>
    <w:link w:val="ac"/>
    <w:uiPriority w:val="99"/>
    <w:semiHidden/>
    <w:rsid w:val="008A5568"/>
    <w:rPr>
      <w:rFonts w:ascii="宋体" w:eastAsia="宋体"/>
      <w:sz w:val="18"/>
      <w:szCs w:val="18"/>
    </w:rPr>
  </w:style>
  <w:style w:type="table" w:styleId="ae">
    <w:name w:val="Table Grid"/>
    <w:basedOn w:val="a2"/>
    <w:uiPriority w:val="59"/>
    <w:rsid w:val="005128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
    <w:name w:val="图表"/>
    <w:basedOn w:val="a0"/>
    <w:rsid w:val="00C84CCB"/>
    <w:pPr>
      <w:spacing w:before="0" w:afterLines="100" w:line="240" w:lineRule="auto"/>
      <w:ind w:firstLineChars="0" w:firstLine="0"/>
      <w:jc w:val="center"/>
    </w:pPr>
    <w:rPr>
      <w:b/>
      <w:sz w:val="21"/>
      <w:szCs w:val="24"/>
    </w:rPr>
  </w:style>
  <w:style w:type="table" w:customStyle="1" w:styleId="12">
    <w:name w:val="网格型1"/>
    <w:basedOn w:val="a2"/>
    <w:next w:val="ae"/>
    <w:rsid w:val="00E45BD7"/>
    <w:pPr>
      <w:widowControl w:val="0"/>
      <w:spacing w:line="300" w:lineRule="auto"/>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46F35"/>
    <w:pPr>
      <w:widowControl w:val="0"/>
      <w:autoSpaceDE w:val="0"/>
      <w:autoSpaceDN w:val="0"/>
      <w:adjustRightInd w:val="0"/>
    </w:pPr>
    <w:rPr>
      <w:rFonts w:ascii="宋体" w:cs="宋体"/>
      <w:color w:val="000000"/>
      <w:sz w:val="24"/>
      <w:szCs w:val="24"/>
    </w:rPr>
  </w:style>
  <w:style w:type="paragraph" w:customStyle="1" w:styleId="para1">
    <w:name w:val="para1"/>
    <w:basedOn w:val="a0"/>
    <w:rsid w:val="006A587C"/>
    <w:pPr>
      <w:widowControl/>
      <w:suppressAutoHyphens/>
      <w:overflowPunct w:val="0"/>
      <w:autoSpaceDE w:val="0"/>
      <w:autoSpaceDN w:val="0"/>
      <w:adjustRightInd w:val="0"/>
      <w:spacing w:before="0" w:after="0" w:line="240" w:lineRule="auto"/>
      <w:ind w:firstLineChars="0" w:firstLine="288"/>
      <w:textAlignment w:val="baseline"/>
    </w:pPr>
    <w:rPr>
      <w:kern w:val="0"/>
      <w:sz w:val="20"/>
      <w:szCs w:val="20"/>
      <w:lang w:eastAsia="en-US"/>
    </w:rPr>
  </w:style>
  <w:style w:type="paragraph" w:customStyle="1" w:styleId="Char">
    <w:name w:val="Char"/>
    <w:basedOn w:val="a0"/>
    <w:autoRedefine/>
    <w:rsid w:val="00B7733F"/>
    <w:pPr>
      <w:snapToGrid w:val="0"/>
      <w:spacing w:before="0" w:after="0" w:line="360" w:lineRule="auto"/>
      <w:ind w:firstLine="480"/>
    </w:pPr>
    <w:rPr>
      <w:rFonts w:eastAsia="仿宋_GB2312"/>
      <w:color w:val="FF0000"/>
      <w:szCs w:val="24"/>
    </w:rPr>
  </w:style>
  <w:style w:type="character" w:customStyle="1" w:styleId="af0">
    <w:name w:val="样式 宋体"/>
    <w:rsid w:val="0098138E"/>
    <w:rPr>
      <w:rFonts w:ascii="Times New Roman" w:eastAsia="宋体" w:hAnsi="Times New Roman"/>
      <w:sz w:val="24"/>
    </w:rPr>
  </w:style>
  <w:style w:type="character" w:styleId="af1">
    <w:name w:val="page number"/>
    <w:basedOn w:val="a1"/>
    <w:rsid w:val="00D05C3E"/>
  </w:style>
  <w:style w:type="paragraph" w:customStyle="1" w:styleId="af2">
    <w:name w:val="公式段落"/>
    <w:basedOn w:val="a0"/>
    <w:next w:val="a0"/>
    <w:qFormat/>
    <w:rsid w:val="00DD28E5"/>
    <w:pPr>
      <w:tabs>
        <w:tab w:val="center" w:pos="3990"/>
        <w:tab w:val="right" w:pos="7980"/>
      </w:tabs>
      <w:spacing w:before="0" w:after="0" w:line="276" w:lineRule="auto"/>
      <w:ind w:firstLineChars="0" w:firstLine="0"/>
    </w:pPr>
    <w:rPr>
      <w:sz w:val="21"/>
    </w:rPr>
  </w:style>
  <w:style w:type="paragraph" w:styleId="af3">
    <w:name w:val="Normal (Web)"/>
    <w:basedOn w:val="a0"/>
    <w:uiPriority w:val="99"/>
    <w:semiHidden/>
    <w:unhideWhenUsed/>
    <w:rsid w:val="00BB4EC9"/>
    <w:pPr>
      <w:widowControl/>
      <w:spacing w:before="100" w:beforeAutospacing="1" w:after="100" w:afterAutospacing="1" w:line="240" w:lineRule="auto"/>
      <w:ind w:firstLineChars="0" w:firstLine="0"/>
      <w:jc w:val="left"/>
    </w:pPr>
    <w:rPr>
      <w:rFonts w:ascii="宋体" w:hAnsi="宋体" w:cs="宋体"/>
      <w:kern w:val="0"/>
      <w:szCs w:val="24"/>
    </w:rPr>
  </w:style>
  <w:style w:type="character" w:customStyle="1" w:styleId="apple-converted-space">
    <w:name w:val="apple-converted-space"/>
    <w:rsid w:val="00BB24F5"/>
  </w:style>
  <w:style w:type="character" w:customStyle="1" w:styleId="af4">
    <w:name w:val="正文缩进 字符"/>
    <w:aliases w:val="正文（首行缩进两字） Char 字符,正文（首行缩进两字） Char Char Char 字符,正文（首行缩进两字） 字符,正文（首行缩进两字） Char Char Char Char Char Char Char Char Char Char Char Char Char Char Char Char Char Char Char Char Char Char Char 字符,表格1 字符"/>
    <w:link w:val="af5"/>
    <w:locked/>
    <w:rsid w:val="00B81027"/>
    <w:rPr>
      <w:szCs w:val="24"/>
    </w:rPr>
  </w:style>
  <w:style w:type="paragraph" w:styleId="af5">
    <w:name w:val="Normal Indent"/>
    <w:aliases w:val="正文（首行缩进两字） Char,正文（首行缩进两字） Char Char Char,正文（首行缩进两字）,正文（首行缩进两字） Char Char Char Char Char Char Char Char Char Char Char Char Char Char Char Char Char Char Char Char Char Char Char,正文（首行缩进两字） Char Char Char Char Char Char Char Char Char Char Cha,表格1"/>
    <w:basedOn w:val="a0"/>
    <w:link w:val="af4"/>
    <w:unhideWhenUsed/>
    <w:qFormat/>
    <w:rsid w:val="00B81027"/>
    <w:pPr>
      <w:spacing w:before="0" w:after="0" w:line="240" w:lineRule="auto"/>
      <w:ind w:firstLine="420"/>
    </w:pPr>
    <w:rPr>
      <w:rFonts w:ascii="Calibri" w:hAnsi="Calibri"/>
      <w:kern w:val="0"/>
      <w:sz w:val="20"/>
      <w:szCs w:val="24"/>
    </w:rPr>
  </w:style>
  <w:style w:type="character" w:styleId="af6">
    <w:name w:val="annotation reference"/>
    <w:uiPriority w:val="99"/>
    <w:semiHidden/>
    <w:unhideWhenUsed/>
    <w:rsid w:val="002C0EA1"/>
    <w:rPr>
      <w:sz w:val="21"/>
      <w:szCs w:val="21"/>
    </w:rPr>
  </w:style>
  <w:style w:type="paragraph" w:styleId="af7">
    <w:name w:val="annotation text"/>
    <w:basedOn w:val="a0"/>
    <w:link w:val="af8"/>
    <w:uiPriority w:val="99"/>
    <w:semiHidden/>
    <w:unhideWhenUsed/>
    <w:rsid w:val="002C0EA1"/>
    <w:pPr>
      <w:jc w:val="left"/>
    </w:pPr>
  </w:style>
  <w:style w:type="character" w:customStyle="1" w:styleId="af8">
    <w:name w:val="批注文字 字符"/>
    <w:link w:val="af7"/>
    <w:uiPriority w:val="99"/>
    <w:semiHidden/>
    <w:rsid w:val="002C0EA1"/>
    <w:rPr>
      <w:rFonts w:ascii="Times New Roman" w:hAnsi="Times New Roman"/>
      <w:kern w:val="2"/>
      <w:sz w:val="24"/>
      <w:szCs w:val="22"/>
    </w:rPr>
  </w:style>
  <w:style w:type="paragraph" w:styleId="af9">
    <w:name w:val="annotation subject"/>
    <w:basedOn w:val="af7"/>
    <w:next w:val="af7"/>
    <w:link w:val="afa"/>
    <w:uiPriority w:val="99"/>
    <w:semiHidden/>
    <w:unhideWhenUsed/>
    <w:rsid w:val="002C0EA1"/>
    <w:rPr>
      <w:b/>
      <w:bCs/>
    </w:rPr>
  </w:style>
  <w:style w:type="character" w:customStyle="1" w:styleId="afa">
    <w:name w:val="批注主题 字符"/>
    <w:link w:val="af9"/>
    <w:uiPriority w:val="99"/>
    <w:semiHidden/>
    <w:rsid w:val="002C0EA1"/>
    <w:rPr>
      <w:rFonts w:ascii="Times New Roman" w:hAnsi="Times New Roman"/>
      <w:b/>
      <w:bCs/>
      <w:kern w:val="2"/>
      <w:sz w:val="24"/>
      <w:szCs w:val="22"/>
    </w:rPr>
  </w:style>
  <w:style w:type="paragraph" w:styleId="afb">
    <w:name w:val="List Paragraph"/>
    <w:basedOn w:val="a0"/>
    <w:uiPriority w:val="1"/>
    <w:qFormat/>
    <w:rsid w:val="00400EA9"/>
    <w:pPr>
      <w:ind w:firstLine="420"/>
    </w:pPr>
  </w:style>
  <w:style w:type="paragraph" w:customStyle="1" w:styleId="a">
    <w:name w:val="参考文献"/>
    <w:basedOn w:val="a8"/>
    <w:link w:val="afc"/>
    <w:qFormat/>
    <w:rsid w:val="00C26F1D"/>
    <w:pPr>
      <w:widowControl/>
      <w:numPr>
        <w:numId w:val="33"/>
      </w:numPr>
      <w:adjustRightInd w:val="0"/>
      <w:snapToGrid w:val="0"/>
      <w:ind w:left="200" w:hangingChars="200" w:hanging="200"/>
    </w:pPr>
    <w:rPr>
      <w:rFonts w:ascii="Times" w:hAnsi="Times"/>
    </w:rPr>
  </w:style>
  <w:style w:type="character" w:customStyle="1" w:styleId="afc">
    <w:name w:val="参考文献 字符"/>
    <w:basedOn w:val="a1"/>
    <w:link w:val="a"/>
    <w:rsid w:val="00C26F1D"/>
    <w:rPr>
      <w:rFonts w:ascii="Times" w:hAnsi="Times"/>
      <w:kern w:val="2"/>
      <w:sz w:val="24"/>
      <w:szCs w:val="22"/>
    </w:rPr>
  </w:style>
  <w:style w:type="table" w:customStyle="1" w:styleId="13">
    <w:name w:val="样式1"/>
    <w:basedOn w:val="a2"/>
    <w:uiPriority w:val="99"/>
    <w:rsid w:val="00707C9D"/>
    <w:rPr>
      <w:rFonts w:ascii="宋体" w:hAnsi="宋体"/>
      <w:sz w:val="21"/>
    </w:rPr>
    <w:tblPr>
      <w:jc w:val="center"/>
      <w:tblBorders>
        <w:top w:val="single" w:sz="4" w:space="0" w:color="auto"/>
        <w:bottom w:val="single" w:sz="4" w:space="0" w:color="auto"/>
      </w:tblBorders>
    </w:tblPr>
    <w:trPr>
      <w:jc w:val="center"/>
    </w:tr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styleId="afd">
    <w:name w:val="caption"/>
    <w:basedOn w:val="a0"/>
    <w:next w:val="a0"/>
    <w:link w:val="afe"/>
    <w:unhideWhenUsed/>
    <w:qFormat/>
    <w:rsid w:val="00707C9D"/>
    <w:pPr>
      <w:widowControl/>
      <w:tabs>
        <w:tab w:val="left" w:pos="377"/>
      </w:tabs>
      <w:spacing w:before="0" w:after="0"/>
      <w:ind w:firstLineChars="0" w:firstLine="0"/>
      <w:jc w:val="center"/>
    </w:pPr>
    <w:rPr>
      <w:rFonts w:ascii="Arial" w:eastAsia="黑体" w:hAnsi="Arial" w:cstheme="majorBidi"/>
      <w:kern w:val="0"/>
      <w:sz w:val="21"/>
      <w:szCs w:val="20"/>
    </w:rPr>
  </w:style>
  <w:style w:type="paragraph" w:customStyle="1" w:styleId="aff">
    <w:name w:val="英文题注"/>
    <w:link w:val="aff0"/>
    <w:qFormat/>
    <w:rsid w:val="00707C9D"/>
    <w:pPr>
      <w:keepNext/>
      <w:spacing w:line="300" w:lineRule="auto"/>
      <w:jc w:val="center"/>
    </w:pPr>
    <w:rPr>
      <w:rFonts w:ascii="Times New Roman" w:eastAsia="黑体" w:hAnsi="Times New Roman" w:cstheme="majorBidi"/>
      <w:b/>
      <w:sz w:val="21"/>
    </w:rPr>
  </w:style>
  <w:style w:type="character" w:customStyle="1" w:styleId="afe">
    <w:name w:val="题注 字符"/>
    <w:basedOn w:val="a1"/>
    <w:link w:val="afd"/>
    <w:rsid w:val="00707C9D"/>
    <w:rPr>
      <w:rFonts w:ascii="Arial" w:eastAsia="黑体" w:hAnsi="Arial" w:cstheme="majorBidi"/>
      <w:sz w:val="21"/>
    </w:rPr>
  </w:style>
  <w:style w:type="character" w:customStyle="1" w:styleId="aff0">
    <w:name w:val="英文题注 字符"/>
    <w:basedOn w:val="afe"/>
    <w:link w:val="aff"/>
    <w:rsid w:val="00707C9D"/>
    <w:rPr>
      <w:rFonts w:ascii="Times New Roman" w:eastAsia="黑体" w:hAnsi="Times New Roman" w:cstheme="majorBidi"/>
      <w:b/>
      <w:sz w:val="21"/>
    </w:rPr>
  </w:style>
  <w:style w:type="paragraph" w:styleId="aff1">
    <w:name w:val="Date"/>
    <w:basedOn w:val="a0"/>
    <w:next w:val="a0"/>
    <w:link w:val="aff2"/>
    <w:uiPriority w:val="99"/>
    <w:semiHidden/>
    <w:unhideWhenUsed/>
    <w:rsid w:val="00094556"/>
    <w:pPr>
      <w:ind w:leftChars="2500" w:left="100"/>
    </w:pPr>
  </w:style>
  <w:style w:type="character" w:customStyle="1" w:styleId="aff2">
    <w:name w:val="日期 字符"/>
    <w:basedOn w:val="a1"/>
    <w:link w:val="aff1"/>
    <w:uiPriority w:val="99"/>
    <w:semiHidden/>
    <w:rsid w:val="00094556"/>
    <w:rPr>
      <w:rFonts w:ascii="Times New Roman" w:hAnsi="Times New Roman"/>
      <w:kern w:val="2"/>
      <w:sz w:val="24"/>
      <w:szCs w:val="22"/>
    </w:rPr>
  </w:style>
  <w:style w:type="paragraph" w:customStyle="1" w:styleId="aff3">
    <w:name w:val="居中"/>
    <w:basedOn w:val="a0"/>
    <w:link w:val="aff4"/>
    <w:qFormat/>
    <w:rsid w:val="00547C21"/>
    <w:pPr>
      <w:adjustRightInd w:val="0"/>
      <w:snapToGrid w:val="0"/>
      <w:spacing w:before="0" w:after="0" w:line="360" w:lineRule="auto"/>
      <w:ind w:firstLineChars="0" w:firstLine="0"/>
      <w:jc w:val="center"/>
    </w:pPr>
  </w:style>
  <w:style w:type="character" w:customStyle="1" w:styleId="aff4">
    <w:name w:val="居中 字符"/>
    <w:basedOn w:val="a1"/>
    <w:link w:val="aff3"/>
    <w:rsid w:val="00547C21"/>
    <w:rPr>
      <w:rFonts w:ascii="Times New Roman" w:hAnsi="Times New Roman"/>
      <w:kern w:val="2"/>
      <w:sz w:val="24"/>
      <w:szCs w:val="22"/>
    </w:rPr>
  </w:style>
  <w:style w:type="paragraph" w:styleId="TOC1">
    <w:name w:val="toc 1"/>
    <w:basedOn w:val="a0"/>
    <w:next w:val="a0"/>
    <w:autoRedefine/>
    <w:uiPriority w:val="39"/>
    <w:unhideWhenUsed/>
    <w:qFormat/>
    <w:rsid w:val="004A128B"/>
  </w:style>
  <w:style w:type="paragraph" w:styleId="TOC2">
    <w:name w:val="toc 2"/>
    <w:basedOn w:val="a0"/>
    <w:next w:val="a0"/>
    <w:autoRedefine/>
    <w:uiPriority w:val="39"/>
    <w:unhideWhenUsed/>
    <w:qFormat/>
    <w:rsid w:val="004A128B"/>
    <w:pPr>
      <w:ind w:leftChars="200" w:left="420"/>
    </w:pPr>
  </w:style>
  <w:style w:type="paragraph" w:styleId="TOC3">
    <w:name w:val="toc 3"/>
    <w:basedOn w:val="a0"/>
    <w:next w:val="a0"/>
    <w:autoRedefine/>
    <w:uiPriority w:val="39"/>
    <w:unhideWhenUsed/>
    <w:qFormat/>
    <w:rsid w:val="004A128B"/>
    <w:pPr>
      <w:ind w:leftChars="400" w:left="840"/>
    </w:pPr>
  </w:style>
  <w:style w:type="paragraph" w:customStyle="1" w:styleId="EndNoteBibliographyTitle">
    <w:name w:val="EndNote Bibliography Title"/>
    <w:basedOn w:val="a0"/>
    <w:link w:val="EndNoteBibliographyTitle0"/>
    <w:rsid w:val="001040F3"/>
    <w:pPr>
      <w:spacing w:after="0"/>
      <w:jc w:val="center"/>
    </w:pPr>
    <w:rPr>
      <w:noProof/>
    </w:rPr>
  </w:style>
  <w:style w:type="character" w:customStyle="1" w:styleId="EndNoteBibliographyTitle0">
    <w:name w:val="EndNote Bibliography Title 字符"/>
    <w:basedOn w:val="a1"/>
    <w:link w:val="EndNoteBibliographyTitle"/>
    <w:rsid w:val="001040F3"/>
    <w:rPr>
      <w:rFonts w:ascii="Times New Roman" w:hAnsi="Times New Roman"/>
      <w:noProof/>
      <w:kern w:val="2"/>
      <w:sz w:val="24"/>
      <w:szCs w:val="22"/>
    </w:rPr>
  </w:style>
  <w:style w:type="paragraph" w:customStyle="1" w:styleId="EndNoteBibliography">
    <w:name w:val="EndNote Bibliography"/>
    <w:basedOn w:val="a0"/>
    <w:link w:val="EndNoteBibliography0"/>
    <w:rsid w:val="001040F3"/>
    <w:pPr>
      <w:spacing w:line="240" w:lineRule="auto"/>
    </w:pPr>
    <w:rPr>
      <w:noProof/>
    </w:rPr>
  </w:style>
  <w:style w:type="character" w:customStyle="1" w:styleId="EndNoteBibliography0">
    <w:name w:val="EndNote Bibliography 字符"/>
    <w:basedOn w:val="a1"/>
    <w:link w:val="EndNoteBibliography"/>
    <w:rsid w:val="001040F3"/>
    <w:rPr>
      <w:rFonts w:ascii="Times New Roman" w:hAnsi="Times New Roman"/>
      <w:noProof/>
      <w:kern w:val="2"/>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16052">
      <w:bodyDiv w:val="1"/>
      <w:marLeft w:val="0"/>
      <w:marRight w:val="0"/>
      <w:marTop w:val="0"/>
      <w:marBottom w:val="0"/>
      <w:divBdr>
        <w:top w:val="none" w:sz="0" w:space="0" w:color="auto"/>
        <w:left w:val="none" w:sz="0" w:space="0" w:color="auto"/>
        <w:bottom w:val="none" w:sz="0" w:space="0" w:color="auto"/>
        <w:right w:val="none" w:sz="0" w:space="0" w:color="auto"/>
      </w:divBdr>
      <w:divsChild>
        <w:div w:id="539824643">
          <w:marLeft w:val="0"/>
          <w:marRight w:val="0"/>
          <w:marTop w:val="0"/>
          <w:marBottom w:val="0"/>
          <w:divBdr>
            <w:top w:val="none" w:sz="0" w:space="0" w:color="auto"/>
            <w:left w:val="none" w:sz="0" w:space="0" w:color="auto"/>
            <w:bottom w:val="none" w:sz="0" w:space="0" w:color="auto"/>
            <w:right w:val="none" w:sz="0" w:space="0" w:color="auto"/>
          </w:divBdr>
          <w:divsChild>
            <w:div w:id="80808114">
              <w:marLeft w:val="0"/>
              <w:marRight w:val="0"/>
              <w:marTop w:val="0"/>
              <w:marBottom w:val="0"/>
              <w:divBdr>
                <w:top w:val="none" w:sz="0" w:space="0" w:color="auto"/>
                <w:left w:val="none" w:sz="0" w:space="0" w:color="auto"/>
                <w:bottom w:val="none" w:sz="0" w:space="0" w:color="auto"/>
                <w:right w:val="none" w:sz="0" w:space="0" w:color="auto"/>
              </w:divBdr>
              <w:divsChild>
                <w:div w:id="45175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07825">
      <w:bodyDiv w:val="1"/>
      <w:marLeft w:val="0"/>
      <w:marRight w:val="0"/>
      <w:marTop w:val="0"/>
      <w:marBottom w:val="0"/>
      <w:divBdr>
        <w:top w:val="none" w:sz="0" w:space="0" w:color="auto"/>
        <w:left w:val="none" w:sz="0" w:space="0" w:color="auto"/>
        <w:bottom w:val="none" w:sz="0" w:space="0" w:color="auto"/>
        <w:right w:val="none" w:sz="0" w:space="0" w:color="auto"/>
      </w:divBdr>
    </w:div>
    <w:div w:id="34627249">
      <w:bodyDiv w:val="1"/>
      <w:marLeft w:val="0"/>
      <w:marRight w:val="0"/>
      <w:marTop w:val="0"/>
      <w:marBottom w:val="0"/>
      <w:divBdr>
        <w:top w:val="none" w:sz="0" w:space="0" w:color="auto"/>
        <w:left w:val="none" w:sz="0" w:space="0" w:color="auto"/>
        <w:bottom w:val="none" w:sz="0" w:space="0" w:color="auto"/>
        <w:right w:val="none" w:sz="0" w:space="0" w:color="auto"/>
      </w:divBdr>
      <w:divsChild>
        <w:div w:id="1394505653">
          <w:marLeft w:val="547"/>
          <w:marRight w:val="0"/>
          <w:marTop w:val="0"/>
          <w:marBottom w:val="0"/>
          <w:divBdr>
            <w:top w:val="none" w:sz="0" w:space="0" w:color="auto"/>
            <w:left w:val="none" w:sz="0" w:space="0" w:color="auto"/>
            <w:bottom w:val="none" w:sz="0" w:space="0" w:color="auto"/>
            <w:right w:val="none" w:sz="0" w:space="0" w:color="auto"/>
          </w:divBdr>
        </w:div>
      </w:divsChild>
    </w:div>
    <w:div w:id="45183911">
      <w:bodyDiv w:val="1"/>
      <w:marLeft w:val="0"/>
      <w:marRight w:val="0"/>
      <w:marTop w:val="0"/>
      <w:marBottom w:val="0"/>
      <w:divBdr>
        <w:top w:val="none" w:sz="0" w:space="0" w:color="auto"/>
        <w:left w:val="none" w:sz="0" w:space="0" w:color="auto"/>
        <w:bottom w:val="none" w:sz="0" w:space="0" w:color="auto"/>
        <w:right w:val="none" w:sz="0" w:space="0" w:color="auto"/>
      </w:divBdr>
      <w:divsChild>
        <w:div w:id="887107257">
          <w:marLeft w:val="0"/>
          <w:marRight w:val="0"/>
          <w:marTop w:val="80"/>
          <w:marBottom w:val="0"/>
          <w:divBdr>
            <w:top w:val="none" w:sz="0" w:space="0" w:color="auto"/>
            <w:left w:val="none" w:sz="0" w:space="0" w:color="auto"/>
            <w:bottom w:val="none" w:sz="0" w:space="0" w:color="auto"/>
            <w:right w:val="none" w:sz="0" w:space="0" w:color="auto"/>
          </w:divBdr>
        </w:div>
      </w:divsChild>
    </w:div>
    <w:div w:id="82652940">
      <w:bodyDiv w:val="1"/>
      <w:marLeft w:val="0"/>
      <w:marRight w:val="0"/>
      <w:marTop w:val="0"/>
      <w:marBottom w:val="0"/>
      <w:divBdr>
        <w:top w:val="none" w:sz="0" w:space="0" w:color="auto"/>
        <w:left w:val="none" w:sz="0" w:space="0" w:color="auto"/>
        <w:bottom w:val="none" w:sz="0" w:space="0" w:color="auto"/>
        <w:right w:val="none" w:sz="0" w:space="0" w:color="auto"/>
      </w:divBdr>
    </w:div>
    <w:div w:id="87308675">
      <w:bodyDiv w:val="1"/>
      <w:marLeft w:val="0"/>
      <w:marRight w:val="0"/>
      <w:marTop w:val="0"/>
      <w:marBottom w:val="0"/>
      <w:divBdr>
        <w:top w:val="none" w:sz="0" w:space="0" w:color="auto"/>
        <w:left w:val="none" w:sz="0" w:space="0" w:color="auto"/>
        <w:bottom w:val="none" w:sz="0" w:space="0" w:color="auto"/>
        <w:right w:val="none" w:sz="0" w:space="0" w:color="auto"/>
      </w:divBdr>
    </w:div>
    <w:div w:id="107628143">
      <w:bodyDiv w:val="1"/>
      <w:marLeft w:val="0"/>
      <w:marRight w:val="0"/>
      <w:marTop w:val="0"/>
      <w:marBottom w:val="0"/>
      <w:divBdr>
        <w:top w:val="none" w:sz="0" w:space="0" w:color="auto"/>
        <w:left w:val="none" w:sz="0" w:space="0" w:color="auto"/>
        <w:bottom w:val="none" w:sz="0" w:space="0" w:color="auto"/>
        <w:right w:val="none" w:sz="0" w:space="0" w:color="auto"/>
      </w:divBdr>
    </w:div>
    <w:div w:id="140658868">
      <w:bodyDiv w:val="1"/>
      <w:marLeft w:val="0"/>
      <w:marRight w:val="0"/>
      <w:marTop w:val="0"/>
      <w:marBottom w:val="0"/>
      <w:divBdr>
        <w:top w:val="none" w:sz="0" w:space="0" w:color="auto"/>
        <w:left w:val="none" w:sz="0" w:space="0" w:color="auto"/>
        <w:bottom w:val="none" w:sz="0" w:space="0" w:color="auto"/>
        <w:right w:val="none" w:sz="0" w:space="0" w:color="auto"/>
      </w:divBdr>
      <w:divsChild>
        <w:div w:id="1895122188">
          <w:marLeft w:val="0"/>
          <w:marRight w:val="0"/>
          <w:marTop w:val="0"/>
          <w:marBottom w:val="0"/>
          <w:divBdr>
            <w:top w:val="none" w:sz="0" w:space="0" w:color="auto"/>
            <w:left w:val="none" w:sz="0" w:space="0" w:color="auto"/>
            <w:bottom w:val="none" w:sz="0" w:space="0" w:color="auto"/>
            <w:right w:val="none" w:sz="0" w:space="0" w:color="auto"/>
          </w:divBdr>
          <w:divsChild>
            <w:div w:id="1135759395">
              <w:marLeft w:val="0"/>
              <w:marRight w:val="0"/>
              <w:marTop w:val="0"/>
              <w:marBottom w:val="0"/>
              <w:divBdr>
                <w:top w:val="none" w:sz="0" w:space="0" w:color="auto"/>
                <w:left w:val="none" w:sz="0" w:space="0" w:color="auto"/>
                <w:bottom w:val="none" w:sz="0" w:space="0" w:color="auto"/>
                <w:right w:val="none" w:sz="0" w:space="0" w:color="auto"/>
              </w:divBdr>
              <w:divsChild>
                <w:div w:id="4584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64097">
      <w:bodyDiv w:val="1"/>
      <w:marLeft w:val="0"/>
      <w:marRight w:val="0"/>
      <w:marTop w:val="0"/>
      <w:marBottom w:val="0"/>
      <w:divBdr>
        <w:top w:val="none" w:sz="0" w:space="0" w:color="auto"/>
        <w:left w:val="none" w:sz="0" w:space="0" w:color="auto"/>
        <w:bottom w:val="none" w:sz="0" w:space="0" w:color="auto"/>
        <w:right w:val="none" w:sz="0" w:space="0" w:color="auto"/>
      </w:divBdr>
    </w:div>
    <w:div w:id="201286128">
      <w:bodyDiv w:val="1"/>
      <w:marLeft w:val="0"/>
      <w:marRight w:val="0"/>
      <w:marTop w:val="0"/>
      <w:marBottom w:val="0"/>
      <w:divBdr>
        <w:top w:val="none" w:sz="0" w:space="0" w:color="auto"/>
        <w:left w:val="none" w:sz="0" w:space="0" w:color="auto"/>
        <w:bottom w:val="none" w:sz="0" w:space="0" w:color="auto"/>
        <w:right w:val="none" w:sz="0" w:space="0" w:color="auto"/>
      </w:divBdr>
    </w:div>
    <w:div w:id="223563440">
      <w:bodyDiv w:val="1"/>
      <w:marLeft w:val="0"/>
      <w:marRight w:val="0"/>
      <w:marTop w:val="0"/>
      <w:marBottom w:val="0"/>
      <w:divBdr>
        <w:top w:val="none" w:sz="0" w:space="0" w:color="auto"/>
        <w:left w:val="none" w:sz="0" w:space="0" w:color="auto"/>
        <w:bottom w:val="none" w:sz="0" w:space="0" w:color="auto"/>
        <w:right w:val="none" w:sz="0" w:space="0" w:color="auto"/>
      </w:divBdr>
      <w:divsChild>
        <w:div w:id="1800954514">
          <w:marLeft w:val="0"/>
          <w:marRight w:val="0"/>
          <w:marTop w:val="0"/>
          <w:marBottom w:val="0"/>
          <w:divBdr>
            <w:top w:val="none" w:sz="0" w:space="0" w:color="auto"/>
            <w:left w:val="none" w:sz="0" w:space="0" w:color="auto"/>
            <w:bottom w:val="none" w:sz="0" w:space="0" w:color="auto"/>
            <w:right w:val="none" w:sz="0" w:space="0" w:color="auto"/>
          </w:divBdr>
          <w:divsChild>
            <w:div w:id="1020164971">
              <w:marLeft w:val="0"/>
              <w:marRight w:val="0"/>
              <w:marTop w:val="0"/>
              <w:marBottom w:val="0"/>
              <w:divBdr>
                <w:top w:val="none" w:sz="0" w:space="0" w:color="auto"/>
                <w:left w:val="none" w:sz="0" w:space="0" w:color="auto"/>
                <w:bottom w:val="none" w:sz="0" w:space="0" w:color="auto"/>
                <w:right w:val="none" w:sz="0" w:space="0" w:color="auto"/>
              </w:divBdr>
              <w:divsChild>
                <w:div w:id="91470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501817">
      <w:bodyDiv w:val="1"/>
      <w:marLeft w:val="0"/>
      <w:marRight w:val="0"/>
      <w:marTop w:val="0"/>
      <w:marBottom w:val="0"/>
      <w:divBdr>
        <w:top w:val="none" w:sz="0" w:space="0" w:color="auto"/>
        <w:left w:val="none" w:sz="0" w:space="0" w:color="auto"/>
        <w:bottom w:val="none" w:sz="0" w:space="0" w:color="auto"/>
        <w:right w:val="none" w:sz="0" w:space="0" w:color="auto"/>
      </w:divBdr>
    </w:div>
    <w:div w:id="240991024">
      <w:bodyDiv w:val="1"/>
      <w:marLeft w:val="0"/>
      <w:marRight w:val="0"/>
      <w:marTop w:val="0"/>
      <w:marBottom w:val="0"/>
      <w:divBdr>
        <w:top w:val="none" w:sz="0" w:space="0" w:color="auto"/>
        <w:left w:val="none" w:sz="0" w:space="0" w:color="auto"/>
        <w:bottom w:val="none" w:sz="0" w:space="0" w:color="auto"/>
        <w:right w:val="none" w:sz="0" w:space="0" w:color="auto"/>
      </w:divBdr>
      <w:divsChild>
        <w:div w:id="1489328038">
          <w:marLeft w:val="0"/>
          <w:marRight w:val="0"/>
          <w:marTop w:val="0"/>
          <w:marBottom w:val="0"/>
          <w:divBdr>
            <w:top w:val="none" w:sz="0" w:space="0" w:color="auto"/>
            <w:left w:val="none" w:sz="0" w:space="0" w:color="auto"/>
            <w:bottom w:val="none" w:sz="0" w:space="0" w:color="auto"/>
            <w:right w:val="none" w:sz="0" w:space="0" w:color="auto"/>
          </w:divBdr>
          <w:divsChild>
            <w:div w:id="131531905">
              <w:marLeft w:val="0"/>
              <w:marRight w:val="0"/>
              <w:marTop w:val="0"/>
              <w:marBottom w:val="0"/>
              <w:divBdr>
                <w:top w:val="none" w:sz="0" w:space="0" w:color="auto"/>
                <w:left w:val="none" w:sz="0" w:space="0" w:color="auto"/>
                <w:bottom w:val="none" w:sz="0" w:space="0" w:color="auto"/>
                <w:right w:val="none" w:sz="0" w:space="0" w:color="auto"/>
              </w:divBdr>
              <w:divsChild>
                <w:div w:id="82308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891168">
      <w:bodyDiv w:val="1"/>
      <w:marLeft w:val="0"/>
      <w:marRight w:val="0"/>
      <w:marTop w:val="0"/>
      <w:marBottom w:val="0"/>
      <w:divBdr>
        <w:top w:val="none" w:sz="0" w:space="0" w:color="auto"/>
        <w:left w:val="none" w:sz="0" w:space="0" w:color="auto"/>
        <w:bottom w:val="none" w:sz="0" w:space="0" w:color="auto"/>
        <w:right w:val="none" w:sz="0" w:space="0" w:color="auto"/>
      </w:divBdr>
      <w:divsChild>
        <w:div w:id="1527600982">
          <w:marLeft w:val="0"/>
          <w:marRight w:val="0"/>
          <w:marTop w:val="0"/>
          <w:marBottom w:val="0"/>
          <w:divBdr>
            <w:top w:val="none" w:sz="0" w:space="0" w:color="auto"/>
            <w:left w:val="none" w:sz="0" w:space="0" w:color="auto"/>
            <w:bottom w:val="none" w:sz="0" w:space="0" w:color="auto"/>
            <w:right w:val="none" w:sz="0" w:space="0" w:color="auto"/>
          </w:divBdr>
          <w:divsChild>
            <w:div w:id="526675394">
              <w:marLeft w:val="0"/>
              <w:marRight w:val="0"/>
              <w:marTop w:val="0"/>
              <w:marBottom w:val="0"/>
              <w:divBdr>
                <w:top w:val="none" w:sz="0" w:space="0" w:color="auto"/>
                <w:left w:val="none" w:sz="0" w:space="0" w:color="auto"/>
                <w:bottom w:val="none" w:sz="0" w:space="0" w:color="auto"/>
                <w:right w:val="none" w:sz="0" w:space="0" w:color="auto"/>
              </w:divBdr>
              <w:divsChild>
                <w:div w:id="841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457646">
      <w:bodyDiv w:val="1"/>
      <w:marLeft w:val="0"/>
      <w:marRight w:val="0"/>
      <w:marTop w:val="0"/>
      <w:marBottom w:val="0"/>
      <w:divBdr>
        <w:top w:val="none" w:sz="0" w:space="0" w:color="auto"/>
        <w:left w:val="none" w:sz="0" w:space="0" w:color="auto"/>
        <w:bottom w:val="none" w:sz="0" w:space="0" w:color="auto"/>
        <w:right w:val="none" w:sz="0" w:space="0" w:color="auto"/>
      </w:divBdr>
      <w:divsChild>
        <w:div w:id="1276325571">
          <w:marLeft w:val="547"/>
          <w:marRight w:val="0"/>
          <w:marTop w:val="0"/>
          <w:marBottom w:val="0"/>
          <w:divBdr>
            <w:top w:val="none" w:sz="0" w:space="0" w:color="auto"/>
            <w:left w:val="none" w:sz="0" w:space="0" w:color="auto"/>
            <w:bottom w:val="none" w:sz="0" w:space="0" w:color="auto"/>
            <w:right w:val="none" w:sz="0" w:space="0" w:color="auto"/>
          </w:divBdr>
        </w:div>
      </w:divsChild>
    </w:div>
    <w:div w:id="305430001">
      <w:bodyDiv w:val="1"/>
      <w:marLeft w:val="0"/>
      <w:marRight w:val="0"/>
      <w:marTop w:val="0"/>
      <w:marBottom w:val="0"/>
      <w:divBdr>
        <w:top w:val="none" w:sz="0" w:space="0" w:color="auto"/>
        <w:left w:val="none" w:sz="0" w:space="0" w:color="auto"/>
        <w:bottom w:val="none" w:sz="0" w:space="0" w:color="auto"/>
        <w:right w:val="none" w:sz="0" w:space="0" w:color="auto"/>
      </w:divBdr>
      <w:divsChild>
        <w:div w:id="1739013919">
          <w:marLeft w:val="0"/>
          <w:marRight w:val="0"/>
          <w:marTop w:val="0"/>
          <w:marBottom w:val="0"/>
          <w:divBdr>
            <w:top w:val="none" w:sz="0" w:space="0" w:color="auto"/>
            <w:left w:val="none" w:sz="0" w:space="0" w:color="auto"/>
            <w:bottom w:val="none" w:sz="0" w:space="0" w:color="auto"/>
            <w:right w:val="none" w:sz="0" w:space="0" w:color="auto"/>
          </w:divBdr>
          <w:divsChild>
            <w:div w:id="357851976">
              <w:marLeft w:val="0"/>
              <w:marRight w:val="0"/>
              <w:marTop w:val="0"/>
              <w:marBottom w:val="0"/>
              <w:divBdr>
                <w:top w:val="none" w:sz="0" w:space="0" w:color="auto"/>
                <w:left w:val="none" w:sz="0" w:space="0" w:color="auto"/>
                <w:bottom w:val="none" w:sz="0" w:space="0" w:color="auto"/>
                <w:right w:val="none" w:sz="0" w:space="0" w:color="auto"/>
              </w:divBdr>
              <w:divsChild>
                <w:div w:id="34729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645597">
      <w:bodyDiv w:val="1"/>
      <w:marLeft w:val="0"/>
      <w:marRight w:val="0"/>
      <w:marTop w:val="0"/>
      <w:marBottom w:val="0"/>
      <w:divBdr>
        <w:top w:val="none" w:sz="0" w:space="0" w:color="auto"/>
        <w:left w:val="none" w:sz="0" w:space="0" w:color="auto"/>
        <w:bottom w:val="none" w:sz="0" w:space="0" w:color="auto"/>
        <w:right w:val="none" w:sz="0" w:space="0" w:color="auto"/>
      </w:divBdr>
    </w:div>
    <w:div w:id="341398626">
      <w:bodyDiv w:val="1"/>
      <w:marLeft w:val="0"/>
      <w:marRight w:val="0"/>
      <w:marTop w:val="0"/>
      <w:marBottom w:val="0"/>
      <w:divBdr>
        <w:top w:val="none" w:sz="0" w:space="0" w:color="auto"/>
        <w:left w:val="none" w:sz="0" w:space="0" w:color="auto"/>
        <w:bottom w:val="none" w:sz="0" w:space="0" w:color="auto"/>
        <w:right w:val="none" w:sz="0" w:space="0" w:color="auto"/>
      </w:divBdr>
    </w:div>
    <w:div w:id="385380361">
      <w:bodyDiv w:val="1"/>
      <w:marLeft w:val="0"/>
      <w:marRight w:val="0"/>
      <w:marTop w:val="0"/>
      <w:marBottom w:val="0"/>
      <w:divBdr>
        <w:top w:val="none" w:sz="0" w:space="0" w:color="auto"/>
        <w:left w:val="none" w:sz="0" w:space="0" w:color="auto"/>
        <w:bottom w:val="none" w:sz="0" w:space="0" w:color="auto"/>
        <w:right w:val="none" w:sz="0" w:space="0" w:color="auto"/>
      </w:divBdr>
      <w:divsChild>
        <w:div w:id="1010374665">
          <w:marLeft w:val="0"/>
          <w:marRight w:val="0"/>
          <w:marTop w:val="0"/>
          <w:marBottom w:val="0"/>
          <w:divBdr>
            <w:top w:val="none" w:sz="0" w:space="0" w:color="auto"/>
            <w:left w:val="none" w:sz="0" w:space="0" w:color="auto"/>
            <w:bottom w:val="none" w:sz="0" w:space="0" w:color="auto"/>
            <w:right w:val="none" w:sz="0" w:space="0" w:color="auto"/>
          </w:divBdr>
          <w:divsChild>
            <w:div w:id="2013217411">
              <w:marLeft w:val="0"/>
              <w:marRight w:val="0"/>
              <w:marTop w:val="0"/>
              <w:marBottom w:val="0"/>
              <w:divBdr>
                <w:top w:val="none" w:sz="0" w:space="0" w:color="auto"/>
                <w:left w:val="none" w:sz="0" w:space="0" w:color="auto"/>
                <w:bottom w:val="none" w:sz="0" w:space="0" w:color="auto"/>
                <w:right w:val="none" w:sz="0" w:space="0" w:color="auto"/>
              </w:divBdr>
              <w:divsChild>
                <w:div w:id="190718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242683">
      <w:bodyDiv w:val="1"/>
      <w:marLeft w:val="0"/>
      <w:marRight w:val="0"/>
      <w:marTop w:val="0"/>
      <w:marBottom w:val="0"/>
      <w:divBdr>
        <w:top w:val="none" w:sz="0" w:space="0" w:color="auto"/>
        <w:left w:val="none" w:sz="0" w:space="0" w:color="auto"/>
        <w:bottom w:val="none" w:sz="0" w:space="0" w:color="auto"/>
        <w:right w:val="none" w:sz="0" w:space="0" w:color="auto"/>
      </w:divBdr>
    </w:div>
    <w:div w:id="442266611">
      <w:bodyDiv w:val="1"/>
      <w:marLeft w:val="0"/>
      <w:marRight w:val="0"/>
      <w:marTop w:val="0"/>
      <w:marBottom w:val="0"/>
      <w:divBdr>
        <w:top w:val="none" w:sz="0" w:space="0" w:color="auto"/>
        <w:left w:val="none" w:sz="0" w:space="0" w:color="auto"/>
        <w:bottom w:val="none" w:sz="0" w:space="0" w:color="auto"/>
        <w:right w:val="none" w:sz="0" w:space="0" w:color="auto"/>
      </w:divBdr>
    </w:div>
    <w:div w:id="463545251">
      <w:bodyDiv w:val="1"/>
      <w:marLeft w:val="0"/>
      <w:marRight w:val="0"/>
      <w:marTop w:val="0"/>
      <w:marBottom w:val="0"/>
      <w:divBdr>
        <w:top w:val="none" w:sz="0" w:space="0" w:color="auto"/>
        <w:left w:val="none" w:sz="0" w:space="0" w:color="auto"/>
        <w:bottom w:val="none" w:sz="0" w:space="0" w:color="auto"/>
        <w:right w:val="none" w:sz="0" w:space="0" w:color="auto"/>
      </w:divBdr>
    </w:div>
    <w:div w:id="467477484">
      <w:bodyDiv w:val="1"/>
      <w:marLeft w:val="0"/>
      <w:marRight w:val="0"/>
      <w:marTop w:val="0"/>
      <w:marBottom w:val="0"/>
      <w:divBdr>
        <w:top w:val="none" w:sz="0" w:space="0" w:color="auto"/>
        <w:left w:val="none" w:sz="0" w:space="0" w:color="auto"/>
        <w:bottom w:val="none" w:sz="0" w:space="0" w:color="auto"/>
        <w:right w:val="none" w:sz="0" w:space="0" w:color="auto"/>
      </w:divBdr>
      <w:divsChild>
        <w:div w:id="753821454">
          <w:marLeft w:val="0"/>
          <w:marRight w:val="0"/>
          <w:marTop w:val="240"/>
          <w:marBottom w:val="0"/>
          <w:divBdr>
            <w:top w:val="none" w:sz="0" w:space="0" w:color="auto"/>
            <w:left w:val="none" w:sz="0" w:space="0" w:color="auto"/>
            <w:bottom w:val="none" w:sz="0" w:space="0" w:color="auto"/>
            <w:right w:val="none" w:sz="0" w:space="0" w:color="auto"/>
          </w:divBdr>
        </w:div>
      </w:divsChild>
    </w:div>
    <w:div w:id="471557487">
      <w:bodyDiv w:val="1"/>
      <w:marLeft w:val="0"/>
      <w:marRight w:val="0"/>
      <w:marTop w:val="0"/>
      <w:marBottom w:val="0"/>
      <w:divBdr>
        <w:top w:val="none" w:sz="0" w:space="0" w:color="auto"/>
        <w:left w:val="none" w:sz="0" w:space="0" w:color="auto"/>
        <w:bottom w:val="none" w:sz="0" w:space="0" w:color="auto"/>
        <w:right w:val="none" w:sz="0" w:space="0" w:color="auto"/>
      </w:divBdr>
      <w:divsChild>
        <w:div w:id="1035496296">
          <w:marLeft w:val="0"/>
          <w:marRight w:val="0"/>
          <w:marTop w:val="29"/>
          <w:marBottom w:val="0"/>
          <w:divBdr>
            <w:top w:val="none" w:sz="0" w:space="0" w:color="auto"/>
            <w:left w:val="none" w:sz="0" w:space="0" w:color="auto"/>
            <w:bottom w:val="none" w:sz="0" w:space="0" w:color="auto"/>
            <w:right w:val="none" w:sz="0" w:space="0" w:color="auto"/>
          </w:divBdr>
        </w:div>
      </w:divsChild>
    </w:div>
    <w:div w:id="475727544">
      <w:bodyDiv w:val="1"/>
      <w:marLeft w:val="0"/>
      <w:marRight w:val="0"/>
      <w:marTop w:val="0"/>
      <w:marBottom w:val="0"/>
      <w:divBdr>
        <w:top w:val="none" w:sz="0" w:space="0" w:color="auto"/>
        <w:left w:val="none" w:sz="0" w:space="0" w:color="auto"/>
        <w:bottom w:val="none" w:sz="0" w:space="0" w:color="auto"/>
        <w:right w:val="none" w:sz="0" w:space="0" w:color="auto"/>
      </w:divBdr>
    </w:div>
    <w:div w:id="478349830">
      <w:bodyDiv w:val="1"/>
      <w:marLeft w:val="0"/>
      <w:marRight w:val="0"/>
      <w:marTop w:val="0"/>
      <w:marBottom w:val="0"/>
      <w:divBdr>
        <w:top w:val="none" w:sz="0" w:space="0" w:color="auto"/>
        <w:left w:val="none" w:sz="0" w:space="0" w:color="auto"/>
        <w:bottom w:val="none" w:sz="0" w:space="0" w:color="auto"/>
        <w:right w:val="none" w:sz="0" w:space="0" w:color="auto"/>
      </w:divBdr>
      <w:divsChild>
        <w:div w:id="423456239">
          <w:marLeft w:val="0"/>
          <w:marRight w:val="0"/>
          <w:marTop w:val="0"/>
          <w:marBottom w:val="0"/>
          <w:divBdr>
            <w:top w:val="none" w:sz="0" w:space="0" w:color="auto"/>
            <w:left w:val="none" w:sz="0" w:space="0" w:color="auto"/>
            <w:bottom w:val="none" w:sz="0" w:space="0" w:color="auto"/>
            <w:right w:val="none" w:sz="0" w:space="0" w:color="auto"/>
          </w:divBdr>
          <w:divsChild>
            <w:div w:id="265966728">
              <w:marLeft w:val="0"/>
              <w:marRight w:val="0"/>
              <w:marTop w:val="0"/>
              <w:marBottom w:val="0"/>
              <w:divBdr>
                <w:top w:val="none" w:sz="0" w:space="0" w:color="auto"/>
                <w:left w:val="none" w:sz="0" w:space="0" w:color="auto"/>
                <w:bottom w:val="none" w:sz="0" w:space="0" w:color="auto"/>
                <w:right w:val="none" w:sz="0" w:space="0" w:color="auto"/>
              </w:divBdr>
              <w:divsChild>
                <w:div w:id="31846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820704">
      <w:bodyDiv w:val="1"/>
      <w:marLeft w:val="0"/>
      <w:marRight w:val="0"/>
      <w:marTop w:val="0"/>
      <w:marBottom w:val="0"/>
      <w:divBdr>
        <w:top w:val="none" w:sz="0" w:space="0" w:color="auto"/>
        <w:left w:val="none" w:sz="0" w:space="0" w:color="auto"/>
        <w:bottom w:val="none" w:sz="0" w:space="0" w:color="auto"/>
        <w:right w:val="none" w:sz="0" w:space="0" w:color="auto"/>
      </w:divBdr>
      <w:divsChild>
        <w:div w:id="1028801782">
          <w:marLeft w:val="0"/>
          <w:marRight w:val="0"/>
          <w:marTop w:val="0"/>
          <w:marBottom w:val="0"/>
          <w:divBdr>
            <w:top w:val="none" w:sz="0" w:space="0" w:color="auto"/>
            <w:left w:val="none" w:sz="0" w:space="0" w:color="auto"/>
            <w:bottom w:val="none" w:sz="0" w:space="0" w:color="auto"/>
            <w:right w:val="none" w:sz="0" w:space="0" w:color="auto"/>
          </w:divBdr>
          <w:divsChild>
            <w:div w:id="860053919">
              <w:marLeft w:val="0"/>
              <w:marRight w:val="0"/>
              <w:marTop w:val="0"/>
              <w:marBottom w:val="0"/>
              <w:divBdr>
                <w:top w:val="none" w:sz="0" w:space="0" w:color="auto"/>
                <w:left w:val="none" w:sz="0" w:space="0" w:color="auto"/>
                <w:bottom w:val="none" w:sz="0" w:space="0" w:color="auto"/>
                <w:right w:val="none" w:sz="0" w:space="0" w:color="auto"/>
              </w:divBdr>
              <w:divsChild>
                <w:div w:id="45179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996080">
      <w:bodyDiv w:val="1"/>
      <w:marLeft w:val="0"/>
      <w:marRight w:val="0"/>
      <w:marTop w:val="0"/>
      <w:marBottom w:val="0"/>
      <w:divBdr>
        <w:top w:val="none" w:sz="0" w:space="0" w:color="auto"/>
        <w:left w:val="none" w:sz="0" w:space="0" w:color="auto"/>
        <w:bottom w:val="none" w:sz="0" w:space="0" w:color="auto"/>
        <w:right w:val="none" w:sz="0" w:space="0" w:color="auto"/>
      </w:divBdr>
      <w:divsChild>
        <w:div w:id="1718971373">
          <w:marLeft w:val="0"/>
          <w:marRight w:val="0"/>
          <w:marTop w:val="80"/>
          <w:marBottom w:val="0"/>
          <w:divBdr>
            <w:top w:val="none" w:sz="0" w:space="0" w:color="auto"/>
            <w:left w:val="none" w:sz="0" w:space="0" w:color="auto"/>
            <w:bottom w:val="none" w:sz="0" w:space="0" w:color="auto"/>
            <w:right w:val="none" w:sz="0" w:space="0" w:color="auto"/>
          </w:divBdr>
        </w:div>
      </w:divsChild>
    </w:div>
    <w:div w:id="497500878">
      <w:bodyDiv w:val="1"/>
      <w:marLeft w:val="0"/>
      <w:marRight w:val="0"/>
      <w:marTop w:val="0"/>
      <w:marBottom w:val="0"/>
      <w:divBdr>
        <w:top w:val="none" w:sz="0" w:space="0" w:color="auto"/>
        <w:left w:val="none" w:sz="0" w:space="0" w:color="auto"/>
        <w:bottom w:val="none" w:sz="0" w:space="0" w:color="auto"/>
        <w:right w:val="none" w:sz="0" w:space="0" w:color="auto"/>
      </w:divBdr>
    </w:div>
    <w:div w:id="502430784">
      <w:bodyDiv w:val="1"/>
      <w:marLeft w:val="0"/>
      <w:marRight w:val="0"/>
      <w:marTop w:val="0"/>
      <w:marBottom w:val="0"/>
      <w:divBdr>
        <w:top w:val="none" w:sz="0" w:space="0" w:color="auto"/>
        <w:left w:val="none" w:sz="0" w:space="0" w:color="auto"/>
        <w:bottom w:val="none" w:sz="0" w:space="0" w:color="auto"/>
        <w:right w:val="none" w:sz="0" w:space="0" w:color="auto"/>
      </w:divBdr>
      <w:divsChild>
        <w:div w:id="1762338763">
          <w:marLeft w:val="0"/>
          <w:marRight w:val="0"/>
          <w:marTop w:val="0"/>
          <w:marBottom w:val="0"/>
          <w:divBdr>
            <w:top w:val="none" w:sz="0" w:space="0" w:color="auto"/>
            <w:left w:val="none" w:sz="0" w:space="0" w:color="auto"/>
            <w:bottom w:val="none" w:sz="0" w:space="0" w:color="auto"/>
            <w:right w:val="none" w:sz="0" w:space="0" w:color="auto"/>
          </w:divBdr>
          <w:divsChild>
            <w:div w:id="164058641">
              <w:marLeft w:val="0"/>
              <w:marRight w:val="0"/>
              <w:marTop w:val="0"/>
              <w:marBottom w:val="0"/>
              <w:divBdr>
                <w:top w:val="none" w:sz="0" w:space="0" w:color="auto"/>
                <w:left w:val="none" w:sz="0" w:space="0" w:color="auto"/>
                <w:bottom w:val="none" w:sz="0" w:space="0" w:color="auto"/>
                <w:right w:val="none" w:sz="0" w:space="0" w:color="auto"/>
              </w:divBdr>
              <w:divsChild>
                <w:div w:id="12873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6022261">
      <w:bodyDiv w:val="1"/>
      <w:marLeft w:val="0"/>
      <w:marRight w:val="0"/>
      <w:marTop w:val="0"/>
      <w:marBottom w:val="0"/>
      <w:divBdr>
        <w:top w:val="none" w:sz="0" w:space="0" w:color="auto"/>
        <w:left w:val="none" w:sz="0" w:space="0" w:color="auto"/>
        <w:bottom w:val="none" w:sz="0" w:space="0" w:color="auto"/>
        <w:right w:val="none" w:sz="0" w:space="0" w:color="auto"/>
      </w:divBdr>
    </w:div>
    <w:div w:id="516961833">
      <w:bodyDiv w:val="1"/>
      <w:marLeft w:val="0"/>
      <w:marRight w:val="0"/>
      <w:marTop w:val="0"/>
      <w:marBottom w:val="0"/>
      <w:divBdr>
        <w:top w:val="none" w:sz="0" w:space="0" w:color="auto"/>
        <w:left w:val="none" w:sz="0" w:space="0" w:color="auto"/>
        <w:bottom w:val="none" w:sz="0" w:space="0" w:color="auto"/>
        <w:right w:val="none" w:sz="0" w:space="0" w:color="auto"/>
      </w:divBdr>
      <w:divsChild>
        <w:div w:id="2122647226">
          <w:marLeft w:val="0"/>
          <w:marRight w:val="0"/>
          <w:marTop w:val="0"/>
          <w:marBottom w:val="0"/>
          <w:divBdr>
            <w:top w:val="none" w:sz="0" w:space="0" w:color="auto"/>
            <w:left w:val="none" w:sz="0" w:space="0" w:color="auto"/>
            <w:bottom w:val="none" w:sz="0" w:space="0" w:color="auto"/>
            <w:right w:val="none" w:sz="0" w:space="0" w:color="auto"/>
          </w:divBdr>
          <w:divsChild>
            <w:div w:id="1125006767">
              <w:marLeft w:val="0"/>
              <w:marRight w:val="0"/>
              <w:marTop w:val="0"/>
              <w:marBottom w:val="0"/>
              <w:divBdr>
                <w:top w:val="none" w:sz="0" w:space="0" w:color="auto"/>
                <w:left w:val="none" w:sz="0" w:space="0" w:color="auto"/>
                <w:bottom w:val="none" w:sz="0" w:space="0" w:color="auto"/>
                <w:right w:val="none" w:sz="0" w:space="0" w:color="auto"/>
              </w:divBdr>
              <w:divsChild>
                <w:div w:id="1682778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284038">
      <w:bodyDiv w:val="1"/>
      <w:marLeft w:val="0"/>
      <w:marRight w:val="0"/>
      <w:marTop w:val="0"/>
      <w:marBottom w:val="0"/>
      <w:divBdr>
        <w:top w:val="none" w:sz="0" w:space="0" w:color="auto"/>
        <w:left w:val="none" w:sz="0" w:space="0" w:color="auto"/>
        <w:bottom w:val="none" w:sz="0" w:space="0" w:color="auto"/>
        <w:right w:val="none" w:sz="0" w:space="0" w:color="auto"/>
      </w:divBdr>
    </w:div>
    <w:div w:id="553320757">
      <w:bodyDiv w:val="1"/>
      <w:marLeft w:val="0"/>
      <w:marRight w:val="0"/>
      <w:marTop w:val="0"/>
      <w:marBottom w:val="0"/>
      <w:divBdr>
        <w:top w:val="none" w:sz="0" w:space="0" w:color="auto"/>
        <w:left w:val="none" w:sz="0" w:space="0" w:color="auto"/>
        <w:bottom w:val="none" w:sz="0" w:space="0" w:color="auto"/>
        <w:right w:val="none" w:sz="0" w:space="0" w:color="auto"/>
      </w:divBdr>
    </w:div>
    <w:div w:id="556477791">
      <w:bodyDiv w:val="1"/>
      <w:marLeft w:val="0"/>
      <w:marRight w:val="0"/>
      <w:marTop w:val="0"/>
      <w:marBottom w:val="0"/>
      <w:divBdr>
        <w:top w:val="none" w:sz="0" w:space="0" w:color="auto"/>
        <w:left w:val="none" w:sz="0" w:space="0" w:color="auto"/>
        <w:bottom w:val="none" w:sz="0" w:space="0" w:color="auto"/>
        <w:right w:val="none" w:sz="0" w:space="0" w:color="auto"/>
      </w:divBdr>
    </w:div>
    <w:div w:id="572933617">
      <w:bodyDiv w:val="1"/>
      <w:marLeft w:val="0"/>
      <w:marRight w:val="0"/>
      <w:marTop w:val="0"/>
      <w:marBottom w:val="0"/>
      <w:divBdr>
        <w:top w:val="none" w:sz="0" w:space="0" w:color="auto"/>
        <w:left w:val="none" w:sz="0" w:space="0" w:color="auto"/>
        <w:bottom w:val="none" w:sz="0" w:space="0" w:color="auto"/>
        <w:right w:val="none" w:sz="0" w:space="0" w:color="auto"/>
      </w:divBdr>
      <w:divsChild>
        <w:div w:id="2027369563">
          <w:marLeft w:val="0"/>
          <w:marRight w:val="0"/>
          <w:marTop w:val="0"/>
          <w:marBottom w:val="0"/>
          <w:divBdr>
            <w:top w:val="none" w:sz="0" w:space="0" w:color="auto"/>
            <w:left w:val="none" w:sz="0" w:space="0" w:color="auto"/>
            <w:bottom w:val="none" w:sz="0" w:space="0" w:color="auto"/>
            <w:right w:val="none" w:sz="0" w:space="0" w:color="auto"/>
          </w:divBdr>
          <w:divsChild>
            <w:div w:id="1973093773">
              <w:marLeft w:val="0"/>
              <w:marRight w:val="0"/>
              <w:marTop w:val="0"/>
              <w:marBottom w:val="0"/>
              <w:divBdr>
                <w:top w:val="none" w:sz="0" w:space="0" w:color="auto"/>
                <w:left w:val="none" w:sz="0" w:space="0" w:color="auto"/>
                <w:bottom w:val="none" w:sz="0" w:space="0" w:color="auto"/>
                <w:right w:val="none" w:sz="0" w:space="0" w:color="auto"/>
              </w:divBdr>
              <w:divsChild>
                <w:div w:id="101994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079041">
      <w:bodyDiv w:val="1"/>
      <w:marLeft w:val="0"/>
      <w:marRight w:val="0"/>
      <w:marTop w:val="0"/>
      <w:marBottom w:val="0"/>
      <w:divBdr>
        <w:top w:val="none" w:sz="0" w:space="0" w:color="auto"/>
        <w:left w:val="none" w:sz="0" w:space="0" w:color="auto"/>
        <w:bottom w:val="none" w:sz="0" w:space="0" w:color="auto"/>
        <w:right w:val="none" w:sz="0" w:space="0" w:color="auto"/>
      </w:divBdr>
      <w:divsChild>
        <w:div w:id="1022054707">
          <w:marLeft w:val="0"/>
          <w:marRight w:val="0"/>
          <w:marTop w:val="0"/>
          <w:marBottom w:val="0"/>
          <w:divBdr>
            <w:top w:val="none" w:sz="0" w:space="0" w:color="auto"/>
            <w:left w:val="none" w:sz="0" w:space="0" w:color="auto"/>
            <w:bottom w:val="none" w:sz="0" w:space="0" w:color="auto"/>
            <w:right w:val="none" w:sz="0" w:space="0" w:color="auto"/>
          </w:divBdr>
          <w:divsChild>
            <w:div w:id="1798717199">
              <w:marLeft w:val="0"/>
              <w:marRight w:val="0"/>
              <w:marTop w:val="0"/>
              <w:marBottom w:val="0"/>
              <w:divBdr>
                <w:top w:val="none" w:sz="0" w:space="0" w:color="auto"/>
                <w:left w:val="none" w:sz="0" w:space="0" w:color="auto"/>
                <w:bottom w:val="none" w:sz="0" w:space="0" w:color="auto"/>
                <w:right w:val="none" w:sz="0" w:space="0" w:color="auto"/>
              </w:divBdr>
              <w:divsChild>
                <w:div w:id="56264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240838">
      <w:bodyDiv w:val="1"/>
      <w:marLeft w:val="0"/>
      <w:marRight w:val="0"/>
      <w:marTop w:val="0"/>
      <w:marBottom w:val="0"/>
      <w:divBdr>
        <w:top w:val="none" w:sz="0" w:space="0" w:color="auto"/>
        <w:left w:val="none" w:sz="0" w:space="0" w:color="auto"/>
        <w:bottom w:val="none" w:sz="0" w:space="0" w:color="auto"/>
        <w:right w:val="none" w:sz="0" w:space="0" w:color="auto"/>
      </w:divBdr>
      <w:divsChild>
        <w:div w:id="1663854447">
          <w:marLeft w:val="0"/>
          <w:marRight w:val="0"/>
          <w:marTop w:val="0"/>
          <w:marBottom w:val="0"/>
          <w:divBdr>
            <w:top w:val="none" w:sz="0" w:space="0" w:color="auto"/>
            <w:left w:val="none" w:sz="0" w:space="0" w:color="auto"/>
            <w:bottom w:val="none" w:sz="0" w:space="0" w:color="auto"/>
            <w:right w:val="none" w:sz="0" w:space="0" w:color="auto"/>
          </w:divBdr>
          <w:divsChild>
            <w:div w:id="1997106216">
              <w:marLeft w:val="0"/>
              <w:marRight w:val="0"/>
              <w:marTop w:val="0"/>
              <w:marBottom w:val="0"/>
              <w:divBdr>
                <w:top w:val="none" w:sz="0" w:space="0" w:color="auto"/>
                <w:left w:val="none" w:sz="0" w:space="0" w:color="auto"/>
                <w:bottom w:val="none" w:sz="0" w:space="0" w:color="auto"/>
                <w:right w:val="none" w:sz="0" w:space="0" w:color="auto"/>
              </w:divBdr>
              <w:divsChild>
                <w:div w:id="112153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382415">
      <w:bodyDiv w:val="1"/>
      <w:marLeft w:val="0"/>
      <w:marRight w:val="0"/>
      <w:marTop w:val="0"/>
      <w:marBottom w:val="0"/>
      <w:divBdr>
        <w:top w:val="none" w:sz="0" w:space="0" w:color="auto"/>
        <w:left w:val="none" w:sz="0" w:space="0" w:color="auto"/>
        <w:bottom w:val="none" w:sz="0" w:space="0" w:color="auto"/>
        <w:right w:val="none" w:sz="0" w:space="0" w:color="auto"/>
      </w:divBdr>
    </w:div>
    <w:div w:id="638148352">
      <w:bodyDiv w:val="1"/>
      <w:marLeft w:val="0"/>
      <w:marRight w:val="0"/>
      <w:marTop w:val="0"/>
      <w:marBottom w:val="0"/>
      <w:divBdr>
        <w:top w:val="none" w:sz="0" w:space="0" w:color="auto"/>
        <w:left w:val="none" w:sz="0" w:space="0" w:color="auto"/>
        <w:bottom w:val="none" w:sz="0" w:space="0" w:color="auto"/>
        <w:right w:val="none" w:sz="0" w:space="0" w:color="auto"/>
      </w:divBdr>
    </w:div>
    <w:div w:id="642005717">
      <w:bodyDiv w:val="1"/>
      <w:marLeft w:val="0"/>
      <w:marRight w:val="0"/>
      <w:marTop w:val="0"/>
      <w:marBottom w:val="0"/>
      <w:divBdr>
        <w:top w:val="none" w:sz="0" w:space="0" w:color="auto"/>
        <w:left w:val="none" w:sz="0" w:space="0" w:color="auto"/>
        <w:bottom w:val="none" w:sz="0" w:space="0" w:color="auto"/>
        <w:right w:val="none" w:sz="0" w:space="0" w:color="auto"/>
      </w:divBdr>
      <w:divsChild>
        <w:div w:id="1643340825">
          <w:marLeft w:val="0"/>
          <w:marRight w:val="0"/>
          <w:marTop w:val="0"/>
          <w:marBottom w:val="109"/>
          <w:divBdr>
            <w:top w:val="none" w:sz="0" w:space="0" w:color="auto"/>
            <w:left w:val="none" w:sz="0" w:space="0" w:color="auto"/>
            <w:bottom w:val="none" w:sz="0" w:space="0" w:color="auto"/>
            <w:right w:val="none" w:sz="0" w:space="0" w:color="auto"/>
          </w:divBdr>
          <w:divsChild>
            <w:div w:id="2001688611">
              <w:marLeft w:val="0"/>
              <w:marRight w:val="0"/>
              <w:marTop w:val="0"/>
              <w:marBottom w:val="0"/>
              <w:divBdr>
                <w:top w:val="none" w:sz="0" w:space="0" w:color="auto"/>
                <w:left w:val="none" w:sz="0" w:space="0" w:color="auto"/>
                <w:bottom w:val="none" w:sz="0" w:space="0" w:color="auto"/>
                <w:right w:val="none" w:sz="0" w:space="0" w:color="auto"/>
              </w:divBdr>
              <w:divsChild>
                <w:div w:id="176237034">
                  <w:marLeft w:val="0"/>
                  <w:marRight w:val="0"/>
                  <w:marTop w:val="0"/>
                  <w:marBottom w:val="0"/>
                  <w:divBdr>
                    <w:top w:val="none" w:sz="0" w:space="0" w:color="auto"/>
                    <w:left w:val="none" w:sz="0" w:space="0" w:color="auto"/>
                    <w:bottom w:val="none" w:sz="0" w:space="0" w:color="auto"/>
                    <w:right w:val="none" w:sz="0" w:space="0" w:color="auto"/>
                  </w:divBdr>
                  <w:divsChild>
                    <w:div w:id="176383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582070">
      <w:bodyDiv w:val="1"/>
      <w:marLeft w:val="0"/>
      <w:marRight w:val="0"/>
      <w:marTop w:val="0"/>
      <w:marBottom w:val="0"/>
      <w:divBdr>
        <w:top w:val="none" w:sz="0" w:space="0" w:color="auto"/>
        <w:left w:val="none" w:sz="0" w:space="0" w:color="auto"/>
        <w:bottom w:val="none" w:sz="0" w:space="0" w:color="auto"/>
        <w:right w:val="none" w:sz="0" w:space="0" w:color="auto"/>
      </w:divBdr>
      <w:divsChild>
        <w:div w:id="1115447687">
          <w:marLeft w:val="547"/>
          <w:marRight w:val="0"/>
          <w:marTop w:val="0"/>
          <w:marBottom w:val="0"/>
          <w:divBdr>
            <w:top w:val="none" w:sz="0" w:space="0" w:color="auto"/>
            <w:left w:val="none" w:sz="0" w:space="0" w:color="auto"/>
            <w:bottom w:val="none" w:sz="0" w:space="0" w:color="auto"/>
            <w:right w:val="none" w:sz="0" w:space="0" w:color="auto"/>
          </w:divBdr>
        </w:div>
      </w:divsChild>
    </w:div>
    <w:div w:id="648898183">
      <w:bodyDiv w:val="1"/>
      <w:marLeft w:val="0"/>
      <w:marRight w:val="0"/>
      <w:marTop w:val="0"/>
      <w:marBottom w:val="0"/>
      <w:divBdr>
        <w:top w:val="none" w:sz="0" w:space="0" w:color="auto"/>
        <w:left w:val="none" w:sz="0" w:space="0" w:color="auto"/>
        <w:bottom w:val="none" w:sz="0" w:space="0" w:color="auto"/>
        <w:right w:val="none" w:sz="0" w:space="0" w:color="auto"/>
      </w:divBdr>
    </w:div>
    <w:div w:id="660083091">
      <w:bodyDiv w:val="1"/>
      <w:marLeft w:val="0"/>
      <w:marRight w:val="0"/>
      <w:marTop w:val="0"/>
      <w:marBottom w:val="0"/>
      <w:divBdr>
        <w:top w:val="none" w:sz="0" w:space="0" w:color="auto"/>
        <w:left w:val="none" w:sz="0" w:space="0" w:color="auto"/>
        <w:bottom w:val="none" w:sz="0" w:space="0" w:color="auto"/>
        <w:right w:val="none" w:sz="0" w:space="0" w:color="auto"/>
      </w:divBdr>
      <w:divsChild>
        <w:div w:id="900212386">
          <w:marLeft w:val="0"/>
          <w:marRight w:val="0"/>
          <w:marTop w:val="0"/>
          <w:marBottom w:val="0"/>
          <w:divBdr>
            <w:top w:val="none" w:sz="0" w:space="0" w:color="auto"/>
            <w:left w:val="none" w:sz="0" w:space="0" w:color="auto"/>
            <w:bottom w:val="none" w:sz="0" w:space="0" w:color="auto"/>
            <w:right w:val="none" w:sz="0" w:space="0" w:color="auto"/>
          </w:divBdr>
          <w:divsChild>
            <w:div w:id="1357080241">
              <w:marLeft w:val="0"/>
              <w:marRight w:val="0"/>
              <w:marTop w:val="0"/>
              <w:marBottom w:val="0"/>
              <w:divBdr>
                <w:top w:val="none" w:sz="0" w:space="0" w:color="auto"/>
                <w:left w:val="none" w:sz="0" w:space="0" w:color="auto"/>
                <w:bottom w:val="none" w:sz="0" w:space="0" w:color="auto"/>
                <w:right w:val="none" w:sz="0" w:space="0" w:color="auto"/>
              </w:divBdr>
              <w:divsChild>
                <w:div w:id="37361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160705">
      <w:bodyDiv w:val="1"/>
      <w:marLeft w:val="0"/>
      <w:marRight w:val="0"/>
      <w:marTop w:val="0"/>
      <w:marBottom w:val="0"/>
      <w:divBdr>
        <w:top w:val="none" w:sz="0" w:space="0" w:color="auto"/>
        <w:left w:val="none" w:sz="0" w:space="0" w:color="auto"/>
        <w:bottom w:val="none" w:sz="0" w:space="0" w:color="auto"/>
        <w:right w:val="none" w:sz="0" w:space="0" w:color="auto"/>
      </w:divBdr>
      <w:divsChild>
        <w:div w:id="314795406">
          <w:marLeft w:val="0"/>
          <w:marRight w:val="0"/>
          <w:marTop w:val="29"/>
          <w:marBottom w:val="0"/>
          <w:divBdr>
            <w:top w:val="none" w:sz="0" w:space="0" w:color="auto"/>
            <w:left w:val="none" w:sz="0" w:space="0" w:color="auto"/>
            <w:bottom w:val="none" w:sz="0" w:space="0" w:color="auto"/>
            <w:right w:val="none" w:sz="0" w:space="0" w:color="auto"/>
          </w:divBdr>
        </w:div>
      </w:divsChild>
    </w:div>
    <w:div w:id="670521820">
      <w:bodyDiv w:val="1"/>
      <w:marLeft w:val="0"/>
      <w:marRight w:val="0"/>
      <w:marTop w:val="0"/>
      <w:marBottom w:val="0"/>
      <w:divBdr>
        <w:top w:val="none" w:sz="0" w:space="0" w:color="auto"/>
        <w:left w:val="none" w:sz="0" w:space="0" w:color="auto"/>
        <w:bottom w:val="none" w:sz="0" w:space="0" w:color="auto"/>
        <w:right w:val="none" w:sz="0" w:space="0" w:color="auto"/>
      </w:divBdr>
      <w:divsChild>
        <w:div w:id="1005328023">
          <w:marLeft w:val="0"/>
          <w:marRight w:val="0"/>
          <w:marTop w:val="0"/>
          <w:marBottom w:val="0"/>
          <w:divBdr>
            <w:top w:val="none" w:sz="0" w:space="0" w:color="auto"/>
            <w:left w:val="none" w:sz="0" w:space="0" w:color="auto"/>
            <w:bottom w:val="none" w:sz="0" w:space="0" w:color="auto"/>
            <w:right w:val="none" w:sz="0" w:space="0" w:color="auto"/>
          </w:divBdr>
          <w:divsChild>
            <w:div w:id="1699234545">
              <w:marLeft w:val="0"/>
              <w:marRight w:val="0"/>
              <w:marTop w:val="0"/>
              <w:marBottom w:val="0"/>
              <w:divBdr>
                <w:top w:val="none" w:sz="0" w:space="0" w:color="auto"/>
                <w:left w:val="none" w:sz="0" w:space="0" w:color="auto"/>
                <w:bottom w:val="none" w:sz="0" w:space="0" w:color="auto"/>
                <w:right w:val="none" w:sz="0" w:space="0" w:color="auto"/>
              </w:divBdr>
              <w:divsChild>
                <w:div w:id="182172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880922">
      <w:bodyDiv w:val="1"/>
      <w:marLeft w:val="0"/>
      <w:marRight w:val="0"/>
      <w:marTop w:val="0"/>
      <w:marBottom w:val="0"/>
      <w:divBdr>
        <w:top w:val="none" w:sz="0" w:space="0" w:color="auto"/>
        <w:left w:val="none" w:sz="0" w:space="0" w:color="auto"/>
        <w:bottom w:val="none" w:sz="0" w:space="0" w:color="auto"/>
        <w:right w:val="none" w:sz="0" w:space="0" w:color="auto"/>
      </w:divBdr>
      <w:divsChild>
        <w:div w:id="1038046648">
          <w:marLeft w:val="0"/>
          <w:marRight w:val="0"/>
          <w:marTop w:val="0"/>
          <w:marBottom w:val="0"/>
          <w:divBdr>
            <w:top w:val="none" w:sz="0" w:space="0" w:color="auto"/>
            <w:left w:val="none" w:sz="0" w:space="0" w:color="auto"/>
            <w:bottom w:val="none" w:sz="0" w:space="0" w:color="auto"/>
            <w:right w:val="none" w:sz="0" w:space="0" w:color="auto"/>
          </w:divBdr>
          <w:divsChild>
            <w:div w:id="1081292031">
              <w:marLeft w:val="0"/>
              <w:marRight w:val="0"/>
              <w:marTop w:val="0"/>
              <w:marBottom w:val="0"/>
              <w:divBdr>
                <w:top w:val="none" w:sz="0" w:space="0" w:color="auto"/>
                <w:left w:val="none" w:sz="0" w:space="0" w:color="auto"/>
                <w:bottom w:val="none" w:sz="0" w:space="0" w:color="auto"/>
                <w:right w:val="none" w:sz="0" w:space="0" w:color="auto"/>
              </w:divBdr>
              <w:divsChild>
                <w:div w:id="12682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447221">
      <w:bodyDiv w:val="1"/>
      <w:marLeft w:val="0"/>
      <w:marRight w:val="0"/>
      <w:marTop w:val="0"/>
      <w:marBottom w:val="0"/>
      <w:divBdr>
        <w:top w:val="none" w:sz="0" w:space="0" w:color="auto"/>
        <w:left w:val="none" w:sz="0" w:space="0" w:color="auto"/>
        <w:bottom w:val="none" w:sz="0" w:space="0" w:color="auto"/>
        <w:right w:val="none" w:sz="0" w:space="0" w:color="auto"/>
      </w:divBdr>
    </w:div>
    <w:div w:id="696584446">
      <w:bodyDiv w:val="1"/>
      <w:marLeft w:val="0"/>
      <w:marRight w:val="0"/>
      <w:marTop w:val="0"/>
      <w:marBottom w:val="0"/>
      <w:divBdr>
        <w:top w:val="none" w:sz="0" w:space="0" w:color="auto"/>
        <w:left w:val="none" w:sz="0" w:space="0" w:color="auto"/>
        <w:bottom w:val="none" w:sz="0" w:space="0" w:color="auto"/>
        <w:right w:val="none" w:sz="0" w:space="0" w:color="auto"/>
      </w:divBdr>
    </w:div>
    <w:div w:id="700319932">
      <w:bodyDiv w:val="1"/>
      <w:marLeft w:val="0"/>
      <w:marRight w:val="0"/>
      <w:marTop w:val="0"/>
      <w:marBottom w:val="0"/>
      <w:divBdr>
        <w:top w:val="none" w:sz="0" w:space="0" w:color="auto"/>
        <w:left w:val="none" w:sz="0" w:space="0" w:color="auto"/>
        <w:bottom w:val="none" w:sz="0" w:space="0" w:color="auto"/>
        <w:right w:val="none" w:sz="0" w:space="0" w:color="auto"/>
      </w:divBdr>
      <w:divsChild>
        <w:div w:id="1075323651">
          <w:marLeft w:val="0"/>
          <w:marRight w:val="0"/>
          <w:marTop w:val="0"/>
          <w:marBottom w:val="0"/>
          <w:divBdr>
            <w:top w:val="none" w:sz="0" w:space="0" w:color="auto"/>
            <w:left w:val="none" w:sz="0" w:space="0" w:color="auto"/>
            <w:bottom w:val="none" w:sz="0" w:space="0" w:color="auto"/>
            <w:right w:val="none" w:sz="0" w:space="0" w:color="auto"/>
          </w:divBdr>
          <w:divsChild>
            <w:div w:id="765886198">
              <w:marLeft w:val="0"/>
              <w:marRight w:val="0"/>
              <w:marTop w:val="0"/>
              <w:marBottom w:val="0"/>
              <w:divBdr>
                <w:top w:val="none" w:sz="0" w:space="0" w:color="auto"/>
                <w:left w:val="none" w:sz="0" w:space="0" w:color="auto"/>
                <w:bottom w:val="none" w:sz="0" w:space="0" w:color="auto"/>
                <w:right w:val="none" w:sz="0" w:space="0" w:color="auto"/>
              </w:divBdr>
              <w:divsChild>
                <w:div w:id="195292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292636">
      <w:bodyDiv w:val="1"/>
      <w:marLeft w:val="0"/>
      <w:marRight w:val="0"/>
      <w:marTop w:val="0"/>
      <w:marBottom w:val="0"/>
      <w:divBdr>
        <w:top w:val="none" w:sz="0" w:space="0" w:color="auto"/>
        <w:left w:val="none" w:sz="0" w:space="0" w:color="auto"/>
        <w:bottom w:val="none" w:sz="0" w:space="0" w:color="auto"/>
        <w:right w:val="none" w:sz="0" w:space="0" w:color="auto"/>
      </w:divBdr>
      <w:divsChild>
        <w:div w:id="1602032659">
          <w:marLeft w:val="0"/>
          <w:marRight w:val="0"/>
          <w:marTop w:val="0"/>
          <w:marBottom w:val="0"/>
          <w:divBdr>
            <w:top w:val="none" w:sz="0" w:space="0" w:color="auto"/>
            <w:left w:val="none" w:sz="0" w:space="0" w:color="auto"/>
            <w:bottom w:val="none" w:sz="0" w:space="0" w:color="auto"/>
            <w:right w:val="none" w:sz="0" w:space="0" w:color="auto"/>
          </w:divBdr>
          <w:divsChild>
            <w:div w:id="418216774">
              <w:marLeft w:val="0"/>
              <w:marRight w:val="0"/>
              <w:marTop w:val="0"/>
              <w:marBottom w:val="0"/>
              <w:divBdr>
                <w:top w:val="none" w:sz="0" w:space="0" w:color="auto"/>
                <w:left w:val="none" w:sz="0" w:space="0" w:color="auto"/>
                <w:bottom w:val="none" w:sz="0" w:space="0" w:color="auto"/>
                <w:right w:val="none" w:sz="0" w:space="0" w:color="auto"/>
              </w:divBdr>
              <w:divsChild>
                <w:div w:id="179005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758785">
      <w:bodyDiv w:val="1"/>
      <w:marLeft w:val="0"/>
      <w:marRight w:val="0"/>
      <w:marTop w:val="0"/>
      <w:marBottom w:val="0"/>
      <w:divBdr>
        <w:top w:val="none" w:sz="0" w:space="0" w:color="auto"/>
        <w:left w:val="none" w:sz="0" w:space="0" w:color="auto"/>
        <w:bottom w:val="none" w:sz="0" w:space="0" w:color="auto"/>
        <w:right w:val="none" w:sz="0" w:space="0" w:color="auto"/>
      </w:divBdr>
    </w:div>
    <w:div w:id="709764437">
      <w:bodyDiv w:val="1"/>
      <w:marLeft w:val="0"/>
      <w:marRight w:val="0"/>
      <w:marTop w:val="0"/>
      <w:marBottom w:val="0"/>
      <w:divBdr>
        <w:top w:val="none" w:sz="0" w:space="0" w:color="auto"/>
        <w:left w:val="none" w:sz="0" w:space="0" w:color="auto"/>
        <w:bottom w:val="none" w:sz="0" w:space="0" w:color="auto"/>
        <w:right w:val="none" w:sz="0" w:space="0" w:color="auto"/>
      </w:divBdr>
    </w:div>
    <w:div w:id="733772413">
      <w:bodyDiv w:val="1"/>
      <w:marLeft w:val="0"/>
      <w:marRight w:val="0"/>
      <w:marTop w:val="0"/>
      <w:marBottom w:val="0"/>
      <w:divBdr>
        <w:top w:val="none" w:sz="0" w:space="0" w:color="auto"/>
        <w:left w:val="none" w:sz="0" w:space="0" w:color="auto"/>
        <w:bottom w:val="none" w:sz="0" w:space="0" w:color="auto"/>
        <w:right w:val="none" w:sz="0" w:space="0" w:color="auto"/>
      </w:divBdr>
      <w:divsChild>
        <w:div w:id="1494447760">
          <w:marLeft w:val="0"/>
          <w:marRight w:val="0"/>
          <w:marTop w:val="240"/>
          <w:marBottom w:val="0"/>
          <w:divBdr>
            <w:top w:val="none" w:sz="0" w:space="0" w:color="auto"/>
            <w:left w:val="none" w:sz="0" w:space="0" w:color="auto"/>
            <w:bottom w:val="none" w:sz="0" w:space="0" w:color="auto"/>
            <w:right w:val="none" w:sz="0" w:space="0" w:color="auto"/>
          </w:divBdr>
        </w:div>
      </w:divsChild>
    </w:div>
    <w:div w:id="744259245">
      <w:bodyDiv w:val="1"/>
      <w:marLeft w:val="0"/>
      <w:marRight w:val="0"/>
      <w:marTop w:val="0"/>
      <w:marBottom w:val="0"/>
      <w:divBdr>
        <w:top w:val="none" w:sz="0" w:space="0" w:color="auto"/>
        <w:left w:val="none" w:sz="0" w:space="0" w:color="auto"/>
        <w:bottom w:val="none" w:sz="0" w:space="0" w:color="auto"/>
        <w:right w:val="none" w:sz="0" w:space="0" w:color="auto"/>
      </w:divBdr>
      <w:divsChild>
        <w:div w:id="166866958">
          <w:marLeft w:val="0"/>
          <w:marRight w:val="0"/>
          <w:marTop w:val="0"/>
          <w:marBottom w:val="0"/>
          <w:divBdr>
            <w:top w:val="none" w:sz="0" w:space="0" w:color="auto"/>
            <w:left w:val="none" w:sz="0" w:space="0" w:color="auto"/>
            <w:bottom w:val="none" w:sz="0" w:space="0" w:color="auto"/>
            <w:right w:val="none" w:sz="0" w:space="0" w:color="auto"/>
          </w:divBdr>
          <w:divsChild>
            <w:div w:id="1744528511">
              <w:marLeft w:val="0"/>
              <w:marRight w:val="0"/>
              <w:marTop w:val="0"/>
              <w:marBottom w:val="0"/>
              <w:divBdr>
                <w:top w:val="none" w:sz="0" w:space="0" w:color="auto"/>
                <w:left w:val="none" w:sz="0" w:space="0" w:color="auto"/>
                <w:bottom w:val="none" w:sz="0" w:space="0" w:color="auto"/>
                <w:right w:val="none" w:sz="0" w:space="0" w:color="auto"/>
              </w:divBdr>
              <w:divsChild>
                <w:div w:id="1395859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686014">
      <w:bodyDiv w:val="1"/>
      <w:marLeft w:val="0"/>
      <w:marRight w:val="0"/>
      <w:marTop w:val="0"/>
      <w:marBottom w:val="0"/>
      <w:divBdr>
        <w:top w:val="none" w:sz="0" w:space="0" w:color="auto"/>
        <w:left w:val="none" w:sz="0" w:space="0" w:color="auto"/>
        <w:bottom w:val="none" w:sz="0" w:space="0" w:color="auto"/>
        <w:right w:val="none" w:sz="0" w:space="0" w:color="auto"/>
      </w:divBdr>
      <w:divsChild>
        <w:div w:id="2025932879">
          <w:marLeft w:val="0"/>
          <w:marRight w:val="0"/>
          <w:marTop w:val="0"/>
          <w:marBottom w:val="0"/>
          <w:divBdr>
            <w:top w:val="none" w:sz="0" w:space="0" w:color="auto"/>
            <w:left w:val="none" w:sz="0" w:space="0" w:color="auto"/>
            <w:bottom w:val="none" w:sz="0" w:space="0" w:color="auto"/>
            <w:right w:val="none" w:sz="0" w:space="0" w:color="auto"/>
          </w:divBdr>
          <w:divsChild>
            <w:div w:id="43410315">
              <w:marLeft w:val="0"/>
              <w:marRight w:val="0"/>
              <w:marTop w:val="0"/>
              <w:marBottom w:val="0"/>
              <w:divBdr>
                <w:top w:val="none" w:sz="0" w:space="0" w:color="auto"/>
                <w:left w:val="none" w:sz="0" w:space="0" w:color="auto"/>
                <w:bottom w:val="none" w:sz="0" w:space="0" w:color="auto"/>
                <w:right w:val="none" w:sz="0" w:space="0" w:color="auto"/>
              </w:divBdr>
              <w:divsChild>
                <w:div w:id="127220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656105">
      <w:bodyDiv w:val="1"/>
      <w:marLeft w:val="0"/>
      <w:marRight w:val="0"/>
      <w:marTop w:val="0"/>
      <w:marBottom w:val="0"/>
      <w:divBdr>
        <w:top w:val="none" w:sz="0" w:space="0" w:color="auto"/>
        <w:left w:val="none" w:sz="0" w:space="0" w:color="auto"/>
        <w:bottom w:val="none" w:sz="0" w:space="0" w:color="auto"/>
        <w:right w:val="none" w:sz="0" w:space="0" w:color="auto"/>
      </w:divBdr>
      <w:divsChild>
        <w:div w:id="482813839">
          <w:marLeft w:val="0"/>
          <w:marRight w:val="0"/>
          <w:marTop w:val="0"/>
          <w:marBottom w:val="0"/>
          <w:divBdr>
            <w:top w:val="none" w:sz="0" w:space="0" w:color="auto"/>
            <w:left w:val="none" w:sz="0" w:space="0" w:color="auto"/>
            <w:bottom w:val="none" w:sz="0" w:space="0" w:color="auto"/>
            <w:right w:val="none" w:sz="0" w:space="0" w:color="auto"/>
          </w:divBdr>
          <w:divsChild>
            <w:div w:id="1200511783">
              <w:marLeft w:val="0"/>
              <w:marRight w:val="0"/>
              <w:marTop w:val="0"/>
              <w:marBottom w:val="0"/>
              <w:divBdr>
                <w:top w:val="none" w:sz="0" w:space="0" w:color="auto"/>
                <w:left w:val="none" w:sz="0" w:space="0" w:color="auto"/>
                <w:bottom w:val="none" w:sz="0" w:space="0" w:color="auto"/>
                <w:right w:val="none" w:sz="0" w:space="0" w:color="auto"/>
              </w:divBdr>
              <w:divsChild>
                <w:div w:id="12400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969272">
      <w:bodyDiv w:val="1"/>
      <w:marLeft w:val="0"/>
      <w:marRight w:val="0"/>
      <w:marTop w:val="0"/>
      <w:marBottom w:val="0"/>
      <w:divBdr>
        <w:top w:val="none" w:sz="0" w:space="0" w:color="auto"/>
        <w:left w:val="none" w:sz="0" w:space="0" w:color="auto"/>
        <w:bottom w:val="none" w:sz="0" w:space="0" w:color="auto"/>
        <w:right w:val="none" w:sz="0" w:space="0" w:color="auto"/>
      </w:divBdr>
      <w:divsChild>
        <w:div w:id="48265245">
          <w:marLeft w:val="0"/>
          <w:marRight w:val="0"/>
          <w:marTop w:val="0"/>
          <w:marBottom w:val="0"/>
          <w:divBdr>
            <w:top w:val="none" w:sz="0" w:space="0" w:color="auto"/>
            <w:left w:val="none" w:sz="0" w:space="0" w:color="auto"/>
            <w:bottom w:val="none" w:sz="0" w:space="0" w:color="auto"/>
            <w:right w:val="none" w:sz="0" w:space="0" w:color="auto"/>
          </w:divBdr>
          <w:divsChild>
            <w:div w:id="1053847543">
              <w:marLeft w:val="0"/>
              <w:marRight w:val="0"/>
              <w:marTop w:val="0"/>
              <w:marBottom w:val="0"/>
              <w:divBdr>
                <w:top w:val="none" w:sz="0" w:space="0" w:color="auto"/>
                <w:left w:val="none" w:sz="0" w:space="0" w:color="auto"/>
                <w:bottom w:val="none" w:sz="0" w:space="0" w:color="auto"/>
                <w:right w:val="none" w:sz="0" w:space="0" w:color="auto"/>
              </w:divBdr>
              <w:divsChild>
                <w:div w:id="211139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083257">
      <w:bodyDiv w:val="1"/>
      <w:marLeft w:val="0"/>
      <w:marRight w:val="0"/>
      <w:marTop w:val="0"/>
      <w:marBottom w:val="0"/>
      <w:divBdr>
        <w:top w:val="none" w:sz="0" w:space="0" w:color="auto"/>
        <w:left w:val="none" w:sz="0" w:space="0" w:color="auto"/>
        <w:bottom w:val="none" w:sz="0" w:space="0" w:color="auto"/>
        <w:right w:val="none" w:sz="0" w:space="0" w:color="auto"/>
      </w:divBdr>
      <w:divsChild>
        <w:div w:id="159125693">
          <w:marLeft w:val="0"/>
          <w:marRight w:val="0"/>
          <w:marTop w:val="0"/>
          <w:marBottom w:val="0"/>
          <w:divBdr>
            <w:top w:val="none" w:sz="0" w:space="0" w:color="auto"/>
            <w:left w:val="none" w:sz="0" w:space="0" w:color="auto"/>
            <w:bottom w:val="none" w:sz="0" w:space="0" w:color="auto"/>
            <w:right w:val="none" w:sz="0" w:space="0" w:color="auto"/>
          </w:divBdr>
          <w:divsChild>
            <w:div w:id="39869096">
              <w:marLeft w:val="0"/>
              <w:marRight w:val="0"/>
              <w:marTop w:val="0"/>
              <w:marBottom w:val="0"/>
              <w:divBdr>
                <w:top w:val="none" w:sz="0" w:space="0" w:color="auto"/>
                <w:left w:val="none" w:sz="0" w:space="0" w:color="auto"/>
                <w:bottom w:val="none" w:sz="0" w:space="0" w:color="auto"/>
                <w:right w:val="none" w:sz="0" w:space="0" w:color="auto"/>
              </w:divBdr>
              <w:divsChild>
                <w:div w:id="26931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734163">
      <w:bodyDiv w:val="1"/>
      <w:marLeft w:val="0"/>
      <w:marRight w:val="0"/>
      <w:marTop w:val="0"/>
      <w:marBottom w:val="0"/>
      <w:divBdr>
        <w:top w:val="none" w:sz="0" w:space="0" w:color="auto"/>
        <w:left w:val="none" w:sz="0" w:space="0" w:color="auto"/>
        <w:bottom w:val="none" w:sz="0" w:space="0" w:color="auto"/>
        <w:right w:val="none" w:sz="0" w:space="0" w:color="auto"/>
      </w:divBdr>
      <w:divsChild>
        <w:div w:id="262955450">
          <w:marLeft w:val="0"/>
          <w:marRight w:val="0"/>
          <w:marTop w:val="0"/>
          <w:marBottom w:val="0"/>
          <w:divBdr>
            <w:top w:val="none" w:sz="0" w:space="0" w:color="auto"/>
            <w:left w:val="none" w:sz="0" w:space="0" w:color="auto"/>
            <w:bottom w:val="none" w:sz="0" w:space="0" w:color="auto"/>
            <w:right w:val="none" w:sz="0" w:space="0" w:color="auto"/>
          </w:divBdr>
          <w:divsChild>
            <w:div w:id="2027826453">
              <w:marLeft w:val="0"/>
              <w:marRight w:val="0"/>
              <w:marTop w:val="0"/>
              <w:marBottom w:val="0"/>
              <w:divBdr>
                <w:top w:val="none" w:sz="0" w:space="0" w:color="auto"/>
                <w:left w:val="none" w:sz="0" w:space="0" w:color="auto"/>
                <w:bottom w:val="none" w:sz="0" w:space="0" w:color="auto"/>
                <w:right w:val="none" w:sz="0" w:space="0" w:color="auto"/>
              </w:divBdr>
              <w:divsChild>
                <w:div w:id="35677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436434">
      <w:bodyDiv w:val="1"/>
      <w:marLeft w:val="0"/>
      <w:marRight w:val="0"/>
      <w:marTop w:val="0"/>
      <w:marBottom w:val="0"/>
      <w:divBdr>
        <w:top w:val="none" w:sz="0" w:space="0" w:color="auto"/>
        <w:left w:val="none" w:sz="0" w:space="0" w:color="auto"/>
        <w:bottom w:val="none" w:sz="0" w:space="0" w:color="auto"/>
        <w:right w:val="none" w:sz="0" w:space="0" w:color="auto"/>
      </w:divBdr>
      <w:divsChild>
        <w:div w:id="580023903">
          <w:marLeft w:val="706"/>
          <w:marRight w:val="0"/>
          <w:marTop w:val="82"/>
          <w:marBottom w:val="0"/>
          <w:divBdr>
            <w:top w:val="none" w:sz="0" w:space="0" w:color="auto"/>
            <w:left w:val="none" w:sz="0" w:space="0" w:color="auto"/>
            <w:bottom w:val="none" w:sz="0" w:space="0" w:color="auto"/>
            <w:right w:val="none" w:sz="0" w:space="0" w:color="auto"/>
          </w:divBdr>
        </w:div>
        <w:div w:id="691885804">
          <w:marLeft w:val="706"/>
          <w:marRight w:val="0"/>
          <w:marTop w:val="82"/>
          <w:marBottom w:val="0"/>
          <w:divBdr>
            <w:top w:val="none" w:sz="0" w:space="0" w:color="auto"/>
            <w:left w:val="none" w:sz="0" w:space="0" w:color="auto"/>
            <w:bottom w:val="none" w:sz="0" w:space="0" w:color="auto"/>
            <w:right w:val="none" w:sz="0" w:space="0" w:color="auto"/>
          </w:divBdr>
        </w:div>
        <w:div w:id="1759716398">
          <w:marLeft w:val="706"/>
          <w:marRight w:val="0"/>
          <w:marTop w:val="82"/>
          <w:marBottom w:val="0"/>
          <w:divBdr>
            <w:top w:val="none" w:sz="0" w:space="0" w:color="auto"/>
            <w:left w:val="none" w:sz="0" w:space="0" w:color="auto"/>
            <w:bottom w:val="none" w:sz="0" w:space="0" w:color="auto"/>
            <w:right w:val="none" w:sz="0" w:space="0" w:color="auto"/>
          </w:divBdr>
        </w:div>
      </w:divsChild>
    </w:div>
    <w:div w:id="816075319">
      <w:bodyDiv w:val="1"/>
      <w:marLeft w:val="0"/>
      <w:marRight w:val="0"/>
      <w:marTop w:val="0"/>
      <w:marBottom w:val="0"/>
      <w:divBdr>
        <w:top w:val="none" w:sz="0" w:space="0" w:color="auto"/>
        <w:left w:val="none" w:sz="0" w:space="0" w:color="auto"/>
        <w:bottom w:val="none" w:sz="0" w:space="0" w:color="auto"/>
        <w:right w:val="none" w:sz="0" w:space="0" w:color="auto"/>
      </w:divBdr>
    </w:div>
    <w:div w:id="819158073">
      <w:bodyDiv w:val="1"/>
      <w:marLeft w:val="0"/>
      <w:marRight w:val="0"/>
      <w:marTop w:val="0"/>
      <w:marBottom w:val="0"/>
      <w:divBdr>
        <w:top w:val="none" w:sz="0" w:space="0" w:color="auto"/>
        <w:left w:val="none" w:sz="0" w:space="0" w:color="auto"/>
        <w:bottom w:val="none" w:sz="0" w:space="0" w:color="auto"/>
        <w:right w:val="none" w:sz="0" w:space="0" w:color="auto"/>
      </w:divBdr>
      <w:divsChild>
        <w:div w:id="443156031">
          <w:marLeft w:val="0"/>
          <w:marRight w:val="0"/>
          <w:marTop w:val="0"/>
          <w:marBottom w:val="0"/>
          <w:divBdr>
            <w:top w:val="none" w:sz="0" w:space="0" w:color="auto"/>
            <w:left w:val="none" w:sz="0" w:space="0" w:color="auto"/>
            <w:bottom w:val="none" w:sz="0" w:space="0" w:color="auto"/>
            <w:right w:val="none" w:sz="0" w:space="0" w:color="auto"/>
          </w:divBdr>
          <w:divsChild>
            <w:div w:id="604189854">
              <w:marLeft w:val="0"/>
              <w:marRight w:val="0"/>
              <w:marTop w:val="0"/>
              <w:marBottom w:val="0"/>
              <w:divBdr>
                <w:top w:val="none" w:sz="0" w:space="0" w:color="auto"/>
                <w:left w:val="none" w:sz="0" w:space="0" w:color="auto"/>
                <w:bottom w:val="none" w:sz="0" w:space="0" w:color="auto"/>
                <w:right w:val="none" w:sz="0" w:space="0" w:color="auto"/>
              </w:divBdr>
              <w:divsChild>
                <w:div w:id="7012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121731">
      <w:bodyDiv w:val="1"/>
      <w:marLeft w:val="0"/>
      <w:marRight w:val="0"/>
      <w:marTop w:val="0"/>
      <w:marBottom w:val="0"/>
      <w:divBdr>
        <w:top w:val="none" w:sz="0" w:space="0" w:color="auto"/>
        <w:left w:val="none" w:sz="0" w:space="0" w:color="auto"/>
        <w:bottom w:val="none" w:sz="0" w:space="0" w:color="auto"/>
        <w:right w:val="none" w:sz="0" w:space="0" w:color="auto"/>
      </w:divBdr>
    </w:div>
    <w:div w:id="824857983">
      <w:bodyDiv w:val="1"/>
      <w:marLeft w:val="0"/>
      <w:marRight w:val="0"/>
      <w:marTop w:val="0"/>
      <w:marBottom w:val="0"/>
      <w:divBdr>
        <w:top w:val="none" w:sz="0" w:space="0" w:color="auto"/>
        <w:left w:val="none" w:sz="0" w:space="0" w:color="auto"/>
        <w:bottom w:val="none" w:sz="0" w:space="0" w:color="auto"/>
        <w:right w:val="none" w:sz="0" w:space="0" w:color="auto"/>
      </w:divBdr>
      <w:divsChild>
        <w:div w:id="948319994">
          <w:marLeft w:val="0"/>
          <w:marRight w:val="0"/>
          <w:marTop w:val="0"/>
          <w:marBottom w:val="0"/>
          <w:divBdr>
            <w:top w:val="none" w:sz="0" w:space="0" w:color="auto"/>
            <w:left w:val="none" w:sz="0" w:space="0" w:color="auto"/>
            <w:bottom w:val="none" w:sz="0" w:space="0" w:color="auto"/>
            <w:right w:val="none" w:sz="0" w:space="0" w:color="auto"/>
          </w:divBdr>
          <w:divsChild>
            <w:div w:id="208152527">
              <w:marLeft w:val="0"/>
              <w:marRight w:val="0"/>
              <w:marTop w:val="0"/>
              <w:marBottom w:val="0"/>
              <w:divBdr>
                <w:top w:val="none" w:sz="0" w:space="0" w:color="auto"/>
                <w:left w:val="none" w:sz="0" w:space="0" w:color="auto"/>
                <w:bottom w:val="none" w:sz="0" w:space="0" w:color="auto"/>
                <w:right w:val="none" w:sz="0" w:space="0" w:color="auto"/>
              </w:divBdr>
              <w:divsChild>
                <w:div w:id="1412001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487610">
      <w:bodyDiv w:val="1"/>
      <w:marLeft w:val="0"/>
      <w:marRight w:val="0"/>
      <w:marTop w:val="0"/>
      <w:marBottom w:val="0"/>
      <w:divBdr>
        <w:top w:val="none" w:sz="0" w:space="0" w:color="auto"/>
        <w:left w:val="none" w:sz="0" w:space="0" w:color="auto"/>
        <w:bottom w:val="none" w:sz="0" w:space="0" w:color="auto"/>
        <w:right w:val="none" w:sz="0" w:space="0" w:color="auto"/>
      </w:divBdr>
    </w:div>
    <w:div w:id="885067029">
      <w:bodyDiv w:val="1"/>
      <w:marLeft w:val="0"/>
      <w:marRight w:val="0"/>
      <w:marTop w:val="0"/>
      <w:marBottom w:val="0"/>
      <w:divBdr>
        <w:top w:val="none" w:sz="0" w:space="0" w:color="auto"/>
        <w:left w:val="none" w:sz="0" w:space="0" w:color="auto"/>
        <w:bottom w:val="none" w:sz="0" w:space="0" w:color="auto"/>
        <w:right w:val="none" w:sz="0" w:space="0" w:color="auto"/>
      </w:divBdr>
    </w:div>
    <w:div w:id="885221622">
      <w:bodyDiv w:val="1"/>
      <w:marLeft w:val="0"/>
      <w:marRight w:val="0"/>
      <w:marTop w:val="0"/>
      <w:marBottom w:val="0"/>
      <w:divBdr>
        <w:top w:val="none" w:sz="0" w:space="0" w:color="auto"/>
        <w:left w:val="none" w:sz="0" w:space="0" w:color="auto"/>
        <w:bottom w:val="none" w:sz="0" w:space="0" w:color="auto"/>
        <w:right w:val="none" w:sz="0" w:space="0" w:color="auto"/>
      </w:divBdr>
      <w:divsChild>
        <w:div w:id="158273395">
          <w:marLeft w:val="0"/>
          <w:marRight w:val="0"/>
          <w:marTop w:val="0"/>
          <w:marBottom w:val="0"/>
          <w:divBdr>
            <w:top w:val="none" w:sz="0" w:space="0" w:color="auto"/>
            <w:left w:val="none" w:sz="0" w:space="0" w:color="auto"/>
            <w:bottom w:val="none" w:sz="0" w:space="0" w:color="auto"/>
            <w:right w:val="none" w:sz="0" w:space="0" w:color="auto"/>
          </w:divBdr>
          <w:divsChild>
            <w:div w:id="2023430896">
              <w:marLeft w:val="0"/>
              <w:marRight w:val="0"/>
              <w:marTop w:val="0"/>
              <w:marBottom w:val="0"/>
              <w:divBdr>
                <w:top w:val="none" w:sz="0" w:space="0" w:color="auto"/>
                <w:left w:val="none" w:sz="0" w:space="0" w:color="auto"/>
                <w:bottom w:val="none" w:sz="0" w:space="0" w:color="auto"/>
                <w:right w:val="none" w:sz="0" w:space="0" w:color="auto"/>
              </w:divBdr>
              <w:divsChild>
                <w:div w:id="162511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809503">
      <w:bodyDiv w:val="1"/>
      <w:marLeft w:val="0"/>
      <w:marRight w:val="0"/>
      <w:marTop w:val="0"/>
      <w:marBottom w:val="0"/>
      <w:divBdr>
        <w:top w:val="none" w:sz="0" w:space="0" w:color="auto"/>
        <w:left w:val="none" w:sz="0" w:space="0" w:color="auto"/>
        <w:bottom w:val="none" w:sz="0" w:space="0" w:color="auto"/>
        <w:right w:val="none" w:sz="0" w:space="0" w:color="auto"/>
      </w:divBdr>
      <w:divsChild>
        <w:div w:id="195657221">
          <w:marLeft w:val="0"/>
          <w:marRight w:val="0"/>
          <w:marTop w:val="0"/>
          <w:marBottom w:val="0"/>
          <w:divBdr>
            <w:top w:val="none" w:sz="0" w:space="0" w:color="auto"/>
            <w:left w:val="none" w:sz="0" w:space="0" w:color="auto"/>
            <w:bottom w:val="none" w:sz="0" w:space="0" w:color="auto"/>
            <w:right w:val="none" w:sz="0" w:space="0" w:color="auto"/>
          </w:divBdr>
          <w:divsChild>
            <w:div w:id="66465462">
              <w:marLeft w:val="0"/>
              <w:marRight w:val="0"/>
              <w:marTop w:val="0"/>
              <w:marBottom w:val="0"/>
              <w:divBdr>
                <w:top w:val="none" w:sz="0" w:space="0" w:color="auto"/>
                <w:left w:val="none" w:sz="0" w:space="0" w:color="auto"/>
                <w:bottom w:val="none" w:sz="0" w:space="0" w:color="auto"/>
                <w:right w:val="none" w:sz="0" w:space="0" w:color="auto"/>
              </w:divBdr>
              <w:divsChild>
                <w:div w:id="17192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039711">
      <w:bodyDiv w:val="1"/>
      <w:marLeft w:val="0"/>
      <w:marRight w:val="0"/>
      <w:marTop w:val="0"/>
      <w:marBottom w:val="0"/>
      <w:divBdr>
        <w:top w:val="none" w:sz="0" w:space="0" w:color="auto"/>
        <w:left w:val="none" w:sz="0" w:space="0" w:color="auto"/>
        <w:bottom w:val="none" w:sz="0" w:space="0" w:color="auto"/>
        <w:right w:val="none" w:sz="0" w:space="0" w:color="auto"/>
      </w:divBdr>
      <w:divsChild>
        <w:div w:id="1682732518">
          <w:marLeft w:val="0"/>
          <w:marRight w:val="0"/>
          <w:marTop w:val="29"/>
          <w:marBottom w:val="0"/>
          <w:divBdr>
            <w:top w:val="none" w:sz="0" w:space="0" w:color="auto"/>
            <w:left w:val="none" w:sz="0" w:space="0" w:color="auto"/>
            <w:bottom w:val="none" w:sz="0" w:space="0" w:color="auto"/>
            <w:right w:val="none" w:sz="0" w:space="0" w:color="auto"/>
          </w:divBdr>
        </w:div>
      </w:divsChild>
    </w:div>
    <w:div w:id="914440846">
      <w:bodyDiv w:val="1"/>
      <w:marLeft w:val="0"/>
      <w:marRight w:val="0"/>
      <w:marTop w:val="0"/>
      <w:marBottom w:val="0"/>
      <w:divBdr>
        <w:top w:val="none" w:sz="0" w:space="0" w:color="auto"/>
        <w:left w:val="none" w:sz="0" w:space="0" w:color="auto"/>
        <w:bottom w:val="none" w:sz="0" w:space="0" w:color="auto"/>
        <w:right w:val="none" w:sz="0" w:space="0" w:color="auto"/>
      </w:divBdr>
      <w:divsChild>
        <w:div w:id="451443191">
          <w:marLeft w:val="547"/>
          <w:marRight w:val="0"/>
          <w:marTop w:val="0"/>
          <w:marBottom w:val="0"/>
          <w:divBdr>
            <w:top w:val="none" w:sz="0" w:space="0" w:color="auto"/>
            <w:left w:val="none" w:sz="0" w:space="0" w:color="auto"/>
            <w:bottom w:val="none" w:sz="0" w:space="0" w:color="auto"/>
            <w:right w:val="none" w:sz="0" w:space="0" w:color="auto"/>
          </w:divBdr>
        </w:div>
      </w:divsChild>
    </w:div>
    <w:div w:id="928197671">
      <w:bodyDiv w:val="1"/>
      <w:marLeft w:val="0"/>
      <w:marRight w:val="0"/>
      <w:marTop w:val="0"/>
      <w:marBottom w:val="0"/>
      <w:divBdr>
        <w:top w:val="none" w:sz="0" w:space="0" w:color="auto"/>
        <w:left w:val="none" w:sz="0" w:space="0" w:color="auto"/>
        <w:bottom w:val="none" w:sz="0" w:space="0" w:color="auto"/>
        <w:right w:val="none" w:sz="0" w:space="0" w:color="auto"/>
      </w:divBdr>
      <w:divsChild>
        <w:div w:id="587008839">
          <w:marLeft w:val="0"/>
          <w:marRight w:val="0"/>
          <w:marTop w:val="0"/>
          <w:marBottom w:val="0"/>
          <w:divBdr>
            <w:top w:val="none" w:sz="0" w:space="0" w:color="auto"/>
            <w:left w:val="none" w:sz="0" w:space="0" w:color="auto"/>
            <w:bottom w:val="none" w:sz="0" w:space="0" w:color="auto"/>
            <w:right w:val="none" w:sz="0" w:space="0" w:color="auto"/>
          </w:divBdr>
          <w:divsChild>
            <w:div w:id="358896079">
              <w:marLeft w:val="0"/>
              <w:marRight w:val="0"/>
              <w:marTop w:val="0"/>
              <w:marBottom w:val="0"/>
              <w:divBdr>
                <w:top w:val="none" w:sz="0" w:space="0" w:color="auto"/>
                <w:left w:val="none" w:sz="0" w:space="0" w:color="auto"/>
                <w:bottom w:val="none" w:sz="0" w:space="0" w:color="auto"/>
                <w:right w:val="none" w:sz="0" w:space="0" w:color="auto"/>
              </w:divBdr>
              <w:divsChild>
                <w:div w:id="162241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481317">
      <w:bodyDiv w:val="1"/>
      <w:marLeft w:val="0"/>
      <w:marRight w:val="0"/>
      <w:marTop w:val="0"/>
      <w:marBottom w:val="0"/>
      <w:divBdr>
        <w:top w:val="none" w:sz="0" w:space="0" w:color="auto"/>
        <w:left w:val="none" w:sz="0" w:space="0" w:color="auto"/>
        <w:bottom w:val="none" w:sz="0" w:space="0" w:color="auto"/>
        <w:right w:val="none" w:sz="0" w:space="0" w:color="auto"/>
      </w:divBdr>
    </w:div>
    <w:div w:id="954866324">
      <w:bodyDiv w:val="1"/>
      <w:marLeft w:val="0"/>
      <w:marRight w:val="0"/>
      <w:marTop w:val="0"/>
      <w:marBottom w:val="0"/>
      <w:divBdr>
        <w:top w:val="none" w:sz="0" w:space="0" w:color="auto"/>
        <w:left w:val="none" w:sz="0" w:space="0" w:color="auto"/>
        <w:bottom w:val="none" w:sz="0" w:space="0" w:color="auto"/>
        <w:right w:val="none" w:sz="0" w:space="0" w:color="auto"/>
      </w:divBdr>
    </w:div>
    <w:div w:id="955983048">
      <w:bodyDiv w:val="1"/>
      <w:marLeft w:val="0"/>
      <w:marRight w:val="0"/>
      <w:marTop w:val="0"/>
      <w:marBottom w:val="0"/>
      <w:divBdr>
        <w:top w:val="none" w:sz="0" w:space="0" w:color="auto"/>
        <w:left w:val="none" w:sz="0" w:space="0" w:color="auto"/>
        <w:bottom w:val="none" w:sz="0" w:space="0" w:color="auto"/>
        <w:right w:val="none" w:sz="0" w:space="0" w:color="auto"/>
      </w:divBdr>
      <w:divsChild>
        <w:div w:id="210581656">
          <w:marLeft w:val="0"/>
          <w:marRight w:val="0"/>
          <w:marTop w:val="0"/>
          <w:marBottom w:val="0"/>
          <w:divBdr>
            <w:top w:val="none" w:sz="0" w:space="0" w:color="auto"/>
            <w:left w:val="none" w:sz="0" w:space="0" w:color="auto"/>
            <w:bottom w:val="none" w:sz="0" w:space="0" w:color="auto"/>
            <w:right w:val="none" w:sz="0" w:space="0" w:color="auto"/>
          </w:divBdr>
        </w:div>
      </w:divsChild>
    </w:div>
    <w:div w:id="964237496">
      <w:bodyDiv w:val="1"/>
      <w:marLeft w:val="0"/>
      <w:marRight w:val="0"/>
      <w:marTop w:val="0"/>
      <w:marBottom w:val="0"/>
      <w:divBdr>
        <w:top w:val="none" w:sz="0" w:space="0" w:color="auto"/>
        <w:left w:val="none" w:sz="0" w:space="0" w:color="auto"/>
        <w:bottom w:val="none" w:sz="0" w:space="0" w:color="auto"/>
        <w:right w:val="none" w:sz="0" w:space="0" w:color="auto"/>
      </w:divBdr>
    </w:div>
    <w:div w:id="974026851">
      <w:bodyDiv w:val="1"/>
      <w:marLeft w:val="0"/>
      <w:marRight w:val="0"/>
      <w:marTop w:val="0"/>
      <w:marBottom w:val="0"/>
      <w:divBdr>
        <w:top w:val="none" w:sz="0" w:space="0" w:color="auto"/>
        <w:left w:val="none" w:sz="0" w:space="0" w:color="auto"/>
        <w:bottom w:val="none" w:sz="0" w:space="0" w:color="auto"/>
        <w:right w:val="none" w:sz="0" w:space="0" w:color="auto"/>
      </w:divBdr>
      <w:divsChild>
        <w:div w:id="409272395">
          <w:marLeft w:val="0"/>
          <w:marRight w:val="0"/>
          <w:marTop w:val="0"/>
          <w:marBottom w:val="0"/>
          <w:divBdr>
            <w:top w:val="none" w:sz="0" w:space="0" w:color="auto"/>
            <w:left w:val="none" w:sz="0" w:space="0" w:color="auto"/>
            <w:bottom w:val="none" w:sz="0" w:space="0" w:color="auto"/>
            <w:right w:val="none" w:sz="0" w:space="0" w:color="auto"/>
          </w:divBdr>
          <w:divsChild>
            <w:div w:id="1623611045">
              <w:marLeft w:val="0"/>
              <w:marRight w:val="0"/>
              <w:marTop w:val="0"/>
              <w:marBottom w:val="0"/>
              <w:divBdr>
                <w:top w:val="none" w:sz="0" w:space="0" w:color="auto"/>
                <w:left w:val="none" w:sz="0" w:space="0" w:color="auto"/>
                <w:bottom w:val="none" w:sz="0" w:space="0" w:color="auto"/>
                <w:right w:val="none" w:sz="0" w:space="0" w:color="auto"/>
              </w:divBdr>
              <w:divsChild>
                <w:div w:id="141619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311230">
      <w:bodyDiv w:val="1"/>
      <w:marLeft w:val="0"/>
      <w:marRight w:val="0"/>
      <w:marTop w:val="0"/>
      <w:marBottom w:val="0"/>
      <w:divBdr>
        <w:top w:val="none" w:sz="0" w:space="0" w:color="auto"/>
        <w:left w:val="none" w:sz="0" w:space="0" w:color="auto"/>
        <w:bottom w:val="none" w:sz="0" w:space="0" w:color="auto"/>
        <w:right w:val="none" w:sz="0" w:space="0" w:color="auto"/>
      </w:divBdr>
      <w:divsChild>
        <w:div w:id="973026229">
          <w:marLeft w:val="0"/>
          <w:marRight w:val="0"/>
          <w:marTop w:val="0"/>
          <w:marBottom w:val="0"/>
          <w:divBdr>
            <w:top w:val="none" w:sz="0" w:space="0" w:color="auto"/>
            <w:left w:val="none" w:sz="0" w:space="0" w:color="auto"/>
            <w:bottom w:val="none" w:sz="0" w:space="0" w:color="auto"/>
            <w:right w:val="none" w:sz="0" w:space="0" w:color="auto"/>
          </w:divBdr>
          <w:divsChild>
            <w:div w:id="1654986588">
              <w:marLeft w:val="0"/>
              <w:marRight w:val="0"/>
              <w:marTop w:val="0"/>
              <w:marBottom w:val="0"/>
              <w:divBdr>
                <w:top w:val="none" w:sz="0" w:space="0" w:color="auto"/>
                <w:left w:val="none" w:sz="0" w:space="0" w:color="auto"/>
                <w:bottom w:val="none" w:sz="0" w:space="0" w:color="auto"/>
                <w:right w:val="none" w:sz="0" w:space="0" w:color="auto"/>
              </w:divBdr>
              <w:divsChild>
                <w:div w:id="715547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669773">
      <w:bodyDiv w:val="1"/>
      <w:marLeft w:val="0"/>
      <w:marRight w:val="0"/>
      <w:marTop w:val="0"/>
      <w:marBottom w:val="0"/>
      <w:divBdr>
        <w:top w:val="none" w:sz="0" w:space="0" w:color="auto"/>
        <w:left w:val="none" w:sz="0" w:space="0" w:color="auto"/>
        <w:bottom w:val="none" w:sz="0" w:space="0" w:color="auto"/>
        <w:right w:val="none" w:sz="0" w:space="0" w:color="auto"/>
      </w:divBdr>
    </w:div>
    <w:div w:id="1025250904">
      <w:bodyDiv w:val="1"/>
      <w:marLeft w:val="0"/>
      <w:marRight w:val="0"/>
      <w:marTop w:val="0"/>
      <w:marBottom w:val="0"/>
      <w:divBdr>
        <w:top w:val="none" w:sz="0" w:space="0" w:color="auto"/>
        <w:left w:val="none" w:sz="0" w:space="0" w:color="auto"/>
        <w:bottom w:val="none" w:sz="0" w:space="0" w:color="auto"/>
        <w:right w:val="none" w:sz="0" w:space="0" w:color="auto"/>
      </w:divBdr>
    </w:div>
    <w:div w:id="1028680360">
      <w:bodyDiv w:val="1"/>
      <w:marLeft w:val="0"/>
      <w:marRight w:val="0"/>
      <w:marTop w:val="0"/>
      <w:marBottom w:val="0"/>
      <w:divBdr>
        <w:top w:val="none" w:sz="0" w:space="0" w:color="auto"/>
        <w:left w:val="none" w:sz="0" w:space="0" w:color="auto"/>
        <w:bottom w:val="none" w:sz="0" w:space="0" w:color="auto"/>
        <w:right w:val="none" w:sz="0" w:space="0" w:color="auto"/>
      </w:divBdr>
      <w:divsChild>
        <w:div w:id="1360543473">
          <w:marLeft w:val="0"/>
          <w:marRight w:val="0"/>
          <w:marTop w:val="0"/>
          <w:marBottom w:val="0"/>
          <w:divBdr>
            <w:top w:val="none" w:sz="0" w:space="0" w:color="auto"/>
            <w:left w:val="none" w:sz="0" w:space="0" w:color="auto"/>
            <w:bottom w:val="none" w:sz="0" w:space="0" w:color="auto"/>
            <w:right w:val="none" w:sz="0" w:space="0" w:color="auto"/>
          </w:divBdr>
          <w:divsChild>
            <w:div w:id="572618829">
              <w:marLeft w:val="0"/>
              <w:marRight w:val="0"/>
              <w:marTop w:val="0"/>
              <w:marBottom w:val="0"/>
              <w:divBdr>
                <w:top w:val="none" w:sz="0" w:space="0" w:color="auto"/>
                <w:left w:val="none" w:sz="0" w:space="0" w:color="auto"/>
                <w:bottom w:val="none" w:sz="0" w:space="0" w:color="auto"/>
                <w:right w:val="none" w:sz="0" w:space="0" w:color="auto"/>
              </w:divBdr>
              <w:divsChild>
                <w:div w:id="3705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625292">
      <w:bodyDiv w:val="1"/>
      <w:marLeft w:val="0"/>
      <w:marRight w:val="0"/>
      <w:marTop w:val="0"/>
      <w:marBottom w:val="0"/>
      <w:divBdr>
        <w:top w:val="none" w:sz="0" w:space="0" w:color="auto"/>
        <w:left w:val="none" w:sz="0" w:space="0" w:color="auto"/>
        <w:bottom w:val="none" w:sz="0" w:space="0" w:color="auto"/>
        <w:right w:val="none" w:sz="0" w:space="0" w:color="auto"/>
      </w:divBdr>
      <w:divsChild>
        <w:div w:id="649555563">
          <w:marLeft w:val="576"/>
          <w:marRight w:val="0"/>
          <w:marTop w:val="0"/>
          <w:marBottom w:val="0"/>
          <w:divBdr>
            <w:top w:val="none" w:sz="0" w:space="0" w:color="auto"/>
            <w:left w:val="none" w:sz="0" w:space="0" w:color="auto"/>
            <w:bottom w:val="none" w:sz="0" w:space="0" w:color="auto"/>
            <w:right w:val="none" w:sz="0" w:space="0" w:color="auto"/>
          </w:divBdr>
        </w:div>
        <w:div w:id="5715549">
          <w:marLeft w:val="576"/>
          <w:marRight w:val="0"/>
          <w:marTop w:val="0"/>
          <w:marBottom w:val="0"/>
          <w:divBdr>
            <w:top w:val="none" w:sz="0" w:space="0" w:color="auto"/>
            <w:left w:val="none" w:sz="0" w:space="0" w:color="auto"/>
            <w:bottom w:val="none" w:sz="0" w:space="0" w:color="auto"/>
            <w:right w:val="none" w:sz="0" w:space="0" w:color="auto"/>
          </w:divBdr>
        </w:div>
        <w:div w:id="313680511">
          <w:marLeft w:val="576"/>
          <w:marRight w:val="0"/>
          <w:marTop w:val="0"/>
          <w:marBottom w:val="0"/>
          <w:divBdr>
            <w:top w:val="none" w:sz="0" w:space="0" w:color="auto"/>
            <w:left w:val="none" w:sz="0" w:space="0" w:color="auto"/>
            <w:bottom w:val="none" w:sz="0" w:space="0" w:color="auto"/>
            <w:right w:val="none" w:sz="0" w:space="0" w:color="auto"/>
          </w:divBdr>
        </w:div>
      </w:divsChild>
    </w:div>
    <w:div w:id="1059591356">
      <w:bodyDiv w:val="1"/>
      <w:marLeft w:val="0"/>
      <w:marRight w:val="0"/>
      <w:marTop w:val="0"/>
      <w:marBottom w:val="0"/>
      <w:divBdr>
        <w:top w:val="none" w:sz="0" w:space="0" w:color="auto"/>
        <w:left w:val="none" w:sz="0" w:space="0" w:color="auto"/>
        <w:bottom w:val="none" w:sz="0" w:space="0" w:color="auto"/>
        <w:right w:val="none" w:sz="0" w:space="0" w:color="auto"/>
      </w:divBdr>
    </w:div>
    <w:div w:id="1082025669">
      <w:bodyDiv w:val="1"/>
      <w:marLeft w:val="0"/>
      <w:marRight w:val="0"/>
      <w:marTop w:val="0"/>
      <w:marBottom w:val="0"/>
      <w:divBdr>
        <w:top w:val="none" w:sz="0" w:space="0" w:color="auto"/>
        <w:left w:val="none" w:sz="0" w:space="0" w:color="auto"/>
        <w:bottom w:val="none" w:sz="0" w:space="0" w:color="auto"/>
        <w:right w:val="none" w:sz="0" w:space="0" w:color="auto"/>
      </w:divBdr>
      <w:divsChild>
        <w:div w:id="1612859952">
          <w:marLeft w:val="0"/>
          <w:marRight w:val="0"/>
          <w:marTop w:val="0"/>
          <w:marBottom w:val="0"/>
          <w:divBdr>
            <w:top w:val="none" w:sz="0" w:space="0" w:color="auto"/>
            <w:left w:val="none" w:sz="0" w:space="0" w:color="auto"/>
            <w:bottom w:val="none" w:sz="0" w:space="0" w:color="auto"/>
            <w:right w:val="none" w:sz="0" w:space="0" w:color="auto"/>
          </w:divBdr>
          <w:divsChild>
            <w:div w:id="79644482">
              <w:marLeft w:val="0"/>
              <w:marRight w:val="0"/>
              <w:marTop w:val="0"/>
              <w:marBottom w:val="0"/>
              <w:divBdr>
                <w:top w:val="none" w:sz="0" w:space="0" w:color="auto"/>
                <w:left w:val="none" w:sz="0" w:space="0" w:color="auto"/>
                <w:bottom w:val="none" w:sz="0" w:space="0" w:color="auto"/>
                <w:right w:val="none" w:sz="0" w:space="0" w:color="auto"/>
              </w:divBdr>
              <w:divsChild>
                <w:div w:id="2082016891">
                  <w:marLeft w:val="0"/>
                  <w:marRight w:val="0"/>
                  <w:marTop w:val="0"/>
                  <w:marBottom w:val="0"/>
                  <w:divBdr>
                    <w:top w:val="none" w:sz="0" w:space="0" w:color="auto"/>
                    <w:left w:val="none" w:sz="0" w:space="0" w:color="auto"/>
                    <w:bottom w:val="none" w:sz="0" w:space="0" w:color="auto"/>
                    <w:right w:val="none" w:sz="0" w:space="0" w:color="auto"/>
                  </w:divBdr>
                </w:div>
              </w:divsChild>
            </w:div>
            <w:div w:id="506672485">
              <w:marLeft w:val="0"/>
              <w:marRight w:val="0"/>
              <w:marTop w:val="0"/>
              <w:marBottom w:val="0"/>
              <w:divBdr>
                <w:top w:val="none" w:sz="0" w:space="0" w:color="auto"/>
                <w:left w:val="none" w:sz="0" w:space="0" w:color="auto"/>
                <w:bottom w:val="none" w:sz="0" w:space="0" w:color="auto"/>
                <w:right w:val="none" w:sz="0" w:space="0" w:color="auto"/>
              </w:divBdr>
              <w:divsChild>
                <w:div w:id="40637105">
                  <w:marLeft w:val="0"/>
                  <w:marRight w:val="0"/>
                  <w:marTop w:val="0"/>
                  <w:marBottom w:val="0"/>
                  <w:divBdr>
                    <w:top w:val="none" w:sz="0" w:space="0" w:color="auto"/>
                    <w:left w:val="none" w:sz="0" w:space="0" w:color="auto"/>
                    <w:bottom w:val="none" w:sz="0" w:space="0" w:color="auto"/>
                    <w:right w:val="none" w:sz="0" w:space="0" w:color="auto"/>
                  </w:divBdr>
                </w:div>
                <w:div w:id="659162667">
                  <w:marLeft w:val="0"/>
                  <w:marRight w:val="0"/>
                  <w:marTop w:val="0"/>
                  <w:marBottom w:val="0"/>
                  <w:divBdr>
                    <w:top w:val="none" w:sz="0" w:space="0" w:color="auto"/>
                    <w:left w:val="none" w:sz="0" w:space="0" w:color="auto"/>
                    <w:bottom w:val="none" w:sz="0" w:space="0" w:color="auto"/>
                    <w:right w:val="none" w:sz="0" w:space="0" w:color="auto"/>
                  </w:divBdr>
                </w:div>
              </w:divsChild>
            </w:div>
            <w:div w:id="801727351">
              <w:marLeft w:val="0"/>
              <w:marRight w:val="0"/>
              <w:marTop w:val="0"/>
              <w:marBottom w:val="0"/>
              <w:divBdr>
                <w:top w:val="none" w:sz="0" w:space="0" w:color="auto"/>
                <w:left w:val="none" w:sz="0" w:space="0" w:color="auto"/>
                <w:bottom w:val="none" w:sz="0" w:space="0" w:color="auto"/>
                <w:right w:val="none" w:sz="0" w:space="0" w:color="auto"/>
              </w:divBdr>
              <w:divsChild>
                <w:div w:id="1176189163">
                  <w:marLeft w:val="0"/>
                  <w:marRight w:val="0"/>
                  <w:marTop w:val="0"/>
                  <w:marBottom w:val="0"/>
                  <w:divBdr>
                    <w:top w:val="none" w:sz="0" w:space="0" w:color="auto"/>
                    <w:left w:val="none" w:sz="0" w:space="0" w:color="auto"/>
                    <w:bottom w:val="none" w:sz="0" w:space="0" w:color="auto"/>
                    <w:right w:val="none" w:sz="0" w:space="0" w:color="auto"/>
                  </w:divBdr>
                </w:div>
              </w:divsChild>
            </w:div>
            <w:div w:id="1246915308">
              <w:marLeft w:val="0"/>
              <w:marRight w:val="0"/>
              <w:marTop w:val="0"/>
              <w:marBottom w:val="0"/>
              <w:divBdr>
                <w:top w:val="none" w:sz="0" w:space="0" w:color="auto"/>
                <w:left w:val="none" w:sz="0" w:space="0" w:color="auto"/>
                <w:bottom w:val="none" w:sz="0" w:space="0" w:color="auto"/>
                <w:right w:val="none" w:sz="0" w:space="0" w:color="auto"/>
              </w:divBdr>
              <w:divsChild>
                <w:div w:id="203472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994816">
      <w:bodyDiv w:val="1"/>
      <w:marLeft w:val="0"/>
      <w:marRight w:val="0"/>
      <w:marTop w:val="0"/>
      <w:marBottom w:val="0"/>
      <w:divBdr>
        <w:top w:val="none" w:sz="0" w:space="0" w:color="auto"/>
        <w:left w:val="none" w:sz="0" w:space="0" w:color="auto"/>
        <w:bottom w:val="none" w:sz="0" w:space="0" w:color="auto"/>
        <w:right w:val="none" w:sz="0" w:space="0" w:color="auto"/>
      </w:divBdr>
      <w:divsChild>
        <w:div w:id="162479026">
          <w:marLeft w:val="0"/>
          <w:marRight w:val="0"/>
          <w:marTop w:val="0"/>
          <w:marBottom w:val="0"/>
          <w:divBdr>
            <w:top w:val="none" w:sz="0" w:space="0" w:color="auto"/>
            <w:left w:val="none" w:sz="0" w:space="0" w:color="auto"/>
            <w:bottom w:val="none" w:sz="0" w:space="0" w:color="auto"/>
            <w:right w:val="none" w:sz="0" w:space="0" w:color="auto"/>
          </w:divBdr>
          <w:divsChild>
            <w:div w:id="1140537758">
              <w:marLeft w:val="0"/>
              <w:marRight w:val="0"/>
              <w:marTop w:val="0"/>
              <w:marBottom w:val="0"/>
              <w:divBdr>
                <w:top w:val="none" w:sz="0" w:space="0" w:color="auto"/>
                <w:left w:val="none" w:sz="0" w:space="0" w:color="auto"/>
                <w:bottom w:val="none" w:sz="0" w:space="0" w:color="auto"/>
                <w:right w:val="none" w:sz="0" w:space="0" w:color="auto"/>
              </w:divBdr>
              <w:divsChild>
                <w:div w:id="552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570830">
      <w:bodyDiv w:val="1"/>
      <w:marLeft w:val="0"/>
      <w:marRight w:val="0"/>
      <w:marTop w:val="0"/>
      <w:marBottom w:val="0"/>
      <w:divBdr>
        <w:top w:val="none" w:sz="0" w:space="0" w:color="auto"/>
        <w:left w:val="none" w:sz="0" w:space="0" w:color="auto"/>
        <w:bottom w:val="none" w:sz="0" w:space="0" w:color="auto"/>
        <w:right w:val="none" w:sz="0" w:space="0" w:color="auto"/>
      </w:divBdr>
      <w:divsChild>
        <w:div w:id="380516588">
          <w:marLeft w:val="0"/>
          <w:marRight w:val="0"/>
          <w:marTop w:val="0"/>
          <w:marBottom w:val="0"/>
          <w:divBdr>
            <w:top w:val="none" w:sz="0" w:space="0" w:color="auto"/>
            <w:left w:val="none" w:sz="0" w:space="0" w:color="auto"/>
            <w:bottom w:val="none" w:sz="0" w:space="0" w:color="auto"/>
            <w:right w:val="none" w:sz="0" w:space="0" w:color="auto"/>
          </w:divBdr>
          <w:divsChild>
            <w:div w:id="1723820947">
              <w:marLeft w:val="0"/>
              <w:marRight w:val="0"/>
              <w:marTop w:val="0"/>
              <w:marBottom w:val="0"/>
              <w:divBdr>
                <w:top w:val="none" w:sz="0" w:space="0" w:color="auto"/>
                <w:left w:val="none" w:sz="0" w:space="0" w:color="auto"/>
                <w:bottom w:val="none" w:sz="0" w:space="0" w:color="auto"/>
                <w:right w:val="none" w:sz="0" w:space="0" w:color="auto"/>
              </w:divBdr>
              <w:divsChild>
                <w:div w:id="41925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972289">
      <w:bodyDiv w:val="1"/>
      <w:marLeft w:val="0"/>
      <w:marRight w:val="0"/>
      <w:marTop w:val="0"/>
      <w:marBottom w:val="0"/>
      <w:divBdr>
        <w:top w:val="none" w:sz="0" w:space="0" w:color="auto"/>
        <w:left w:val="none" w:sz="0" w:space="0" w:color="auto"/>
        <w:bottom w:val="none" w:sz="0" w:space="0" w:color="auto"/>
        <w:right w:val="none" w:sz="0" w:space="0" w:color="auto"/>
      </w:divBdr>
      <w:divsChild>
        <w:div w:id="1565801665">
          <w:marLeft w:val="0"/>
          <w:marRight w:val="0"/>
          <w:marTop w:val="0"/>
          <w:marBottom w:val="0"/>
          <w:divBdr>
            <w:top w:val="none" w:sz="0" w:space="0" w:color="auto"/>
            <w:left w:val="none" w:sz="0" w:space="0" w:color="auto"/>
            <w:bottom w:val="none" w:sz="0" w:space="0" w:color="auto"/>
            <w:right w:val="none" w:sz="0" w:space="0" w:color="auto"/>
          </w:divBdr>
          <w:divsChild>
            <w:div w:id="186798085">
              <w:marLeft w:val="0"/>
              <w:marRight w:val="0"/>
              <w:marTop w:val="0"/>
              <w:marBottom w:val="0"/>
              <w:divBdr>
                <w:top w:val="none" w:sz="0" w:space="0" w:color="auto"/>
                <w:left w:val="none" w:sz="0" w:space="0" w:color="auto"/>
                <w:bottom w:val="none" w:sz="0" w:space="0" w:color="auto"/>
                <w:right w:val="none" w:sz="0" w:space="0" w:color="auto"/>
              </w:divBdr>
              <w:divsChild>
                <w:div w:id="89381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862205">
      <w:bodyDiv w:val="1"/>
      <w:marLeft w:val="0"/>
      <w:marRight w:val="0"/>
      <w:marTop w:val="0"/>
      <w:marBottom w:val="0"/>
      <w:divBdr>
        <w:top w:val="none" w:sz="0" w:space="0" w:color="auto"/>
        <w:left w:val="none" w:sz="0" w:space="0" w:color="auto"/>
        <w:bottom w:val="none" w:sz="0" w:space="0" w:color="auto"/>
        <w:right w:val="none" w:sz="0" w:space="0" w:color="auto"/>
      </w:divBdr>
      <w:divsChild>
        <w:div w:id="1841196855">
          <w:marLeft w:val="0"/>
          <w:marRight w:val="0"/>
          <w:marTop w:val="0"/>
          <w:marBottom w:val="0"/>
          <w:divBdr>
            <w:top w:val="none" w:sz="0" w:space="0" w:color="auto"/>
            <w:left w:val="none" w:sz="0" w:space="0" w:color="auto"/>
            <w:bottom w:val="none" w:sz="0" w:space="0" w:color="auto"/>
            <w:right w:val="none" w:sz="0" w:space="0" w:color="auto"/>
          </w:divBdr>
          <w:divsChild>
            <w:div w:id="214435606">
              <w:marLeft w:val="0"/>
              <w:marRight w:val="0"/>
              <w:marTop w:val="0"/>
              <w:marBottom w:val="0"/>
              <w:divBdr>
                <w:top w:val="none" w:sz="0" w:space="0" w:color="auto"/>
                <w:left w:val="none" w:sz="0" w:space="0" w:color="auto"/>
                <w:bottom w:val="none" w:sz="0" w:space="0" w:color="auto"/>
                <w:right w:val="none" w:sz="0" w:space="0" w:color="auto"/>
              </w:divBdr>
              <w:divsChild>
                <w:div w:id="17014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7888800">
      <w:bodyDiv w:val="1"/>
      <w:marLeft w:val="0"/>
      <w:marRight w:val="0"/>
      <w:marTop w:val="0"/>
      <w:marBottom w:val="0"/>
      <w:divBdr>
        <w:top w:val="none" w:sz="0" w:space="0" w:color="auto"/>
        <w:left w:val="none" w:sz="0" w:space="0" w:color="auto"/>
        <w:bottom w:val="none" w:sz="0" w:space="0" w:color="auto"/>
        <w:right w:val="none" w:sz="0" w:space="0" w:color="auto"/>
      </w:divBdr>
    </w:div>
    <w:div w:id="1140270167">
      <w:bodyDiv w:val="1"/>
      <w:marLeft w:val="0"/>
      <w:marRight w:val="0"/>
      <w:marTop w:val="0"/>
      <w:marBottom w:val="0"/>
      <w:divBdr>
        <w:top w:val="none" w:sz="0" w:space="0" w:color="auto"/>
        <w:left w:val="none" w:sz="0" w:space="0" w:color="auto"/>
        <w:bottom w:val="none" w:sz="0" w:space="0" w:color="auto"/>
        <w:right w:val="none" w:sz="0" w:space="0" w:color="auto"/>
      </w:divBdr>
      <w:divsChild>
        <w:div w:id="414204904">
          <w:marLeft w:val="0"/>
          <w:marRight w:val="0"/>
          <w:marTop w:val="80"/>
          <w:marBottom w:val="0"/>
          <w:divBdr>
            <w:top w:val="none" w:sz="0" w:space="0" w:color="auto"/>
            <w:left w:val="none" w:sz="0" w:space="0" w:color="auto"/>
            <w:bottom w:val="none" w:sz="0" w:space="0" w:color="auto"/>
            <w:right w:val="none" w:sz="0" w:space="0" w:color="auto"/>
          </w:divBdr>
        </w:div>
      </w:divsChild>
    </w:div>
    <w:div w:id="1143042814">
      <w:bodyDiv w:val="1"/>
      <w:marLeft w:val="0"/>
      <w:marRight w:val="0"/>
      <w:marTop w:val="0"/>
      <w:marBottom w:val="0"/>
      <w:divBdr>
        <w:top w:val="none" w:sz="0" w:space="0" w:color="auto"/>
        <w:left w:val="none" w:sz="0" w:space="0" w:color="auto"/>
        <w:bottom w:val="none" w:sz="0" w:space="0" w:color="auto"/>
        <w:right w:val="none" w:sz="0" w:space="0" w:color="auto"/>
      </w:divBdr>
    </w:div>
    <w:div w:id="1159465956">
      <w:bodyDiv w:val="1"/>
      <w:marLeft w:val="0"/>
      <w:marRight w:val="0"/>
      <w:marTop w:val="0"/>
      <w:marBottom w:val="0"/>
      <w:divBdr>
        <w:top w:val="none" w:sz="0" w:space="0" w:color="auto"/>
        <w:left w:val="none" w:sz="0" w:space="0" w:color="auto"/>
        <w:bottom w:val="none" w:sz="0" w:space="0" w:color="auto"/>
        <w:right w:val="none" w:sz="0" w:space="0" w:color="auto"/>
      </w:divBdr>
      <w:divsChild>
        <w:div w:id="1238782710">
          <w:marLeft w:val="0"/>
          <w:marRight w:val="0"/>
          <w:marTop w:val="0"/>
          <w:marBottom w:val="0"/>
          <w:divBdr>
            <w:top w:val="none" w:sz="0" w:space="0" w:color="auto"/>
            <w:left w:val="none" w:sz="0" w:space="0" w:color="auto"/>
            <w:bottom w:val="none" w:sz="0" w:space="0" w:color="auto"/>
            <w:right w:val="none" w:sz="0" w:space="0" w:color="auto"/>
          </w:divBdr>
        </w:div>
      </w:divsChild>
    </w:div>
    <w:div w:id="1168666793">
      <w:bodyDiv w:val="1"/>
      <w:marLeft w:val="0"/>
      <w:marRight w:val="0"/>
      <w:marTop w:val="0"/>
      <w:marBottom w:val="0"/>
      <w:divBdr>
        <w:top w:val="none" w:sz="0" w:space="0" w:color="auto"/>
        <w:left w:val="none" w:sz="0" w:space="0" w:color="auto"/>
        <w:bottom w:val="none" w:sz="0" w:space="0" w:color="auto"/>
        <w:right w:val="none" w:sz="0" w:space="0" w:color="auto"/>
      </w:divBdr>
      <w:divsChild>
        <w:div w:id="1707216498">
          <w:marLeft w:val="0"/>
          <w:marRight w:val="0"/>
          <w:marTop w:val="0"/>
          <w:marBottom w:val="0"/>
          <w:divBdr>
            <w:top w:val="none" w:sz="0" w:space="0" w:color="auto"/>
            <w:left w:val="none" w:sz="0" w:space="0" w:color="auto"/>
            <w:bottom w:val="none" w:sz="0" w:space="0" w:color="auto"/>
            <w:right w:val="none" w:sz="0" w:space="0" w:color="auto"/>
          </w:divBdr>
          <w:divsChild>
            <w:div w:id="1119492260">
              <w:marLeft w:val="0"/>
              <w:marRight w:val="0"/>
              <w:marTop w:val="0"/>
              <w:marBottom w:val="0"/>
              <w:divBdr>
                <w:top w:val="none" w:sz="0" w:space="0" w:color="auto"/>
                <w:left w:val="none" w:sz="0" w:space="0" w:color="auto"/>
                <w:bottom w:val="none" w:sz="0" w:space="0" w:color="auto"/>
                <w:right w:val="none" w:sz="0" w:space="0" w:color="auto"/>
              </w:divBdr>
              <w:divsChild>
                <w:div w:id="184775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538944">
      <w:bodyDiv w:val="1"/>
      <w:marLeft w:val="0"/>
      <w:marRight w:val="0"/>
      <w:marTop w:val="0"/>
      <w:marBottom w:val="0"/>
      <w:divBdr>
        <w:top w:val="none" w:sz="0" w:space="0" w:color="auto"/>
        <w:left w:val="none" w:sz="0" w:space="0" w:color="auto"/>
        <w:bottom w:val="none" w:sz="0" w:space="0" w:color="auto"/>
        <w:right w:val="none" w:sz="0" w:space="0" w:color="auto"/>
      </w:divBdr>
      <w:divsChild>
        <w:div w:id="420806918">
          <w:marLeft w:val="0"/>
          <w:marRight w:val="0"/>
          <w:marTop w:val="0"/>
          <w:marBottom w:val="0"/>
          <w:divBdr>
            <w:top w:val="none" w:sz="0" w:space="0" w:color="auto"/>
            <w:left w:val="none" w:sz="0" w:space="0" w:color="auto"/>
            <w:bottom w:val="none" w:sz="0" w:space="0" w:color="auto"/>
            <w:right w:val="none" w:sz="0" w:space="0" w:color="auto"/>
          </w:divBdr>
          <w:divsChild>
            <w:div w:id="2089958158">
              <w:marLeft w:val="0"/>
              <w:marRight w:val="0"/>
              <w:marTop w:val="0"/>
              <w:marBottom w:val="0"/>
              <w:divBdr>
                <w:top w:val="none" w:sz="0" w:space="0" w:color="auto"/>
                <w:left w:val="none" w:sz="0" w:space="0" w:color="auto"/>
                <w:bottom w:val="none" w:sz="0" w:space="0" w:color="auto"/>
                <w:right w:val="none" w:sz="0" w:space="0" w:color="auto"/>
              </w:divBdr>
              <w:divsChild>
                <w:div w:id="195856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974350">
      <w:bodyDiv w:val="1"/>
      <w:marLeft w:val="0"/>
      <w:marRight w:val="0"/>
      <w:marTop w:val="0"/>
      <w:marBottom w:val="0"/>
      <w:divBdr>
        <w:top w:val="none" w:sz="0" w:space="0" w:color="auto"/>
        <w:left w:val="none" w:sz="0" w:space="0" w:color="auto"/>
        <w:bottom w:val="none" w:sz="0" w:space="0" w:color="auto"/>
        <w:right w:val="none" w:sz="0" w:space="0" w:color="auto"/>
      </w:divBdr>
    </w:div>
    <w:div w:id="1188833666">
      <w:bodyDiv w:val="1"/>
      <w:marLeft w:val="0"/>
      <w:marRight w:val="0"/>
      <w:marTop w:val="0"/>
      <w:marBottom w:val="0"/>
      <w:divBdr>
        <w:top w:val="none" w:sz="0" w:space="0" w:color="auto"/>
        <w:left w:val="none" w:sz="0" w:space="0" w:color="auto"/>
        <w:bottom w:val="none" w:sz="0" w:space="0" w:color="auto"/>
        <w:right w:val="none" w:sz="0" w:space="0" w:color="auto"/>
      </w:divBdr>
      <w:divsChild>
        <w:div w:id="390812666">
          <w:marLeft w:val="0"/>
          <w:marRight w:val="0"/>
          <w:marTop w:val="29"/>
          <w:marBottom w:val="0"/>
          <w:divBdr>
            <w:top w:val="none" w:sz="0" w:space="0" w:color="auto"/>
            <w:left w:val="none" w:sz="0" w:space="0" w:color="auto"/>
            <w:bottom w:val="none" w:sz="0" w:space="0" w:color="auto"/>
            <w:right w:val="none" w:sz="0" w:space="0" w:color="auto"/>
          </w:divBdr>
        </w:div>
      </w:divsChild>
    </w:div>
    <w:div w:id="1219973251">
      <w:bodyDiv w:val="1"/>
      <w:marLeft w:val="0"/>
      <w:marRight w:val="0"/>
      <w:marTop w:val="0"/>
      <w:marBottom w:val="0"/>
      <w:divBdr>
        <w:top w:val="none" w:sz="0" w:space="0" w:color="auto"/>
        <w:left w:val="none" w:sz="0" w:space="0" w:color="auto"/>
        <w:bottom w:val="none" w:sz="0" w:space="0" w:color="auto"/>
        <w:right w:val="none" w:sz="0" w:space="0" w:color="auto"/>
      </w:divBdr>
    </w:div>
    <w:div w:id="1233347090">
      <w:bodyDiv w:val="1"/>
      <w:marLeft w:val="0"/>
      <w:marRight w:val="0"/>
      <w:marTop w:val="0"/>
      <w:marBottom w:val="0"/>
      <w:divBdr>
        <w:top w:val="none" w:sz="0" w:space="0" w:color="auto"/>
        <w:left w:val="none" w:sz="0" w:space="0" w:color="auto"/>
        <w:bottom w:val="none" w:sz="0" w:space="0" w:color="auto"/>
        <w:right w:val="none" w:sz="0" w:space="0" w:color="auto"/>
      </w:divBdr>
      <w:divsChild>
        <w:div w:id="1896626786">
          <w:marLeft w:val="0"/>
          <w:marRight w:val="0"/>
          <w:marTop w:val="29"/>
          <w:marBottom w:val="0"/>
          <w:divBdr>
            <w:top w:val="none" w:sz="0" w:space="0" w:color="auto"/>
            <w:left w:val="none" w:sz="0" w:space="0" w:color="auto"/>
            <w:bottom w:val="none" w:sz="0" w:space="0" w:color="auto"/>
            <w:right w:val="none" w:sz="0" w:space="0" w:color="auto"/>
          </w:divBdr>
        </w:div>
      </w:divsChild>
    </w:div>
    <w:div w:id="1249801556">
      <w:bodyDiv w:val="1"/>
      <w:marLeft w:val="0"/>
      <w:marRight w:val="0"/>
      <w:marTop w:val="0"/>
      <w:marBottom w:val="0"/>
      <w:divBdr>
        <w:top w:val="none" w:sz="0" w:space="0" w:color="auto"/>
        <w:left w:val="none" w:sz="0" w:space="0" w:color="auto"/>
        <w:bottom w:val="none" w:sz="0" w:space="0" w:color="auto"/>
        <w:right w:val="none" w:sz="0" w:space="0" w:color="auto"/>
      </w:divBdr>
    </w:div>
    <w:div w:id="1250238234">
      <w:bodyDiv w:val="1"/>
      <w:marLeft w:val="0"/>
      <w:marRight w:val="0"/>
      <w:marTop w:val="0"/>
      <w:marBottom w:val="0"/>
      <w:divBdr>
        <w:top w:val="none" w:sz="0" w:space="0" w:color="auto"/>
        <w:left w:val="none" w:sz="0" w:space="0" w:color="auto"/>
        <w:bottom w:val="none" w:sz="0" w:space="0" w:color="auto"/>
        <w:right w:val="none" w:sz="0" w:space="0" w:color="auto"/>
      </w:divBdr>
    </w:div>
    <w:div w:id="1282111801">
      <w:bodyDiv w:val="1"/>
      <w:marLeft w:val="0"/>
      <w:marRight w:val="0"/>
      <w:marTop w:val="0"/>
      <w:marBottom w:val="0"/>
      <w:divBdr>
        <w:top w:val="none" w:sz="0" w:space="0" w:color="auto"/>
        <w:left w:val="none" w:sz="0" w:space="0" w:color="auto"/>
        <w:bottom w:val="none" w:sz="0" w:space="0" w:color="auto"/>
        <w:right w:val="none" w:sz="0" w:space="0" w:color="auto"/>
      </w:divBdr>
    </w:div>
    <w:div w:id="1282414762">
      <w:bodyDiv w:val="1"/>
      <w:marLeft w:val="0"/>
      <w:marRight w:val="0"/>
      <w:marTop w:val="0"/>
      <w:marBottom w:val="0"/>
      <w:divBdr>
        <w:top w:val="none" w:sz="0" w:space="0" w:color="auto"/>
        <w:left w:val="none" w:sz="0" w:space="0" w:color="auto"/>
        <w:bottom w:val="none" w:sz="0" w:space="0" w:color="auto"/>
        <w:right w:val="none" w:sz="0" w:space="0" w:color="auto"/>
      </w:divBdr>
      <w:divsChild>
        <w:div w:id="1819691198">
          <w:marLeft w:val="562"/>
          <w:marRight w:val="0"/>
          <w:marTop w:val="0"/>
          <w:marBottom w:val="0"/>
          <w:divBdr>
            <w:top w:val="none" w:sz="0" w:space="0" w:color="auto"/>
            <w:left w:val="none" w:sz="0" w:space="0" w:color="auto"/>
            <w:bottom w:val="none" w:sz="0" w:space="0" w:color="auto"/>
            <w:right w:val="none" w:sz="0" w:space="0" w:color="auto"/>
          </w:divBdr>
        </w:div>
      </w:divsChild>
    </w:div>
    <w:div w:id="1285310544">
      <w:bodyDiv w:val="1"/>
      <w:marLeft w:val="0"/>
      <w:marRight w:val="0"/>
      <w:marTop w:val="0"/>
      <w:marBottom w:val="0"/>
      <w:divBdr>
        <w:top w:val="none" w:sz="0" w:space="0" w:color="auto"/>
        <w:left w:val="none" w:sz="0" w:space="0" w:color="auto"/>
        <w:bottom w:val="none" w:sz="0" w:space="0" w:color="auto"/>
        <w:right w:val="none" w:sz="0" w:space="0" w:color="auto"/>
      </w:divBdr>
      <w:divsChild>
        <w:div w:id="1905872146">
          <w:marLeft w:val="0"/>
          <w:marRight w:val="0"/>
          <w:marTop w:val="0"/>
          <w:marBottom w:val="0"/>
          <w:divBdr>
            <w:top w:val="none" w:sz="0" w:space="0" w:color="auto"/>
            <w:left w:val="none" w:sz="0" w:space="0" w:color="auto"/>
            <w:bottom w:val="none" w:sz="0" w:space="0" w:color="auto"/>
            <w:right w:val="none" w:sz="0" w:space="0" w:color="auto"/>
          </w:divBdr>
          <w:divsChild>
            <w:div w:id="1486311382">
              <w:marLeft w:val="0"/>
              <w:marRight w:val="0"/>
              <w:marTop w:val="0"/>
              <w:marBottom w:val="0"/>
              <w:divBdr>
                <w:top w:val="none" w:sz="0" w:space="0" w:color="auto"/>
                <w:left w:val="none" w:sz="0" w:space="0" w:color="auto"/>
                <w:bottom w:val="none" w:sz="0" w:space="0" w:color="auto"/>
                <w:right w:val="none" w:sz="0" w:space="0" w:color="auto"/>
              </w:divBdr>
              <w:divsChild>
                <w:div w:id="92834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113564">
      <w:bodyDiv w:val="1"/>
      <w:marLeft w:val="0"/>
      <w:marRight w:val="0"/>
      <w:marTop w:val="0"/>
      <w:marBottom w:val="0"/>
      <w:divBdr>
        <w:top w:val="none" w:sz="0" w:space="0" w:color="auto"/>
        <w:left w:val="none" w:sz="0" w:space="0" w:color="auto"/>
        <w:bottom w:val="none" w:sz="0" w:space="0" w:color="auto"/>
        <w:right w:val="none" w:sz="0" w:space="0" w:color="auto"/>
      </w:divBdr>
    </w:div>
    <w:div w:id="1309281049">
      <w:bodyDiv w:val="1"/>
      <w:marLeft w:val="0"/>
      <w:marRight w:val="0"/>
      <w:marTop w:val="0"/>
      <w:marBottom w:val="0"/>
      <w:divBdr>
        <w:top w:val="none" w:sz="0" w:space="0" w:color="auto"/>
        <w:left w:val="none" w:sz="0" w:space="0" w:color="auto"/>
        <w:bottom w:val="none" w:sz="0" w:space="0" w:color="auto"/>
        <w:right w:val="none" w:sz="0" w:space="0" w:color="auto"/>
      </w:divBdr>
      <w:divsChild>
        <w:div w:id="1251888579">
          <w:marLeft w:val="0"/>
          <w:marRight w:val="0"/>
          <w:marTop w:val="0"/>
          <w:marBottom w:val="0"/>
          <w:divBdr>
            <w:top w:val="none" w:sz="0" w:space="0" w:color="auto"/>
            <w:left w:val="none" w:sz="0" w:space="0" w:color="auto"/>
            <w:bottom w:val="none" w:sz="0" w:space="0" w:color="auto"/>
            <w:right w:val="none" w:sz="0" w:space="0" w:color="auto"/>
          </w:divBdr>
          <w:divsChild>
            <w:div w:id="1590385609">
              <w:marLeft w:val="0"/>
              <w:marRight w:val="0"/>
              <w:marTop w:val="0"/>
              <w:marBottom w:val="0"/>
              <w:divBdr>
                <w:top w:val="none" w:sz="0" w:space="0" w:color="auto"/>
                <w:left w:val="none" w:sz="0" w:space="0" w:color="auto"/>
                <w:bottom w:val="none" w:sz="0" w:space="0" w:color="auto"/>
                <w:right w:val="none" w:sz="0" w:space="0" w:color="auto"/>
              </w:divBdr>
              <w:divsChild>
                <w:div w:id="212160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103192">
      <w:bodyDiv w:val="1"/>
      <w:marLeft w:val="0"/>
      <w:marRight w:val="0"/>
      <w:marTop w:val="0"/>
      <w:marBottom w:val="0"/>
      <w:divBdr>
        <w:top w:val="none" w:sz="0" w:space="0" w:color="auto"/>
        <w:left w:val="none" w:sz="0" w:space="0" w:color="auto"/>
        <w:bottom w:val="none" w:sz="0" w:space="0" w:color="auto"/>
        <w:right w:val="none" w:sz="0" w:space="0" w:color="auto"/>
      </w:divBdr>
      <w:divsChild>
        <w:div w:id="1956405964">
          <w:marLeft w:val="0"/>
          <w:marRight w:val="0"/>
          <w:marTop w:val="240"/>
          <w:marBottom w:val="0"/>
          <w:divBdr>
            <w:top w:val="none" w:sz="0" w:space="0" w:color="auto"/>
            <w:left w:val="none" w:sz="0" w:space="0" w:color="auto"/>
            <w:bottom w:val="none" w:sz="0" w:space="0" w:color="auto"/>
            <w:right w:val="none" w:sz="0" w:space="0" w:color="auto"/>
          </w:divBdr>
        </w:div>
      </w:divsChild>
    </w:div>
    <w:div w:id="1314026855">
      <w:bodyDiv w:val="1"/>
      <w:marLeft w:val="0"/>
      <w:marRight w:val="0"/>
      <w:marTop w:val="0"/>
      <w:marBottom w:val="0"/>
      <w:divBdr>
        <w:top w:val="none" w:sz="0" w:space="0" w:color="auto"/>
        <w:left w:val="none" w:sz="0" w:space="0" w:color="auto"/>
        <w:bottom w:val="none" w:sz="0" w:space="0" w:color="auto"/>
        <w:right w:val="none" w:sz="0" w:space="0" w:color="auto"/>
      </w:divBdr>
      <w:divsChild>
        <w:div w:id="5182771">
          <w:marLeft w:val="0"/>
          <w:marRight w:val="0"/>
          <w:marTop w:val="0"/>
          <w:marBottom w:val="0"/>
          <w:divBdr>
            <w:top w:val="none" w:sz="0" w:space="0" w:color="auto"/>
            <w:left w:val="none" w:sz="0" w:space="0" w:color="auto"/>
            <w:bottom w:val="none" w:sz="0" w:space="0" w:color="auto"/>
            <w:right w:val="none" w:sz="0" w:space="0" w:color="auto"/>
          </w:divBdr>
          <w:divsChild>
            <w:div w:id="701443672">
              <w:marLeft w:val="0"/>
              <w:marRight w:val="0"/>
              <w:marTop w:val="0"/>
              <w:marBottom w:val="0"/>
              <w:divBdr>
                <w:top w:val="none" w:sz="0" w:space="0" w:color="auto"/>
                <w:left w:val="none" w:sz="0" w:space="0" w:color="auto"/>
                <w:bottom w:val="none" w:sz="0" w:space="0" w:color="auto"/>
                <w:right w:val="none" w:sz="0" w:space="0" w:color="auto"/>
              </w:divBdr>
              <w:divsChild>
                <w:div w:id="3107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464108">
      <w:bodyDiv w:val="1"/>
      <w:marLeft w:val="0"/>
      <w:marRight w:val="0"/>
      <w:marTop w:val="0"/>
      <w:marBottom w:val="0"/>
      <w:divBdr>
        <w:top w:val="none" w:sz="0" w:space="0" w:color="auto"/>
        <w:left w:val="none" w:sz="0" w:space="0" w:color="auto"/>
        <w:bottom w:val="none" w:sz="0" w:space="0" w:color="auto"/>
        <w:right w:val="none" w:sz="0" w:space="0" w:color="auto"/>
      </w:divBdr>
    </w:div>
    <w:div w:id="1353650230">
      <w:bodyDiv w:val="1"/>
      <w:marLeft w:val="0"/>
      <w:marRight w:val="0"/>
      <w:marTop w:val="0"/>
      <w:marBottom w:val="0"/>
      <w:divBdr>
        <w:top w:val="none" w:sz="0" w:space="0" w:color="auto"/>
        <w:left w:val="none" w:sz="0" w:space="0" w:color="auto"/>
        <w:bottom w:val="none" w:sz="0" w:space="0" w:color="auto"/>
        <w:right w:val="none" w:sz="0" w:space="0" w:color="auto"/>
      </w:divBdr>
      <w:divsChild>
        <w:div w:id="1014261666">
          <w:marLeft w:val="547"/>
          <w:marRight w:val="0"/>
          <w:marTop w:val="0"/>
          <w:marBottom w:val="0"/>
          <w:divBdr>
            <w:top w:val="none" w:sz="0" w:space="0" w:color="auto"/>
            <w:left w:val="none" w:sz="0" w:space="0" w:color="auto"/>
            <w:bottom w:val="none" w:sz="0" w:space="0" w:color="auto"/>
            <w:right w:val="none" w:sz="0" w:space="0" w:color="auto"/>
          </w:divBdr>
        </w:div>
        <w:div w:id="1123886960">
          <w:marLeft w:val="547"/>
          <w:marRight w:val="0"/>
          <w:marTop w:val="0"/>
          <w:marBottom w:val="0"/>
          <w:divBdr>
            <w:top w:val="none" w:sz="0" w:space="0" w:color="auto"/>
            <w:left w:val="none" w:sz="0" w:space="0" w:color="auto"/>
            <w:bottom w:val="none" w:sz="0" w:space="0" w:color="auto"/>
            <w:right w:val="none" w:sz="0" w:space="0" w:color="auto"/>
          </w:divBdr>
        </w:div>
        <w:div w:id="1142187706">
          <w:marLeft w:val="547"/>
          <w:marRight w:val="0"/>
          <w:marTop w:val="0"/>
          <w:marBottom w:val="0"/>
          <w:divBdr>
            <w:top w:val="none" w:sz="0" w:space="0" w:color="auto"/>
            <w:left w:val="none" w:sz="0" w:space="0" w:color="auto"/>
            <w:bottom w:val="none" w:sz="0" w:space="0" w:color="auto"/>
            <w:right w:val="none" w:sz="0" w:space="0" w:color="auto"/>
          </w:divBdr>
        </w:div>
      </w:divsChild>
    </w:div>
    <w:div w:id="1369645375">
      <w:bodyDiv w:val="1"/>
      <w:marLeft w:val="0"/>
      <w:marRight w:val="0"/>
      <w:marTop w:val="0"/>
      <w:marBottom w:val="0"/>
      <w:divBdr>
        <w:top w:val="none" w:sz="0" w:space="0" w:color="auto"/>
        <w:left w:val="none" w:sz="0" w:space="0" w:color="auto"/>
        <w:bottom w:val="none" w:sz="0" w:space="0" w:color="auto"/>
        <w:right w:val="none" w:sz="0" w:space="0" w:color="auto"/>
      </w:divBdr>
      <w:divsChild>
        <w:div w:id="918028747">
          <w:marLeft w:val="0"/>
          <w:marRight w:val="0"/>
          <w:marTop w:val="0"/>
          <w:marBottom w:val="0"/>
          <w:divBdr>
            <w:top w:val="none" w:sz="0" w:space="0" w:color="auto"/>
            <w:left w:val="none" w:sz="0" w:space="0" w:color="auto"/>
            <w:bottom w:val="none" w:sz="0" w:space="0" w:color="auto"/>
            <w:right w:val="none" w:sz="0" w:space="0" w:color="auto"/>
          </w:divBdr>
          <w:divsChild>
            <w:div w:id="1733576957">
              <w:marLeft w:val="0"/>
              <w:marRight w:val="0"/>
              <w:marTop w:val="0"/>
              <w:marBottom w:val="0"/>
              <w:divBdr>
                <w:top w:val="none" w:sz="0" w:space="0" w:color="auto"/>
                <w:left w:val="none" w:sz="0" w:space="0" w:color="auto"/>
                <w:bottom w:val="none" w:sz="0" w:space="0" w:color="auto"/>
                <w:right w:val="none" w:sz="0" w:space="0" w:color="auto"/>
              </w:divBdr>
              <w:divsChild>
                <w:div w:id="46196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764199">
      <w:bodyDiv w:val="1"/>
      <w:marLeft w:val="0"/>
      <w:marRight w:val="0"/>
      <w:marTop w:val="0"/>
      <w:marBottom w:val="0"/>
      <w:divBdr>
        <w:top w:val="none" w:sz="0" w:space="0" w:color="auto"/>
        <w:left w:val="none" w:sz="0" w:space="0" w:color="auto"/>
        <w:bottom w:val="none" w:sz="0" w:space="0" w:color="auto"/>
        <w:right w:val="none" w:sz="0" w:space="0" w:color="auto"/>
      </w:divBdr>
      <w:divsChild>
        <w:div w:id="1878351727">
          <w:marLeft w:val="0"/>
          <w:marRight w:val="0"/>
          <w:marTop w:val="0"/>
          <w:marBottom w:val="0"/>
          <w:divBdr>
            <w:top w:val="none" w:sz="0" w:space="0" w:color="auto"/>
            <w:left w:val="none" w:sz="0" w:space="0" w:color="auto"/>
            <w:bottom w:val="none" w:sz="0" w:space="0" w:color="auto"/>
            <w:right w:val="none" w:sz="0" w:space="0" w:color="auto"/>
          </w:divBdr>
          <w:divsChild>
            <w:div w:id="562832269">
              <w:marLeft w:val="0"/>
              <w:marRight w:val="0"/>
              <w:marTop w:val="0"/>
              <w:marBottom w:val="0"/>
              <w:divBdr>
                <w:top w:val="none" w:sz="0" w:space="0" w:color="auto"/>
                <w:left w:val="none" w:sz="0" w:space="0" w:color="auto"/>
                <w:bottom w:val="none" w:sz="0" w:space="0" w:color="auto"/>
                <w:right w:val="none" w:sz="0" w:space="0" w:color="auto"/>
              </w:divBdr>
              <w:divsChild>
                <w:div w:id="189769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311668">
      <w:bodyDiv w:val="1"/>
      <w:marLeft w:val="0"/>
      <w:marRight w:val="0"/>
      <w:marTop w:val="0"/>
      <w:marBottom w:val="0"/>
      <w:divBdr>
        <w:top w:val="none" w:sz="0" w:space="0" w:color="auto"/>
        <w:left w:val="none" w:sz="0" w:space="0" w:color="auto"/>
        <w:bottom w:val="none" w:sz="0" w:space="0" w:color="auto"/>
        <w:right w:val="none" w:sz="0" w:space="0" w:color="auto"/>
      </w:divBdr>
      <w:divsChild>
        <w:div w:id="1086808543">
          <w:marLeft w:val="0"/>
          <w:marRight w:val="0"/>
          <w:marTop w:val="0"/>
          <w:marBottom w:val="0"/>
          <w:divBdr>
            <w:top w:val="none" w:sz="0" w:space="0" w:color="auto"/>
            <w:left w:val="none" w:sz="0" w:space="0" w:color="auto"/>
            <w:bottom w:val="none" w:sz="0" w:space="0" w:color="auto"/>
            <w:right w:val="none" w:sz="0" w:space="0" w:color="auto"/>
          </w:divBdr>
          <w:divsChild>
            <w:div w:id="1995909024">
              <w:marLeft w:val="0"/>
              <w:marRight w:val="0"/>
              <w:marTop w:val="0"/>
              <w:marBottom w:val="0"/>
              <w:divBdr>
                <w:top w:val="none" w:sz="0" w:space="0" w:color="auto"/>
                <w:left w:val="none" w:sz="0" w:space="0" w:color="auto"/>
                <w:bottom w:val="none" w:sz="0" w:space="0" w:color="auto"/>
                <w:right w:val="none" w:sz="0" w:space="0" w:color="auto"/>
              </w:divBdr>
              <w:divsChild>
                <w:div w:id="2083943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530568">
      <w:bodyDiv w:val="1"/>
      <w:marLeft w:val="0"/>
      <w:marRight w:val="0"/>
      <w:marTop w:val="0"/>
      <w:marBottom w:val="0"/>
      <w:divBdr>
        <w:top w:val="none" w:sz="0" w:space="0" w:color="auto"/>
        <w:left w:val="none" w:sz="0" w:space="0" w:color="auto"/>
        <w:bottom w:val="none" w:sz="0" w:space="0" w:color="auto"/>
        <w:right w:val="none" w:sz="0" w:space="0" w:color="auto"/>
      </w:divBdr>
      <w:divsChild>
        <w:div w:id="1726903603">
          <w:marLeft w:val="0"/>
          <w:marRight w:val="0"/>
          <w:marTop w:val="0"/>
          <w:marBottom w:val="0"/>
          <w:divBdr>
            <w:top w:val="none" w:sz="0" w:space="0" w:color="auto"/>
            <w:left w:val="none" w:sz="0" w:space="0" w:color="auto"/>
            <w:bottom w:val="none" w:sz="0" w:space="0" w:color="auto"/>
            <w:right w:val="none" w:sz="0" w:space="0" w:color="auto"/>
          </w:divBdr>
          <w:divsChild>
            <w:div w:id="63727919">
              <w:marLeft w:val="0"/>
              <w:marRight w:val="0"/>
              <w:marTop w:val="0"/>
              <w:marBottom w:val="0"/>
              <w:divBdr>
                <w:top w:val="none" w:sz="0" w:space="0" w:color="auto"/>
                <w:left w:val="none" w:sz="0" w:space="0" w:color="auto"/>
                <w:bottom w:val="none" w:sz="0" w:space="0" w:color="auto"/>
                <w:right w:val="none" w:sz="0" w:space="0" w:color="auto"/>
              </w:divBdr>
              <w:divsChild>
                <w:div w:id="148165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375174">
      <w:bodyDiv w:val="1"/>
      <w:marLeft w:val="0"/>
      <w:marRight w:val="0"/>
      <w:marTop w:val="0"/>
      <w:marBottom w:val="0"/>
      <w:divBdr>
        <w:top w:val="none" w:sz="0" w:space="0" w:color="auto"/>
        <w:left w:val="none" w:sz="0" w:space="0" w:color="auto"/>
        <w:bottom w:val="none" w:sz="0" w:space="0" w:color="auto"/>
        <w:right w:val="none" w:sz="0" w:space="0" w:color="auto"/>
      </w:divBdr>
    </w:div>
    <w:div w:id="1485467392">
      <w:bodyDiv w:val="1"/>
      <w:marLeft w:val="0"/>
      <w:marRight w:val="0"/>
      <w:marTop w:val="0"/>
      <w:marBottom w:val="0"/>
      <w:divBdr>
        <w:top w:val="none" w:sz="0" w:space="0" w:color="auto"/>
        <w:left w:val="none" w:sz="0" w:space="0" w:color="auto"/>
        <w:bottom w:val="none" w:sz="0" w:space="0" w:color="auto"/>
        <w:right w:val="none" w:sz="0" w:space="0" w:color="auto"/>
      </w:divBdr>
      <w:divsChild>
        <w:div w:id="729236087">
          <w:marLeft w:val="0"/>
          <w:marRight w:val="0"/>
          <w:marTop w:val="0"/>
          <w:marBottom w:val="0"/>
          <w:divBdr>
            <w:top w:val="none" w:sz="0" w:space="0" w:color="auto"/>
            <w:left w:val="none" w:sz="0" w:space="0" w:color="auto"/>
            <w:bottom w:val="none" w:sz="0" w:space="0" w:color="auto"/>
            <w:right w:val="none" w:sz="0" w:space="0" w:color="auto"/>
          </w:divBdr>
          <w:divsChild>
            <w:div w:id="1283268164">
              <w:marLeft w:val="0"/>
              <w:marRight w:val="0"/>
              <w:marTop w:val="0"/>
              <w:marBottom w:val="0"/>
              <w:divBdr>
                <w:top w:val="none" w:sz="0" w:space="0" w:color="auto"/>
                <w:left w:val="none" w:sz="0" w:space="0" w:color="auto"/>
                <w:bottom w:val="none" w:sz="0" w:space="0" w:color="auto"/>
                <w:right w:val="none" w:sz="0" w:space="0" w:color="auto"/>
              </w:divBdr>
              <w:divsChild>
                <w:div w:id="65942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902476">
      <w:bodyDiv w:val="1"/>
      <w:marLeft w:val="0"/>
      <w:marRight w:val="0"/>
      <w:marTop w:val="0"/>
      <w:marBottom w:val="0"/>
      <w:divBdr>
        <w:top w:val="none" w:sz="0" w:space="0" w:color="auto"/>
        <w:left w:val="none" w:sz="0" w:space="0" w:color="auto"/>
        <w:bottom w:val="none" w:sz="0" w:space="0" w:color="auto"/>
        <w:right w:val="none" w:sz="0" w:space="0" w:color="auto"/>
      </w:divBdr>
      <w:divsChild>
        <w:div w:id="716052090">
          <w:marLeft w:val="0"/>
          <w:marRight w:val="0"/>
          <w:marTop w:val="0"/>
          <w:marBottom w:val="0"/>
          <w:divBdr>
            <w:top w:val="none" w:sz="0" w:space="0" w:color="auto"/>
            <w:left w:val="none" w:sz="0" w:space="0" w:color="auto"/>
            <w:bottom w:val="none" w:sz="0" w:space="0" w:color="auto"/>
            <w:right w:val="none" w:sz="0" w:space="0" w:color="auto"/>
          </w:divBdr>
          <w:divsChild>
            <w:div w:id="2038001626">
              <w:marLeft w:val="0"/>
              <w:marRight w:val="0"/>
              <w:marTop w:val="0"/>
              <w:marBottom w:val="0"/>
              <w:divBdr>
                <w:top w:val="none" w:sz="0" w:space="0" w:color="auto"/>
                <w:left w:val="none" w:sz="0" w:space="0" w:color="auto"/>
                <w:bottom w:val="none" w:sz="0" w:space="0" w:color="auto"/>
                <w:right w:val="none" w:sz="0" w:space="0" w:color="auto"/>
              </w:divBdr>
              <w:divsChild>
                <w:div w:id="126662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384082">
      <w:bodyDiv w:val="1"/>
      <w:marLeft w:val="0"/>
      <w:marRight w:val="0"/>
      <w:marTop w:val="0"/>
      <w:marBottom w:val="0"/>
      <w:divBdr>
        <w:top w:val="none" w:sz="0" w:space="0" w:color="auto"/>
        <w:left w:val="none" w:sz="0" w:space="0" w:color="auto"/>
        <w:bottom w:val="none" w:sz="0" w:space="0" w:color="auto"/>
        <w:right w:val="none" w:sz="0" w:space="0" w:color="auto"/>
      </w:divBdr>
    </w:div>
    <w:div w:id="1510369287">
      <w:bodyDiv w:val="1"/>
      <w:marLeft w:val="0"/>
      <w:marRight w:val="0"/>
      <w:marTop w:val="0"/>
      <w:marBottom w:val="0"/>
      <w:divBdr>
        <w:top w:val="none" w:sz="0" w:space="0" w:color="auto"/>
        <w:left w:val="none" w:sz="0" w:space="0" w:color="auto"/>
        <w:bottom w:val="none" w:sz="0" w:space="0" w:color="auto"/>
        <w:right w:val="none" w:sz="0" w:space="0" w:color="auto"/>
      </w:divBdr>
      <w:divsChild>
        <w:div w:id="1089619778">
          <w:marLeft w:val="0"/>
          <w:marRight w:val="0"/>
          <w:marTop w:val="0"/>
          <w:marBottom w:val="0"/>
          <w:divBdr>
            <w:top w:val="none" w:sz="0" w:space="0" w:color="auto"/>
            <w:left w:val="none" w:sz="0" w:space="0" w:color="auto"/>
            <w:bottom w:val="none" w:sz="0" w:space="0" w:color="auto"/>
            <w:right w:val="none" w:sz="0" w:space="0" w:color="auto"/>
          </w:divBdr>
          <w:divsChild>
            <w:div w:id="2090539208">
              <w:marLeft w:val="0"/>
              <w:marRight w:val="0"/>
              <w:marTop w:val="0"/>
              <w:marBottom w:val="0"/>
              <w:divBdr>
                <w:top w:val="none" w:sz="0" w:space="0" w:color="auto"/>
                <w:left w:val="none" w:sz="0" w:space="0" w:color="auto"/>
                <w:bottom w:val="none" w:sz="0" w:space="0" w:color="auto"/>
                <w:right w:val="none" w:sz="0" w:space="0" w:color="auto"/>
              </w:divBdr>
              <w:divsChild>
                <w:div w:id="7995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553186">
      <w:bodyDiv w:val="1"/>
      <w:marLeft w:val="0"/>
      <w:marRight w:val="0"/>
      <w:marTop w:val="0"/>
      <w:marBottom w:val="0"/>
      <w:divBdr>
        <w:top w:val="none" w:sz="0" w:space="0" w:color="auto"/>
        <w:left w:val="none" w:sz="0" w:space="0" w:color="auto"/>
        <w:bottom w:val="none" w:sz="0" w:space="0" w:color="auto"/>
        <w:right w:val="none" w:sz="0" w:space="0" w:color="auto"/>
      </w:divBdr>
    </w:div>
    <w:div w:id="1526022569">
      <w:bodyDiv w:val="1"/>
      <w:marLeft w:val="0"/>
      <w:marRight w:val="0"/>
      <w:marTop w:val="0"/>
      <w:marBottom w:val="0"/>
      <w:divBdr>
        <w:top w:val="none" w:sz="0" w:space="0" w:color="auto"/>
        <w:left w:val="none" w:sz="0" w:space="0" w:color="auto"/>
        <w:bottom w:val="none" w:sz="0" w:space="0" w:color="auto"/>
        <w:right w:val="none" w:sz="0" w:space="0" w:color="auto"/>
      </w:divBdr>
      <w:divsChild>
        <w:div w:id="604576902">
          <w:marLeft w:val="0"/>
          <w:marRight w:val="0"/>
          <w:marTop w:val="0"/>
          <w:marBottom w:val="0"/>
          <w:divBdr>
            <w:top w:val="none" w:sz="0" w:space="0" w:color="auto"/>
            <w:left w:val="none" w:sz="0" w:space="0" w:color="auto"/>
            <w:bottom w:val="none" w:sz="0" w:space="0" w:color="auto"/>
            <w:right w:val="none" w:sz="0" w:space="0" w:color="auto"/>
          </w:divBdr>
          <w:divsChild>
            <w:div w:id="1729495077">
              <w:marLeft w:val="0"/>
              <w:marRight w:val="0"/>
              <w:marTop w:val="0"/>
              <w:marBottom w:val="0"/>
              <w:divBdr>
                <w:top w:val="none" w:sz="0" w:space="0" w:color="auto"/>
                <w:left w:val="none" w:sz="0" w:space="0" w:color="auto"/>
                <w:bottom w:val="none" w:sz="0" w:space="0" w:color="auto"/>
                <w:right w:val="none" w:sz="0" w:space="0" w:color="auto"/>
              </w:divBdr>
              <w:divsChild>
                <w:div w:id="29414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709323">
      <w:bodyDiv w:val="1"/>
      <w:marLeft w:val="0"/>
      <w:marRight w:val="0"/>
      <w:marTop w:val="0"/>
      <w:marBottom w:val="0"/>
      <w:divBdr>
        <w:top w:val="none" w:sz="0" w:space="0" w:color="auto"/>
        <w:left w:val="none" w:sz="0" w:space="0" w:color="auto"/>
        <w:bottom w:val="none" w:sz="0" w:space="0" w:color="auto"/>
        <w:right w:val="none" w:sz="0" w:space="0" w:color="auto"/>
      </w:divBdr>
    </w:div>
    <w:div w:id="1585721942">
      <w:bodyDiv w:val="1"/>
      <w:marLeft w:val="0"/>
      <w:marRight w:val="0"/>
      <w:marTop w:val="0"/>
      <w:marBottom w:val="0"/>
      <w:divBdr>
        <w:top w:val="none" w:sz="0" w:space="0" w:color="auto"/>
        <w:left w:val="none" w:sz="0" w:space="0" w:color="auto"/>
        <w:bottom w:val="none" w:sz="0" w:space="0" w:color="auto"/>
        <w:right w:val="none" w:sz="0" w:space="0" w:color="auto"/>
      </w:divBdr>
      <w:divsChild>
        <w:div w:id="302464517">
          <w:marLeft w:val="0"/>
          <w:marRight w:val="0"/>
          <w:marTop w:val="0"/>
          <w:marBottom w:val="0"/>
          <w:divBdr>
            <w:top w:val="none" w:sz="0" w:space="0" w:color="auto"/>
            <w:left w:val="none" w:sz="0" w:space="0" w:color="auto"/>
            <w:bottom w:val="none" w:sz="0" w:space="0" w:color="auto"/>
            <w:right w:val="none" w:sz="0" w:space="0" w:color="auto"/>
          </w:divBdr>
          <w:divsChild>
            <w:div w:id="245380063">
              <w:marLeft w:val="0"/>
              <w:marRight w:val="0"/>
              <w:marTop w:val="0"/>
              <w:marBottom w:val="0"/>
              <w:divBdr>
                <w:top w:val="none" w:sz="0" w:space="0" w:color="auto"/>
                <w:left w:val="none" w:sz="0" w:space="0" w:color="auto"/>
                <w:bottom w:val="none" w:sz="0" w:space="0" w:color="auto"/>
                <w:right w:val="none" w:sz="0" w:space="0" w:color="auto"/>
              </w:divBdr>
              <w:divsChild>
                <w:div w:id="44755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555894">
      <w:bodyDiv w:val="1"/>
      <w:marLeft w:val="0"/>
      <w:marRight w:val="0"/>
      <w:marTop w:val="0"/>
      <w:marBottom w:val="0"/>
      <w:divBdr>
        <w:top w:val="none" w:sz="0" w:space="0" w:color="auto"/>
        <w:left w:val="none" w:sz="0" w:space="0" w:color="auto"/>
        <w:bottom w:val="none" w:sz="0" w:space="0" w:color="auto"/>
        <w:right w:val="none" w:sz="0" w:space="0" w:color="auto"/>
      </w:divBdr>
    </w:div>
    <w:div w:id="1603681431">
      <w:bodyDiv w:val="1"/>
      <w:marLeft w:val="0"/>
      <w:marRight w:val="0"/>
      <w:marTop w:val="0"/>
      <w:marBottom w:val="0"/>
      <w:divBdr>
        <w:top w:val="none" w:sz="0" w:space="0" w:color="auto"/>
        <w:left w:val="none" w:sz="0" w:space="0" w:color="auto"/>
        <w:bottom w:val="none" w:sz="0" w:space="0" w:color="auto"/>
        <w:right w:val="none" w:sz="0" w:space="0" w:color="auto"/>
      </w:divBdr>
    </w:div>
    <w:div w:id="1611204340">
      <w:bodyDiv w:val="1"/>
      <w:marLeft w:val="0"/>
      <w:marRight w:val="0"/>
      <w:marTop w:val="0"/>
      <w:marBottom w:val="0"/>
      <w:divBdr>
        <w:top w:val="none" w:sz="0" w:space="0" w:color="auto"/>
        <w:left w:val="none" w:sz="0" w:space="0" w:color="auto"/>
        <w:bottom w:val="none" w:sz="0" w:space="0" w:color="auto"/>
        <w:right w:val="none" w:sz="0" w:space="0" w:color="auto"/>
      </w:divBdr>
    </w:div>
    <w:div w:id="1639414052">
      <w:bodyDiv w:val="1"/>
      <w:marLeft w:val="0"/>
      <w:marRight w:val="0"/>
      <w:marTop w:val="0"/>
      <w:marBottom w:val="0"/>
      <w:divBdr>
        <w:top w:val="none" w:sz="0" w:space="0" w:color="auto"/>
        <w:left w:val="none" w:sz="0" w:space="0" w:color="auto"/>
        <w:bottom w:val="none" w:sz="0" w:space="0" w:color="auto"/>
        <w:right w:val="none" w:sz="0" w:space="0" w:color="auto"/>
      </w:divBdr>
      <w:divsChild>
        <w:div w:id="8454350">
          <w:marLeft w:val="0"/>
          <w:marRight w:val="0"/>
          <w:marTop w:val="0"/>
          <w:marBottom w:val="0"/>
          <w:divBdr>
            <w:top w:val="none" w:sz="0" w:space="0" w:color="auto"/>
            <w:left w:val="none" w:sz="0" w:space="0" w:color="auto"/>
            <w:bottom w:val="none" w:sz="0" w:space="0" w:color="auto"/>
            <w:right w:val="none" w:sz="0" w:space="0" w:color="auto"/>
          </w:divBdr>
          <w:divsChild>
            <w:div w:id="1546261025">
              <w:marLeft w:val="0"/>
              <w:marRight w:val="0"/>
              <w:marTop w:val="0"/>
              <w:marBottom w:val="0"/>
              <w:divBdr>
                <w:top w:val="none" w:sz="0" w:space="0" w:color="auto"/>
                <w:left w:val="none" w:sz="0" w:space="0" w:color="auto"/>
                <w:bottom w:val="none" w:sz="0" w:space="0" w:color="auto"/>
                <w:right w:val="none" w:sz="0" w:space="0" w:color="auto"/>
              </w:divBdr>
              <w:divsChild>
                <w:div w:id="195697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742786">
      <w:bodyDiv w:val="1"/>
      <w:marLeft w:val="0"/>
      <w:marRight w:val="0"/>
      <w:marTop w:val="0"/>
      <w:marBottom w:val="0"/>
      <w:divBdr>
        <w:top w:val="none" w:sz="0" w:space="0" w:color="auto"/>
        <w:left w:val="none" w:sz="0" w:space="0" w:color="auto"/>
        <w:bottom w:val="none" w:sz="0" w:space="0" w:color="auto"/>
        <w:right w:val="none" w:sz="0" w:space="0" w:color="auto"/>
      </w:divBdr>
      <w:divsChild>
        <w:div w:id="864446070">
          <w:marLeft w:val="0"/>
          <w:marRight w:val="0"/>
          <w:marTop w:val="0"/>
          <w:marBottom w:val="0"/>
          <w:divBdr>
            <w:top w:val="none" w:sz="0" w:space="0" w:color="auto"/>
            <w:left w:val="none" w:sz="0" w:space="0" w:color="auto"/>
            <w:bottom w:val="none" w:sz="0" w:space="0" w:color="auto"/>
            <w:right w:val="none" w:sz="0" w:space="0" w:color="auto"/>
          </w:divBdr>
          <w:divsChild>
            <w:div w:id="477845968">
              <w:marLeft w:val="0"/>
              <w:marRight w:val="0"/>
              <w:marTop w:val="0"/>
              <w:marBottom w:val="0"/>
              <w:divBdr>
                <w:top w:val="none" w:sz="0" w:space="0" w:color="auto"/>
                <w:left w:val="none" w:sz="0" w:space="0" w:color="auto"/>
                <w:bottom w:val="none" w:sz="0" w:space="0" w:color="auto"/>
                <w:right w:val="none" w:sz="0" w:space="0" w:color="auto"/>
              </w:divBdr>
              <w:divsChild>
                <w:div w:id="90152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494452">
      <w:bodyDiv w:val="1"/>
      <w:marLeft w:val="0"/>
      <w:marRight w:val="0"/>
      <w:marTop w:val="0"/>
      <w:marBottom w:val="0"/>
      <w:divBdr>
        <w:top w:val="none" w:sz="0" w:space="0" w:color="auto"/>
        <w:left w:val="none" w:sz="0" w:space="0" w:color="auto"/>
        <w:bottom w:val="none" w:sz="0" w:space="0" w:color="auto"/>
        <w:right w:val="none" w:sz="0" w:space="0" w:color="auto"/>
      </w:divBdr>
    </w:div>
    <w:div w:id="1671255026">
      <w:bodyDiv w:val="1"/>
      <w:marLeft w:val="0"/>
      <w:marRight w:val="0"/>
      <w:marTop w:val="0"/>
      <w:marBottom w:val="0"/>
      <w:divBdr>
        <w:top w:val="none" w:sz="0" w:space="0" w:color="auto"/>
        <w:left w:val="none" w:sz="0" w:space="0" w:color="auto"/>
        <w:bottom w:val="none" w:sz="0" w:space="0" w:color="auto"/>
        <w:right w:val="none" w:sz="0" w:space="0" w:color="auto"/>
      </w:divBdr>
    </w:div>
    <w:div w:id="1674063237">
      <w:bodyDiv w:val="1"/>
      <w:marLeft w:val="0"/>
      <w:marRight w:val="0"/>
      <w:marTop w:val="0"/>
      <w:marBottom w:val="0"/>
      <w:divBdr>
        <w:top w:val="none" w:sz="0" w:space="0" w:color="auto"/>
        <w:left w:val="none" w:sz="0" w:space="0" w:color="auto"/>
        <w:bottom w:val="none" w:sz="0" w:space="0" w:color="auto"/>
        <w:right w:val="none" w:sz="0" w:space="0" w:color="auto"/>
      </w:divBdr>
    </w:div>
    <w:div w:id="1677924833">
      <w:bodyDiv w:val="1"/>
      <w:marLeft w:val="0"/>
      <w:marRight w:val="0"/>
      <w:marTop w:val="0"/>
      <w:marBottom w:val="0"/>
      <w:divBdr>
        <w:top w:val="none" w:sz="0" w:space="0" w:color="auto"/>
        <w:left w:val="none" w:sz="0" w:space="0" w:color="auto"/>
        <w:bottom w:val="none" w:sz="0" w:space="0" w:color="auto"/>
        <w:right w:val="none" w:sz="0" w:space="0" w:color="auto"/>
      </w:divBdr>
      <w:divsChild>
        <w:div w:id="7758535">
          <w:marLeft w:val="547"/>
          <w:marRight w:val="0"/>
          <w:marTop w:val="0"/>
          <w:marBottom w:val="0"/>
          <w:divBdr>
            <w:top w:val="none" w:sz="0" w:space="0" w:color="auto"/>
            <w:left w:val="none" w:sz="0" w:space="0" w:color="auto"/>
            <w:bottom w:val="none" w:sz="0" w:space="0" w:color="auto"/>
            <w:right w:val="none" w:sz="0" w:space="0" w:color="auto"/>
          </w:divBdr>
        </w:div>
        <w:div w:id="1916739307">
          <w:marLeft w:val="547"/>
          <w:marRight w:val="0"/>
          <w:marTop w:val="0"/>
          <w:marBottom w:val="0"/>
          <w:divBdr>
            <w:top w:val="none" w:sz="0" w:space="0" w:color="auto"/>
            <w:left w:val="none" w:sz="0" w:space="0" w:color="auto"/>
            <w:bottom w:val="none" w:sz="0" w:space="0" w:color="auto"/>
            <w:right w:val="none" w:sz="0" w:space="0" w:color="auto"/>
          </w:divBdr>
        </w:div>
        <w:div w:id="1972247920">
          <w:marLeft w:val="547"/>
          <w:marRight w:val="0"/>
          <w:marTop w:val="0"/>
          <w:marBottom w:val="0"/>
          <w:divBdr>
            <w:top w:val="none" w:sz="0" w:space="0" w:color="auto"/>
            <w:left w:val="none" w:sz="0" w:space="0" w:color="auto"/>
            <w:bottom w:val="none" w:sz="0" w:space="0" w:color="auto"/>
            <w:right w:val="none" w:sz="0" w:space="0" w:color="auto"/>
          </w:divBdr>
        </w:div>
      </w:divsChild>
    </w:div>
    <w:div w:id="1700399204">
      <w:bodyDiv w:val="1"/>
      <w:marLeft w:val="0"/>
      <w:marRight w:val="0"/>
      <w:marTop w:val="0"/>
      <w:marBottom w:val="0"/>
      <w:divBdr>
        <w:top w:val="none" w:sz="0" w:space="0" w:color="auto"/>
        <w:left w:val="none" w:sz="0" w:space="0" w:color="auto"/>
        <w:bottom w:val="none" w:sz="0" w:space="0" w:color="auto"/>
        <w:right w:val="none" w:sz="0" w:space="0" w:color="auto"/>
      </w:divBdr>
    </w:div>
    <w:div w:id="1703746288">
      <w:bodyDiv w:val="1"/>
      <w:marLeft w:val="0"/>
      <w:marRight w:val="0"/>
      <w:marTop w:val="0"/>
      <w:marBottom w:val="0"/>
      <w:divBdr>
        <w:top w:val="none" w:sz="0" w:space="0" w:color="auto"/>
        <w:left w:val="none" w:sz="0" w:space="0" w:color="auto"/>
        <w:bottom w:val="none" w:sz="0" w:space="0" w:color="auto"/>
        <w:right w:val="none" w:sz="0" w:space="0" w:color="auto"/>
      </w:divBdr>
    </w:div>
    <w:div w:id="1707028057">
      <w:bodyDiv w:val="1"/>
      <w:marLeft w:val="0"/>
      <w:marRight w:val="0"/>
      <w:marTop w:val="0"/>
      <w:marBottom w:val="0"/>
      <w:divBdr>
        <w:top w:val="none" w:sz="0" w:space="0" w:color="auto"/>
        <w:left w:val="none" w:sz="0" w:space="0" w:color="auto"/>
        <w:bottom w:val="none" w:sz="0" w:space="0" w:color="auto"/>
        <w:right w:val="none" w:sz="0" w:space="0" w:color="auto"/>
      </w:divBdr>
      <w:divsChild>
        <w:div w:id="476533682">
          <w:marLeft w:val="0"/>
          <w:marRight w:val="0"/>
          <w:marTop w:val="0"/>
          <w:marBottom w:val="0"/>
          <w:divBdr>
            <w:top w:val="none" w:sz="0" w:space="0" w:color="auto"/>
            <w:left w:val="none" w:sz="0" w:space="0" w:color="auto"/>
            <w:bottom w:val="none" w:sz="0" w:space="0" w:color="auto"/>
            <w:right w:val="none" w:sz="0" w:space="0" w:color="auto"/>
          </w:divBdr>
          <w:divsChild>
            <w:div w:id="1377780548">
              <w:marLeft w:val="0"/>
              <w:marRight w:val="0"/>
              <w:marTop w:val="0"/>
              <w:marBottom w:val="0"/>
              <w:divBdr>
                <w:top w:val="none" w:sz="0" w:space="0" w:color="auto"/>
                <w:left w:val="none" w:sz="0" w:space="0" w:color="auto"/>
                <w:bottom w:val="none" w:sz="0" w:space="0" w:color="auto"/>
                <w:right w:val="none" w:sz="0" w:space="0" w:color="auto"/>
              </w:divBdr>
              <w:divsChild>
                <w:div w:id="1877236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566809">
      <w:bodyDiv w:val="1"/>
      <w:marLeft w:val="0"/>
      <w:marRight w:val="0"/>
      <w:marTop w:val="0"/>
      <w:marBottom w:val="0"/>
      <w:divBdr>
        <w:top w:val="none" w:sz="0" w:space="0" w:color="auto"/>
        <w:left w:val="none" w:sz="0" w:space="0" w:color="auto"/>
        <w:bottom w:val="none" w:sz="0" w:space="0" w:color="auto"/>
        <w:right w:val="none" w:sz="0" w:space="0" w:color="auto"/>
      </w:divBdr>
      <w:divsChild>
        <w:div w:id="1150711045">
          <w:marLeft w:val="0"/>
          <w:marRight w:val="0"/>
          <w:marTop w:val="0"/>
          <w:marBottom w:val="0"/>
          <w:divBdr>
            <w:top w:val="none" w:sz="0" w:space="0" w:color="auto"/>
            <w:left w:val="none" w:sz="0" w:space="0" w:color="auto"/>
            <w:bottom w:val="none" w:sz="0" w:space="0" w:color="auto"/>
            <w:right w:val="none" w:sz="0" w:space="0" w:color="auto"/>
          </w:divBdr>
          <w:divsChild>
            <w:div w:id="1472478541">
              <w:marLeft w:val="0"/>
              <w:marRight w:val="0"/>
              <w:marTop w:val="0"/>
              <w:marBottom w:val="0"/>
              <w:divBdr>
                <w:top w:val="none" w:sz="0" w:space="0" w:color="auto"/>
                <w:left w:val="none" w:sz="0" w:space="0" w:color="auto"/>
                <w:bottom w:val="none" w:sz="0" w:space="0" w:color="auto"/>
                <w:right w:val="none" w:sz="0" w:space="0" w:color="auto"/>
              </w:divBdr>
              <w:divsChild>
                <w:div w:id="46978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105004">
      <w:bodyDiv w:val="1"/>
      <w:marLeft w:val="0"/>
      <w:marRight w:val="0"/>
      <w:marTop w:val="0"/>
      <w:marBottom w:val="0"/>
      <w:divBdr>
        <w:top w:val="none" w:sz="0" w:space="0" w:color="auto"/>
        <w:left w:val="none" w:sz="0" w:space="0" w:color="auto"/>
        <w:bottom w:val="none" w:sz="0" w:space="0" w:color="auto"/>
        <w:right w:val="none" w:sz="0" w:space="0" w:color="auto"/>
      </w:divBdr>
    </w:div>
    <w:div w:id="1732189785">
      <w:bodyDiv w:val="1"/>
      <w:marLeft w:val="0"/>
      <w:marRight w:val="0"/>
      <w:marTop w:val="0"/>
      <w:marBottom w:val="0"/>
      <w:divBdr>
        <w:top w:val="none" w:sz="0" w:space="0" w:color="auto"/>
        <w:left w:val="none" w:sz="0" w:space="0" w:color="auto"/>
        <w:bottom w:val="none" w:sz="0" w:space="0" w:color="auto"/>
        <w:right w:val="none" w:sz="0" w:space="0" w:color="auto"/>
      </w:divBdr>
      <w:divsChild>
        <w:div w:id="2056654328">
          <w:marLeft w:val="0"/>
          <w:marRight w:val="0"/>
          <w:marTop w:val="0"/>
          <w:marBottom w:val="0"/>
          <w:divBdr>
            <w:top w:val="none" w:sz="0" w:space="0" w:color="auto"/>
            <w:left w:val="none" w:sz="0" w:space="0" w:color="auto"/>
            <w:bottom w:val="none" w:sz="0" w:space="0" w:color="auto"/>
            <w:right w:val="none" w:sz="0" w:space="0" w:color="auto"/>
          </w:divBdr>
          <w:divsChild>
            <w:div w:id="787624309">
              <w:marLeft w:val="0"/>
              <w:marRight w:val="0"/>
              <w:marTop w:val="0"/>
              <w:marBottom w:val="0"/>
              <w:divBdr>
                <w:top w:val="none" w:sz="0" w:space="0" w:color="auto"/>
                <w:left w:val="none" w:sz="0" w:space="0" w:color="auto"/>
                <w:bottom w:val="none" w:sz="0" w:space="0" w:color="auto"/>
                <w:right w:val="none" w:sz="0" w:space="0" w:color="auto"/>
              </w:divBdr>
              <w:divsChild>
                <w:div w:id="46570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945324">
      <w:bodyDiv w:val="1"/>
      <w:marLeft w:val="0"/>
      <w:marRight w:val="0"/>
      <w:marTop w:val="0"/>
      <w:marBottom w:val="0"/>
      <w:divBdr>
        <w:top w:val="none" w:sz="0" w:space="0" w:color="auto"/>
        <w:left w:val="none" w:sz="0" w:space="0" w:color="auto"/>
        <w:bottom w:val="none" w:sz="0" w:space="0" w:color="auto"/>
        <w:right w:val="none" w:sz="0" w:space="0" w:color="auto"/>
      </w:divBdr>
    </w:div>
    <w:div w:id="1764452141">
      <w:bodyDiv w:val="1"/>
      <w:marLeft w:val="0"/>
      <w:marRight w:val="0"/>
      <w:marTop w:val="0"/>
      <w:marBottom w:val="0"/>
      <w:divBdr>
        <w:top w:val="none" w:sz="0" w:space="0" w:color="auto"/>
        <w:left w:val="none" w:sz="0" w:space="0" w:color="auto"/>
        <w:bottom w:val="none" w:sz="0" w:space="0" w:color="auto"/>
        <w:right w:val="none" w:sz="0" w:space="0" w:color="auto"/>
      </w:divBdr>
      <w:divsChild>
        <w:div w:id="1530601820">
          <w:marLeft w:val="0"/>
          <w:marRight w:val="0"/>
          <w:marTop w:val="29"/>
          <w:marBottom w:val="0"/>
          <w:divBdr>
            <w:top w:val="none" w:sz="0" w:space="0" w:color="auto"/>
            <w:left w:val="none" w:sz="0" w:space="0" w:color="auto"/>
            <w:bottom w:val="none" w:sz="0" w:space="0" w:color="auto"/>
            <w:right w:val="none" w:sz="0" w:space="0" w:color="auto"/>
          </w:divBdr>
        </w:div>
      </w:divsChild>
    </w:div>
    <w:div w:id="1766488297">
      <w:bodyDiv w:val="1"/>
      <w:marLeft w:val="0"/>
      <w:marRight w:val="0"/>
      <w:marTop w:val="0"/>
      <w:marBottom w:val="0"/>
      <w:divBdr>
        <w:top w:val="none" w:sz="0" w:space="0" w:color="auto"/>
        <w:left w:val="none" w:sz="0" w:space="0" w:color="auto"/>
        <w:bottom w:val="none" w:sz="0" w:space="0" w:color="auto"/>
        <w:right w:val="none" w:sz="0" w:space="0" w:color="auto"/>
      </w:divBdr>
    </w:div>
    <w:div w:id="1773891485">
      <w:bodyDiv w:val="1"/>
      <w:marLeft w:val="0"/>
      <w:marRight w:val="0"/>
      <w:marTop w:val="0"/>
      <w:marBottom w:val="0"/>
      <w:divBdr>
        <w:top w:val="none" w:sz="0" w:space="0" w:color="auto"/>
        <w:left w:val="none" w:sz="0" w:space="0" w:color="auto"/>
        <w:bottom w:val="none" w:sz="0" w:space="0" w:color="auto"/>
        <w:right w:val="none" w:sz="0" w:space="0" w:color="auto"/>
      </w:divBdr>
      <w:divsChild>
        <w:div w:id="1535073910">
          <w:marLeft w:val="0"/>
          <w:marRight w:val="0"/>
          <w:marTop w:val="0"/>
          <w:marBottom w:val="0"/>
          <w:divBdr>
            <w:top w:val="none" w:sz="0" w:space="0" w:color="auto"/>
            <w:left w:val="none" w:sz="0" w:space="0" w:color="auto"/>
            <w:bottom w:val="none" w:sz="0" w:space="0" w:color="auto"/>
            <w:right w:val="none" w:sz="0" w:space="0" w:color="auto"/>
          </w:divBdr>
          <w:divsChild>
            <w:div w:id="2136171729">
              <w:marLeft w:val="0"/>
              <w:marRight w:val="0"/>
              <w:marTop w:val="0"/>
              <w:marBottom w:val="0"/>
              <w:divBdr>
                <w:top w:val="none" w:sz="0" w:space="0" w:color="auto"/>
                <w:left w:val="none" w:sz="0" w:space="0" w:color="auto"/>
                <w:bottom w:val="none" w:sz="0" w:space="0" w:color="auto"/>
                <w:right w:val="none" w:sz="0" w:space="0" w:color="auto"/>
              </w:divBdr>
              <w:divsChild>
                <w:div w:id="8041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003586">
      <w:bodyDiv w:val="1"/>
      <w:marLeft w:val="0"/>
      <w:marRight w:val="0"/>
      <w:marTop w:val="0"/>
      <w:marBottom w:val="0"/>
      <w:divBdr>
        <w:top w:val="none" w:sz="0" w:space="0" w:color="auto"/>
        <w:left w:val="none" w:sz="0" w:space="0" w:color="auto"/>
        <w:bottom w:val="none" w:sz="0" w:space="0" w:color="auto"/>
        <w:right w:val="none" w:sz="0" w:space="0" w:color="auto"/>
      </w:divBdr>
      <w:divsChild>
        <w:div w:id="2069450280">
          <w:marLeft w:val="0"/>
          <w:marRight w:val="0"/>
          <w:marTop w:val="0"/>
          <w:marBottom w:val="0"/>
          <w:divBdr>
            <w:top w:val="none" w:sz="0" w:space="0" w:color="auto"/>
            <w:left w:val="none" w:sz="0" w:space="0" w:color="auto"/>
            <w:bottom w:val="none" w:sz="0" w:space="0" w:color="auto"/>
            <w:right w:val="none" w:sz="0" w:space="0" w:color="auto"/>
          </w:divBdr>
          <w:divsChild>
            <w:div w:id="1949504403">
              <w:marLeft w:val="0"/>
              <w:marRight w:val="0"/>
              <w:marTop w:val="0"/>
              <w:marBottom w:val="0"/>
              <w:divBdr>
                <w:top w:val="none" w:sz="0" w:space="0" w:color="auto"/>
                <w:left w:val="none" w:sz="0" w:space="0" w:color="auto"/>
                <w:bottom w:val="none" w:sz="0" w:space="0" w:color="auto"/>
                <w:right w:val="none" w:sz="0" w:space="0" w:color="auto"/>
              </w:divBdr>
              <w:divsChild>
                <w:div w:id="165205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780495">
      <w:bodyDiv w:val="1"/>
      <w:marLeft w:val="0"/>
      <w:marRight w:val="0"/>
      <w:marTop w:val="0"/>
      <w:marBottom w:val="0"/>
      <w:divBdr>
        <w:top w:val="none" w:sz="0" w:space="0" w:color="auto"/>
        <w:left w:val="none" w:sz="0" w:space="0" w:color="auto"/>
        <w:bottom w:val="none" w:sz="0" w:space="0" w:color="auto"/>
        <w:right w:val="none" w:sz="0" w:space="0" w:color="auto"/>
      </w:divBdr>
    </w:div>
    <w:div w:id="1827697822">
      <w:bodyDiv w:val="1"/>
      <w:marLeft w:val="0"/>
      <w:marRight w:val="0"/>
      <w:marTop w:val="0"/>
      <w:marBottom w:val="0"/>
      <w:divBdr>
        <w:top w:val="none" w:sz="0" w:space="0" w:color="auto"/>
        <w:left w:val="none" w:sz="0" w:space="0" w:color="auto"/>
        <w:bottom w:val="none" w:sz="0" w:space="0" w:color="auto"/>
        <w:right w:val="none" w:sz="0" w:space="0" w:color="auto"/>
      </w:divBdr>
    </w:div>
    <w:div w:id="1828010557">
      <w:bodyDiv w:val="1"/>
      <w:marLeft w:val="0"/>
      <w:marRight w:val="0"/>
      <w:marTop w:val="0"/>
      <w:marBottom w:val="0"/>
      <w:divBdr>
        <w:top w:val="none" w:sz="0" w:space="0" w:color="auto"/>
        <w:left w:val="none" w:sz="0" w:space="0" w:color="auto"/>
        <w:bottom w:val="none" w:sz="0" w:space="0" w:color="auto"/>
        <w:right w:val="none" w:sz="0" w:space="0" w:color="auto"/>
      </w:divBdr>
      <w:divsChild>
        <w:div w:id="1176574006">
          <w:marLeft w:val="0"/>
          <w:marRight w:val="0"/>
          <w:marTop w:val="0"/>
          <w:marBottom w:val="0"/>
          <w:divBdr>
            <w:top w:val="none" w:sz="0" w:space="0" w:color="auto"/>
            <w:left w:val="none" w:sz="0" w:space="0" w:color="auto"/>
            <w:bottom w:val="none" w:sz="0" w:space="0" w:color="auto"/>
            <w:right w:val="none" w:sz="0" w:space="0" w:color="auto"/>
          </w:divBdr>
          <w:divsChild>
            <w:div w:id="267010558">
              <w:marLeft w:val="0"/>
              <w:marRight w:val="0"/>
              <w:marTop w:val="0"/>
              <w:marBottom w:val="0"/>
              <w:divBdr>
                <w:top w:val="none" w:sz="0" w:space="0" w:color="auto"/>
                <w:left w:val="none" w:sz="0" w:space="0" w:color="auto"/>
                <w:bottom w:val="none" w:sz="0" w:space="0" w:color="auto"/>
                <w:right w:val="none" w:sz="0" w:space="0" w:color="auto"/>
              </w:divBdr>
              <w:divsChild>
                <w:div w:id="77190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598120">
      <w:bodyDiv w:val="1"/>
      <w:marLeft w:val="0"/>
      <w:marRight w:val="0"/>
      <w:marTop w:val="0"/>
      <w:marBottom w:val="0"/>
      <w:divBdr>
        <w:top w:val="none" w:sz="0" w:space="0" w:color="auto"/>
        <w:left w:val="none" w:sz="0" w:space="0" w:color="auto"/>
        <w:bottom w:val="none" w:sz="0" w:space="0" w:color="auto"/>
        <w:right w:val="none" w:sz="0" w:space="0" w:color="auto"/>
      </w:divBdr>
      <w:divsChild>
        <w:div w:id="1804302577">
          <w:marLeft w:val="0"/>
          <w:marRight w:val="0"/>
          <w:marTop w:val="0"/>
          <w:marBottom w:val="0"/>
          <w:divBdr>
            <w:top w:val="none" w:sz="0" w:space="0" w:color="auto"/>
            <w:left w:val="none" w:sz="0" w:space="0" w:color="auto"/>
            <w:bottom w:val="none" w:sz="0" w:space="0" w:color="auto"/>
            <w:right w:val="none" w:sz="0" w:space="0" w:color="auto"/>
          </w:divBdr>
          <w:divsChild>
            <w:div w:id="1473137742">
              <w:marLeft w:val="0"/>
              <w:marRight w:val="0"/>
              <w:marTop w:val="0"/>
              <w:marBottom w:val="0"/>
              <w:divBdr>
                <w:top w:val="none" w:sz="0" w:space="0" w:color="auto"/>
                <w:left w:val="none" w:sz="0" w:space="0" w:color="auto"/>
                <w:bottom w:val="none" w:sz="0" w:space="0" w:color="auto"/>
                <w:right w:val="none" w:sz="0" w:space="0" w:color="auto"/>
              </w:divBdr>
              <w:divsChild>
                <w:div w:id="93775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039565">
      <w:bodyDiv w:val="1"/>
      <w:marLeft w:val="0"/>
      <w:marRight w:val="0"/>
      <w:marTop w:val="0"/>
      <w:marBottom w:val="0"/>
      <w:divBdr>
        <w:top w:val="none" w:sz="0" w:space="0" w:color="auto"/>
        <w:left w:val="none" w:sz="0" w:space="0" w:color="auto"/>
        <w:bottom w:val="none" w:sz="0" w:space="0" w:color="auto"/>
        <w:right w:val="none" w:sz="0" w:space="0" w:color="auto"/>
      </w:divBdr>
    </w:div>
    <w:div w:id="1901623852">
      <w:bodyDiv w:val="1"/>
      <w:marLeft w:val="0"/>
      <w:marRight w:val="0"/>
      <w:marTop w:val="0"/>
      <w:marBottom w:val="0"/>
      <w:divBdr>
        <w:top w:val="none" w:sz="0" w:space="0" w:color="auto"/>
        <w:left w:val="none" w:sz="0" w:space="0" w:color="auto"/>
        <w:bottom w:val="none" w:sz="0" w:space="0" w:color="auto"/>
        <w:right w:val="none" w:sz="0" w:space="0" w:color="auto"/>
      </w:divBdr>
      <w:divsChild>
        <w:div w:id="1232497524">
          <w:marLeft w:val="0"/>
          <w:marRight w:val="0"/>
          <w:marTop w:val="0"/>
          <w:marBottom w:val="0"/>
          <w:divBdr>
            <w:top w:val="none" w:sz="0" w:space="0" w:color="auto"/>
            <w:left w:val="none" w:sz="0" w:space="0" w:color="auto"/>
            <w:bottom w:val="none" w:sz="0" w:space="0" w:color="auto"/>
            <w:right w:val="none" w:sz="0" w:space="0" w:color="auto"/>
          </w:divBdr>
          <w:divsChild>
            <w:div w:id="609169720">
              <w:marLeft w:val="0"/>
              <w:marRight w:val="0"/>
              <w:marTop w:val="0"/>
              <w:marBottom w:val="0"/>
              <w:divBdr>
                <w:top w:val="none" w:sz="0" w:space="0" w:color="auto"/>
                <w:left w:val="none" w:sz="0" w:space="0" w:color="auto"/>
                <w:bottom w:val="none" w:sz="0" w:space="0" w:color="auto"/>
                <w:right w:val="none" w:sz="0" w:space="0" w:color="auto"/>
              </w:divBdr>
              <w:divsChild>
                <w:div w:id="11410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100936">
      <w:bodyDiv w:val="1"/>
      <w:marLeft w:val="0"/>
      <w:marRight w:val="0"/>
      <w:marTop w:val="0"/>
      <w:marBottom w:val="0"/>
      <w:divBdr>
        <w:top w:val="none" w:sz="0" w:space="0" w:color="auto"/>
        <w:left w:val="none" w:sz="0" w:space="0" w:color="auto"/>
        <w:bottom w:val="none" w:sz="0" w:space="0" w:color="auto"/>
        <w:right w:val="none" w:sz="0" w:space="0" w:color="auto"/>
      </w:divBdr>
    </w:div>
    <w:div w:id="1949308533">
      <w:bodyDiv w:val="1"/>
      <w:marLeft w:val="0"/>
      <w:marRight w:val="0"/>
      <w:marTop w:val="0"/>
      <w:marBottom w:val="0"/>
      <w:divBdr>
        <w:top w:val="none" w:sz="0" w:space="0" w:color="auto"/>
        <w:left w:val="none" w:sz="0" w:space="0" w:color="auto"/>
        <w:bottom w:val="none" w:sz="0" w:space="0" w:color="auto"/>
        <w:right w:val="none" w:sz="0" w:space="0" w:color="auto"/>
      </w:divBdr>
    </w:div>
    <w:div w:id="1960916630">
      <w:bodyDiv w:val="1"/>
      <w:marLeft w:val="0"/>
      <w:marRight w:val="0"/>
      <w:marTop w:val="0"/>
      <w:marBottom w:val="0"/>
      <w:divBdr>
        <w:top w:val="none" w:sz="0" w:space="0" w:color="auto"/>
        <w:left w:val="none" w:sz="0" w:space="0" w:color="auto"/>
        <w:bottom w:val="none" w:sz="0" w:space="0" w:color="auto"/>
        <w:right w:val="none" w:sz="0" w:space="0" w:color="auto"/>
      </w:divBdr>
      <w:divsChild>
        <w:div w:id="1996254692">
          <w:marLeft w:val="0"/>
          <w:marRight w:val="0"/>
          <w:marTop w:val="0"/>
          <w:marBottom w:val="0"/>
          <w:divBdr>
            <w:top w:val="none" w:sz="0" w:space="0" w:color="auto"/>
            <w:left w:val="none" w:sz="0" w:space="0" w:color="auto"/>
            <w:bottom w:val="none" w:sz="0" w:space="0" w:color="auto"/>
            <w:right w:val="none" w:sz="0" w:space="0" w:color="auto"/>
          </w:divBdr>
          <w:divsChild>
            <w:div w:id="501433649">
              <w:marLeft w:val="0"/>
              <w:marRight w:val="0"/>
              <w:marTop w:val="0"/>
              <w:marBottom w:val="0"/>
              <w:divBdr>
                <w:top w:val="none" w:sz="0" w:space="0" w:color="auto"/>
                <w:left w:val="none" w:sz="0" w:space="0" w:color="auto"/>
                <w:bottom w:val="none" w:sz="0" w:space="0" w:color="auto"/>
                <w:right w:val="none" w:sz="0" w:space="0" w:color="auto"/>
              </w:divBdr>
              <w:divsChild>
                <w:div w:id="115194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269177">
      <w:bodyDiv w:val="1"/>
      <w:marLeft w:val="0"/>
      <w:marRight w:val="0"/>
      <w:marTop w:val="0"/>
      <w:marBottom w:val="0"/>
      <w:divBdr>
        <w:top w:val="none" w:sz="0" w:space="0" w:color="auto"/>
        <w:left w:val="none" w:sz="0" w:space="0" w:color="auto"/>
        <w:bottom w:val="none" w:sz="0" w:space="0" w:color="auto"/>
        <w:right w:val="none" w:sz="0" w:space="0" w:color="auto"/>
      </w:divBdr>
      <w:divsChild>
        <w:div w:id="417943824">
          <w:marLeft w:val="547"/>
          <w:marRight w:val="0"/>
          <w:marTop w:val="0"/>
          <w:marBottom w:val="0"/>
          <w:divBdr>
            <w:top w:val="none" w:sz="0" w:space="0" w:color="auto"/>
            <w:left w:val="none" w:sz="0" w:space="0" w:color="auto"/>
            <w:bottom w:val="none" w:sz="0" w:space="0" w:color="auto"/>
            <w:right w:val="none" w:sz="0" w:space="0" w:color="auto"/>
          </w:divBdr>
        </w:div>
      </w:divsChild>
    </w:div>
    <w:div w:id="1974476669">
      <w:bodyDiv w:val="1"/>
      <w:marLeft w:val="0"/>
      <w:marRight w:val="0"/>
      <w:marTop w:val="0"/>
      <w:marBottom w:val="0"/>
      <w:divBdr>
        <w:top w:val="none" w:sz="0" w:space="0" w:color="auto"/>
        <w:left w:val="none" w:sz="0" w:space="0" w:color="auto"/>
        <w:bottom w:val="none" w:sz="0" w:space="0" w:color="auto"/>
        <w:right w:val="none" w:sz="0" w:space="0" w:color="auto"/>
      </w:divBdr>
    </w:div>
    <w:div w:id="1987928785">
      <w:bodyDiv w:val="1"/>
      <w:marLeft w:val="0"/>
      <w:marRight w:val="0"/>
      <w:marTop w:val="0"/>
      <w:marBottom w:val="0"/>
      <w:divBdr>
        <w:top w:val="none" w:sz="0" w:space="0" w:color="auto"/>
        <w:left w:val="none" w:sz="0" w:space="0" w:color="auto"/>
        <w:bottom w:val="none" w:sz="0" w:space="0" w:color="auto"/>
        <w:right w:val="none" w:sz="0" w:space="0" w:color="auto"/>
      </w:divBdr>
    </w:div>
    <w:div w:id="2005892655">
      <w:bodyDiv w:val="1"/>
      <w:marLeft w:val="0"/>
      <w:marRight w:val="0"/>
      <w:marTop w:val="0"/>
      <w:marBottom w:val="0"/>
      <w:divBdr>
        <w:top w:val="none" w:sz="0" w:space="0" w:color="auto"/>
        <w:left w:val="none" w:sz="0" w:space="0" w:color="auto"/>
        <w:bottom w:val="none" w:sz="0" w:space="0" w:color="auto"/>
        <w:right w:val="none" w:sz="0" w:space="0" w:color="auto"/>
      </w:divBdr>
      <w:divsChild>
        <w:div w:id="283771650">
          <w:marLeft w:val="0"/>
          <w:marRight w:val="0"/>
          <w:marTop w:val="0"/>
          <w:marBottom w:val="0"/>
          <w:divBdr>
            <w:top w:val="none" w:sz="0" w:space="0" w:color="auto"/>
            <w:left w:val="none" w:sz="0" w:space="0" w:color="auto"/>
            <w:bottom w:val="none" w:sz="0" w:space="0" w:color="auto"/>
            <w:right w:val="none" w:sz="0" w:space="0" w:color="auto"/>
          </w:divBdr>
          <w:divsChild>
            <w:div w:id="1983459298">
              <w:marLeft w:val="0"/>
              <w:marRight w:val="0"/>
              <w:marTop w:val="0"/>
              <w:marBottom w:val="0"/>
              <w:divBdr>
                <w:top w:val="none" w:sz="0" w:space="0" w:color="auto"/>
                <w:left w:val="none" w:sz="0" w:space="0" w:color="auto"/>
                <w:bottom w:val="none" w:sz="0" w:space="0" w:color="auto"/>
                <w:right w:val="none" w:sz="0" w:space="0" w:color="auto"/>
              </w:divBdr>
              <w:divsChild>
                <w:div w:id="202840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251743">
      <w:bodyDiv w:val="1"/>
      <w:marLeft w:val="0"/>
      <w:marRight w:val="0"/>
      <w:marTop w:val="0"/>
      <w:marBottom w:val="0"/>
      <w:divBdr>
        <w:top w:val="none" w:sz="0" w:space="0" w:color="auto"/>
        <w:left w:val="none" w:sz="0" w:space="0" w:color="auto"/>
        <w:bottom w:val="none" w:sz="0" w:space="0" w:color="auto"/>
        <w:right w:val="none" w:sz="0" w:space="0" w:color="auto"/>
      </w:divBdr>
      <w:divsChild>
        <w:div w:id="1488781749">
          <w:marLeft w:val="0"/>
          <w:marRight w:val="0"/>
          <w:marTop w:val="0"/>
          <w:marBottom w:val="0"/>
          <w:divBdr>
            <w:top w:val="none" w:sz="0" w:space="0" w:color="auto"/>
            <w:left w:val="none" w:sz="0" w:space="0" w:color="auto"/>
            <w:bottom w:val="none" w:sz="0" w:space="0" w:color="auto"/>
            <w:right w:val="none" w:sz="0" w:space="0" w:color="auto"/>
          </w:divBdr>
          <w:divsChild>
            <w:div w:id="1338536700">
              <w:marLeft w:val="0"/>
              <w:marRight w:val="0"/>
              <w:marTop w:val="0"/>
              <w:marBottom w:val="0"/>
              <w:divBdr>
                <w:top w:val="none" w:sz="0" w:space="0" w:color="auto"/>
                <w:left w:val="none" w:sz="0" w:space="0" w:color="auto"/>
                <w:bottom w:val="none" w:sz="0" w:space="0" w:color="auto"/>
                <w:right w:val="none" w:sz="0" w:space="0" w:color="auto"/>
              </w:divBdr>
              <w:divsChild>
                <w:div w:id="80046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502815">
      <w:bodyDiv w:val="1"/>
      <w:marLeft w:val="0"/>
      <w:marRight w:val="0"/>
      <w:marTop w:val="0"/>
      <w:marBottom w:val="0"/>
      <w:divBdr>
        <w:top w:val="none" w:sz="0" w:space="0" w:color="auto"/>
        <w:left w:val="none" w:sz="0" w:space="0" w:color="auto"/>
        <w:bottom w:val="none" w:sz="0" w:space="0" w:color="auto"/>
        <w:right w:val="none" w:sz="0" w:space="0" w:color="auto"/>
      </w:divBdr>
      <w:divsChild>
        <w:div w:id="1193566848">
          <w:marLeft w:val="0"/>
          <w:marRight w:val="0"/>
          <w:marTop w:val="0"/>
          <w:marBottom w:val="0"/>
          <w:divBdr>
            <w:top w:val="none" w:sz="0" w:space="0" w:color="auto"/>
            <w:left w:val="none" w:sz="0" w:space="0" w:color="auto"/>
            <w:bottom w:val="none" w:sz="0" w:space="0" w:color="auto"/>
            <w:right w:val="none" w:sz="0" w:space="0" w:color="auto"/>
          </w:divBdr>
          <w:divsChild>
            <w:div w:id="1670477928">
              <w:marLeft w:val="0"/>
              <w:marRight w:val="0"/>
              <w:marTop w:val="0"/>
              <w:marBottom w:val="0"/>
              <w:divBdr>
                <w:top w:val="none" w:sz="0" w:space="0" w:color="auto"/>
                <w:left w:val="none" w:sz="0" w:space="0" w:color="auto"/>
                <w:bottom w:val="none" w:sz="0" w:space="0" w:color="auto"/>
                <w:right w:val="none" w:sz="0" w:space="0" w:color="auto"/>
              </w:divBdr>
              <w:divsChild>
                <w:div w:id="44401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171519">
      <w:bodyDiv w:val="1"/>
      <w:marLeft w:val="0"/>
      <w:marRight w:val="0"/>
      <w:marTop w:val="0"/>
      <w:marBottom w:val="0"/>
      <w:divBdr>
        <w:top w:val="none" w:sz="0" w:space="0" w:color="auto"/>
        <w:left w:val="none" w:sz="0" w:space="0" w:color="auto"/>
        <w:bottom w:val="none" w:sz="0" w:space="0" w:color="auto"/>
        <w:right w:val="none" w:sz="0" w:space="0" w:color="auto"/>
      </w:divBdr>
    </w:div>
    <w:div w:id="2054189489">
      <w:bodyDiv w:val="1"/>
      <w:marLeft w:val="0"/>
      <w:marRight w:val="0"/>
      <w:marTop w:val="0"/>
      <w:marBottom w:val="0"/>
      <w:divBdr>
        <w:top w:val="none" w:sz="0" w:space="0" w:color="auto"/>
        <w:left w:val="none" w:sz="0" w:space="0" w:color="auto"/>
        <w:bottom w:val="none" w:sz="0" w:space="0" w:color="auto"/>
        <w:right w:val="none" w:sz="0" w:space="0" w:color="auto"/>
      </w:divBdr>
      <w:divsChild>
        <w:div w:id="2138914293">
          <w:marLeft w:val="0"/>
          <w:marRight w:val="0"/>
          <w:marTop w:val="29"/>
          <w:marBottom w:val="0"/>
          <w:divBdr>
            <w:top w:val="none" w:sz="0" w:space="0" w:color="auto"/>
            <w:left w:val="none" w:sz="0" w:space="0" w:color="auto"/>
            <w:bottom w:val="none" w:sz="0" w:space="0" w:color="auto"/>
            <w:right w:val="none" w:sz="0" w:space="0" w:color="auto"/>
          </w:divBdr>
        </w:div>
      </w:divsChild>
    </w:div>
    <w:div w:id="2065567993">
      <w:bodyDiv w:val="1"/>
      <w:marLeft w:val="0"/>
      <w:marRight w:val="0"/>
      <w:marTop w:val="0"/>
      <w:marBottom w:val="0"/>
      <w:divBdr>
        <w:top w:val="none" w:sz="0" w:space="0" w:color="auto"/>
        <w:left w:val="none" w:sz="0" w:space="0" w:color="auto"/>
        <w:bottom w:val="none" w:sz="0" w:space="0" w:color="auto"/>
        <w:right w:val="none" w:sz="0" w:space="0" w:color="auto"/>
      </w:divBdr>
    </w:div>
    <w:div w:id="2074892942">
      <w:bodyDiv w:val="1"/>
      <w:marLeft w:val="0"/>
      <w:marRight w:val="0"/>
      <w:marTop w:val="0"/>
      <w:marBottom w:val="0"/>
      <w:divBdr>
        <w:top w:val="none" w:sz="0" w:space="0" w:color="auto"/>
        <w:left w:val="none" w:sz="0" w:space="0" w:color="auto"/>
        <w:bottom w:val="none" w:sz="0" w:space="0" w:color="auto"/>
        <w:right w:val="none" w:sz="0" w:space="0" w:color="auto"/>
      </w:divBdr>
    </w:div>
    <w:div w:id="2084335374">
      <w:bodyDiv w:val="1"/>
      <w:marLeft w:val="0"/>
      <w:marRight w:val="0"/>
      <w:marTop w:val="0"/>
      <w:marBottom w:val="0"/>
      <w:divBdr>
        <w:top w:val="none" w:sz="0" w:space="0" w:color="auto"/>
        <w:left w:val="none" w:sz="0" w:space="0" w:color="auto"/>
        <w:bottom w:val="none" w:sz="0" w:space="0" w:color="auto"/>
        <w:right w:val="none" w:sz="0" w:space="0" w:color="auto"/>
      </w:divBdr>
    </w:div>
    <w:div w:id="2085837598">
      <w:bodyDiv w:val="1"/>
      <w:marLeft w:val="0"/>
      <w:marRight w:val="0"/>
      <w:marTop w:val="0"/>
      <w:marBottom w:val="0"/>
      <w:divBdr>
        <w:top w:val="none" w:sz="0" w:space="0" w:color="auto"/>
        <w:left w:val="none" w:sz="0" w:space="0" w:color="auto"/>
        <w:bottom w:val="none" w:sz="0" w:space="0" w:color="auto"/>
        <w:right w:val="none" w:sz="0" w:space="0" w:color="auto"/>
      </w:divBdr>
    </w:div>
    <w:div w:id="2087919900">
      <w:bodyDiv w:val="1"/>
      <w:marLeft w:val="0"/>
      <w:marRight w:val="0"/>
      <w:marTop w:val="0"/>
      <w:marBottom w:val="0"/>
      <w:divBdr>
        <w:top w:val="none" w:sz="0" w:space="0" w:color="auto"/>
        <w:left w:val="none" w:sz="0" w:space="0" w:color="auto"/>
        <w:bottom w:val="none" w:sz="0" w:space="0" w:color="auto"/>
        <w:right w:val="none" w:sz="0" w:space="0" w:color="auto"/>
      </w:divBdr>
    </w:div>
    <w:div w:id="2101371574">
      <w:bodyDiv w:val="1"/>
      <w:marLeft w:val="0"/>
      <w:marRight w:val="0"/>
      <w:marTop w:val="0"/>
      <w:marBottom w:val="0"/>
      <w:divBdr>
        <w:top w:val="none" w:sz="0" w:space="0" w:color="auto"/>
        <w:left w:val="none" w:sz="0" w:space="0" w:color="auto"/>
        <w:bottom w:val="none" w:sz="0" w:space="0" w:color="auto"/>
        <w:right w:val="none" w:sz="0" w:space="0" w:color="auto"/>
      </w:divBdr>
      <w:divsChild>
        <w:div w:id="1552495166">
          <w:marLeft w:val="0"/>
          <w:marRight w:val="0"/>
          <w:marTop w:val="0"/>
          <w:marBottom w:val="0"/>
          <w:divBdr>
            <w:top w:val="none" w:sz="0" w:space="0" w:color="auto"/>
            <w:left w:val="none" w:sz="0" w:space="0" w:color="auto"/>
            <w:bottom w:val="none" w:sz="0" w:space="0" w:color="auto"/>
            <w:right w:val="none" w:sz="0" w:space="0" w:color="auto"/>
          </w:divBdr>
        </w:div>
      </w:divsChild>
    </w:div>
    <w:div w:id="2112120817">
      <w:bodyDiv w:val="1"/>
      <w:marLeft w:val="0"/>
      <w:marRight w:val="0"/>
      <w:marTop w:val="0"/>
      <w:marBottom w:val="0"/>
      <w:divBdr>
        <w:top w:val="none" w:sz="0" w:space="0" w:color="auto"/>
        <w:left w:val="none" w:sz="0" w:space="0" w:color="auto"/>
        <w:bottom w:val="none" w:sz="0" w:space="0" w:color="auto"/>
        <w:right w:val="none" w:sz="0" w:space="0" w:color="auto"/>
      </w:divBdr>
      <w:divsChild>
        <w:div w:id="356583738">
          <w:marLeft w:val="0"/>
          <w:marRight w:val="0"/>
          <w:marTop w:val="0"/>
          <w:marBottom w:val="0"/>
          <w:divBdr>
            <w:top w:val="none" w:sz="0" w:space="0" w:color="auto"/>
            <w:left w:val="none" w:sz="0" w:space="0" w:color="auto"/>
            <w:bottom w:val="none" w:sz="0" w:space="0" w:color="auto"/>
            <w:right w:val="none" w:sz="0" w:space="0" w:color="auto"/>
          </w:divBdr>
          <w:divsChild>
            <w:div w:id="1561210573">
              <w:marLeft w:val="0"/>
              <w:marRight w:val="0"/>
              <w:marTop w:val="0"/>
              <w:marBottom w:val="0"/>
              <w:divBdr>
                <w:top w:val="none" w:sz="0" w:space="0" w:color="auto"/>
                <w:left w:val="none" w:sz="0" w:space="0" w:color="auto"/>
                <w:bottom w:val="none" w:sz="0" w:space="0" w:color="auto"/>
                <w:right w:val="none" w:sz="0" w:space="0" w:color="auto"/>
              </w:divBdr>
              <w:divsChild>
                <w:div w:id="183194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354028">
      <w:bodyDiv w:val="1"/>
      <w:marLeft w:val="0"/>
      <w:marRight w:val="0"/>
      <w:marTop w:val="0"/>
      <w:marBottom w:val="0"/>
      <w:divBdr>
        <w:top w:val="none" w:sz="0" w:space="0" w:color="auto"/>
        <w:left w:val="none" w:sz="0" w:space="0" w:color="auto"/>
        <w:bottom w:val="none" w:sz="0" w:space="0" w:color="auto"/>
        <w:right w:val="none" w:sz="0" w:space="0" w:color="auto"/>
      </w:divBdr>
    </w:div>
    <w:div w:id="2139180861">
      <w:bodyDiv w:val="1"/>
      <w:marLeft w:val="0"/>
      <w:marRight w:val="0"/>
      <w:marTop w:val="0"/>
      <w:marBottom w:val="0"/>
      <w:divBdr>
        <w:top w:val="none" w:sz="0" w:space="0" w:color="auto"/>
        <w:left w:val="none" w:sz="0" w:space="0" w:color="auto"/>
        <w:bottom w:val="none" w:sz="0" w:space="0" w:color="auto"/>
        <w:right w:val="none" w:sz="0" w:space="0" w:color="auto"/>
      </w:divBdr>
    </w:div>
    <w:div w:id="2143383393">
      <w:bodyDiv w:val="1"/>
      <w:marLeft w:val="0"/>
      <w:marRight w:val="0"/>
      <w:marTop w:val="0"/>
      <w:marBottom w:val="0"/>
      <w:divBdr>
        <w:top w:val="none" w:sz="0" w:space="0" w:color="auto"/>
        <w:left w:val="none" w:sz="0" w:space="0" w:color="auto"/>
        <w:bottom w:val="none" w:sz="0" w:space="0" w:color="auto"/>
        <w:right w:val="none" w:sz="0" w:space="0" w:color="auto"/>
      </w:divBdr>
    </w:div>
    <w:div w:id="2146703839">
      <w:bodyDiv w:val="1"/>
      <w:marLeft w:val="0"/>
      <w:marRight w:val="0"/>
      <w:marTop w:val="0"/>
      <w:marBottom w:val="0"/>
      <w:divBdr>
        <w:top w:val="none" w:sz="0" w:space="0" w:color="auto"/>
        <w:left w:val="none" w:sz="0" w:space="0" w:color="auto"/>
        <w:bottom w:val="none" w:sz="0" w:space="0" w:color="auto"/>
        <w:right w:val="none" w:sz="0" w:space="0" w:color="auto"/>
      </w:divBdr>
      <w:divsChild>
        <w:div w:id="1252931735">
          <w:marLeft w:val="0"/>
          <w:marRight w:val="0"/>
          <w:marTop w:val="0"/>
          <w:marBottom w:val="0"/>
          <w:divBdr>
            <w:top w:val="none" w:sz="0" w:space="0" w:color="auto"/>
            <w:left w:val="none" w:sz="0" w:space="0" w:color="auto"/>
            <w:bottom w:val="none" w:sz="0" w:space="0" w:color="auto"/>
            <w:right w:val="none" w:sz="0" w:space="0" w:color="auto"/>
          </w:divBdr>
          <w:divsChild>
            <w:div w:id="1598171895">
              <w:marLeft w:val="0"/>
              <w:marRight w:val="0"/>
              <w:marTop w:val="0"/>
              <w:marBottom w:val="0"/>
              <w:divBdr>
                <w:top w:val="none" w:sz="0" w:space="0" w:color="auto"/>
                <w:left w:val="none" w:sz="0" w:space="0" w:color="auto"/>
                <w:bottom w:val="none" w:sz="0" w:space="0" w:color="auto"/>
                <w:right w:val="none" w:sz="0" w:space="0" w:color="auto"/>
              </w:divBdr>
              <w:divsChild>
                <w:div w:id="84312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5BD981CC3B0D2643905195CEBD58E50D" ma:contentTypeVersion="11" ma:contentTypeDescription="新建文档。" ma:contentTypeScope="" ma:versionID="2d8f5824b9dae0fe9c861c3e16b3287d">
  <xsd:schema xmlns:xsd="http://www.w3.org/2001/XMLSchema" xmlns:xs="http://www.w3.org/2001/XMLSchema" xmlns:p="http://schemas.microsoft.com/office/2006/metadata/properties" xmlns:ns3="3bc5bf1c-03d0-4c9f-9865-da07590bb6ac" targetNamespace="http://schemas.microsoft.com/office/2006/metadata/properties" ma:root="true" ma:fieldsID="e261ffdbaee6c9625b3a0e5b81af3bc9" ns3:_="">
    <xsd:import namespace="3bc5bf1c-03d0-4c9f-9865-da07590bb6a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c5bf1c-03d0-4c9f-9865-da07590bb6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A3E344-3FF5-4966-A02C-F021B5A65F92}">
  <ds:schemaRefs>
    <ds:schemaRef ds:uri="http://schemas.openxmlformats.org/officeDocument/2006/bibliography"/>
  </ds:schemaRefs>
</ds:datastoreItem>
</file>

<file path=customXml/itemProps2.xml><?xml version="1.0" encoding="utf-8"?>
<ds:datastoreItem xmlns:ds="http://schemas.openxmlformats.org/officeDocument/2006/customXml" ds:itemID="{B8FE547D-30DB-4BC4-A91D-E40C964E50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8631AA-4171-415B-AB56-2523F5F897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c5bf1c-03d0-4c9f-9865-da07590bb6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468E73-FF7F-4150-B536-7210DB4E8A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365</Words>
  <Characters>2087</Characters>
  <Application>Microsoft Office Word</Application>
  <DocSecurity>0</DocSecurity>
  <Lines>17</Lines>
  <Paragraphs>4</Paragraphs>
  <ScaleCrop>false</ScaleCrop>
  <Company>Microsoft</Company>
  <LinksUpToDate>false</LinksUpToDate>
  <CharactersWithSpaces>2448</CharactersWithSpaces>
  <SharedDoc>false</SharedDoc>
  <HLinks>
    <vt:vector size="216" baseType="variant">
      <vt:variant>
        <vt:i4>6160455</vt:i4>
      </vt:variant>
      <vt:variant>
        <vt:i4>222</vt:i4>
      </vt:variant>
      <vt:variant>
        <vt:i4>0</vt:i4>
      </vt:variant>
      <vt:variant>
        <vt:i4>5</vt:i4>
      </vt:variant>
      <vt:variant>
        <vt:lpwstr>https://doi.org/10.1016/j.petrol.2020.107324</vt:lpwstr>
      </vt:variant>
      <vt:variant>
        <vt:lpwstr/>
      </vt:variant>
      <vt:variant>
        <vt:i4>6422576</vt:i4>
      </vt:variant>
      <vt:variant>
        <vt:i4>219</vt:i4>
      </vt:variant>
      <vt:variant>
        <vt:i4>0</vt:i4>
      </vt:variant>
      <vt:variant>
        <vt:i4>5</vt:i4>
      </vt:variant>
      <vt:variant>
        <vt:lpwstr>https://doi.org/10.1007/s00521-019-04540-y</vt:lpwstr>
      </vt:variant>
      <vt:variant>
        <vt:lpwstr/>
      </vt:variant>
      <vt:variant>
        <vt:i4>1769522</vt:i4>
      </vt:variant>
      <vt:variant>
        <vt:i4>200</vt:i4>
      </vt:variant>
      <vt:variant>
        <vt:i4>0</vt:i4>
      </vt:variant>
      <vt:variant>
        <vt:i4>5</vt:i4>
      </vt:variant>
      <vt:variant>
        <vt:lpwstr/>
      </vt:variant>
      <vt:variant>
        <vt:lpwstr>_Toc51896793</vt:lpwstr>
      </vt:variant>
      <vt:variant>
        <vt:i4>1703986</vt:i4>
      </vt:variant>
      <vt:variant>
        <vt:i4>194</vt:i4>
      </vt:variant>
      <vt:variant>
        <vt:i4>0</vt:i4>
      </vt:variant>
      <vt:variant>
        <vt:i4>5</vt:i4>
      </vt:variant>
      <vt:variant>
        <vt:lpwstr/>
      </vt:variant>
      <vt:variant>
        <vt:lpwstr>_Toc51896792</vt:lpwstr>
      </vt:variant>
      <vt:variant>
        <vt:i4>1638450</vt:i4>
      </vt:variant>
      <vt:variant>
        <vt:i4>188</vt:i4>
      </vt:variant>
      <vt:variant>
        <vt:i4>0</vt:i4>
      </vt:variant>
      <vt:variant>
        <vt:i4>5</vt:i4>
      </vt:variant>
      <vt:variant>
        <vt:lpwstr/>
      </vt:variant>
      <vt:variant>
        <vt:lpwstr>_Toc51896791</vt:lpwstr>
      </vt:variant>
      <vt:variant>
        <vt:i4>1572914</vt:i4>
      </vt:variant>
      <vt:variant>
        <vt:i4>182</vt:i4>
      </vt:variant>
      <vt:variant>
        <vt:i4>0</vt:i4>
      </vt:variant>
      <vt:variant>
        <vt:i4>5</vt:i4>
      </vt:variant>
      <vt:variant>
        <vt:lpwstr/>
      </vt:variant>
      <vt:variant>
        <vt:lpwstr>_Toc51896790</vt:lpwstr>
      </vt:variant>
      <vt:variant>
        <vt:i4>1114163</vt:i4>
      </vt:variant>
      <vt:variant>
        <vt:i4>176</vt:i4>
      </vt:variant>
      <vt:variant>
        <vt:i4>0</vt:i4>
      </vt:variant>
      <vt:variant>
        <vt:i4>5</vt:i4>
      </vt:variant>
      <vt:variant>
        <vt:lpwstr/>
      </vt:variant>
      <vt:variant>
        <vt:lpwstr>_Toc51896789</vt:lpwstr>
      </vt:variant>
      <vt:variant>
        <vt:i4>1048627</vt:i4>
      </vt:variant>
      <vt:variant>
        <vt:i4>170</vt:i4>
      </vt:variant>
      <vt:variant>
        <vt:i4>0</vt:i4>
      </vt:variant>
      <vt:variant>
        <vt:i4>5</vt:i4>
      </vt:variant>
      <vt:variant>
        <vt:lpwstr/>
      </vt:variant>
      <vt:variant>
        <vt:lpwstr>_Toc51896788</vt:lpwstr>
      </vt:variant>
      <vt:variant>
        <vt:i4>2031667</vt:i4>
      </vt:variant>
      <vt:variant>
        <vt:i4>164</vt:i4>
      </vt:variant>
      <vt:variant>
        <vt:i4>0</vt:i4>
      </vt:variant>
      <vt:variant>
        <vt:i4>5</vt:i4>
      </vt:variant>
      <vt:variant>
        <vt:lpwstr/>
      </vt:variant>
      <vt:variant>
        <vt:lpwstr>_Toc51896787</vt:lpwstr>
      </vt:variant>
      <vt:variant>
        <vt:i4>1966131</vt:i4>
      </vt:variant>
      <vt:variant>
        <vt:i4>158</vt:i4>
      </vt:variant>
      <vt:variant>
        <vt:i4>0</vt:i4>
      </vt:variant>
      <vt:variant>
        <vt:i4>5</vt:i4>
      </vt:variant>
      <vt:variant>
        <vt:lpwstr/>
      </vt:variant>
      <vt:variant>
        <vt:lpwstr>_Toc51896786</vt:lpwstr>
      </vt:variant>
      <vt:variant>
        <vt:i4>1900595</vt:i4>
      </vt:variant>
      <vt:variant>
        <vt:i4>152</vt:i4>
      </vt:variant>
      <vt:variant>
        <vt:i4>0</vt:i4>
      </vt:variant>
      <vt:variant>
        <vt:i4>5</vt:i4>
      </vt:variant>
      <vt:variant>
        <vt:lpwstr/>
      </vt:variant>
      <vt:variant>
        <vt:lpwstr>_Toc51896785</vt:lpwstr>
      </vt:variant>
      <vt:variant>
        <vt:i4>1835059</vt:i4>
      </vt:variant>
      <vt:variant>
        <vt:i4>146</vt:i4>
      </vt:variant>
      <vt:variant>
        <vt:i4>0</vt:i4>
      </vt:variant>
      <vt:variant>
        <vt:i4>5</vt:i4>
      </vt:variant>
      <vt:variant>
        <vt:lpwstr/>
      </vt:variant>
      <vt:variant>
        <vt:lpwstr>_Toc51896784</vt:lpwstr>
      </vt:variant>
      <vt:variant>
        <vt:i4>1769523</vt:i4>
      </vt:variant>
      <vt:variant>
        <vt:i4>140</vt:i4>
      </vt:variant>
      <vt:variant>
        <vt:i4>0</vt:i4>
      </vt:variant>
      <vt:variant>
        <vt:i4>5</vt:i4>
      </vt:variant>
      <vt:variant>
        <vt:lpwstr/>
      </vt:variant>
      <vt:variant>
        <vt:lpwstr>_Toc51896783</vt:lpwstr>
      </vt:variant>
      <vt:variant>
        <vt:i4>1703987</vt:i4>
      </vt:variant>
      <vt:variant>
        <vt:i4>134</vt:i4>
      </vt:variant>
      <vt:variant>
        <vt:i4>0</vt:i4>
      </vt:variant>
      <vt:variant>
        <vt:i4>5</vt:i4>
      </vt:variant>
      <vt:variant>
        <vt:lpwstr/>
      </vt:variant>
      <vt:variant>
        <vt:lpwstr>_Toc51896782</vt:lpwstr>
      </vt:variant>
      <vt:variant>
        <vt:i4>1638451</vt:i4>
      </vt:variant>
      <vt:variant>
        <vt:i4>128</vt:i4>
      </vt:variant>
      <vt:variant>
        <vt:i4>0</vt:i4>
      </vt:variant>
      <vt:variant>
        <vt:i4>5</vt:i4>
      </vt:variant>
      <vt:variant>
        <vt:lpwstr/>
      </vt:variant>
      <vt:variant>
        <vt:lpwstr>_Toc51896781</vt:lpwstr>
      </vt:variant>
      <vt:variant>
        <vt:i4>1572915</vt:i4>
      </vt:variant>
      <vt:variant>
        <vt:i4>122</vt:i4>
      </vt:variant>
      <vt:variant>
        <vt:i4>0</vt:i4>
      </vt:variant>
      <vt:variant>
        <vt:i4>5</vt:i4>
      </vt:variant>
      <vt:variant>
        <vt:lpwstr/>
      </vt:variant>
      <vt:variant>
        <vt:lpwstr>_Toc51896780</vt:lpwstr>
      </vt:variant>
      <vt:variant>
        <vt:i4>1114172</vt:i4>
      </vt:variant>
      <vt:variant>
        <vt:i4>116</vt:i4>
      </vt:variant>
      <vt:variant>
        <vt:i4>0</vt:i4>
      </vt:variant>
      <vt:variant>
        <vt:i4>5</vt:i4>
      </vt:variant>
      <vt:variant>
        <vt:lpwstr/>
      </vt:variant>
      <vt:variant>
        <vt:lpwstr>_Toc51896779</vt:lpwstr>
      </vt:variant>
      <vt:variant>
        <vt:i4>1048636</vt:i4>
      </vt:variant>
      <vt:variant>
        <vt:i4>110</vt:i4>
      </vt:variant>
      <vt:variant>
        <vt:i4>0</vt:i4>
      </vt:variant>
      <vt:variant>
        <vt:i4>5</vt:i4>
      </vt:variant>
      <vt:variant>
        <vt:lpwstr/>
      </vt:variant>
      <vt:variant>
        <vt:lpwstr>_Toc51896778</vt:lpwstr>
      </vt:variant>
      <vt:variant>
        <vt:i4>2031676</vt:i4>
      </vt:variant>
      <vt:variant>
        <vt:i4>104</vt:i4>
      </vt:variant>
      <vt:variant>
        <vt:i4>0</vt:i4>
      </vt:variant>
      <vt:variant>
        <vt:i4>5</vt:i4>
      </vt:variant>
      <vt:variant>
        <vt:lpwstr/>
      </vt:variant>
      <vt:variant>
        <vt:lpwstr>_Toc51896777</vt:lpwstr>
      </vt:variant>
      <vt:variant>
        <vt:i4>1966140</vt:i4>
      </vt:variant>
      <vt:variant>
        <vt:i4>98</vt:i4>
      </vt:variant>
      <vt:variant>
        <vt:i4>0</vt:i4>
      </vt:variant>
      <vt:variant>
        <vt:i4>5</vt:i4>
      </vt:variant>
      <vt:variant>
        <vt:lpwstr/>
      </vt:variant>
      <vt:variant>
        <vt:lpwstr>_Toc51896776</vt:lpwstr>
      </vt:variant>
      <vt:variant>
        <vt:i4>1900604</vt:i4>
      </vt:variant>
      <vt:variant>
        <vt:i4>92</vt:i4>
      </vt:variant>
      <vt:variant>
        <vt:i4>0</vt:i4>
      </vt:variant>
      <vt:variant>
        <vt:i4>5</vt:i4>
      </vt:variant>
      <vt:variant>
        <vt:lpwstr/>
      </vt:variant>
      <vt:variant>
        <vt:lpwstr>_Toc51896775</vt:lpwstr>
      </vt:variant>
      <vt:variant>
        <vt:i4>1835068</vt:i4>
      </vt:variant>
      <vt:variant>
        <vt:i4>86</vt:i4>
      </vt:variant>
      <vt:variant>
        <vt:i4>0</vt:i4>
      </vt:variant>
      <vt:variant>
        <vt:i4>5</vt:i4>
      </vt:variant>
      <vt:variant>
        <vt:lpwstr/>
      </vt:variant>
      <vt:variant>
        <vt:lpwstr>_Toc51896774</vt:lpwstr>
      </vt:variant>
      <vt:variant>
        <vt:i4>1769532</vt:i4>
      </vt:variant>
      <vt:variant>
        <vt:i4>80</vt:i4>
      </vt:variant>
      <vt:variant>
        <vt:i4>0</vt:i4>
      </vt:variant>
      <vt:variant>
        <vt:i4>5</vt:i4>
      </vt:variant>
      <vt:variant>
        <vt:lpwstr/>
      </vt:variant>
      <vt:variant>
        <vt:lpwstr>_Toc51896773</vt:lpwstr>
      </vt:variant>
      <vt:variant>
        <vt:i4>1703996</vt:i4>
      </vt:variant>
      <vt:variant>
        <vt:i4>74</vt:i4>
      </vt:variant>
      <vt:variant>
        <vt:i4>0</vt:i4>
      </vt:variant>
      <vt:variant>
        <vt:i4>5</vt:i4>
      </vt:variant>
      <vt:variant>
        <vt:lpwstr/>
      </vt:variant>
      <vt:variant>
        <vt:lpwstr>_Toc51896772</vt:lpwstr>
      </vt:variant>
      <vt:variant>
        <vt:i4>1638460</vt:i4>
      </vt:variant>
      <vt:variant>
        <vt:i4>68</vt:i4>
      </vt:variant>
      <vt:variant>
        <vt:i4>0</vt:i4>
      </vt:variant>
      <vt:variant>
        <vt:i4>5</vt:i4>
      </vt:variant>
      <vt:variant>
        <vt:lpwstr/>
      </vt:variant>
      <vt:variant>
        <vt:lpwstr>_Toc51896771</vt:lpwstr>
      </vt:variant>
      <vt:variant>
        <vt:i4>1572924</vt:i4>
      </vt:variant>
      <vt:variant>
        <vt:i4>62</vt:i4>
      </vt:variant>
      <vt:variant>
        <vt:i4>0</vt:i4>
      </vt:variant>
      <vt:variant>
        <vt:i4>5</vt:i4>
      </vt:variant>
      <vt:variant>
        <vt:lpwstr/>
      </vt:variant>
      <vt:variant>
        <vt:lpwstr>_Toc51896770</vt:lpwstr>
      </vt:variant>
      <vt:variant>
        <vt:i4>1114173</vt:i4>
      </vt:variant>
      <vt:variant>
        <vt:i4>56</vt:i4>
      </vt:variant>
      <vt:variant>
        <vt:i4>0</vt:i4>
      </vt:variant>
      <vt:variant>
        <vt:i4>5</vt:i4>
      </vt:variant>
      <vt:variant>
        <vt:lpwstr/>
      </vt:variant>
      <vt:variant>
        <vt:lpwstr>_Toc51896769</vt:lpwstr>
      </vt:variant>
      <vt:variant>
        <vt:i4>1048637</vt:i4>
      </vt:variant>
      <vt:variant>
        <vt:i4>50</vt:i4>
      </vt:variant>
      <vt:variant>
        <vt:i4>0</vt:i4>
      </vt:variant>
      <vt:variant>
        <vt:i4>5</vt:i4>
      </vt:variant>
      <vt:variant>
        <vt:lpwstr/>
      </vt:variant>
      <vt:variant>
        <vt:lpwstr>_Toc51896768</vt:lpwstr>
      </vt:variant>
      <vt:variant>
        <vt:i4>2031677</vt:i4>
      </vt:variant>
      <vt:variant>
        <vt:i4>44</vt:i4>
      </vt:variant>
      <vt:variant>
        <vt:i4>0</vt:i4>
      </vt:variant>
      <vt:variant>
        <vt:i4>5</vt:i4>
      </vt:variant>
      <vt:variant>
        <vt:lpwstr/>
      </vt:variant>
      <vt:variant>
        <vt:lpwstr>_Toc51896767</vt:lpwstr>
      </vt:variant>
      <vt:variant>
        <vt:i4>1966141</vt:i4>
      </vt:variant>
      <vt:variant>
        <vt:i4>38</vt:i4>
      </vt:variant>
      <vt:variant>
        <vt:i4>0</vt:i4>
      </vt:variant>
      <vt:variant>
        <vt:i4>5</vt:i4>
      </vt:variant>
      <vt:variant>
        <vt:lpwstr/>
      </vt:variant>
      <vt:variant>
        <vt:lpwstr>_Toc51896766</vt:lpwstr>
      </vt:variant>
      <vt:variant>
        <vt:i4>1900605</vt:i4>
      </vt:variant>
      <vt:variant>
        <vt:i4>32</vt:i4>
      </vt:variant>
      <vt:variant>
        <vt:i4>0</vt:i4>
      </vt:variant>
      <vt:variant>
        <vt:i4>5</vt:i4>
      </vt:variant>
      <vt:variant>
        <vt:lpwstr/>
      </vt:variant>
      <vt:variant>
        <vt:lpwstr>_Toc51896765</vt:lpwstr>
      </vt:variant>
      <vt:variant>
        <vt:i4>1835069</vt:i4>
      </vt:variant>
      <vt:variant>
        <vt:i4>26</vt:i4>
      </vt:variant>
      <vt:variant>
        <vt:i4>0</vt:i4>
      </vt:variant>
      <vt:variant>
        <vt:i4>5</vt:i4>
      </vt:variant>
      <vt:variant>
        <vt:lpwstr/>
      </vt:variant>
      <vt:variant>
        <vt:lpwstr>_Toc51896764</vt:lpwstr>
      </vt:variant>
      <vt:variant>
        <vt:i4>1769533</vt:i4>
      </vt:variant>
      <vt:variant>
        <vt:i4>20</vt:i4>
      </vt:variant>
      <vt:variant>
        <vt:i4>0</vt:i4>
      </vt:variant>
      <vt:variant>
        <vt:i4>5</vt:i4>
      </vt:variant>
      <vt:variant>
        <vt:lpwstr/>
      </vt:variant>
      <vt:variant>
        <vt:lpwstr>_Toc51896763</vt:lpwstr>
      </vt:variant>
      <vt:variant>
        <vt:i4>1703997</vt:i4>
      </vt:variant>
      <vt:variant>
        <vt:i4>14</vt:i4>
      </vt:variant>
      <vt:variant>
        <vt:i4>0</vt:i4>
      </vt:variant>
      <vt:variant>
        <vt:i4>5</vt:i4>
      </vt:variant>
      <vt:variant>
        <vt:lpwstr/>
      </vt:variant>
      <vt:variant>
        <vt:lpwstr>_Toc51896762</vt:lpwstr>
      </vt:variant>
      <vt:variant>
        <vt:i4>1638461</vt:i4>
      </vt:variant>
      <vt:variant>
        <vt:i4>8</vt:i4>
      </vt:variant>
      <vt:variant>
        <vt:i4>0</vt:i4>
      </vt:variant>
      <vt:variant>
        <vt:i4>5</vt:i4>
      </vt:variant>
      <vt:variant>
        <vt:lpwstr/>
      </vt:variant>
      <vt:variant>
        <vt:lpwstr>_Toc51896761</vt:lpwstr>
      </vt:variant>
      <vt:variant>
        <vt:i4>1572925</vt:i4>
      </vt:variant>
      <vt:variant>
        <vt:i4>2</vt:i4>
      </vt:variant>
      <vt:variant>
        <vt:i4>0</vt:i4>
      </vt:variant>
      <vt:variant>
        <vt:i4>5</vt:i4>
      </vt:variant>
      <vt:variant>
        <vt:lpwstr/>
      </vt:variant>
      <vt:variant>
        <vt:lpwstr>_Toc518967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国新 张</cp:lastModifiedBy>
  <cp:revision>25</cp:revision>
  <cp:lastPrinted>2022-09-24T12:50:00Z</cp:lastPrinted>
  <dcterms:created xsi:type="dcterms:W3CDTF">2024-07-02T00:32:00Z</dcterms:created>
  <dcterms:modified xsi:type="dcterms:W3CDTF">2024-08-25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5BD981CC3B0D2643905195CEBD58E50D</vt:lpwstr>
  </property>
</Properties>
</file>